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7B349F" w14:textId="77777777" w:rsidR="00CD7CDE" w:rsidRDefault="00CD7CDE">
      <w:pPr>
        <w:rPr>
          <w:sz w:val="24"/>
          <w:szCs w:val="24"/>
        </w:rPr>
      </w:pPr>
    </w:p>
    <w:p w14:paraId="5A9E93FF" w14:textId="1255B690" w:rsidR="00BD577D" w:rsidRPr="00B27B4A" w:rsidRDefault="006E288A" w:rsidP="00BD577D">
      <w:pPr>
        <w:jc w:val="center"/>
      </w:pPr>
      <w:r>
        <w:rPr>
          <w:noProof/>
        </w:rPr>
        <mc:AlternateContent>
          <mc:Choice Requires="wps">
            <w:drawing>
              <wp:anchor distT="0" distB="0" distL="114300" distR="114300" simplePos="0" relativeHeight="251652608" behindDoc="0" locked="0" layoutInCell="1" allowOverlap="1" wp14:anchorId="28A10C86" wp14:editId="6078B8C8">
                <wp:simplePos x="0" y="0"/>
                <wp:positionH relativeFrom="column">
                  <wp:posOffset>4362450</wp:posOffset>
                </wp:positionH>
                <wp:positionV relativeFrom="paragraph">
                  <wp:posOffset>9525</wp:posOffset>
                </wp:positionV>
                <wp:extent cx="2038350" cy="438150"/>
                <wp:effectExtent l="0" t="0" r="0" b="0"/>
                <wp:wrapNone/>
                <wp:docPr id="1128" name="Text Box 1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8350" cy="438150"/>
                        </a:xfrm>
                        <a:prstGeom prst="rect">
                          <a:avLst/>
                        </a:prstGeom>
                        <a:solidFill>
                          <a:schemeClr val="tx2">
                            <a:lumMod val="40000"/>
                            <a:lumOff val="6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9B7C220" w14:textId="77777777" w:rsidR="00071FD4" w:rsidRPr="00794D87" w:rsidRDefault="00071FD4">
                            <w:pPr>
                              <w:rPr>
                                <w:rFonts w:ascii="Arial Black" w:hAnsi="Arial Black"/>
                                <w:b/>
                                <w:i/>
                                <w:color w:val="FFFFFF" w:themeColor="background1"/>
                                <w:sz w:val="32"/>
                                <w:szCs w:val="32"/>
                              </w:rPr>
                            </w:pPr>
                            <w:r w:rsidRPr="00794D87">
                              <w:rPr>
                                <w:rFonts w:ascii="Arial Black" w:hAnsi="Arial Black"/>
                                <w:b/>
                                <w:i/>
                                <w:color w:val="FFFFFF" w:themeColor="background1"/>
                                <w:sz w:val="32"/>
                                <w:szCs w:val="32"/>
                              </w:rPr>
                              <w:t>The Messen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A10C86" id="_x0000_t202" coordsize="21600,21600" o:spt="202" path="m,l,21600r21600,l21600,xe">
                <v:stroke joinstyle="miter"/>
                <v:path gradientshapeok="t" o:connecttype="rect"/>
              </v:shapetype>
              <v:shape id="Text Box 1128" o:spid="_x0000_s1026" type="#_x0000_t202" style="position:absolute;left:0;text-align:left;margin-left:343.5pt;margin-top:.75pt;width:160.5pt;height:34.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" fillcolor="#8db3e2 [1311]" strokeweight=".5pt">
                <v:path arrowok="t"/>
                <v:textbox>
                  <w:txbxContent>
                    <w:p w14:paraId="39B7C220" w14:textId="77777777" w:rsidR="00071FD4" w:rsidRPr="00794D87" w:rsidRDefault="00071FD4">
                      <w:pPr>
                        <w:rPr>
                          <w:rFonts w:ascii="Arial Black" w:hAnsi="Arial Black"/>
                          <w:b/>
                          <w:i/>
                          <w:color w:val="FFFFFF" w:themeColor="background1"/>
                          <w:sz w:val="32"/>
                          <w:szCs w:val="32"/>
                        </w:rPr>
                      </w:pPr>
                      <w:r w:rsidRPr="00794D87">
                        <w:rPr>
                          <w:rFonts w:ascii="Arial Black" w:hAnsi="Arial Black"/>
                          <w:b/>
                          <w:i/>
                          <w:color w:val="FFFFFF" w:themeColor="background1"/>
                          <w:sz w:val="32"/>
                          <w:szCs w:val="32"/>
                        </w:rPr>
                        <w:t>The Messenger</w:t>
                      </w:r>
                    </w:p>
                  </w:txbxContent>
                </v:textbox>
              </v:shape>
            </w:pict>
          </mc:Fallback>
        </mc:AlternateContent>
      </w:r>
      <w:r w:rsidR="00BD577D" w:rsidRPr="00B27B4A">
        <w:rPr>
          <w:noProof/>
        </w:rPr>
        <w:drawing>
          <wp:inline distT="0" distB="0" distL="0" distR="0" wp14:anchorId="456A377D" wp14:editId="16DF82D7">
            <wp:extent cx="5943600" cy="1772823"/>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ocuments and Settings\Letters&amp;Arts\My Documents\e-mailtest.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43600" cy="1772823"/>
                    </a:xfrm>
                    <a:prstGeom prst="rect">
                      <a:avLst/>
                    </a:prstGeom>
                    <a:noFill/>
                    <a:ln w="9525">
                      <a:noFill/>
                      <a:miter lim="800000"/>
                      <a:headEnd/>
                      <a:tailEnd/>
                    </a:ln>
                  </pic:spPr>
                </pic:pic>
              </a:graphicData>
            </a:graphic>
          </wp:inline>
        </w:drawing>
      </w:r>
    </w:p>
    <w:p w14:paraId="10A08E7B" w14:textId="7F234F04" w:rsidR="005E4316" w:rsidRPr="00B27B4A" w:rsidRDefault="006E288A" w:rsidP="00D738C0">
      <w:r>
        <w:rPr>
          <w:noProof/>
        </w:rPr>
        <mc:AlternateContent>
          <mc:Choice Requires="wps">
            <w:drawing>
              <wp:anchor distT="0" distB="0" distL="114300" distR="114300" simplePos="0" relativeHeight="251653632" behindDoc="0" locked="0" layoutInCell="1" allowOverlap="1" wp14:anchorId="17AB3013" wp14:editId="15433D39">
                <wp:simplePos x="0" y="0"/>
                <wp:positionH relativeFrom="column">
                  <wp:posOffset>2114550</wp:posOffset>
                </wp:positionH>
                <wp:positionV relativeFrom="paragraph">
                  <wp:posOffset>33655</wp:posOffset>
                </wp:positionV>
                <wp:extent cx="2781300" cy="419100"/>
                <wp:effectExtent l="0" t="0" r="19050" b="19050"/>
                <wp:wrapNone/>
                <wp:docPr id="1129"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81300" cy="419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4AB821" w14:textId="3A1D1308" w:rsidR="00071FD4" w:rsidRPr="008B7D37" w:rsidRDefault="00A17CC4" w:rsidP="005B043B">
                            <w:pPr>
                              <w:jc w:val="center"/>
                              <w:rPr>
                                <w:rFonts w:ascii="Arial Black" w:hAnsi="Arial Black"/>
                                <w:sz w:val="32"/>
                                <w:szCs w:val="32"/>
                              </w:rPr>
                            </w:pPr>
                            <w:r>
                              <w:rPr>
                                <w:rFonts w:ascii="Arial Black" w:hAnsi="Arial Black"/>
                                <w:sz w:val="32"/>
                                <w:szCs w:val="32"/>
                              </w:rPr>
                              <w:t>February</w:t>
                            </w:r>
                            <w:r w:rsidR="00612537">
                              <w:rPr>
                                <w:rFonts w:ascii="Arial Black" w:hAnsi="Arial Black"/>
                                <w:sz w:val="32"/>
                                <w:szCs w:val="32"/>
                              </w:rPr>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AB3013" id="Text Box 1129" o:spid="_x0000_s1027" type="#_x0000_t202" style="position:absolute;margin-left:166.5pt;margin-top:2.65pt;width:219pt;height:33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" fillcolor="white [3201]" strokeweight=".5pt">
                <v:path arrowok="t"/>
                <v:textbox>
                  <w:txbxContent>
                    <w:p w14:paraId="474AB821" w14:textId="3A1D1308" w:rsidR="00071FD4" w:rsidRPr="008B7D37" w:rsidRDefault="00A17CC4" w:rsidP="005B043B">
                      <w:pPr>
                        <w:jc w:val="center"/>
                        <w:rPr>
                          <w:rFonts w:ascii="Arial Black" w:hAnsi="Arial Black"/>
                          <w:sz w:val="32"/>
                          <w:szCs w:val="32"/>
                        </w:rPr>
                      </w:pPr>
                      <w:r>
                        <w:rPr>
                          <w:rFonts w:ascii="Arial Black" w:hAnsi="Arial Black"/>
                          <w:sz w:val="32"/>
                          <w:szCs w:val="32"/>
                        </w:rPr>
                        <w:t>February</w:t>
                      </w:r>
                      <w:r w:rsidR="00612537">
                        <w:rPr>
                          <w:rFonts w:ascii="Arial Black" w:hAnsi="Arial Black"/>
                          <w:sz w:val="32"/>
                          <w:szCs w:val="32"/>
                        </w:rPr>
                        <w:t xml:space="preserve"> 2020</w:t>
                      </w:r>
                    </w:p>
                  </w:txbxContent>
                </v:textbox>
              </v:shape>
            </w:pict>
          </mc:Fallback>
        </mc:AlternateContent>
      </w:r>
    </w:p>
    <w:p w14:paraId="7A86CD49" w14:textId="77777777" w:rsidR="00B40352" w:rsidRPr="00B27B4A" w:rsidRDefault="00B40352" w:rsidP="00B40352">
      <w:pPr>
        <w:rPr>
          <w:rFonts w:ascii="Times New Roman" w:hAnsi="Times New Roman" w:cs="Times New Roman"/>
        </w:rPr>
      </w:pPr>
    </w:p>
    <w:p w14:paraId="207E6A19" w14:textId="509820DD" w:rsidR="00AB578F" w:rsidRPr="00B27B4A" w:rsidRDefault="00AB578F" w:rsidP="00B40352"/>
    <w:p w14:paraId="7731ADA0" w14:textId="47DED02E" w:rsidR="00784532" w:rsidRPr="00B27B4A" w:rsidRDefault="00784532" w:rsidP="00B40352"/>
    <w:p w14:paraId="2CB90F3C" w14:textId="12B89F33" w:rsidR="004A4058" w:rsidRPr="00F6105E" w:rsidRDefault="00205556" w:rsidP="00441558">
      <w:pPr>
        <w:jc w:val="center"/>
        <w:rPr>
          <w:b/>
        </w:rPr>
      </w:pPr>
      <w:r>
        <w:rPr>
          <w:b/>
          <w:bCs/>
          <w:i/>
          <w:iCs/>
        </w:rPr>
        <w:t>The People of St. Paul gather…………</w:t>
      </w:r>
    </w:p>
    <w:p w14:paraId="4F35C2B6" w14:textId="5073056B" w:rsidR="00F6105E" w:rsidRPr="00A17CC4" w:rsidRDefault="00A17CC4" w:rsidP="00851D0A">
      <w:pPr>
        <w:jc w:val="right"/>
        <w:rPr>
          <w:b/>
          <w:sz w:val="24"/>
          <w:szCs w:val="24"/>
        </w:rPr>
      </w:pPr>
      <w:r w:rsidRPr="00A17CC4">
        <w:rPr>
          <w:color w:val="222222"/>
          <w:sz w:val="24"/>
          <w:szCs w:val="24"/>
          <w:shd w:val="clear" w:color="auto" w:fill="FFFFFF"/>
        </w:rPr>
        <w:t>The Annual Meeting is a chance for us to look back and celebrate how God has been at work in this community in the past year. As you know, we at St. Paul gather to worship, reach out and serve the Lord. Here’s a look at how we’ve done that in the past year: </w:t>
      </w:r>
    </w:p>
    <w:p w14:paraId="0EE7A57F" w14:textId="77777777" w:rsidR="00A17CC4" w:rsidRPr="00A17CC4" w:rsidRDefault="00A17CC4" w:rsidP="00441558">
      <w:pPr>
        <w:jc w:val="center"/>
        <w:rPr>
          <w:b/>
          <w:sz w:val="24"/>
          <w:szCs w:val="24"/>
        </w:rPr>
      </w:pPr>
    </w:p>
    <w:p w14:paraId="62358FAE" w14:textId="29EFC692" w:rsidR="00A17CC4" w:rsidRPr="00A17CC4" w:rsidRDefault="00A17CC4" w:rsidP="00441558">
      <w:pPr>
        <w:jc w:val="center"/>
        <w:rPr>
          <w:b/>
          <w:sz w:val="24"/>
          <w:szCs w:val="24"/>
        </w:rPr>
      </w:pPr>
      <w:r w:rsidRPr="00A17CC4">
        <w:rPr>
          <w:noProof/>
          <w:sz w:val="24"/>
          <w:szCs w:val="24"/>
        </w:rPr>
        <w:drawing>
          <wp:inline distT="0" distB="0" distL="0" distR="0" wp14:anchorId="6EA1873C" wp14:editId="39B174E9">
            <wp:extent cx="3200400" cy="3190875"/>
            <wp:effectExtent l="0" t="0" r="0" b="9525"/>
            <wp:docPr id="23" name="Content Placeholder 4" descr="A screenshot of a computer&#10;&#10;Description automatically generated">
              <a:extLst xmlns:a="http://schemas.openxmlformats.org/drawingml/2006/main">
                <a:ext uri="{FF2B5EF4-FFF2-40B4-BE49-F238E27FC236}">
                  <a16:creationId xmlns:a16="http://schemas.microsoft.com/office/drawing/2014/main" id="{AD8AE06F-C838-46B4-99BD-777524384D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omputer&#10;&#10;Description automatically generated">
                      <a:extLst>
                        <a:ext uri="{FF2B5EF4-FFF2-40B4-BE49-F238E27FC236}">
                          <a16:creationId xmlns:a16="http://schemas.microsoft.com/office/drawing/2014/main" id="{AD8AE06F-C838-46B4-99BD-777524384D7B}"/>
                        </a:ext>
                      </a:extLst>
                    </pic:cNvPr>
                    <pic:cNvPicPr>
                      <a:picLocks noGrp="1" noChangeAspect="1"/>
                    </pic:cNvPicPr>
                  </pic:nvPicPr>
                  <pic:blipFill rotWithShape="1">
                    <a:blip r:embed="rId9">
                      <a:extLst>
                        <a:ext uri="{28A0092B-C50C-407E-A947-70E740481C1C}">
                          <a14:useLocalDpi xmlns:a14="http://schemas.microsoft.com/office/drawing/2010/main" val="0"/>
                        </a:ext>
                      </a:extLst>
                    </a:blip>
                    <a:srcRect t="17013" b="44819"/>
                    <a:stretch/>
                  </pic:blipFill>
                  <pic:spPr>
                    <a:xfrm>
                      <a:off x="0" y="0"/>
                      <a:ext cx="3200400" cy="3190875"/>
                    </a:xfrm>
                    <a:prstGeom prst="rect">
                      <a:avLst/>
                    </a:prstGeom>
                  </pic:spPr>
                </pic:pic>
              </a:graphicData>
            </a:graphic>
          </wp:inline>
        </w:drawing>
      </w:r>
    </w:p>
    <w:p w14:paraId="16F2C50B" w14:textId="7BAC6F44" w:rsidR="00A17CC4" w:rsidRPr="00A17CC4" w:rsidRDefault="00A17CC4" w:rsidP="00441558">
      <w:pPr>
        <w:jc w:val="center"/>
        <w:rPr>
          <w:b/>
          <w:sz w:val="24"/>
          <w:szCs w:val="24"/>
        </w:rPr>
      </w:pPr>
    </w:p>
    <w:p w14:paraId="4E9E32D7" w14:textId="6F5CA962" w:rsidR="00A17CC4" w:rsidRPr="00A17CC4" w:rsidRDefault="00A17CC4" w:rsidP="00441558">
      <w:pPr>
        <w:jc w:val="center"/>
        <w:rPr>
          <w:b/>
          <w:sz w:val="24"/>
          <w:szCs w:val="24"/>
        </w:rPr>
      </w:pPr>
    </w:p>
    <w:p w14:paraId="7EBF7E60" w14:textId="78AD2484" w:rsidR="00A17CC4" w:rsidRPr="00A17CC4" w:rsidRDefault="00851D0A" w:rsidP="00441558">
      <w:pPr>
        <w:jc w:val="center"/>
        <w:rPr>
          <w:b/>
          <w:sz w:val="24"/>
          <w:szCs w:val="24"/>
        </w:rPr>
      </w:pPr>
      <w:r>
        <w:rPr>
          <w:noProof/>
        </w:rPr>
        <w:drawing>
          <wp:anchor distT="0" distB="0" distL="114300" distR="114300" simplePos="0" relativeHeight="251690496" behindDoc="1" locked="0" layoutInCell="1" allowOverlap="1" wp14:anchorId="24F1A476" wp14:editId="1B1B7910">
            <wp:simplePos x="0" y="0"/>
            <wp:positionH relativeFrom="column">
              <wp:posOffset>1614170</wp:posOffset>
            </wp:positionH>
            <wp:positionV relativeFrom="paragraph">
              <wp:posOffset>54610</wp:posOffset>
            </wp:positionV>
            <wp:extent cx="3367405" cy="1567180"/>
            <wp:effectExtent l="0" t="0" r="4445" b="0"/>
            <wp:wrapTight wrapText="bothSides">
              <wp:wrapPolygon edited="0">
                <wp:start x="0" y="0"/>
                <wp:lineTo x="0" y="21267"/>
                <wp:lineTo x="21506" y="21267"/>
                <wp:lineTo x="21506" y="0"/>
                <wp:lineTo x="0" y="0"/>
              </wp:wrapPolygon>
            </wp:wrapTight>
            <wp:docPr id="20" name="Content Placeholder 4" descr="A screenshot of a computer&#10;&#10;Description automatically generated">
              <a:extLst xmlns:a="http://schemas.openxmlformats.org/drawingml/2006/main">
                <a:ext uri="{FF2B5EF4-FFF2-40B4-BE49-F238E27FC236}">
                  <a16:creationId xmlns:a16="http://schemas.microsoft.com/office/drawing/2014/main" id="{67C4A4F1-9E95-4094-B94C-A366E004C43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omputer&#10;&#10;Description automatically generated">
                      <a:extLst>
                        <a:ext uri="{FF2B5EF4-FFF2-40B4-BE49-F238E27FC236}">
                          <a16:creationId xmlns:a16="http://schemas.microsoft.com/office/drawing/2014/main" id="{67C4A4F1-9E95-4094-B94C-A366E004C439}"/>
                        </a:ext>
                      </a:extLst>
                    </pic:cNvPr>
                    <pic:cNvPicPr>
                      <a:picLocks noGrp="1" noChangeAspect="1"/>
                    </pic:cNvPicPr>
                  </pic:nvPicPr>
                  <pic:blipFill rotWithShape="1">
                    <a:blip r:embed="rId10" cstate="print">
                      <a:extLst>
                        <a:ext uri="{28A0092B-C50C-407E-A947-70E740481C1C}">
                          <a14:useLocalDpi xmlns:a14="http://schemas.microsoft.com/office/drawing/2010/main" val="0"/>
                        </a:ext>
                      </a:extLst>
                    </a:blip>
                    <a:srcRect t="73233"/>
                    <a:stretch/>
                  </pic:blipFill>
                  <pic:spPr>
                    <a:xfrm>
                      <a:off x="0" y="0"/>
                      <a:ext cx="3367405" cy="1567180"/>
                    </a:xfrm>
                    <a:prstGeom prst="rect">
                      <a:avLst/>
                    </a:prstGeom>
                  </pic:spPr>
                </pic:pic>
              </a:graphicData>
            </a:graphic>
            <wp14:sizeRelH relativeFrom="margin">
              <wp14:pctWidth>0</wp14:pctWidth>
            </wp14:sizeRelH>
            <wp14:sizeRelV relativeFrom="margin">
              <wp14:pctHeight>0</wp14:pctHeight>
            </wp14:sizeRelV>
          </wp:anchor>
        </w:drawing>
      </w:r>
    </w:p>
    <w:p w14:paraId="6A1D8122" w14:textId="77777777" w:rsidR="00A17CC4" w:rsidRPr="00A17CC4" w:rsidRDefault="00A17CC4" w:rsidP="00441558">
      <w:pPr>
        <w:jc w:val="center"/>
        <w:rPr>
          <w:b/>
          <w:sz w:val="24"/>
          <w:szCs w:val="24"/>
        </w:rPr>
      </w:pPr>
    </w:p>
    <w:p w14:paraId="7BE11476" w14:textId="77777777" w:rsidR="00A17CC4" w:rsidRPr="00A17CC4" w:rsidRDefault="00A17CC4" w:rsidP="00441558">
      <w:pPr>
        <w:jc w:val="center"/>
        <w:rPr>
          <w:b/>
          <w:sz w:val="24"/>
          <w:szCs w:val="24"/>
        </w:rPr>
      </w:pPr>
    </w:p>
    <w:p w14:paraId="6066775E" w14:textId="77777777" w:rsidR="00A17CC4" w:rsidRPr="00A17CC4" w:rsidRDefault="00A17CC4" w:rsidP="00441558">
      <w:pPr>
        <w:jc w:val="center"/>
        <w:rPr>
          <w:b/>
          <w:sz w:val="24"/>
          <w:szCs w:val="24"/>
        </w:rPr>
      </w:pPr>
    </w:p>
    <w:p w14:paraId="165EB412" w14:textId="77777777" w:rsidR="00A17CC4" w:rsidRPr="00A17CC4" w:rsidRDefault="00A17CC4" w:rsidP="00441558">
      <w:pPr>
        <w:jc w:val="center"/>
        <w:rPr>
          <w:b/>
          <w:sz w:val="24"/>
          <w:szCs w:val="24"/>
        </w:rPr>
      </w:pPr>
    </w:p>
    <w:p w14:paraId="02F14BA2" w14:textId="76CEDACF" w:rsidR="00A17CC4" w:rsidRPr="00A17CC4" w:rsidRDefault="00A17CC4" w:rsidP="00441558">
      <w:pPr>
        <w:jc w:val="center"/>
        <w:rPr>
          <w:b/>
          <w:sz w:val="24"/>
          <w:szCs w:val="24"/>
        </w:rPr>
      </w:pPr>
    </w:p>
    <w:p w14:paraId="5E6B7232" w14:textId="390B84EB" w:rsidR="00A17CC4" w:rsidRPr="00A17CC4" w:rsidRDefault="00A17CC4" w:rsidP="00441558">
      <w:pPr>
        <w:jc w:val="center"/>
        <w:rPr>
          <w:b/>
          <w:sz w:val="24"/>
          <w:szCs w:val="24"/>
        </w:rPr>
      </w:pPr>
    </w:p>
    <w:p w14:paraId="7CA813C5" w14:textId="723C3B8A" w:rsidR="00A17CC4" w:rsidRPr="00A17CC4" w:rsidRDefault="00A17CC4" w:rsidP="00441558">
      <w:pPr>
        <w:jc w:val="center"/>
        <w:rPr>
          <w:b/>
          <w:sz w:val="24"/>
          <w:szCs w:val="24"/>
        </w:rPr>
      </w:pPr>
    </w:p>
    <w:p w14:paraId="6B7E1D24" w14:textId="0C4B24DF" w:rsidR="00A17CC4" w:rsidRPr="00A17CC4" w:rsidRDefault="00A17CC4" w:rsidP="00441558">
      <w:pPr>
        <w:jc w:val="center"/>
        <w:rPr>
          <w:b/>
          <w:sz w:val="24"/>
          <w:szCs w:val="24"/>
        </w:rPr>
      </w:pPr>
    </w:p>
    <w:p w14:paraId="4C5DDE14" w14:textId="77777777" w:rsidR="00A17CC4" w:rsidRPr="00A17CC4" w:rsidRDefault="00A17CC4" w:rsidP="00441558">
      <w:pPr>
        <w:jc w:val="center"/>
        <w:rPr>
          <w:b/>
          <w:sz w:val="24"/>
          <w:szCs w:val="24"/>
        </w:rPr>
      </w:pPr>
    </w:p>
    <w:p w14:paraId="2E8821A5" w14:textId="77777777" w:rsidR="00A17CC4" w:rsidRPr="00A17CC4" w:rsidRDefault="00A17CC4" w:rsidP="00441558">
      <w:pPr>
        <w:jc w:val="center"/>
        <w:rPr>
          <w:b/>
          <w:sz w:val="24"/>
          <w:szCs w:val="24"/>
        </w:rPr>
      </w:pPr>
    </w:p>
    <w:p w14:paraId="339FFD4E" w14:textId="77777777" w:rsidR="00A17CC4" w:rsidRPr="00A17CC4" w:rsidRDefault="00A17CC4" w:rsidP="00441558">
      <w:pPr>
        <w:jc w:val="center"/>
        <w:rPr>
          <w:b/>
          <w:sz w:val="24"/>
          <w:szCs w:val="24"/>
        </w:rPr>
      </w:pPr>
    </w:p>
    <w:p w14:paraId="7DC41AD7" w14:textId="77777777" w:rsidR="00A17CC4" w:rsidRPr="00A17CC4" w:rsidRDefault="00A17CC4" w:rsidP="00441558">
      <w:pPr>
        <w:jc w:val="center"/>
        <w:rPr>
          <w:b/>
          <w:sz w:val="24"/>
          <w:szCs w:val="24"/>
        </w:rPr>
      </w:pPr>
    </w:p>
    <w:p w14:paraId="1B87DB51" w14:textId="4D595A7E" w:rsidR="00A17CC4" w:rsidRPr="00A17CC4" w:rsidRDefault="00A17CC4" w:rsidP="00441558">
      <w:pPr>
        <w:jc w:val="center"/>
        <w:rPr>
          <w:b/>
          <w:sz w:val="24"/>
          <w:szCs w:val="24"/>
        </w:rPr>
      </w:pPr>
    </w:p>
    <w:p w14:paraId="72AC3C94" w14:textId="77777777" w:rsidR="00A17CC4" w:rsidRPr="00A17CC4" w:rsidRDefault="00A17CC4" w:rsidP="00441558">
      <w:pPr>
        <w:jc w:val="center"/>
        <w:rPr>
          <w:b/>
          <w:sz w:val="24"/>
          <w:szCs w:val="24"/>
        </w:rPr>
      </w:pPr>
    </w:p>
    <w:p w14:paraId="23376766" w14:textId="77777777" w:rsidR="00A17CC4" w:rsidRPr="00A17CC4" w:rsidRDefault="00A17CC4" w:rsidP="00441558">
      <w:pPr>
        <w:jc w:val="center"/>
        <w:rPr>
          <w:b/>
          <w:sz w:val="24"/>
          <w:szCs w:val="24"/>
        </w:rPr>
      </w:pPr>
    </w:p>
    <w:p w14:paraId="06C509F7" w14:textId="77777777" w:rsidR="00A17CC4" w:rsidRPr="00A17CC4" w:rsidRDefault="00A17CC4" w:rsidP="00441558">
      <w:pPr>
        <w:jc w:val="center"/>
        <w:rPr>
          <w:b/>
          <w:sz w:val="24"/>
          <w:szCs w:val="24"/>
        </w:rPr>
      </w:pPr>
    </w:p>
    <w:p w14:paraId="5AE9C2F8" w14:textId="77777777" w:rsidR="00A17CC4" w:rsidRPr="00A17CC4" w:rsidRDefault="00A17CC4" w:rsidP="00441558">
      <w:pPr>
        <w:jc w:val="center"/>
        <w:rPr>
          <w:b/>
          <w:sz w:val="24"/>
          <w:szCs w:val="24"/>
        </w:rPr>
      </w:pPr>
    </w:p>
    <w:p w14:paraId="203D0135" w14:textId="77777777" w:rsidR="00A17CC4" w:rsidRPr="00A17CC4" w:rsidRDefault="00A17CC4" w:rsidP="00441558">
      <w:pPr>
        <w:jc w:val="center"/>
        <w:rPr>
          <w:b/>
          <w:sz w:val="24"/>
          <w:szCs w:val="24"/>
        </w:rPr>
      </w:pPr>
    </w:p>
    <w:p w14:paraId="1F96DB93" w14:textId="50367CB9" w:rsidR="00A17CC4" w:rsidRPr="00A17CC4" w:rsidRDefault="00A17CC4" w:rsidP="00441558">
      <w:pPr>
        <w:jc w:val="center"/>
        <w:rPr>
          <w:b/>
          <w:sz w:val="24"/>
          <w:szCs w:val="24"/>
        </w:rPr>
      </w:pPr>
    </w:p>
    <w:p w14:paraId="341285AC" w14:textId="77777777" w:rsidR="00A17CC4" w:rsidRPr="00A17CC4" w:rsidRDefault="00A17CC4" w:rsidP="00441558">
      <w:pPr>
        <w:jc w:val="center"/>
        <w:rPr>
          <w:b/>
          <w:sz w:val="24"/>
          <w:szCs w:val="24"/>
        </w:rPr>
      </w:pPr>
    </w:p>
    <w:p w14:paraId="7E7D04BC" w14:textId="77777777" w:rsidR="00A17CC4" w:rsidRDefault="00A17CC4" w:rsidP="00441558">
      <w:pPr>
        <w:jc w:val="center"/>
        <w:rPr>
          <w:b/>
        </w:rPr>
      </w:pPr>
    </w:p>
    <w:p w14:paraId="2B7A3A1D" w14:textId="77777777" w:rsidR="00A17CC4" w:rsidRDefault="00A17CC4" w:rsidP="00441558">
      <w:pPr>
        <w:jc w:val="center"/>
        <w:rPr>
          <w:b/>
        </w:rPr>
      </w:pPr>
    </w:p>
    <w:p w14:paraId="21931F71" w14:textId="77777777" w:rsidR="00A17CC4" w:rsidRDefault="00A17CC4" w:rsidP="00441558">
      <w:pPr>
        <w:jc w:val="center"/>
        <w:rPr>
          <w:b/>
        </w:rPr>
      </w:pPr>
    </w:p>
    <w:p w14:paraId="765A1D95" w14:textId="77777777" w:rsidR="00A17CC4" w:rsidRDefault="00A17CC4" w:rsidP="00441558">
      <w:pPr>
        <w:jc w:val="center"/>
        <w:rPr>
          <w:b/>
        </w:rPr>
      </w:pPr>
    </w:p>
    <w:p w14:paraId="4BE17F97" w14:textId="77777777" w:rsidR="00A17CC4" w:rsidRDefault="00A17CC4" w:rsidP="00441558">
      <w:pPr>
        <w:jc w:val="center"/>
        <w:rPr>
          <w:b/>
        </w:rPr>
      </w:pPr>
    </w:p>
    <w:p w14:paraId="0A6C8D8C" w14:textId="77777777" w:rsidR="00A17CC4" w:rsidRDefault="00A17CC4" w:rsidP="00441558">
      <w:pPr>
        <w:jc w:val="center"/>
        <w:rPr>
          <w:b/>
        </w:rPr>
      </w:pPr>
    </w:p>
    <w:p w14:paraId="7D525657" w14:textId="77777777" w:rsidR="00A17CC4" w:rsidRDefault="00A17CC4" w:rsidP="00441558">
      <w:pPr>
        <w:jc w:val="center"/>
        <w:rPr>
          <w:b/>
        </w:rPr>
      </w:pPr>
    </w:p>
    <w:p w14:paraId="2A542AE6" w14:textId="4B439859" w:rsidR="00A17CC4" w:rsidRDefault="00A17CC4" w:rsidP="00441558">
      <w:pPr>
        <w:jc w:val="center"/>
        <w:rPr>
          <w:b/>
        </w:rPr>
      </w:pPr>
    </w:p>
    <w:p w14:paraId="3660BBC1" w14:textId="77777777" w:rsidR="00A17CC4" w:rsidRDefault="00A17CC4" w:rsidP="00441558">
      <w:pPr>
        <w:jc w:val="center"/>
        <w:rPr>
          <w:b/>
        </w:rPr>
      </w:pPr>
    </w:p>
    <w:p w14:paraId="49A9F3D6" w14:textId="554E805C" w:rsidR="00A17CC4" w:rsidRDefault="00A17CC4" w:rsidP="00441558">
      <w:pPr>
        <w:jc w:val="center"/>
        <w:rPr>
          <w:b/>
        </w:rPr>
      </w:pPr>
    </w:p>
    <w:p w14:paraId="40081CFE" w14:textId="77777777" w:rsidR="00A17CC4" w:rsidRDefault="00A17CC4" w:rsidP="00441558">
      <w:pPr>
        <w:jc w:val="center"/>
        <w:rPr>
          <w:b/>
        </w:rPr>
      </w:pPr>
    </w:p>
    <w:p w14:paraId="3205ABD4" w14:textId="2A33B8DB" w:rsidR="00A17CC4" w:rsidRDefault="00A17CC4" w:rsidP="00441558">
      <w:pPr>
        <w:jc w:val="center"/>
        <w:rPr>
          <w:b/>
        </w:rPr>
      </w:pPr>
    </w:p>
    <w:p w14:paraId="24838C7E" w14:textId="41A5B987" w:rsidR="00A17CC4" w:rsidRDefault="00A17CC4" w:rsidP="00441558">
      <w:pPr>
        <w:jc w:val="center"/>
        <w:rPr>
          <w:b/>
        </w:rPr>
      </w:pPr>
    </w:p>
    <w:p w14:paraId="647D6878" w14:textId="1E1DCFB1" w:rsidR="00A17CC4" w:rsidRDefault="00A17CC4" w:rsidP="00441558">
      <w:pPr>
        <w:jc w:val="center"/>
        <w:rPr>
          <w:b/>
        </w:rPr>
      </w:pPr>
      <w:r>
        <w:rPr>
          <w:noProof/>
        </w:rPr>
        <w:drawing>
          <wp:inline distT="0" distB="0" distL="0" distR="0" wp14:anchorId="78B56A60" wp14:editId="389242A8">
            <wp:extent cx="3259455" cy="3143046"/>
            <wp:effectExtent l="0" t="0" r="0" b="635"/>
            <wp:docPr id="25" name="Content Placeholder 12" descr="A screenshot of a computer&#10;&#10;Description automatically generated">
              <a:extLst xmlns:a="http://schemas.openxmlformats.org/drawingml/2006/main">
                <a:ext uri="{FF2B5EF4-FFF2-40B4-BE49-F238E27FC236}">
                  <a16:creationId xmlns:a16="http://schemas.microsoft.com/office/drawing/2014/main" id="{F4D8F3C2-D689-40CA-A59A-C7117BB836C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12" descr="A screenshot of a computer&#10;&#10;Description automatically generated">
                      <a:extLst>
                        <a:ext uri="{FF2B5EF4-FFF2-40B4-BE49-F238E27FC236}">
                          <a16:creationId xmlns:a16="http://schemas.microsoft.com/office/drawing/2014/main" id="{F4D8F3C2-D689-40CA-A59A-C7117BB836CC}"/>
                        </a:ext>
                      </a:extLst>
                    </pic:cNvPr>
                    <pic:cNvPicPr>
                      <a:picLocks noGrp="1" noChangeAspect="1"/>
                    </pic:cNvPicPr>
                  </pic:nvPicPr>
                  <pic:blipFill rotWithShape="1">
                    <a:blip r:embed="rId11" cstate="print">
                      <a:extLst>
                        <a:ext uri="{28A0092B-C50C-407E-A947-70E740481C1C}">
                          <a14:useLocalDpi xmlns:a14="http://schemas.microsoft.com/office/drawing/2010/main" val="0"/>
                        </a:ext>
                      </a:extLst>
                    </a:blip>
                    <a:srcRect t="55641" b="5493"/>
                    <a:stretch/>
                  </pic:blipFill>
                  <pic:spPr>
                    <a:xfrm>
                      <a:off x="0" y="0"/>
                      <a:ext cx="3273188" cy="3156289"/>
                    </a:xfrm>
                    <a:prstGeom prst="rect">
                      <a:avLst/>
                    </a:prstGeom>
                  </pic:spPr>
                </pic:pic>
              </a:graphicData>
            </a:graphic>
          </wp:inline>
        </w:drawing>
      </w:r>
    </w:p>
    <w:p w14:paraId="21DF06F1" w14:textId="1918EC90" w:rsidR="00A17CC4" w:rsidRDefault="00A17CC4" w:rsidP="00441558">
      <w:pPr>
        <w:jc w:val="center"/>
        <w:rPr>
          <w:b/>
        </w:rPr>
      </w:pPr>
    </w:p>
    <w:p w14:paraId="74D7FB86" w14:textId="77777777" w:rsidR="00A17CC4" w:rsidRDefault="00A17CC4" w:rsidP="00441558">
      <w:pPr>
        <w:jc w:val="center"/>
        <w:rPr>
          <w:b/>
        </w:rPr>
      </w:pPr>
    </w:p>
    <w:p w14:paraId="51CF77BC" w14:textId="4DA21E39" w:rsidR="00A17CC4" w:rsidRDefault="00A17CC4" w:rsidP="00851D0A">
      <w:pPr>
        <w:jc w:val="both"/>
        <w:rPr>
          <w:b/>
        </w:rPr>
      </w:pPr>
    </w:p>
    <w:p w14:paraId="3E521C42" w14:textId="77777777" w:rsidR="00A17CC4" w:rsidRDefault="00A17CC4" w:rsidP="00441558">
      <w:pPr>
        <w:jc w:val="center"/>
        <w:rPr>
          <w:b/>
        </w:rPr>
      </w:pPr>
    </w:p>
    <w:p w14:paraId="4597D1F7" w14:textId="77777777" w:rsidR="00A17CC4" w:rsidRDefault="00A17CC4" w:rsidP="00441558">
      <w:pPr>
        <w:jc w:val="center"/>
        <w:rPr>
          <w:b/>
        </w:rPr>
      </w:pPr>
    </w:p>
    <w:p w14:paraId="0CA7C80A" w14:textId="663955C1" w:rsidR="00A17CC4" w:rsidRDefault="00A17CC4" w:rsidP="00441558">
      <w:pPr>
        <w:jc w:val="center"/>
        <w:rPr>
          <w:b/>
        </w:rPr>
      </w:pPr>
    </w:p>
    <w:p w14:paraId="13D5F453" w14:textId="036C90EB" w:rsidR="00A17CC4" w:rsidRDefault="00A17CC4" w:rsidP="00441558">
      <w:pPr>
        <w:jc w:val="center"/>
        <w:rPr>
          <w:b/>
        </w:rPr>
      </w:pPr>
    </w:p>
    <w:p w14:paraId="46425300" w14:textId="40ED6E5D" w:rsidR="00A17CC4" w:rsidRDefault="00A17CC4" w:rsidP="00441558">
      <w:pPr>
        <w:jc w:val="center"/>
        <w:rPr>
          <w:b/>
        </w:rPr>
      </w:pPr>
    </w:p>
    <w:p w14:paraId="653A0BD8" w14:textId="77777777" w:rsidR="00A17CC4" w:rsidRDefault="00A17CC4" w:rsidP="00441558">
      <w:pPr>
        <w:jc w:val="center"/>
        <w:rPr>
          <w:b/>
        </w:rPr>
      </w:pPr>
    </w:p>
    <w:p w14:paraId="3E9DF44C" w14:textId="77777777" w:rsidR="00A17CC4" w:rsidRDefault="00A17CC4" w:rsidP="00441558">
      <w:pPr>
        <w:jc w:val="center"/>
        <w:rPr>
          <w:b/>
        </w:rPr>
      </w:pPr>
    </w:p>
    <w:p w14:paraId="5E81D1B1" w14:textId="77777777" w:rsidR="00A17CC4" w:rsidRDefault="00A17CC4" w:rsidP="00441558">
      <w:pPr>
        <w:jc w:val="center"/>
        <w:rPr>
          <w:b/>
        </w:rPr>
      </w:pPr>
    </w:p>
    <w:p w14:paraId="4ADFEF7E" w14:textId="77777777" w:rsidR="00A17CC4" w:rsidRDefault="00A17CC4" w:rsidP="00441558">
      <w:pPr>
        <w:jc w:val="center"/>
        <w:rPr>
          <w:b/>
        </w:rPr>
      </w:pPr>
    </w:p>
    <w:p w14:paraId="1E13C704" w14:textId="2E96AC9A" w:rsidR="00A17CC4" w:rsidRDefault="00A17CC4" w:rsidP="00441558">
      <w:pPr>
        <w:jc w:val="center"/>
        <w:rPr>
          <w:b/>
        </w:rPr>
        <w:sectPr w:rsidR="00A17CC4" w:rsidSect="00F6105E">
          <w:type w:val="continuous"/>
          <w:pgSz w:w="12240" w:h="15840"/>
          <w:pgMar w:top="450" w:right="720" w:bottom="720" w:left="720" w:header="720" w:footer="720" w:gutter="0"/>
          <w:cols w:num="2" w:space="720"/>
          <w:docGrid w:linePitch="360"/>
        </w:sectPr>
      </w:pPr>
    </w:p>
    <w:p w14:paraId="5126ACBF" w14:textId="2A371455" w:rsidR="00F6105E" w:rsidRDefault="00F6105E" w:rsidP="00441558">
      <w:pPr>
        <w:jc w:val="center"/>
        <w:rPr>
          <w:b/>
        </w:rPr>
      </w:pPr>
    </w:p>
    <w:p w14:paraId="5BE88924" w14:textId="77777777" w:rsidR="00F6105E" w:rsidRPr="00B27B4A" w:rsidRDefault="00F6105E" w:rsidP="00441558">
      <w:pPr>
        <w:jc w:val="center"/>
        <w:rPr>
          <w:b/>
        </w:rPr>
      </w:pPr>
    </w:p>
    <w:p w14:paraId="6BD0BFF3" w14:textId="449B2A7A" w:rsidR="00BD577D" w:rsidRPr="00C47E58" w:rsidRDefault="00F24C02" w:rsidP="006B59C6">
      <w:pPr>
        <w:ind w:firstLine="720"/>
        <w:rPr>
          <w:b/>
          <w:sz w:val="24"/>
          <w:szCs w:val="24"/>
          <w:u w:val="single"/>
        </w:rPr>
      </w:pPr>
      <w:r>
        <w:rPr>
          <w:b/>
          <w:sz w:val="24"/>
          <w:szCs w:val="24"/>
          <w:u w:val="single"/>
        </w:rPr>
        <w:t>O</w:t>
      </w:r>
      <w:r w:rsidR="007D076B">
        <w:rPr>
          <w:b/>
          <w:sz w:val="24"/>
          <w:szCs w:val="24"/>
          <w:u w:val="single"/>
        </w:rPr>
        <w:t>pportun</w:t>
      </w:r>
      <w:r w:rsidR="00BD577D" w:rsidRPr="00C47E58">
        <w:rPr>
          <w:b/>
          <w:sz w:val="24"/>
          <w:szCs w:val="24"/>
          <w:u w:val="single"/>
        </w:rPr>
        <w:t>ities to Serve</w:t>
      </w:r>
    </w:p>
    <w:p w14:paraId="4260C5B0" w14:textId="393E8DAE" w:rsidR="00BD577D" w:rsidRPr="00C47E58" w:rsidRDefault="00D17170" w:rsidP="00BD577D">
      <w:pPr>
        <w:tabs>
          <w:tab w:val="left" w:pos="4815"/>
        </w:tabs>
        <w:rPr>
          <w:b/>
          <w:sz w:val="24"/>
          <w:szCs w:val="24"/>
          <w:u w:val="single"/>
        </w:rPr>
      </w:pPr>
      <w:r>
        <w:rPr>
          <w:noProof/>
          <w:sz w:val="24"/>
          <w:szCs w:val="24"/>
        </w:rPr>
        <mc:AlternateContent>
          <mc:Choice Requires="wps">
            <w:drawing>
              <wp:anchor distT="0" distB="0" distL="114300" distR="114300" simplePos="0" relativeHeight="251647488" behindDoc="0" locked="0" layoutInCell="1" allowOverlap="1" wp14:anchorId="5FA162E0" wp14:editId="1B77F75C">
                <wp:simplePos x="0" y="0"/>
                <wp:positionH relativeFrom="column">
                  <wp:posOffset>3495675</wp:posOffset>
                </wp:positionH>
                <wp:positionV relativeFrom="paragraph">
                  <wp:posOffset>179706</wp:posOffset>
                </wp:positionV>
                <wp:extent cx="3562350" cy="4133850"/>
                <wp:effectExtent l="0" t="0" r="19050" b="19050"/>
                <wp:wrapNone/>
                <wp:docPr id="1174" name="Text Box 1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62350" cy="4133850"/>
                        </a:xfrm>
                        <a:prstGeom prst="rect">
                          <a:avLst/>
                        </a:prstGeom>
                        <a:solidFill>
                          <a:schemeClr val="tx2">
                            <a:lumMod val="60000"/>
                            <a:lumOff val="4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BAB5078" w14:textId="5CA51B11" w:rsidR="00335417" w:rsidRDefault="00D17170" w:rsidP="00335417">
                            <w:pPr>
                              <w:rPr>
                                <w:b/>
                                <w:color w:val="FFFFFF" w:themeColor="background1"/>
                                <w:u w:val="single"/>
                              </w:rPr>
                            </w:pPr>
                            <w:r>
                              <w:rPr>
                                <w:b/>
                                <w:color w:val="FFFFFF" w:themeColor="background1"/>
                                <w:u w:val="single"/>
                              </w:rPr>
                              <w:t>February</w:t>
                            </w:r>
                            <w:r w:rsidR="00612537">
                              <w:rPr>
                                <w:b/>
                                <w:color w:val="FFFFFF" w:themeColor="background1"/>
                                <w:u w:val="single"/>
                              </w:rPr>
                              <w:t xml:space="preserve"> 2020 Birthdays &amp; Anniversaries</w:t>
                            </w:r>
                          </w:p>
                          <w:p w14:paraId="61C523DD" w14:textId="62FDB963" w:rsidR="00802651" w:rsidRDefault="00802651" w:rsidP="00335417">
                            <w:pPr>
                              <w:rPr>
                                <w:b/>
                                <w:color w:val="FFFFFF" w:themeColor="background1"/>
                                <w:u w:val="single"/>
                              </w:rPr>
                            </w:pPr>
                          </w:p>
                          <w:p w14:paraId="018F3272" w14:textId="3C21E678" w:rsidR="00802651" w:rsidRDefault="00D17170" w:rsidP="00802651">
                            <w:pPr>
                              <w:rPr>
                                <w:b/>
                                <w:bCs/>
                                <w:color w:val="FFFFFF" w:themeColor="background1"/>
                                <w:u w:val="single"/>
                              </w:rPr>
                            </w:pPr>
                            <w:r w:rsidRPr="00D17170">
                              <w:rPr>
                                <w:b/>
                                <w:bCs/>
                                <w:color w:val="FFFFFF" w:themeColor="background1"/>
                                <w:u w:val="single"/>
                              </w:rPr>
                              <w:t>Birthdays</w:t>
                            </w:r>
                          </w:p>
                          <w:p w14:paraId="7B936A8C" w14:textId="616B7EB5" w:rsidR="003C585A" w:rsidRDefault="003C585A" w:rsidP="00802651">
                            <w:pPr>
                              <w:rPr>
                                <w:b/>
                                <w:bCs/>
                                <w:color w:val="FFFFFF" w:themeColor="background1"/>
                                <w:u w:val="single"/>
                              </w:rPr>
                            </w:pPr>
                          </w:p>
                          <w:p w14:paraId="502CCD09" w14:textId="519BBED7" w:rsidR="00D17170" w:rsidRPr="003C585A" w:rsidRDefault="003C585A" w:rsidP="00802651">
                            <w:pPr>
                              <w:rPr>
                                <w:b/>
                                <w:bCs/>
                                <w:color w:val="FFFFFF" w:themeColor="background1"/>
                              </w:rPr>
                            </w:pPr>
                            <w:r w:rsidRPr="003C585A">
                              <w:rPr>
                                <w:b/>
                                <w:bCs/>
                                <w:color w:val="FFFFFF" w:themeColor="background1"/>
                              </w:rPr>
                              <w:t>February 1-   Angie Zehr</w:t>
                            </w:r>
                          </w:p>
                          <w:p w14:paraId="54DD093A" w14:textId="77777777" w:rsidR="00D17170" w:rsidRPr="00D17170" w:rsidRDefault="00D17170" w:rsidP="00D17170">
                            <w:pPr>
                              <w:rPr>
                                <w:b/>
                                <w:bCs/>
                                <w:color w:val="FFFFFF" w:themeColor="background1"/>
                              </w:rPr>
                            </w:pPr>
                            <w:r w:rsidRPr="00D17170">
                              <w:rPr>
                                <w:b/>
                                <w:bCs/>
                                <w:color w:val="FFFFFF" w:themeColor="background1"/>
                              </w:rPr>
                              <w:t>February 1 – Bobbi Jo Snyder</w:t>
                            </w:r>
                          </w:p>
                          <w:p w14:paraId="3EB7CC03" w14:textId="77777777" w:rsidR="00D17170" w:rsidRPr="00D17170" w:rsidRDefault="00D17170" w:rsidP="00D17170">
                            <w:pPr>
                              <w:rPr>
                                <w:b/>
                                <w:bCs/>
                                <w:color w:val="FFFFFF" w:themeColor="background1"/>
                              </w:rPr>
                            </w:pPr>
                            <w:r w:rsidRPr="00D17170">
                              <w:rPr>
                                <w:b/>
                                <w:bCs/>
                                <w:color w:val="FFFFFF" w:themeColor="background1"/>
                              </w:rPr>
                              <w:t>February 6 – Colton Bauknecht</w:t>
                            </w:r>
                          </w:p>
                          <w:p w14:paraId="2C1A760B" w14:textId="77777777" w:rsidR="00D17170" w:rsidRPr="00D17170" w:rsidRDefault="00D17170" w:rsidP="00D17170">
                            <w:pPr>
                              <w:rPr>
                                <w:b/>
                                <w:bCs/>
                                <w:color w:val="FFFFFF" w:themeColor="background1"/>
                              </w:rPr>
                            </w:pPr>
                            <w:r w:rsidRPr="00D17170">
                              <w:rPr>
                                <w:b/>
                                <w:bCs/>
                                <w:color w:val="FFFFFF" w:themeColor="background1"/>
                              </w:rPr>
                              <w:t>February 7 – Robert Snyder</w:t>
                            </w:r>
                          </w:p>
                          <w:p w14:paraId="0E2F4D81" w14:textId="77777777" w:rsidR="00D17170" w:rsidRPr="00D17170" w:rsidRDefault="00D17170" w:rsidP="00D17170">
                            <w:pPr>
                              <w:rPr>
                                <w:b/>
                                <w:bCs/>
                                <w:color w:val="FFFFFF" w:themeColor="background1"/>
                              </w:rPr>
                            </w:pPr>
                            <w:r w:rsidRPr="00D17170">
                              <w:rPr>
                                <w:b/>
                                <w:bCs/>
                                <w:color w:val="FFFFFF" w:themeColor="background1"/>
                              </w:rPr>
                              <w:t>February 8 – Samuel Edinger</w:t>
                            </w:r>
                          </w:p>
                          <w:p w14:paraId="47BD089B" w14:textId="77777777" w:rsidR="00D17170" w:rsidRPr="00D17170" w:rsidRDefault="00D17170" w:rsidP="00D17170">
                            <w:pPr>
                              <w:rPr>
                                <w:b/>
                                <w:bCs/>
                                <w:color w:val="FFFFFF" w:themeColor="background1"/>
                              </w:rPr>
                            </w:pPr>
                            <w:r w:rsidRPr="00D17170">
                              <w:rPr>
                                <w:b/>
                                <w:bCs/>
                                <w:color w:val="FFFFFF" w:themeColor="background1"/>
                              </w:rPr>
                              <w:t>February 11 – Brock Claypool</w:t>
                            </w:r>
                          </w:p>
                          <w:p w14:paraId="3A000BBC" w14:textId="77777777" w:rsidR="00D17170" w:rsidRPr="00D17170" w:rsidRDefault="00D17170" w:rsidP="00D17170">
                            <w:pPr>
                              <w:rPr>
                                <w:b/>
                                <w:bCs/>
                                <w:color w:val="FFFFFF" w:themeColor="background1"/>
                              </w:rPr>
                            </w:pPr>
                            <w:r w:rsidRPr="00D17170">
                              <w:rPr>
                                <w:b/>
                                <w:bCs/>
                                <w:color w:val="FFFFFF" w:themeColor="background1"/>
                              </w:rPr>
                              <w:t>February 16 – Mary Estes</w:t>
                            </w:r>
                          </w:p>
                          <w:p w14:paraId="2ECEF494" w14:textId="77777777" w:rsidR="00D17170" w:rsidRPr="00D17170" w:rsidRDefault="00D17170" w:rsidP="00D17170">
                            <w:pPr>
                              <w:rPr>
                                <w:b/>
                                <w:bCs/>
                                <w:color w:val="FFFFFF" w:themeColor="background1"/>
                              </w:rPr>
                            </w:pPr>
                            <w:r w:rsidRPr="00D17170">
                              <w:rPr>
                                <w:b/>
                                <w:bCs/>
                                <w:color w:val="FFFFFF" w:themeColor="background1"/>
                              </w:rPr>
                              <w:t>February 22 – Jim Erickson</w:t>
                            </w:r>
                          </w:p>
                          <w:p w14:paraId="54899DF7" w14:textId="77777777" w:rsidR="00D17170" w:rsidRPr="00D17170" w:rsidRDefault="00D17170" w:rsidP="00D17170">
                            <w:pPr>
                              <w:rPr>
                                <w:b/>
                                <w:bCs/>
                                <w:color w:val="FFFFFF" w:themeColor="background1"/>
                              </w:rPr>
                            </w:pPr>
                            <w:r w:rsidRPr="00D17170">
                              <w:rPr>
                                <w:b/>
                                <w:bCs/>
                                <w:color w:val="FFFFFF" w:themeColor="background1"/>
                              </w:rPr>
                              <w:t>February 23 – Myrna Dixon</w:t>
                            </w:r>
                          </w:p>
                          <w:p w14:paraId="3E7E0285" w14:textId="77777777" w:rsidR="00D17170" w:rsidRPr="00D17170" w:rsidRDefault="00D17170" w:rsidP="00D17170">
                            <w:pPr>
                              <w:rPr>
                                <w:b/>
                                <w:bCs/>
                                <w:color w:val="FFFFFF" w:themeColor="background1"/>
                              </w:rPr>
                            </w:pPr>
                            <w:r w:rsidRPr="00D17170">
                              <w:rPr>
                                <w:b/>
                                <w:bCs/>
                                <w:color w:val="FFFFFF" w:themeColor="background1"/>
                              </w:rPr>
                              <w:t>February 24 – Jon Solberg</w:t>
                            </w:r>
                          </w:p>
                          <w:p w14:paraId="0333707A" w14:textId="77777777" w:rsidR="00D17170" w:rsidRPr="00D17170" w:rsidRDefault="00D17170" w:rsidP="00D17170">
                            <w:pPr>
                              <w:rPr>
                                <w:b/>
                                <w:bCs/>
                                <w:color w:val="FFFFFF" w:themeColor="background1"/>
                              </w:rPr>
                            </w:pPr>
                            <w:r w:rsidRPr="00D17170">
                              <w:rPr>
                                <w:b/>
                                <w:bCs/>
                                <w:color w:val="FFFFFF" w:themeColor="background1"/>
                              </w:rPr>
                              <w:t>February 25 – Gail Thorson</w:t>
                            </w:r>
                          </w:p>
                          <w:p w14:paraId="676EA8B9" w14:textId="77777777" w:rsidR="00D17170" w:rsidRPr="00D17170" w:rsidRDefault="00D17170" w:rsidP="00D17170">
                            <w:pPr>
                              <w:rPr>
                                <w:b/>
                                <w:bCs/>
                                <w:color w:val="FFFFFF" w:themeColor="background1"/>
                              </w:rPr>
                            </w:pPr>
                            <w:r w:rsidRPr="00D17170">
                              <w:rPr>
                                <w:b/>
                                <w:bCs/>
                                <w:color w:val="FFFFFF" w:themeColor="background1"/>
                              </w:rPr>
                              <w:t>February 27 – Grace Gschwendtner</w:t>
                            </w:r>
                          </w:p>
                          <w:p w14:paraId="035D2AD7" w14:textId="77777777" w:rsidR="00D17170" w:rsidRPr="00D17170" w:rsidRDefault="00D17170" w:rsidP="00802651">
                            <w:pPr>
                              <w:rPr>
                                <w:b/>
                                <w:bCs/>
                                <w:color w:val="FFFFFF" w:themeColor="background1"/>
                                <w:u w:val="single"/>
                              </w:rPr>
                            </w:pPr>
                          </w:p>
                          <w:p w14:paraId="3D009844" w14:textId="2898A330" w:rsidR="00335417" w:rsidRDefault="00D17170" w:rsidP="00335417">
                            <w:pPr>
                              <w:rPr>
                                <w:b/>
                                <w:bCs/>
                                <w:color w:val="FFFFFF" w:themeColor="background1"/>
                                <w:u w:val="single"/>
                              </w:rPr>
                            </w:pPr>
                            <w:r>
                              <w:rPr>
                                <w:b/>
                                <w:bCs/>
                                <w:color w:val="FFFFFF" w:themeColor="background1"/>
                                <w:u w:val="single"/>
                              </w:rPr>
                              <w:t>Anniversaries</w:t>
                            </w:r>
                          </w:p>
                          <w:p w14:paraId="02B93B2A" w14:textId="171F5BC1" w:rsidR="00D17170" w:rsidRDefault="00D17170" w:rsidP="00335417">
                            <w:pPr>
                              <w:rPr>
                                <w:b/>
                                <w:bCs/>
                                <w:color w:val="FFFFFF" w:themeColor="background1"/>
                                <w:u w:val="single"/>
                              </w:rPr>
                            </w:pPr>
                          </w:p>
                          <w:p w14:paraId="290FB603" w14:textId="77777777" w:rsidR="00D17170" w:rsidRPr="00D17170" w:rsidRDefault="00D17170" w:rsidP="00335417">
                            <w:pPr>
                              <w:rPr>
                                <w:b/>
                                <w:bCs/>
                                <w:color w:val="FFFFFF" w:themeColor="background1"/>
                                <w:u w:val="single"/>
                              </w:rPr>
                            </w:pPr>
                          </w:p>
                          <w:p w14:paraId="745B3EF7" w14:textId="77777777" w:rsidR="00D17170" w:rsidRPr="00D17170" w:rsidRDefault="00D17170" w:rsidP="00D17170">
                            <w:pPr>
                              <w:rPr>
                                <w:b/>
                                <w:bCs/>
                                <w:color w:val="FFFFFF" w:themeColor="background1"/>
                              </w:rPr>
                            </w:pPr>
                            <w:r w:rsidRPr="00D17170">
                              <w:rPr>
                                <w:b/>
                                <w:bCs/>
                                <w:color w:val="FFFFFF" w:themeColor="background1"/>
                              </w:rPr>
                              <w:t>February 21- Ed and Maurine Gentes (1954)</w:t>
                            </w:r>
                          </w:p>
                          <w:p w14:paraId="0E8A9B1D" w14:textId="77777777" w:rsidR="00465AE3" w:rsidRPr="00D17170" w:rsidRDefault="00465AE3" w:rsidP="0032332C">
                            <w:pPr>
                              <w:rPr>
                                <w:rFonts w:ascii="Arial Black" w:hAnsi="Arial Black"/>
                                <w:b/>
                                <w:bCs/>
                                <w:color w:val="FFFFFF" w:themeColor="background1"/>
                                <w:sz w:val="32"/>
                                <w:szCs w:val="32"/>
                                <w:u w:val="single"/>
                              </w:rPr>
                            </w:pPr>
                          </w:p>
                          <w:p w14:paraId="766D7010" w14:textId="77777777" w:rsidR="00465AE3" w:rsidRPr="004A29B9" w:rsidRDefault="00465AE3" w:rsidP="0032332C">
                            <w:pPr>
                              <w:rPr>
                                <w:rFonts w:ascii="Arial Black" w:hAnsi="Arial Black"/>
                                <w:b/>
                                <w:color w:val="FFFFFF" w:themeColor="background1"/>
                                <w:sz w:val="32"/>
                                <w:szCs w:val="32"/>
                                <w:u w:val="single"/>
                              </w:rPr>
                            </w:pPr>
                          </w:p>
                          <w:p w14:paraId="5F710F6B" w14:textId="77777777" w:rsidR="00465AE3" w:rsidRPr="004A29B9" w:rsidRDefault="00465AE3" w:rsidP="0032332C">
                            <w:pPr>
                              <w:rPr>
                                <w:rFonts w:ascii="Arial Black" w:hAnsi="Arial Black"/>
                                <w:b/>
                                <w:color w:val="FFFFFF" w:themeColor="background1"/>
                                <w:sz w:val="32"/>
                                <w:szCs w:val="32"/>
                                <w:u w:val="single"/>
                              </w:rPr>
                            </w:pPr>
                          </w:p>
                          <w:p w14:paraId="0F697495" w14:textId="77777777" w:rsidR="00465AE3" w:rsidRDefault="00465AE3" w:rsidP="0032332C">
                            <w:pPr>
                              <w:rPr>
                                <w:rFonts w:ascii="Arial Black" w:hAnsi="Arial Black"/>
                                <w:color w:val="FFFFFF" w:themeColor="background1"/>
                                <w:sz w:val="32"/>
                                <w:szCs w:val="32"/>
                                <w:u w:val="single"/>
                              </w:rPr>
                            </w:pPr>
                          </w:p>
                          <w:p w14:paraId="5BAA4381" w14:textId="77777777" w:rsidR="00465AE3" w:rsidRDefault="00465AE3" w:rsidP="0032332C">
                            <w:pPr>
                              <w:rPr>
                                <w:rFonts w:ascii="Arial Black" w:hAnsi="Arial Black"/>
                                <w:color w:val="FFFFFF" w:themeColor="background1"/>
                                <w:sz w:val="32"/>
                                <w:szCs w:val="32"/>
                                <w:u w:val="single"/>
                              </w:rPr>
                            </w:pPr>
                          </w:p>
                          <w:p w14:paraId="2DECA1BA" w14:textId="77777777" w:rsidR="00465AE3" w:rsidRDefault="00465AE3" w:rsidP="0032332C">
                            <w:pPr>
                              <w:rPr>
                                <w:rFonts w:ascii="Arial Black" w:hAnsi="Arial Black"/>
                                <w:color w:val="FFFFFF" w:themeColor="background1"/>
                                <w:sz w:val="32"/>
                                <w:szCs w:val="32"/>
                                <w:u w:val="single"/>
                              </w:rPr>
                            </w:pPr>
                          </w:p>
                          <w:p w14:paraId="6A052BB1" w14:textId="77777777" w:rsidR="00E41DF1" w:rsidRPr="00962999" w:rsidRDefault="00E41DF1" w:rsidP="00585385">
                            <w:pPr>
                              <w:rPr>
                                <w:rFonts w:ascii="Arial Black" w:hAnsi="Arial Black"/>
                                <w:b/>
                                <w:color w:val="FFFFFF" w:themeColor="background1"/>
                                <w:sz w:val="28"/>
                                <w:szCs w:val="28"/>
                                <w:u w:val="single"/>
                              </w:rPr>
                            </w:pPr>
                          </w:p>
                          <w:p w14:paraId="636A1E4F" w14:textId="77777777" w:rsidR="000B4234" w:rsidRDefault="000B4234" w:rsidP="00585385">
                            <w:pPr>
                              <w:rPr>
                                <w:rFonts w:ascii="Arial Black" w:hAnsi="Arial Black"/>
                                <w:color w:val="FFFFFF" w:themeColor="background1"/>
                                <w:sz w:val="28"/>
                                <w:szCs w:val="28"/>
                                <w:u w:val="single"/>
                              </w:rPr>
                            </w:pPr>
                          </w:p>
                          <w:p w14:paraId="7919A3F2" w14:textId="77777777" w:rsidR="0041122E" w:rsidRPr="000B4234" w:rsidRDefault="0041122E" w:rsidP="00585385">
                            <w:pPr>
                              <w:rPr>
                                <w:rFonts w:ascii="Arial Black" w:hAnsi="Arial Black"/>
                                <w:color w:val="FFFFFF" w:themeColor="background1"/>
                                <w:sz w:val="32"/>
                                <w:szCs w:val="32"/>
                              </w:rPr>
                            </w:pPr>
                          </w:p>
                          <w:p w14:paraId="67B386A7" w14:textId="77777777" w:rsidR="0041122E" w:rsidRDefault="0041122E" w:rsidP="00585385">
                            <w:pPr>
                              <w:rPr>
                                <w:color w:val="FFFFFF" w:themeColor="background1"/>
                              </w:rPr>
                            </w:pPr>
                          </w:p>
                          <w:p w14:paraId="6D41ABBA" w14:textId="77777777" w:rsidR="00071FD4" w:rsidRDefault="00071FD4" w:rsidP="00585385">
                            <w:pPr>
                              <w:rPr>
                                <w:color w:val="FFFFFF" w:themeColor="background1"/>
                              </w:rPr>
                            </w:pPr>
                          </w:p>
                          <w:p w14:paraId="0B65F077" w14:textId="77777777" w:rsidR="00071FD4" w:rsidRPr="00585385" w:rsidRDefault="00071FD4" w:rsidP="00585385">
                            <w:pPr>
                              <w:rPr>
                                <w:color w:val="FFFFFF" w:themeColor="background1"/>
                              </w:rPr>
                            </w:pPr>
                          </w:p>
                          <w:p w14:paraId="60C6BC4D" w14:textId="77777777" w:rsidR="0041122E" w:rsidRPr="0041122E" w:rsidRDefault="0041122E" w:rsidP="0041122E">
                            <w:pPr>
                              <w:rPr>
                                <w:color w:val="FFFFFF" w:themeColor="background1"/>
                              </w:rPr>
                            </w:pPr>
                          </w:p>
                          <w:p w14:paraId="4332C338" w14:textId="77777777" w:rsidR="00071FD4" w:rsidRPr="0041122E" w:rsidRDefault="00071FD4" w:rsidP="0032332C">
                            <w:pPr>
                              <w:rPr>
                                <w:rFonts w:ascii="Arial Black" w:hAnsi="Arial Black"/>
                                <w:color w:val="FFFFFF" w:themeColor="background1"/>
                                <w:sz w:val="32"/>
                                <w:szCs w:val="32"/>
                                <w:u w:val="single"/>
                              </w:rPr>
                            </w:pPr>
                          </w:p>
                          <w:p w14:paraId="0D780EBE" w14:textId="77777777" w:rsidR="00071FD4" w:rsidRPr="009A4939" w:rsidRDefault="00071FD4" w:rsidP="0032332C">
                            <w:pPr>
                              <w:rPr>
                                <w:rFonts w:ascii="Arial Black" w:hAnsi="Arial Black"/>
                                <w:b/>
                                <w:color w:val="FFFFFF" w:themeColor="background1"/>
                                <w:sz w:val="32"/>
                                <w:szCs w:val="32"/>
                                <w:u w:val="single"/>
                              </w:rPr>
                            </w:pPr>
                          </w:p>
                          <w:p w14:paraId="51DA48DE" w14:textId="77777777" w:rsidR="00071FD4" w:rsidRPr="009A4939" w:rsidRDefault="00071FD4" w:rsidP="0032332C">
                            <w:pPr>
                              <w:rPr>
                                <w:b/>
                                <w:szCs w:val="24"/>
                              </w:rPr>
                            </w:pPr>
                          </w:p>
                          <w:p w14:paraId="3E2A4F2E" w14:textId="77777777" w:rsidR="00071FD4" w:rsidRPr="00560918" w:rsidRDefault="00071FD4" w:rsidP="0032332C">
                            <w:pPr>
                              <w:rPr>
                                <w:b/>
                                <w:noProof/>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162E0" id="Text Box 1174" o:spid="_x0000_s1028" type="#_x0000_t202" style="position:absolute;margin-left:275.25pt;margin-top:14.15pt;width:280.5pt;height:32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" fillcolor="#548dd4 [1951]" strokeweight=".5pt">
                <v:path arrowok="t"/>
                <v:textbox>
                  <w:txbxContent>
                    <w:p w14:paraId="1BAB5078" w14:textId="5CA51B11" w:rsidR="00335417" w:rsidRDefault="00D17170" w:rsidP="00335417">
                      <w:pPr>
                        <w:rPr>
                          <w:b/>
                          <w:color w:val="FFFFFF" w:themeColor="background1"/>
                          <w:u w:val="single"/>
                        </w:rPr>
                      </w:pPr>
                      <w:r>
                        <w:rPr>
                          <w:b/>
                          <w:color w:val="FFFFFF" w:themeColor="background1"/>
                          <w:u w:val="single"/>
                        </w:rPr>
                        <w:t>February</w:t>
                      </w:r>
                      <w:r w:rsidR="00612537">
                        <w:rPr>
                          <w:b/>
                          <w:color w:val="FFFFFF" w:themeColor="background1"/>
                          <w:u w:val="single"/>
                        </w:rPr>
                        <w:t xml:space="preserve"> 2020 Birthdays &amp; Anniversaries</w:t>
                      </w:r>
                    </w:p>
                    <w:p w14:paraId="61C523DD" w14:textId="62FDB963" w:rsidR="00802651" w:rsidRDefault="00802651" w:rsidP="00335417">
                      <w:pPr>
                        <w:rPr>
                          <w:b/>
                          <w:color w:val="FFFFFF" w:themeColor="background1"/>
                          <w:u w:val="single"/>
                        </w:rPr>
                      </w:pPr>
                    </w:p>
                    <w:p w14:paraId="018F3272" w14:textId="3C21E678" w:rsidR="00802651" w:rsidRDefault="00D17170" w:rsidP="00802651">
                      <w:pPr>
                        <w:rPr>
                          <w:b/>
                          <w:bCs/>
                          <w:color w:val="FFFFFF" w:themeColor="background1"/>
                          <w:u w:val="single"/>
                        </w:rPr>
                      </w:pPr>
                      <w:r w:rsidRPr="00D17170">
                        <w:rPr>
                          <w:b/>
                          <w:bCs/>
                          <w:color w:val="FFFFFF" w:themeColor="background1"/>
                          <w:u w:val="single"/>
                        </w:rPr>
                        <w:t>Birthdays</w:t>
                      </w:r>
                    </w:p>
                    <w:p w14:paraId="7B936A8C" w14:textId="616B7EB5" w:rsidR="003C585A" w:rsidRDefault="003C585A" w:rsidP="00802651">
                      <w:pPr>
                        <w:rPr>
                          <w:b/>
                          <w:bCs/>
                          <w:color w:val="FFFFFF" w:themeColor="background1"/>
                          <w:u w:val="single"/>
                        </w:rPr>
                      </w:pPr>
                    </w:p>
                    <w:p w14:paraId="502CCD09" w14:textId="519BBED7" w:rsidR="00D17170" w:rsidRPr="003C585A" w:rsidRDefault="003C585A" w:rsidP="00802651">
                      <w:pPr>
                        <w:rPr>
                          <w:b/>
                          <w:bCs/>
                          <w:color w:val="FFFFFF" w:themeColor="background1"/>
                        </w:rPr>
                      </w:pPr>
                      <w:r w:rsidRPr="003C585A">
                        <w:rPr>
                          <w:b/>
                          <w:bCs/>
                          <w:color w:val="FFFFFF" w:themeColor="background1"/>
                        </w:rPr>
                        <w:t>February 1-   Angie Zehr</w:t>
                      </w:r>
                    </w:p>
                    <w:p w14:paraId="54DD093A" w14:textId="77777777" w:rsidR="00D17170" w:rsidRPr="00D17170" w:rsidRDefault="00D17170" w:rsidP="00D17170">
                      <w:pPr>
                        <w:rPr>
                          <w:b/>
                          <w:bCs/>
                          <w:color w:val="FFFFFF" w:themeColor="background1"/>
                        </w:rPr>
                      </w:pPr>
                      <w:r w:rsidRPr="00D17170">
                        <w:rPr>
                          <w:b/>
                          <w:bCs/>
                          <w:color w:val="FFFFFF" w:themeColor="background1"/>
                        </w:rPr>
                        <w:t>February 1 – Bobbi Jo Snyder</w:t>
                      </w:r>
                    </w:p>
                    <w:p w14:paraId="3EB7CC03" w14:textId="77777777" w:rsidR="00D17170" w:rsidRPr="00D17170" w:rsidRDefault="00D17170" w:rsidP="00D17170">
                      <w:pPr>
                        <w:rPr>
                          <w:b/>
                          <w:bCs/>
                          <w:color w:val="FFFFFF" w:themeColor="background1"/>
                        </w:rPr>
                      </w:pPr>
                      <w:r w:rsidRPr="00D17170">
                        <w:rPr>
                          <w:b/>
                          <w:bCs/>
                          <w:color w:val="FFFFFF" w:themeColor="background1"/>
                        </w:rPr>
                        <w:t>February 6 – Colton Bauknecht</w:t>
                      </w:r>
                    </w:p>
                    <w:p w14:paraId="2C1A760B" w14:textId="77777777" w:rsidR="00D17170" w:rsidRPr="00D17170" w:rsidRDefault="00D17170" w:rsidP="00D17170">
                      <w:pPr>
                        <w:rPr>
                          <w:b/>
                          <w:bCs/>
                          <w:color w:val="FFFFFF" w:themeColor="background1"/>
                        </w:rPr>
                      </w:pPr>
                      <w:r w:rsidRPr="00D17170">
                        <w:rPr>
                          <w:b/>
                          <w:bCs/>
                          <w:color w:val="FFFFFF" w:themeColor="background1"/>
                        </w:rPr>
                        <w:t>February 7 – Robert Snyder</w:t>
                      </w:r>
                    </w:p>
                    <w:p w14:paraId="0E2F4D81" w14:textId="77777777" w:rsidR="00D17170" w:rsidRPr="00D17170" w:rsidRDefault="00D17170" w:rsidP="00D17170">
                      <w:pPr>
                        <w:rPr>
                          <w:b/>
                          <w:bCs/>
                          <w:color w:val="FFFFFF" w:themeColor="background1"/>
                        </w:rPr>
                      </w:pPr>
                      <w:r w:rsidRPr="00D17170">
                        <w:rPr>
                          <w:b/>
                          <w:bCs/>
                          <w:color w:val="FFFFFF" w:themeColor="background1"/>
                        </w:rPr>
                        <w:t>February 8 – Samuel Edinger</w:t>
                      </w:r>
                    </w:p>
                    <w:p w14:paraId="47BD089B" w14:textId="77777777" w:rsidR="00D17170" w:rsidRPr="00D17170" w:rsidRDefault="00D17170" w:rsidP="00D17170">
                      <w:pPr>
                        <w:rPr>
                          <w:b/>
                          <w:bCs/>
                          <w:color w:val="FFFFFF" w:themeColor="background1"/>
                        </w:rPr>
                      </w:pPr>
                      <w:r w:rsidRPr="00D17170">
                        <w:rPr>
                          <w:b/>
                          <w:bCs/>
                          <w:color w:val="FFFFFF" w:themeColor="background1"/>
                        </w:rPr>
                        <w:t>February 11 – Brock Claypool</w:t>
                      </w:r>
                    </w:p>
                    <w:p w14:paraId="3A000BBC" w14:textId="77777777" w:rsidR="00D17170" w:rsidRPr="00D17170" w:rsidRDefault="00D17170" w:rsidP="00D17170">
                      <w:pPr>
                        <w:rPr>
                          <w:b/>
                          <w:bCs/>
                          <w:color w:val="FFFFFF" w:themeColor="background1"/>
                        </w:rPr>
                      </w:pPr>
                      <w:r w:rsidRPr="00D17170">
                        <w:rPr>
                          <w:b/>
                          <w:bCs/>
                          <w:color w:val="FFFFFF" w:themeColor="background1"/>
                        </w:rPr>
                        <w:t>February 16 – Mary Estes</w:t>
                      </w:r>
                    </w:p>
                    <w:p w14:paraId="2ECEF494" w14:textId="77777777" w:rsidR="00D17170" w:rsidRPr="00D17170" w:rsidRDefault="00D17170" w:rsidP="00D17170">
                      <w:pPr>
                        <w:rPr>
                          <w:b/>
                          <w:bCs/>
                          <w:color w:val="FFFFFF" w:themeColor="background1"/>
                        </w:rPr>
                      </w:pPr>
                      <w:r w:rsidRPr="00D17170">
                        <w:rPr>
                          <w:b/>
                          <w:bCs/>
                          <w:color w:val="FFFFFF" w:themeColor="background1"/>
                        </w:rPr>
                        <w:t>February 22 – Jim Erickson</w:t>
                      </w:r>
                    </w:p>
                    <w:p w14:paraId="54899DF7" w14:textId="77777777" w:rsidR="00D17170" w:rsidRPr="00D17170" w:rsidRDefault="00D17170" w:rsidP="00D17170">
                      <w:pPr>
                        <w:rPr>
                          <w:b/>
                          <w:bCs/>
                          <w:color w:val="FFFFFF" w:themeColor="background1"/>
                        </w:rPr>
                      </w:pPr>
                      <w:r w:rsidRPr="00D17170">
                        <w:rPr>
                          <w:b/>
                          <w:bCs/>
                          <w:color w:val="FFFFFF" w:themeColor="background1"/>
                        </w:rPr>
                        <w:t>February 23 – Myrna Dixon</w:t>
                      </w:r>
                    </w:p>
                    <w:p w14:paraId="3E7E0285" w14:textId="77777777" w:rsidR="00D17170" w:rsidRPr="00D17170" w:rsidRDefault="00D17170" w:rsidP="00D17170">
                      <w:pPr>
                        <w:rPr>
                          <w:b/>
                          <w:bCs/>
                          <w:color w:val="FFFFFF" w:themeColor="background1"/>
                        </w:rPr>
                      </w:pPr>
                      <w:r w:rsidRPr="00D17170">
                        <w:rPr>
                          <w:b/>
                          <w:bCs/>
                          <w:color w:val="FFFFFF" w:themeColor="background1"/>
                        </w:rPr>
                        <w:t>February 24 – Jon Solberg</w:t>
                      </w:r>
                    </w:p>
                    <w:p w14:paraId="0333707A" w14:textId="77777777" w:rsidR="00D17170" w:rsidRPr="00D17170" w:rsidRDefault="00D17170" w:rsidP="00D17170">
                      <w:pPr>
                        <w:rPr>
                          <w:b/>
                          <w:bCs/>
                          <w:color w:val="FFFFFF" w:themeColor="background1"/>
                        </w:rPr>
                      </w:pPr>
                      <w:r w:rsidRPr="00D17170">
                        <w:rPr>
                          <w:b/>
                          <w:bCs/>
                          <w:color w:val="FFFFFF" w:themeColor="background1"/>
                        </w:rPr>
                        <w:t>February 25 – Gail Thorson</w:t>
                      </w:r>
                    </w:p>
                    <w:p w14:paraId="676EA8B9" w14:textId="77777777" w:rsidR="00D17170" w:rsidRPr="00D17170" w:rsidRDefault="00D17170" w:rsidP="00D17170">
                      <w:pPr>
                        <w:rPr>
                          <w:b/>
                          <w:bCs/>
                          <w:color w:val="FFFFFF" w:themeColor="background1"/>
                        </w:rPr>
                      </w:pPr>
                      <w:r w:rsidRPr="00D17170">
                        <w:rPr>
                          <w:b/>
                          <w:bCs/>
                          <w:color w:val="FFFFFF" w:themeColor="background1"/>
                        </w:rPr>
                        <w:t>February 27 – Grace Gschwendtner</w:t>
                      </w:r>
                    </w:p>
                    <w:p w14:paraId="035D2AD7" w14:textId="77777777" w:rsidR="00D17170" w:rsidRPr="00D17170" w:rsidRDefault="00D17170" w:rsidP="00802651">
                      <w:pPr>
                        <w:rPr>
                          <w:b/>
                          <w:bCs/>
                          <w:color w:val="FFFFFF" w:themeColor="background1"/>
                          <w:u w:val="single"/>
                        </w:rPr>
                      </w:pPr>
                    </w:p>
                    <w:p w14:paraId="3D009844" w14:textId="2898A330" w:rsidR="00335417" w:rsidRDefault="00D17170" w:rsidP="00335417">
                      <w:pPr>
                        <w:rPr>
                          <w:b/>
                          <w:bCs/>
                          <w:color w:val="FFFFFF" w:themeColor="background1"/>
                          <w:u w:val="single"/>
                        </w:rPr>
                      </w:pPr>
                      <w:r>
                        <w:rPr>
                          <w:b/>
                          <w:bCs/>
                          <w:color w:val="FFFFFF" w:themeColor="background1"/>
                          <w:u w:val="single"/>
                        </w:rPr>
                        <w:t>Anniversaries</w:t>
                      </w:r>
                    </w:p>
                    <w:p w14:paraId="02B93B2A" w14:textId="171F5BC1" w:rsidR="00D17170" w:rsidRDefault="00D17170" w:rsidP="00335417">
                      <w:pPr>
                        <w:rPr>
                          <w:b/>
                          <w:bCs/>
                          <w:color w:val="FFFFFF" w:themeColor="background1"/>
                          <w:u w:val="single"/>
                        </w:rPr>
                      </w:pPr>
                    </w:p>
                    <w:p w14:paraId="290FB603" w14:textId="77777777" w:rsidR="00D17170" w:rsidRPr="00D17170" w:rsidRDefault="00D17170" w:rsidP="00335417">
                      <w:pPr>
                        <w:rPr>
                          <w:b/>
                          <w:bCs/>
                          <w:color w:val="FFFFFF" w:themeColor="background1"/>
                          <w:u w:val="single"/>
                        </w:rPr>
                      </w:pPr>
                    </w:p>
                    <w:p w14:paraId="745B3EF7" w14:textId="77777777" w:rsidR="00D17170" w:rsidRPr="00D17170" w:rsidRDefault="00D17170" w:rsidP="00D17170">
                      <w:pPr>
                        <w:rPr>
                          <w:b/>
                          <w:bCs/>
                          <w:color w:val="FFFFFF" w:themeColor="background1"/>
                        </w:rPr>
                      </w:pPr>
                      <w:r w:rsidRPr="00D17170">
                        <w:rPr>
                          <w:b/>
                          <w:bCs/>
                          <w:color w:val="FFFFFF" w:themeColor="background1"/>
                        </w:rPr>
                        <w:t>February 21- Ed and Maurine Gentes (1954)</w:t>
                      </w:r>
                    </w:p>
                    <w:p w14:paraId="0E8A9B1D" w14:textId="77777777" w:rsidR="00465AE3" w:rsidRPr="00D17170" w:rsidRDefault="00465AE3" w:rsidP="0032332C">
                      <w:pPr>
                        <w:rPr>
                          <w:rFonts w:ascii="Arial Black" w:hAnsi="Arial Black"/>
                          <w:b/>
                          <w:bCs/>
                          <w:color w:val="FFFFFF" w:themeColor="background1"/>
                          <w:sz w:val="32"/>
                          <w:szCs w:val="32"/>
                          <w:u w:val="single"/>
                        </w:rPr>
                      </w:pPr>
                    </w:p>
                    <w:p w14:paraId="766D7010" w14:textId="77777777" w:rsidR="00465AE3" w:rsidRPr="004A29B9" w:rsidRDefault="00465AE3" w:rsidP="0032332C">
                      <w:pPr>
                        <w:rPr>
                          <w:rFonts w:ascii="Arial Black" w:hAnsi="Arial Black"/>
                          <w:b/>
                          <w:color w:val="FFFFFF" w:themeColor="background1"/>
                          <w:sz w:val="32"/>
                          <w:szCs w:val="32"/>
                          <w:u w:val="single"/>
                        </w:rPr>
                      </w:pPr>
                    </w:p>
                    <w:p w14:paraId="5F710F6B" w14:textId="77777777" w:rsidR="00465AE3" w:rsidRPr="004A29B9" w:rsidRDefault="00465AE3" w:rsidP="0032332C">
                      <w:pPr>
                        <w:rPr>
                          <w:rFonts w:ascii="Arial Black" w:hAnsi="Arial Black"/>
                          <w:b/>
                          <w:color w:val="FFFFFF" w:themeColor="background1"/>
                          <w:sz w:val="32"/>
                          <w:szCs w:val="32"/>
                          <w:u w:val="single"/>
                        </w:rPr>
                      </w:pPr>
                    </w:p>
                    <w:p w14:paraId="0F697495" w14:textId="77777777" w:rsidR="00465AE3" w:rsidRDefault="00465AE3" w:rsidP="0032332C">
                      <w:pPr>
                        <w:rPr>
                          <w:rFonts w:ascii="Arial Black" w:hAnsi="Arial Black"/>
                          <w:color w:val="FFFFFF" w:themeColor="background1"/>
                          <w:sz w:val="32"/>
                          <w:szCs w:val="32"/>
                          <w:u w:val="single"/>
                        </w:rPr>
                      </w:pPr>
                    </w:p>
                    <w:p w14:paraId="5BAA4381" w14:textId="77777777" w:rsidR="00465AE3" w:rsidRDefault="00465AE3" w:rsidP="0032332C">
                      <w:pPr>
                        <w:rPr>
                          <w:rFonts w:ascii="Arial Black" w:hAnsi="Arial Black"/>
                          <w:color w:val="FFFFFF" w:themeColor="background1"/>
                          <w:sz w:val="32"/>
                          <w:szCs w:val="32"/>
                          <w:u w:val="single"/>
                        </w:rPr>
                      </w:pPr>
                    </w:p>
                    <w:p w14:paraId="2DECA1BA" w14:textId="77777777" w:rsidR="00465AE3" w:rsidRDefault="00465AE3" w:rsidP="0032332C">
                      <w:pPr>
                        <w:rPr>
                          <w:rFonts w:ascii="Arial Black" w:hAnsi="Arial Black"/>
                          <w:color w:val="FFFFFF" w:themeColor="background1"/>
                          <w:sz w:val="32"/>
                          <w:szCs w:val="32"/>
                          <w:u w:val="single"/>
                        </w:rPr>
                      </w:pPr>
                    </w:p>
                    <w:p w14:paraId="6A052BB1" w14:textId="77777777" w:rsidR="00E41DF1" w:rsidRPr="00962999" w:rsidRDefault="00E41DF1" w:rsidP="00585385">
                      <w:pPr>
                        <w:rPr>
                          <w:rFonts w:ascii="Arial Black" w:hAnsi="Arial Black"/>
                          <w:b/>
                          <w:color w:val="FFFFFF" w:themeColor="background1"/>
                          <w:sz w:val="28"/>
                          <w:szCs w:val="28"/>
                          <w:u w:val="single"/>
                        </w:rPr>
                      </w:pPr>
                    </w:p>
                    <w:p w14:paraId="636A1E4F" w14:textId="77777777" w:rsidR="000B4234" w:rsidRDefault="000B4234" w:rsidP="00585385">
                      <w:pPr>
                        <w:rPr>
                          <w:rFonts w:ascii="Arial Black" w:hAnsi="Arial Black"/>
                          <w:color w:val="FFFFFF" w:themeColor="background1"/>
                          <w:sz w:val="28"/>
                          <w:szCs w:val="28"/>
                          <w:u w:val="single"/>
                        </w:rPr>
                      </w:pPr>
                    </w:p>
                    <w:p w14:paraId="7919A3F2" w14:textId="77777777" w:rsidR="0041122E" w:rsidRPr="000B4234" w:rsidRDefault="0041122E" w:rsidP="00585385">
                      <w:pPr>
                        <w:rPr>
                          <w:rFonts w:ascii="Arial Black" w:hAnsi="Arial Black"/>
                          <w:color w:val="FFFFFF" w:themeColor="background1"/>
                          <w:sz w:val="32"/>
                          <w:szCs w:val="32"/>
                        </w:rPr>
                      </w:pPr>
                    </w:p>
                    <w:p w14:paraId="67B386A7" w14:textId="77777777" w:rsidR="0041122E" w:rsidRDefault="0041122E" w:rsidP="00585385">
                      <w:pPr>
                        <w:rPr>
                          <w:color w:val="FFFFFF" w:themeColor="background1"/>
                        </w:rPr>
                      </w:pPr>
                    </w:p>
                    <w:p w14:paraId="6D41ABBA" w14:textId="77777777" w:rsidR="00071FD4" w:rsidRDefault="00071FD4" w:rsidP="00585385">
                      <w:pPr>
                        <w:rPr>
                          <w:color w:val="FFFFFF" w:themeColor="background1"/>
                        </w:rPr>
                      </w:pPr>
                    </w:p>
                    <w:p w14:paraId="0B65F077" w14:textId="77777777" w:rsidR="00071FD4" w:rsidRPr="00585385" w:rsidRDefault="00071FD4" w:rsidP="00585385">
                      <w:pPr>
                        <w:rPr>
                          <w:color w:val="FFFFFF" w:themeColor="background1"/>
                        </w:rPr>
                      </w:pPr>
                    </w:p>
                    <w:p w14:paraId="60C6BC4D" w14:textId="77777777" w:rsidR="0041122E" w:rsidRPr="0041122E" w:rsidRDefault="0041122E" w:rsidP="0041122E">
                      <w:pPr>
                        <w:rPr>
                          <w:color w:val="FFFFFF" w:themeColor="background1"/>
                        </w:rPr>
                      </w:pPr>
                    </w:p>
                    <w:p w14:paraId="4332C338" w14:textId="77777777" w:rsidR="00071FD4" w:rsidRPr="0041122E" w:rsidRDefault="00071FD4" w:rsidP="0032332C">
                      <w:pPr>
                        <w:rPr>
                          <w:rFonts w:ascii="Arial Black" w:hAnsi="Arial Black"/>
                          <w:color w:val="FFFFFF" w:themeColor="background1"/>
                          <w:sz w:val="32"/>
                          <w:szCs w:val="32"/>
                          <w:u w:val="single"/>
                        </w:rPr>
                      </w:pPr>
                    </w:p>
                    <w:p w14:paraId="0D780EBE" w14:textId="77777777" w:rsidR="00071FD4" w:rsidRPr="009A4939" w:rsidRDefault="00071FD4" w:rsidP="0032332C">
                      <w:pPr>
                        <w:rPr>
                          <w:rFonts w:ascii="Arial Black" w:hAnsi="Arial Black"/>
                          <w:b/>
                          <w:color w:val="FFFFFF" w:themeColor="background1"/>
                          <w:sz w:val="32"/>
                          <w:szCs w:val="32"/>
                          <w:u w:val="single"/>
                        </w:rPr>
                      </w:pPr>
                    </w:p>
                    <w:p w14:paraId="51DA48DE" w14:textId="77777777" w:rsidR="00071FD4" w:rsidRPr="009A4939" w:rsidRDefault="00071FD4" w:rsidP="0032332C">
                      <w:pPr>
                        <w:rPr>
                          <w:b/>
                          <w:szCs w:val="24"/>
                        </w:rPr>
                      </w:pPr>
                    </w:p>
                    <w:p w14:paraId="3E2A4F2E" w14:textId="77777777" w:rsidR="00071FD4" w:rsidRPr="00560918" w:rsidRDefault="00071FD4" w:rsidP="0032332C">
                      <w:pPr>
                        <w:rPr>
                          <w:b/>
                          <w:noProof/>
                          <w:szCs w:val="24"/>
                        </w:rPr>
                      </w:pPr>
                    </w:p>
                  </w:txbxContent>
                </v:textbox>
              </v:shape>
            </w:pict>
          </mc:Fallback>
        </mc:AlternateContent>
      </w:r>
    </w:p>
    <w:p w14:paraId="158CC6E2" w14:textId="687A5C94" w:rsidR="00BD577D" w:rsidRPr="00C47E58" w:rsidRDefault="006E288A" w:rsidP="00BD577D">
      <w:pPr>
        <w:tabs>
          <w:tab w:val="left" w:pos="2040"/>
        </w:tabs>
        <w:rPr>
          <w:sz w:val="24"/>
          <w:szCs w:val="24"/>
        </w:rPr>
      </w:pPr>
      <w:r>
        <w:rPr>
          <w:noProof/>
          <w:sz w:val="24"/>
          <w:szCs w:val="24"/>
        </w:rPr>
        <mc:AlternateContent>
          <mc:Choice Requires="wps">
            <w:drawing>
              <wp:anchor distT="0" distB="0" distL="114300" distR="114300" simplePos="0" relativeHeight="251648512" behindDoc="0" locked="0" layoutInCell="1" allowOverlap="1" wp14:anchorId="4D5B2103" wp14:editId="53B71BF5">
                <wp:simplePos x="0" y="0"/>
                <wp:positionH relativeFrom="column">
                  <wp:posOffset>190500</wp:posOffset>
                </wp:positionH>
                <wp:positionV relativeFrom="paragraph">
                  <wp:posOffset>3175</wp:posOffset>
                </wp:positionV>
                <wp:extent cx="3028950" cy="2733675"/>
                <wp:effectExtent l="0" t="0" r="0"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28950" cy="2733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3B2955" w14:textId="77777777" w:rsidR="00071FD4" w:rsidRPr="00DD5DF4" w:rsidRDefault="00071FD4" w:rsidP="00BD577D">
                            <w:pPr>
                              <w:jc w:val="center"/>
                              <w:rPr>
                                <w:rFonts w:ascii="Comic Sans MS" w:hAnsi="Comic Sans MS"/>
                                <w:sz w:val="28"/>
                                <w:szCs w:val="28"/>
                              </w:rPr>
                            </w:pPr>
                            <w:r w:rsidRPr="00DD5DF4">
                              <w:rPr>
                                <w:rFonts w:ascii="Comic Sans MS" w:hAnsi="Comic Sans MS"/>
                                <w:sz w:val="28"/>
                                <w:szCs w:val="28"/>
                              </w:rPr>
                              <w:t>Boys and Girls Club Ministry!</w:t>
                            </w:r>
                          </w:p>
                          <w:p w14:paraId="07AD9BA4" w14:textId="77777777" w:rsidR="00071FD4" w:rsidRPr="00DD5DF4" w:rsidRDefault="00071FD4" w:rsidP="00BD577D">
                            <w:pPr>
                              <w:jc w:val="center"/>
                              <w:rPr>
                                <w:rFonts w:ascii="Comic Sans MS" w:hAnsi="Comic Sans MS"/>
                                <w:sz w:val="28"/>
                                <w:szCs w:val="28"/>
                              </w:rPr>
                            </w:pPr>
                          </w:p>
                          <w:p w14:paraId="2A389C6D" w14:textId="77777777" w:rsidR="00071FD4" w:rsidRPr="00DD5DF4" w:rsidRDefault="00071FD4" w:rsidP="00BD577D">
                            <w:pPr>
                              <w:jc w:val="center"/>
                              <w:rPr>
                                <w:rFonts w:ascii="Comic Sans MS" w:hAnsi="Comic Sans MS"/>
                              </w:rPr>
                            </w:pPr>
                            <w:r w:rsidRPr="00DD5DF4">
                              <w:rPr>
                                <w:rFonts w:ascii="Comic Sans MS" w:hAnsi="Comic Sans MS"/>
                              </w:rPr>
                              <w:t>Fourth Fridays of Each month</w:t>
                            </w:r>
                          </w:p>
                          <w:p w14:paraId="58D5BDC4" w14:textId="77777777" w:rsidR="00071FD4" w:rsidRPr="00DD5DF4" w:rsidRDefault="00071FD4" w:rsidP="00BD577D">
                            <w:pPr>
                              <w:jc w:val="center"/>
                              <w:rPr>
                                <w:rFonts w:ascii="Comic Sans MS" w:hAnsi="Comic Sans MS"/>
                              </w:rPr>
                            </w:pPr>
                            <w:r w:rsidRPr="00DD5DF4">
                              <w:rPr>
                                <w:rFonts w:ascii="Comic Sans MS" w:hAnsi="Comic Sans MS"/>
                              </w:rPr>
                              <w:t>3:15-4:15 @Boys &amp; Girls Club</w:t>
                            </w:r>
                          </w:p>
                          <w:p w14:paraId="1ADDDC93" w14:textId="77777777" w:rsidR="00071FD4" w:rsidRPr="00DD5DF4" w:rsidRDefault="00071FD4" w:rsidP="00BD577D">
                            <w:pPr>
                              <w:jc w:val="center"/>
                              <w:rPr>
                                <w:rFonts w:ascii="Comic Sans MS" w:hAnsi="Comic Sans MS"/>
                              </w:rPr>
                            </w:pPr>
                            <w:r w:rsidRPr="00DD5DF4">
                              <w:rPr>
                                <w:rFonts w:ascii="Comic Sans MS" w:hAnsi="Comic Sans MS"/>
                              </w:rPr>
                              <w:t>Play Games and Enjoy Treats!</w:t>
                            </w:r>
                          </w:p>
                          <w:p w14:paraId="4C63BB1C" w14:textId="77777777" w:rsidR="00071FD4" w:rsidRPr="00DD5DF4" w:rsidRDefault="00071FD4" w:rsidP="00BD577D">
                            <w:pPr>
                              <w:jc w:val="center"/>
                              <w:rPr>
                                <w:rFonts w:ascii="Comic Sans MS" w:hAnsi="Comic Sans MS"/>
                              </w:rPr>
                            </w:pPr>
                            <w:r w:rsidRPr="00DD5DF4">
                              <w:rPr>
                                <w:rFonts w:ascii="Comic Sans MS" w:hAnsi="Comic Sans MS"/>
                              </w:rPr>
                              <w:t>See Julie Mehlberg for more information!</w:t>
                            </w:r>
                          </w:p>
                          <w:p w14:paraId="290DF47E" w14:textId="77777777" w:rsidR="00071FD4" w:rsidRPr="00DD5DF4" w:rsidRDefault="00071FD4" w:rsidP="00BD577D">
                            <w:pPr>
                              <w:jc w:val="center"/>
                              <w:rPr>
                                <w:rFonts w:ascii="Comic Sans MS" w:hAnsi="Comic Sans MS"/>
                                <w:sz w:val="28"/>
                                <w:szCs w:val="28"/>
                              </w:rPr>
                            </w:pPr>
                            <w:r w:rsidRPr="00DD5DF4">
                              <w:rPr>
                                <w:rFonts w:ascii="Comic Sans MS" w:hAnsi="Comic Sans MS"/>
                                <w:sz w:val="28"/>
                                <w:szCs w:val="28"/>
                              </w:rPr>
                              <w:t>Come Join Us!!</w:t>
                            </w:r>
                          </w:p>
                          <w:p w14:paraId="17695F04" w14:textId="77777777" w:rsidR="00071FD4" w:rsidRPr="00BD577D" w:rsidRDefault="00071FD4" w:rsidP="00BD577D">
                            <w:pPr>
                              <w:jc w:val="center"/>
                              <w:rPr>
                                <w:rFonts w:ascii="Comic Sans MS" w:hAnsi="Comic Sans MS"/>
                                <w:b/>
                                <w:sz w:val="28"/>
                                <w:szCs w:val="28"/>
                              </w:rPr>
                            </w:pPr>
                            <w:r>
                              <w:rPr>
                                <w:noProof/>
                              </w:rPr>
                              <w:drawing>
                                <wp:inline distT="0" distB="0" distL="0" distR="0" wp14:anchorId="0448D48D" wp14:editId="790ECDAE">
                                  <wp:extent cx="1885950" cy="971550"/>
                                  <wp:effectExtent l="0" t="0" r="0" b="0"/>
                                  <wp:docPr id="1315" name="Picture 3" descr="C:\Users\John\AppData\Local\Microsoft\Windows\Temporary Internet Files\Content.IE5\RCOMDCQC\gi01a2014111209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n\AppData\Local\Microsoft\Windows\Temporary Internet Files\Content.IE5\RCOMDCQC\gi01a201411120900[1].png"/>
                                          <pic:cNvPicPr>
                                            <a:picLocks noChangeAspect="1" noChangeArrowheads="1"/>
                                          </pic:cNvPicPr>
                                        </pic:nvPicPr>
                                        <pic:blipFill>
                                          <a:blip r:embed="rId12"/>
                                          <a:srcRect/>
                                          <a:stretch>
                                            <a:fillRect/>
                                          </a:stretch>
                                        </pic:blipFill>
                                        <pic:spPr bwMode="auto">
                                          <a:xfrm>
                                            <a:off x="0" y="0"/>
                                            <a:ext cx="1897064" cy="977275"/>
                                          </a:xfrm>
                                          <a:prstGeom prst="rect">
                                            <a:avLst/>
                                          </a:prstGeom>
                                          <a:noFill/>
                                          <a:ln w="9525">
                                            <a:noFill/>
                                            <a:miter lim="800000"/>
                                            <a:headEnd/>
                                            <a:tailEnd/>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5B2103" id="Text Box 2" o:spid="_x0000_s1029" type="#_x0000_t202" style="position:absolute;margin-left:15pt;margin-top:.25pt;width:238.5pt;height:215.2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" fillcolor="white [3201]" strokeweight=".5pt">
                <v:path arrowok="t"/>
                <v:textbox>
                  <w:txbxContent>
                    <w:p w14:paraId="5B3B2955" w14:textId="77777777" w:rsidR="00071FD4" w:rsidRPr="00DD5DF4" w:rsidRDefault="00071FD4" w:rsidP="00BD577D">
                      <w:pPr>
                        <w:jc w:val="center"/>
                        <w:rPr>
                          <w:rFonts w:ascii="Comic Sans MS" w:hAnsi="Comic Sans MS"/>
                          <w:sz w:val="28"/>
                          <w:szCs w:val="28"/>
                        </w:rPr>
                      </w:pPr>
                      <w:r w:rsidRPr="00DD5DF4">
                        <w:rPr>
                          <w:rFonts w:ascii="Comic Sans MS" w:hAnsi="Comic Sans MS"/>
                          <w:sz w:val="28"/>
                          <w:szCs w:val="28"/>
                        </w:rPr>
                        <w:t>Boys and Girls Club Ministry!</w:t>
                      </w:r>
                    </w:p>
                    <w:p w14:paraId="07AD9BA4" w14:textId="77777777" w:rsidR="00071FD4" w:rsidRPr="00DD5DF4" w:rsidRDefault="00071FD4" w:rsidP="00BD577D">
                      <w:pPr>
                        <w:jc w:val="center"/>
                        <w:rPr>
                          <w:rFonts w:ascii="Comic Sans MS" w:hAnsi="Comic Sans MS"/>
                          <w:sz w:val="28"/>
                          <w:szCs w:val="28"/>
                        </w:rPr>
                      </w:pPr>
                    </w:p>
                    <w:p w14:paraId="2A389C6D" w14:textId="77777777" w:rsidR="00071FD4" w:rsidRPr="00DD5DF4" w:rsidRDefault="00071FD4" w:rsidP="00BD577D">
                      <w:pPr>
                        <w:jc w:val="center"/>
                        <w:rPr>
                          <w:rFonts w:ascii="Comic Sans MS" w:hAnsi="Comic Sans MS"/>
                        </w:rPr>
                      </w:pPr>
                      <w:r w:rsidRPr="00DD5DF4">
                        <w:rPr>
                          <w:rFonts w:ascii="Comic Sans MS" w:hAnsi="Comic Sans MS"/>
                        </w:rPr>
                        <w:t>Fourth Fridays of Each month</w:t>
                      </w:r>
                    </w:p>
                    <w:p w14:paraId="58D5BDC4" w14:textId="77777777" w:rsidR="00071FD4" w:rsidRPr="00DD5DF4" w:rsidRDefault="00071FD4" w:rsidP="00BD577D">
                      <w:pPr>
                        <w:jc w:val="center"/>
                        <w:rPr>
                          <w:rFonts w:ascii="Comic Sans MS" w:hAnsi="Comic Sans MS"/>
                        </w:rPr>
                      </w:pPr>
                      <w:r w:rsidRPr="00DD5DF4">
                        <w:rPr>
                          <w:rFonts w:ascii="Comic Sans MS" w:hAnsi="Comic Sans MS"/>
                        </w:rPr>
                        <w:t>3:15-4:15 @Boys &amp; Girls Club</w:t>
                      </w:r>
                    </w:p>
                    <w:p w14:paraId="1ADDDC93" w14:textId="77777777" w:rsidR="00071FD4" w:rsidRPr="00DD5DF4" w:rsidRDefault="00071FD4" w:rsidP="00BD577D">
                      <w:pPr>
                        <w:jc w:val="center"/>
                        <w:rPr>
                          <w:rFonts w:ascii="Comic Sans MS" w:hAnsi="Comic Sans MS"/>
                        </w:rPr>
                      </w:pPr>
                      <w:r w:rsidRPr="00DD5DF4">
                        <w:rPr>
                          <w:rFonts w:ascii="Comic Sans MS" w:hAnsi="Comic Sans MS"/>
                        </w:rPr>
                        <w:t>Play Games and Enjoy Treats!</w:t>
                      </w:r>
                    </w:p>
                    <w:p w14:paraId="4C63BB1C" w14:textId="77777777" w:rsidR="00071FD4" w:rsidRPr="00DD5DF4" w:rsidRDefault="00071FD4" w:rsidP="00BD577D">
                      <w:pPr>
                        <w:jc w:val="center"/>
                        <w:rPr>
                          <w:rFonts w:ascii="Comic Sans MS" w:hAnsi="Comic Sans MS"/>
                        </w:rPr>
                      </w:pPr>
                      <w:r w:rsidRPr="00DD5DF4">
                        <w:rPr>
                          <w:rFonts w:ascii="Comic Sans MS" w:hAnsi="Comic Sans MS"/>
                        </w:rPr>
                        <w:t>See Julie Mehlberg for more information!</w:t>
                      </w:r>
                    </w:p>
                    <w:p w14:paraId="290DF47E" w14:textId="77777777" w:rsidR="00071FD4" w:rsidRPr="00DD5DF4" w:rsidRDefault="00071FD4" w:rsidP="00BD577D">
                      <w:pPr>
                        <w:jc w:val="center"/>
                        <w:rPr>
                          <w:rFonts w:ascii="Comic Sans MS" w:hAnsi="Comic Sans MS"/>
                          <w:sz w:val="28"/>
                          <w:szCs w:val="28"/>
                        </w:rPr>
                      </w:pPr>
                      <w:r w:rsidRPr="00DD5DF4">
                        <w:rPr>
                          <w:rFonts w:ascii="Comic Sans MS" w:hAnsi="Comic Sans MS"/>
                          <w:sz w:val="28"/>
                          <w:szCs w:val="28"/>
                        </w:rPr>
                        <w:t>Come Join Us!!</w:t>
                      </w:r>
                    </w:p>
                    <w:p w14:paraId="17695F04" w14:textId="77777777" w:rsidR="00071FD4" w:rsidRPr="00BD577D" w:rsidRDefault="00071FD4" w:rsidP="00BD577D">
                      <w:pPr>
                        <w:jc w:val="center"/>
                        <w:rPr>
                          <w:rFonts w:ascii="Comic Sans MS" w:hAnsi="Comic Sans MS"/>
                          <w:b/>
                          <w:sz w:val="28"/>
                          <w:szCs w:val="28"/>
                        </w:rPr>
                      </w:pPr>
                      <w:r>
                        <w:rPr>
                          <w:noProof/>
                        </w:rPr>
                        <w:drawing>
                          <wp:inline distT="0" distB="0" distL="0" distR="0" wp14:anchorId="0448D48D" wp14:editId="790ECDAE">
                            <wp:extent cx="1885950" cy="971550"/>
                            <wp:effectExtent l="0" t="0" r="0" b="0"/>
                            <wp:docPr id="1315" name="Picture 3" descr="C:\Users\John\AppData\Local\Microsoft\Windows\Temporary Internet Files\Content.IE5\RCOMDCQC\gi01a2014111209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n\AppData\Local\Microsoft\Windows\Temporary Internet Files\Content.IE5\RCOMDCQC\gi01a201411120900[1].png"/>
                                    <pic:cNvPicPr>
                                      <a:picLocks noChangeAspect="1" noChangeArrowheads="1"/>
                                    </pic:cNvPicPr>
                                  </pic:nvPicPr>
                                  <pic:blipFill>
                                    <a:blip r:embed="rId13"/>
                                    <a:srcRect/>
                                    <a:stretch>
                                      <a:fillRect/>
                                    </a:stretch>
                                  </pic:blipFill>
                                  <pic:spPr bwMode="auto">
                                    <a:xfrm>
                                      <a:off x="0" y="0"/>
                                      <a:ext cx="1897064" cy="977275"/>
                                    </a:xfrm>
                                    <a:prstGeom prst="rect">
                                      <a:avLst/>
                                    </a:prstGeom>
                                    <a:noFill/>
                                    <a:ln w="9525">
                                      <a:noFill/>
                                      <a:miter lim="800000"/>
                                      <a:headEnd/>
                                      <a:tailEnd/>
                                    </a:ln>
                                  </pic:spPr>
                                </pic:pic>
                              </a:graphicData>
                            </a:graphic>
                          </wp:inline>
                        </w:drawing>
                      </w:r>
                    </w:p>
                  </w:txbxContent>
                </v:textbox>
              </v:shape>
            </w:pict>
          </mc:Fallback>
        </mc:AlternateContent>
      </w:r>
    </w:p>
    <w:p w14:paraId="54B68CB0" w14:textId="77777777" w:rsidR="0036623F" w:rsidRPr="00C47E58" w:rsidRDefault="0036623F" w:rsidP="00BD577D">
      <w:pPr>
        <w:tabs>
          <w:tab w:val="left" w:pos="2040"/>
        </w:tabs>
        <w:rPr>
          <w:sz w:val="24"/>
          <w:szCs w:val="24"/>
        </w:rPr>
      </w:pPr>
    </w:p>
    <w:p w14:paraId="7A402BCD" w14:textId="77777777" w:rsidR="0036623F" w:rsidRPr="00C47E58" w:rsidRDefault="0036623F" w:rsidP="00BD577D">
      <w:pPr>
        <w:tabs>
          <w:tab w:val="left" w:pos="2040"/>
        </w:tabs>
        <w:rPr>
          <w:sz w:val="24"/>
          <w:szCs w:val="24"/>
        </w:rPr>
      </w:pPr>
    </w:p>
    <w:p w14:paraId="0ADD5EF2" w14:textId="77777777" w:rsidR="0036623F" w:rsidRPr="00C47E58" w:rsidRDefault="0036623F" w:rsidP="0036623F">
      <w:pPr>
        <w:rPr>
          <w:sz w:val="24"/>
          <w:szCs w:val="24"/>
        </w:rPr>
      </w:pPr>
    </w:p>
    <w:p w14:paraId="69902CF9" w14:textId="77777777" w:rsidR="0036623F" w:rsidRPr="00C47E58" w:rsidRDefault="0036623F" w:rsidP="0036623F">
      <w:pPr>
        <w:rPr>
          <w:sz w:val="24"/>
          <w:szCs w:val="24"/>
        </w:rPr>
      </w:pPr>
    </w:p>
    <w:p w14:paraId="5B1A3C19" w14:textId="77777777" w:rsidR="0036623F" w:rsidRPr="00C47E58" w:rsidRDefault="0036623F" w:rsidP="0036623F">
      <w:pPr>
        <w:rPr>
          <w:sz w:val="24"/>
          <w:szCs w:val="24"/>
        </w:rPr>
      </w:pPr>
    </w:p>
    <w:p w14:paraId="18807DA6" w14:textId="77777777" w:rsidR="0036623F" w:rsidRPr="00C47E58" w:rsidRDefault="0036623F" w:rsidP="0036623F">
      <w:pPr>
        <w:rPr>
          <w:sz w:val="24"/>
          <w:szCs w:val="24"/>
        </w:rPr>
      </w:pPr>
    </w:p>
    <w:p w14:paraId="146118BB" w14:textId="77777777" w:rsidR="0036623F" w:rsidRPr="00C47E58" w:rsidRDefault="0036623F" w:rsidP="0036623F">
      <w:pPr>
        <w:rPr>
          <w:sz w:val="24"/>
          <w:szCs w:val="24"/>
        </w:rPr>
      </w:pPr>
    </w:p>
    <w:p w14:paraId="6BFE8616" w14:textId="77777777" w:rsidR="0036623F" w:rsidRPr="00C47E58" w:rsidRDefault="0036623F" w:rsidP="0036623F">
      <w:pPr>
        <w:rPr>
          <w:sz w:val="24"/>
          <w:szCs w:val="24"/>
        </w:rPr>
      </w:pPr>
    </w:p>
    <w:p w14:paraId="1E6AF720" w14:textId="77777777" w:rsidR="0036623F" w:rsidRPr="00C47E58" w:rsidRDefault="0036623F" w:rsidP="0036623F">
      <w:pPr>
        <w:rPr>
          <w:sz w:val="24"/>
          <w:szCs w:val="24"/>
        </w:rPr>
      </w:pPr>
    </w:p>
    <w:p w14:paraId="0897474B" w14:textId="77777777" w:rsidR="0036623F" w:rsidRPr="00C47E58" w:rsidRDefault="0036623F" w:rsidP="0036623F">
      <w:pPr>
        <w:rPr>
          <w:sz w:val="24"/>
          <w:szCs w:val="24"/>
        </w:rPr>
      </w:pPr>
    </w:p>
    <w:p w14:paraId="2E96B25B" w14:textId="77777777" w:rsidR="0036623F" w:rsidRPr="00C47E58" w:rsidRDefault="0036623F" w:rsidP="0036623F">
      <w:pPr>
        <w:rPr>
          <w:sz w:val="24"/>
          <w:szCs w:val="24"/>
        </w:rPr>
      </w:pPr>
    </w:p>
    <w:p w14:paraId="66452A0B" w14:textId="77777777" w:rsidR="0036623F" w:rsidRPr="00C47E58" w:rsidRDefault="0036623F" w:rsidP="0036623F">
      <w:pPr>
        <w:rPr>
          <w:sz w:val="24"/>
          <w:szCs w:val="24"/>
        </w:rPr>
      </w:pPr>
    </w:p>
    <w:p w14:paraId="066AD1CC" w14:textId="77777777" w:rsidR="0036623F" w:rsidRPr="00C47E58" w:rsidRDefault="0036623F" w:rsidP="0036623F">
      <w:pPr>
        <w:rPr>
          <w:sz w:val="24"/>
          <w:szCs w:val="24"/>
        </w:rPr>
      </w:pPr>
    </w:p>
    <w:p w14:paraId="4AFF44DE" w14:textId="77777777" w:rsidR="0036623F" w:rsidRPr="00C47E58" w:rsidRDefault="0036623F" w:rsidP="0036623F">
      <w:pPr>
        <w:rPr>
          <w:sz w:val="24"/>
          <w:szCs w:val="24"/>
        </w:rPr>
      </w:pPr>
    </w:p>
    <w:p w14:paraId="3E01D69C" w14:textId="77777777" w:rsidR="0036623F" w:rsidRDefault="0036623F" w:rsidP="0036623F">
      <w:pPr>
        <w:rPr>
          <w:sz w:val="24"/>
          <w:szCs w:val="24"/>
        </w:rPr>
      </w:pPr>
    </w:p>
    <w:p w14:paraId="6792EFF8" w14:textId="77777777" w:rsidR="00EE2D0D" w:rsidRPr="00C47E58" w:rsidRDefault="00EE2D0D" w:rsidP="0036623F">
      <w:pPr>
        <w:rPr>
          <w:sz w:val="24"/>
          <w:szCs w:val="24"/>
        </w:rPr>
      </w:pPr>
    </w:p>
    <w:p w14:paraId="0B0CDA02" w14:textId="499A5BA7" w:rsidR="0036623F" w:rsidRPr="00C47E58" w:rsidRDefault="006E288A" w:rsidP="0036623F">
      <w:pPr>
        <w:rPr>
          <w:sz w:val="24"/>
          <w:szCs w:val="24"/>
        </w:rPr>
      </w:pPr>
      <w:r>
        <w:rPr>
          <w:noProof/>
          <w:sz w:val="24"/>
          <w:szCs w:val="24"/>
        </w:rPr>
        <mc:AlternateContent>
          <mc:Choice Requires="wps">
            <w:drawing>
              <wp:anchor distT="0" distB="0" distL="114300" distR="114300" simplePos="0" relativeHeight="251649536" behindDoc="0" locked="0" layoutInCell="1" allowOverlap="1" wp14:anchorId="3C0E50AC" wp14:editId="49833523">
                <wp:simplePos x="0" y="0"/>
                <wp:positionH relativeFrom="column">
                  <wp:posOffset>190500</wp:posOffset>
                </wp:positionH>
                <wp:positionV relativeFrom="paragraph">
                  <wp:posOffset>73025</wp:posOffset>
                </wp:positionV>
                <wp:extent cx="3028950" cy="1333500"/>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28950" cy="1333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173904" w14:textId="76CD8591" w:rsidR="00071FD4" w:rsidRDefault="00071FD4" w:rsidP="00BD577D">
                            <w:pPr>
                              <w:jc w:val="center"/>
                            </w:pPr>
                            <w:r>
                              <w:rPr>
                                <w:noProof/>
                              </w:rPr>
                              <w:drawing>
                                <wp:inline distT="0" distB="0" distL="0" distR="0" wp14:anchorId="47F58FB6" wp14:editId="32970A91">
                                  <wp:extent cx="930480" cy="590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34085" cy="592838"/>
                                          </a:xfrm>
                                          <a:prstGeom prst="rect">
                                            <a:avLst/>
                                          </a:prstGeom>
                                          <a:noFill/>
                                          <a:ln>
                                            <a:noFill/>
                                          </a:ln>
                                        </pic:spPr>
                                      </pic:pic>
                                    </a:graphicData>
                                  </a:graphic>
                                </wp:inline>
                              </w:drawing>
                            </w:r>
                            <w:r w:rsidR="00205556">
                              <w:t>We will be participating in the “works of love” food collection for the food pantry.  We will start collecting March 1</w:t>
                            </w:r>
                            <w:r w:rsidR="00205556" w:rsidRPr="00205556">
                              <w:rPr>
                                <w:vertAlign w:val="superscript"/>
                              </w:rPr>
                              <w:t>st</w:t>
                            </w:r>
                            <w:r w:rsidR="0020555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E50AC" id="_x0000_t202" coordsize="21600,21600" o:spt="202" path="m,l,21600r21600,l21600,xe">
                <v:stroke joinstyle="miter"/>
                <v:path gradientshapeok="t" o:connecttype="rect"/>
              </v:shapetype>
              <v:shape id="Text Box 3" o:spid="_x0000_s1030" type="#_x0000_t202" style="position:absolute;margin-left:15pt;margin-top:5.75pt;width:238.5pt;height:10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" fillcolor="white [3201]" strokeweight=".5pt">
                <v:path arrowok="t"/>
                <v:textbox>
                  <w:txbxContent>
                    <w:p w14:paraId="78173904" w14:textId="76CD8591" w:rsidR="00071FD4" w:rsidRDefault="00071FD4" w:rsidP="00BD577D">
                      <w:pPr>
                        <w:jc w:val="center"/>
                      </w:pPr>
                      <w:r>
                        <w:rPr>
                          <w:noProof/>
                        </w:rPr>
                        <w:drawing>
                          <wp:inline distT="0" distB="0" distL="0" distR="0" wp14:anchorId="47F58FB6" wp14:editId="32970A91">
                            <wp:extent cx="930480" cy="590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34085" cy="592838"/>
                                    </a:xfrm>
                                    <a:prstGeom prst="rect">
                                      <a:avLst/>
                                    </a:prstGeom>
                                    <a:noFill/>
                                    <a:ln>
                                      <a:noFill/>
                                    </a:ln>
                                  </pic:spPr>
                                </pic:pic>
                              </a:graphicData>
                            </a:graphic>
                          </wp:inline>
                        </w:drawing>
                      </w:r>
                      <w:r w:rsidR="00205556">
                        <w:t>We will be participating in the “works of love” food collection for the food pantry.  We will start collecting March 1</w:t>
                      </w:r>
                      <w:r w:rsidR="00205556" w:rsidRPr="00205556">
                        <w:rPr>
                          <w:vertAlign w:val="superscript"/>
                        </w:rPr>
                        <w:t>st</w:t>
                      </w:r>
                      <w:r w:rsidR="00205556">
                        <w:t>!</w:t>
                      </w:r>
                    </w:p>
                  </w:txbxContent>
                </v:textbox>
              </v:shape>
            </w:pict>
          </mc:Fallback>
        </mc:AlternateContent>
      </w:r>
    </w:p>
    <w:p w14:paraId="07143B33" w14:textId="77777777" w:rsidR="0036623F" w:rsidRPr="00C47E58" w:rsidRDefault="0036623F" w:rsidP="0036623F">
      <w:pPr>
        <w:rPr>
          <w:sz w:val="24"/>
          <w:szCs w:val="24"/>
        </w:rPr>
      </w:pPr>
    </w:p>
    <w:p w14:paraId="2E2FB70B" w14:textId="77777777" w:rsidR="0036623F" w:rsidRPr="00C47E58" w:rsidRDefault="0036623F" w:rsidP="0036623F">
      <w:pPr>
        <w:rPr>
          <w:sz w:val="24"/>
          <w:szCs w:val="24"/>
        </w:rPr>
      </w:pPr>
    </w:p>
    <w:p w14:paraId="778DFE94" w14:textId="77777777" w:rsidR="00BD577D" w:rsidRPr="00C47E58" w:rsidRDefault="00BD577D" w:rsidP="0036623F">
      <w:pPr>
        <w:rPr>
          <w:sz w:val="24"/>
          <w:szCs w:val="24"/>
        </w:rPr>
      </w:pPr>
    </w:p>
    <w:p w14:paraId="1D6C6EF3" w14:textId="77777777" w:rsidR="0036623F" w:rsidRPr="00C47E58" w:rsidRDefault="0036623F" w:rsidP="0036623F">
      <w:pPr>
        <w:rPr>
          <w:sz w:val="24"/>
          <w:szCs w:val="24"/>
        </w:rPr>
      </w:pPr>
    </w:p>
    <w:p w14:paraId="63E92B6E" w14:textId="77777777" w:rsidR="0036623F" w:rsidRPr="00C47E58" w:rsidRDefault="0036623F" w:rsidP="0036623F">
      <w:pPr>
        <w:rPr>
          <w:sz w:val="24"/>
          <w:szCs w:val="24"/>
        </w:rPr>
      </w:pPr>
    </w:p>
    <w:p w14:paraId="0333FBEC" w14:textId="77777777" w:rsidR="0036623F" w:rsidRPr="00C47E58" w:rsidRDefault="0036623F" w:rsidP="0036623F">
      <w:pPr>
        <w:rPr>
          <w:sz w:val="24"/>
          <w:szCs w:val="24"/>
        </w:rPr>
      </w:pPr>
    </w:p>
    <w:p w14:paraId="46AAEC39" w14:textId="77777777" w:rsidR="000109F3" w:rsidRDefault="000109F3" w:rsidP="0036623F">
      <w:pPr>
        <w:rPr>
          <w:sz w:val="24"/>
          <w:szCs w:val="24"/>
        </w:rPr>
      </w:pPr>
    </w:p>
    <w:p w14:paraId="5F062E57" w14:textId="42EB6DD3" w:rsidR="000109F3" w:rsidRDefault="00205556" w:rsidP="0036623F">
      <w:pPr>
        <w:rPr>
          <w:sz w:val="24"/>
          <w:szCs w:val="24"/>
        </w:rPr>
      </w:pPr>
      <w:r>
        <w:rPr>
          <w:noProof/>
          <w:sz w:val="24"/>
          <w:szCs w:val="24"/>
        </w:rPr>
        <mc:AlternateContent>
          <mc:Choice Requires="wps">
            <w:drawing>
              <wp:anchor distT="0" distB="0" distL="114300" distR="114300" simplePos="0" relativeHeight="251691520" behindDoc="0" locked="0" layoutInCell="1" allowOverlap="1" wp14:anchorId="09A5D03F" wp14:editId="1C803B7A">
                <wp:simplePos x="0" y="0"/>
                <wp:positionH relativeFrom="column">
                  <wp:posOffset>3371850</wp:posOffset>
                </wp:positionH>
                <wp:positionV relativeFrom="paragraph">
                  <wp:posOffset>52705</wp:posOffset>
                </wp:positionV>
                <wp:extent cx="3609975" cy="406717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3609975" cy="4067175"/>
                        </a:xfrm>
                        <a:prstGeom prst="rect">
                          <a:avLst/>
                        </a:prstGeom>
                        <a:solidFill>
                          <a:schemeClr val="lt1"/>
                        </a:solidFill>
                        <a:ln w="6350">
                          <a:solidFill>
                            <a:prstClr val="black"/>
                          </a:solidFill>
                        </a:ln>
                      </wps:spPr>
                      <wps:txbx>
                        <w:txbxContent>
                          <w:p w14:paraId="1DB746A1" w14:textId="77777777" w:rsidR="00205556" w:rsidRPr="00205556" w:rsidRDefault="00205556" w:rsidP="00205556">
                            <w:pPr>
                              <w:pBdr>
                                <w:top w:val="double" w:sz="12" w:space="1" w:color="auto"/>
                                <w:left w:val="double" w:sz="12" w:space="4" w:color="auto"/>
                                <w:bottom w:val="double" w:sz="12" w:space="1" w:color="auto"/>
                                <w:right w:val="double" w:sz="12" w:space="4" w:color="auto"/>
                              </w:pBdr>
                              <w:rPr>
                                <w:b/>
                                <w:u w:val="single"/>
                              </w:rPr>
                            </w:pPr>
                            <w:r w:rsidRPr="00205556">
                              <w:rPr>
                                <w:b/>
                                <w:u w:val="single"/>
                              </w:rPr>
                              <w:t xml:space="preserve">2020 Lenten Journey! </w:t>
                            </w:r>
                            <w:r w:rsidRPr="00205556">
                              <w:t xml:space="preserve"> Take some time this Lenten season to meditate on the Lenten disciplines and set aside one hour on Wednesday night for fellowship and a time of worship!</w:t>
                            </w:r>
                          </w:p>
                          <w:p w14:paraId="1B1D5380" w14:textId="77777777" w:rsidR="00205556" w:rsidRPr="00205556" w:rsidRDefault="00205556" w:rsidP="00205556">
                            <w:pPr>
                              <w:pBdr>
                                <w:top w:val="double" w:sz="12" w:space="1" w:color="auto"/>
                                <w:left w:val="double" w:sz="12" w:space="4" w:color="auto"/>
                                <w:bottom w:val="double" w:sz="12" w:space="1" w:color="auto"/>
                                <w:right w:val="double" w:sz="12" w:space="4" w:color="auto"/>
                              </w:pBdr>
                              <w:rPr>
                                <w:u w:val="single"/>
                              </w:rPr>
                            </w:pPr>
                            <w:r w:rsidRPr="00205556">
                              <w:rPr>
                                <w:b/>
                                <w:u w:val="single"/>
                              </w:rPr>
                              <w:t>“Tons of Food for a Ton of Good 3.0”</w:t>
                            </w:r>
                          </w:p>
                          <w:p w14:paraId="4F191424" w14:textId="77777777" w:rsidR="00205556" w:rsidRPr="00205556" w:rsidRDefault="00205556" w:rsidP="00205556">
                            <w:pPr>
                              <w:pBdr>
                                <w:top w:val="double" w:sz="12" w:space="1" w:color="auto"/>
                                <w:left w:val="double" w:sz="12" w:space="4" w:color="auto"/>
                                <w:bottom w:val="double" w:sz="12" w:space="1" w:color="auto"/>
                                <w:right w:val="double" w:sz="12" w:space="4" w:color="auto"/>
                              </w:pBdr>
                            </w:pPr>
                            <w:r w:rsidRPr="00205556">
                              <w:rPr>
                                <w:b/>
                              </w:rPr>
                              <w:t>Sign up on the kiosk</w:t>
                            </w:r>
                            <w:r w:rsidRPr="00205556">
                              <w:t xml:space="preserve"> for our </w:t>
                            </w:r>
                            <w:r w:rsidRPr="00205556">
                              <w:rPr>
                                <w:b/>
                              </w:rPr>
                              <w:t>team challenge</w:t>
                            </w:r>
                            <w:r w:rsidRPr="00205556">
                              <w:t xml:space="preserve"> for “works of love” which will involve a friendly competition of food collection for the food pantry! A list of points and food needed will be shared! We will </w:t>
                            </w:r>
                            <w:r w:rsidRPr="00205556">
                              <w:rPr>
                                <w:b/>
                                <w:bCs/>
                              </w:rPr>
                              <w:t>start collecting March 1</w:t>
                            </w:r>
                            <w:r w:rsidRPr="00205556">
                              <w:t>! Teams will be named</w:t>
                            </w:r>
                            <w:r w:rsidRPr="00205556">
                              <w:rPr>
                                <w:b/>
                                <w:bCs/>
                              </w:rPr>
                              <w:t>: Gather, Worship, Reach Out, and Serve.</w:t>
                            </w:r>
                            <w:r w:rsidRPr="00205556">
                              <w:t xml:space="preserve"> Renew old and new relationships by joining a team this Lenten Season!</w:t>
                            </w:r>
                          </w:p>
                          <w:p w14:paraId="10267D3A" w14:textId="77777777" w:rsidR="00205556" w:rsidRPr="00205556" w:rsidRDefault="00205556" w:rsidP="00205556">
                            <w:pPr>
                              <w:pBdr>
                                <w:top w:val="double" w:sz="12" w:space="1" w:color="auto"/>
                                <w:left w:val="double" w:sz="12" w:space="4" w:color="auto"/>
                                <w:bottom w:val="double" w:sz="12" w:space="1" w:color="auto"/>
                                <w:right w:val="double" w:sz="12" w:space="4" w:color="auto"/>
                              </w:pBdr>
                              <w:rPr>
                                <w:b/>
                              </w:rPr>
                            </w:pPr>
                            <w:r w:rsidRPr="00205556">
                              <w:rPr>
                                <w:b/>
                              </w:rPr>
                              <w:t>Here is our Lenten schedule!</w:t>
                            </w:r>
                          </w:p>
                          <w:p w14:paraId="2F9ECCDF" w14:textId="77777777" w:rsidR="00205556" w:rsidRPr="00205556" w:rsidRDefault="00205556" w:rsidP="00205556">
                            <w:pPr>
                              <w:pBdr>
                                <w:top w:val="double" w:sz="12" w:space="1" w:color="auto"/>
                                <w:left w:val="double" w:sz="12" w:space="4" w:color="auto"/>
                                <w:bottom w:val="double" w:sz="12" w:space="1" w:color="auto"/>
                                <w:right w:val="double" w:sz="12" w:space="4" w:color="auto"/>
                              </w:pBdr>
                            </w:pPr>
                            <w:r w:rsidRPr="00205556">
                              <w:rPr>
                                <w:b/>
                              </w:rPr>
                              <w:t>February 26</w:t>
                            </w:r>
                            <w:r w:rsidRPr="00205556">
                              <w:t xml:space="preserve"> – Ash Wednesday Service offered at 11:00 AM and 6:30 PM</w:t>
                            </w:r>
                          </w:p>
                          <w:p w14:paraId="7A2666B1" w14:textId="77777777" w:rsidR="00205556" w:rsidRPr="00205556" w:rsidRDefault="00205556" w:rsidP="00205556">
                            <w:pPr>
                              <w:pBdr>
                                <w:top w:val="double" w:sz="12" w:space="1" w:color="auto"/>
                                <w:left w:val="double" w:sz="12" w:space="4" w:color="auto"/>
                                <w:bottom w:val="double" w:sz="12" w:space="1" w:color="auto"/>
                                <w:right w:val="double" w:sz="12" w:space="4" w:color="auto"/>
                              </w:pBdr>
                            </w:pPr>
                            <w:r w:rsidRPr="00205556">
                              <w:rPr>
                                <w:b/>
                                <w:bCs/>
                              </w:rPr>
                              <w:t>March 4, 11, 18, 25, April 1</w:t>
                            </w:r>
                            <w:r w:rsidRPr="00205556">
                              <w:t xml:space="preserve"> - Light supper at 5:30 and Lenten Worship Service from 6:00-6:30 PM</w:t>
                            </w:r>
                          </w:p>
                          <w:p w14:paraId="2E3E92C8" w14:textId="77777777" w:rsidR="00205556" w:rsidRPr="00205556" w:rsidRDefault="00205556" w:rsidP="00205556">
                            <w:pPr>
                              <w:pBdr>
                                <w:top w:val="double" w:sz="12" w:space="1" w:color="auto"/>
                                <w:left w:val="double" w:sz="12" w:space="4" w:color="auto"/>
                                <w:bottom w:val="double" w:sz="12" w:space="1" w:color="auto"/>
                                <w:right w:val="double" w:sz="12" w:space="4" w:color="auto"/>
                              </w:pBdr>
                              <w:rPr>
                                <w:b/>
                                <w:bCs/>
                              </w:rPr>
                            </w:pPr>
                            <w:r w:rsidRPr="00205556">
                              <w:rPr>
                                <w:b/>
                                <w:bCs/>
                              </w:rPr>
                              <w:t xml:space="preserve">April 5 – </w:t>
                            </w:r>
                            <w:r w:rsidRPr="00205556">
                              <w:t>Passion Sunday</w:t>
                            </w:r>
                          </w:p>
                          <w:p w14:paraId="3191CD83" w14:textId="77777777" w:rsidR="00205556" w:rsidRPr="00205556" w:rsidRDefault="00205556" w:rsidP="00205556">
                            <w:pPr>
                              <w:pBdr>
                                <w:top w:val="double" w:sz="12" w:space="1" w:color="auto"/>
                                <w:left w:val="double" w:sz="12" w:space="4" w:color="auto"/>
                                <w:bottom w:val="double" w:sz="12" w:space="1" w:color="auto"/>
                                <w:right w:val="double" w:sz="12" w:space="4" w:color="auto"/>
                              </w:pBdr>
                            </w:pPr>
                            <w:r w:rsidRPr="00205556">
                              <w:rPr>
                                <w:b/>
                              </w:rPr>
                              <w:t>April 9</w:t>
                            </w:r>
                            <w:r w:rsidRPr="00205556">
                              <w:t xml:space="preserve"> – Maundy Thursday at 6:30 PM</w:t>
                            </w:r>
                          </w:p>
                          <w:p w14:paraId="4185DFAD" w14:textId="77777777" w:rsidR="00205556" w:rsidRPr="00205556" w:rsidRDefault="00205556" w:rsidP="00205556">
                            <w:pPr>
                              <w:pBdr>
                                <w:top w:val="double" w:sz="12" w:space="1" w:color="auto"/>
                                <w:left w:val="double" w:sz="12" w:space="4" w:color="auto"/>
                                <w:bottom w:val="double" w:sz="12" w:space="1" w:color="auto"/>
                                <w:right w:val="double" w:sz="12" w:space="4" w:color="auto"/>
                              </w:pBdr>
                            </w:pPr>
                            <w:r w:rsidRPr="00205556">
                              <w:rPr>
                                <w:b/>
                              </w:rPr>
                              <w:t>April 10</w:t>
                            </w:r>
                            <w:r w:rsidRPr="00205556">
                              <w:t xml:space="preserve"> – Good Friday at 6:30 PM </w:t>
                            </w:r>
                          </w:p>
                          <w:p w14:paraId="47E2B575" w14:textId="77777777" w:rsidR="00205556" w:rsidRPr="00205556" w:rsidRDefault="00205556" w:rsidP="00205556">
                            <w:pPr>
                              <w:pBdr>
                                <w:top w:val="double" w:sz="12" w:space="1" w:color="auto"/>
                                <w:left w:val="double" w:sz="12" w:space="4" w:color="auto"/>
                                <w:bottom w:val="double" w:sz="12" w:space="1" w:color="auto"/>
                                <w:right w:val="double" w:sz="12" w:space="4" w:color="auto"/>
                              </w:pBdr>
                            </w:pPr>
                            <w:r w:rsidRPr="00205556">
                              <w:rPr>
                                <w:b/>
                              </w:rPr>
                              <w:t xml:space="preserve">April 12 </w:t>
                            </w:r>
                            <w:r w:rsidRPr="00205556">
                              <w:t>– Easter Worship at 10:00 AM</w:t>
                            </w:r>
                          </w:p>
                          <w:p w14:paraId="5F581987" w14:textId="77777777" w:rsidR="00205556" w:rsidRPr="00205556" w:rsidRDefault="00205556" w:rsidP="00205556">
                            <w:pPr>
                              <w:pBdr>
                                <w:top w:val="double" w:sz="12" w:space="1" w:color="auto"/>
                                <w:left w:val="double" w:sz="12" w:space="4" w:color="auto"/>
                                <w:bottom w:val="double" w:sz="12" w:space="1" w:color="auto"/>
                                <w:right w:val="double" w:sz="12" w:space="4" w:color="auto"/>
                              </w:pBdr>
                            </w:pPr>
                            <w:r w:rsidRPr="00205556">
                              <w:t xml:space="preserve">                  Breakfast / Easter Egg Hunt at 9:00 AM</w:t>
                            </w:r>
                          </w:p>
                          <w:p w14:paraId="51D82995" w14:textId="77777777" w:rsidR="00205556" w:rsidRPr="001E1D1C" w:rsidRDefault="00205556" w:rsidP="00205556">
                            <w:pPr>
                              <w:pBdr>
                                <w:top w:val="double" w:sz="12" w:space="1" w:color="auto"/>
                                <w:left w:val="double" w:sz="12" w:space="4" w:color="auto"/>
                                <w:bottom w:val="double" w:sz="12" w:space="1" w:color="auto"/>
                                <w:right w:val="double" w:sz="12" w:space="4" w:color="auto"/>
                              </w:pBdr>
                              <w:rPr>
                                <w:b/>
                              </w:rPr>
                            </w:pPr>
                            <w:r w:rsidRPr="00205556">
                              <w:rPr>
                                <w:b/>
                              </w:rPr>
                              <w:t>** Please note Ash Wednesday, Maundy Thursday</w:t>
                            </w:r>
                            <w:r>
                              <w:rPr>
                                <w:b/>
                              </w:rPr>
                              <w:t>, a</w:t>
                            </w:r>
                            <w:r w:rsidRPr="001E1D1C">
                              <w:rPr>
                                <w:b/>
                              </w:rPr>
                              <w:t>nd Good Friday evening services begin at 6:30 PM</w:t>
                            </w:r>
                          </w:p>
                          <w:p w14:paraId="4EFE26A6" w14:textId="77777777" w:rsidR="00205556" w:rsidRDefault="002055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A5D03F" id="Text Box 10" o:spid="_x0000_s1031" type="#_x0000_t202" style="position:absolute;margin-left:265.5pt;margin-top:4.15pt;width:284.25pt;height:320.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" fillcolor="white [3201]" strokeweight=".5pt">
                <v:textbox>
                  <w:txbxContent>
                    <w:p w14:paraId="1DB746A1" w14:textId="77777777" w:rsidR="00205556" w:rsidRPr="00205556" w:rsidRDefault="00205556" w:rsidP="00205556">
                      <w:pPr>
                        <w:pBdr>
                          <w:top w:val="double" w:sz="12" w:space="1" w:color="auto"/>
                          <w:left w:val="double" w:sz="12" w:space="4" w:color="auto"/>
                          <w:bottom w:val="double" w:sz="12" w:space="1" w:color="auto"/>
                          <w:right w:val="double" w:sz="12" w:space="4" w:color="auto"/>
                        </w:pBdr>
                        <w:rPr>
                          <w:b/>
                          <w:u w:val="single"/>
                        </w:rPr>
                      </w:pPr>
                      <w:r w:rsidRPr="00205556">
                        <w:rPr>
                          <w:b/>
                          <w:u w:val="single"/>
                        </w:rPr>
                        <w:t xml:space="preserve">2020 Lenten Journey! </w:t>
                      </w:r>
                      <w:r w:rsidRPr="00205556">
                        <w:t xml:space="preserve"> Take some time this Lenten season to meditate on the Lenten disciplines and set aside one hour on Wednesday night for fellowship and a time of worship!</w:t>
                      </w:r>
                    </w:p>
                    <w:p w14:paraId="1B1D5380" w14:textId="77777777" w:rsidR="00205556" w:rsidRPr="00205556" w:rsidRDefault="00205556" w:rsidP="00205556">
                      <w:pPr>
                        <w:pBdr>
                          <w:top w:val="double" w:sz="12" w:space="1" w:color="auto"/>
                          <w:left w:val="double" w:sz="12" w:space="4" w:color="auto"/>
                          <w:bottom w:val="double" w:sz="12" w:space="1" w:color="auto"/>
                          <w:right w:val="double" w:sz="12" w:space="4" w:color="auto"/>
                        </w:pBdr>
                        <w:rPr>
                          <w:u w:val="single"/>
                        </w:rPr>
                      </w:pPr>
                      <w:r w:rsidRPr="00205556">
                        <w:rPr>
                          <w:b/>
                          <w:u w:val="single"/>
                        </w:rPr>
                        <w:t>“Tons of Food for a Ton of Good 3.0”</w:t>
                      </w:r>
                    </w:p>
                    <w:p w14:paraId="4F191424" w14:textId="77777777" w:rsidR="00205556" w:rsidRPr="00205556" w:rsidRDefault="00205556" w:rsidP="00205556">
                      <w:pPr>
                        <w:pBdr>
                          <w:top w:val="double" w:sz="12" w:space="1" w:color="auto"/>
                          <w:left w:val="double" w:sz="12" w:space="4" w:color="auto"/>
                          <w:bottom w:val="double" w:sz="12" w:space="1" w:color="auto"/>
                          <w:right w:val="double" w:sz="12" w:space="4" w:color="auto"/>
                        </w:pBdr>
                      </w:pPr>
                      <w:r w:rsidRPr="00205556">
                        <w:rPr>
                          <w:b/>
                        </w:rPr>
                        <w:t>Sign up on the kiosk</w:t>
                      </w:r>
                      <w:r w:rsidRPr="00205556">
                        <w:t xml:space="preserve"> for our </w:t>
                      </w:r>
                      <w:r w:rsidRPr="00205556">
                        <w:rPr>
                          <w:b/>
                        </w:rPr>
                        <w:t>team challenge</w:t>
                      </w:r>
                      <w:r w:rsidRPr="00205556">
                        <w:t xml:space="preserve"> for “works of love” which will involve a friendly competition of food collection for the food pantry! A list of points and food needed will be shared! We will </w:t>
                      </w:r>
                      <w:r w:rsidRPr="00205556">
                        <w:rPr>
                          <w:b/>
                          <w:bCs/>
                        </w:rPr>
                        <w:t>start collecting March 1</w:t>
                      </w:r>
                      <w:r w:rsidRPr="00205556">
                        <w:t>! Teams will be named</w:t>
                      </w:r>
                      <w:r w:rsidRPr="00205556">
                        <w:rPr>
                          <w:b/>
                          <w:bCs/>
                        </w:rPr>
                        <w:t>: Gather, Worship, Reach Out, and Serve.</w:t>
                      </w:r>
                      <w:r w:rsidRPr="00205556">
                        <w:t xml:space="preserve"> Renew old and new relationships by joining a team this Lenten Season!</w:t>
                      </w:r>
                    </w:p>
                    <w:p w14:paraId="10267D3A" w14:textId="77777777" w:rsidR="00205556" w:rsidRPr="00205556" w:rsidRDefault="00205556" w:rsidP="00205556">
                      <w:pPr>
                        <w:pBdr>
                          <w:top w:val="double" w:sz="12" w:space="1" w:color="auto"/>
                          <w:left w:val="double" w:sz="12" w:space="4" w:color="auto"/>
                          <w:bottom w:val="double" w:sz="12" w:space="1" w:color="auto"/>
                          <w:right w:val="double" w:sz="12" w:space="4" w:color="auto"/>
                        </w:pBdr>
                        <w:rPr>
                          <w:b/>
                        </w:rPr>
                      </w:pPr>
                      <w:r w:rsidRPr="00205556">
                        <w:rPr>
                          <w:b/>
                        </w:rPr>
                        <w:t>Here is our Lenten schedule!</w:t>
                      </w:r>
                    </w:p>
                    <w:p w14:paraId="2F9ECCDF" w14:textId="77777777" w:rsidR="00205556" w:rsidRPr="00205556" w:rsidRDefault="00205556" w:rsidP="00205556">
                      <w:pPr>
                        <w:pBdr>
                          <w:top w:val="double" w:sz="12" w:space="1" w:color="auto"/>
                          <w:left w:val="double" w:sz="12" w:space="4" w:color="auto"/>
                          <w:bottom w:val="double" w:sz="12" w:space="1" w:color="auto"/>
                          <w:right w:val="double" w:sz="12" w:space="4" w:color="auto"/>
                        </w:pBdr>
                      </w:pPr>
                      <w:r w:rsidRPr="00205556">
                        <w:rPr>
                          <w:b/>
                        </w:rPr>
                        <w:t>February 26</w:t>
                      </w:r>
                      <w:r w:rsidRPr="00205556">
                        <w:t xml:space="preserve"> – Ash Wednesday Service offered at 11:00 AM and 6:30 PM</w:t>
                      </w:r>
                    </w:p>
                    <w:p w14:paraId="7A2666B1" w14:textId="77777777" w:rsidR="00205556" w:rsidRPr="00205556" w:rsidRDefault="00205556" w:rsidP="00205556">
                      <w:pPr>
                        <w:pBdr>
                          <w:top w:val="double" w:sz="12" w:space="1" w:color="auto"/>
                          <w:left w:val="double" w:sz="12" w:space="4" w:color="auto"/>
                          <w:bottom w:val="double" w:sz="12" w:space="1" w:color="auto"/>
                          <w:right w:val="double" w:sz="12" w:space="4" w:color="auto"/>
                        </w:pBdr>
                      </w:pPr>
                      <w:r w:rsidRPr="00205556">
                        <w:rPr>
                          <w:b/>
                          <w:bCs/>
                        </w:rPr>
                        <w:t>March 4, 11, 18, 25, April 1</w:t>
                      </w:r>
                      <w:r w:rsidRPr="00205556">
                        <w:t xml:space="preserve"> - Light supper at 5:30 and Lenten Worship Service from 6:00-6:30 PM</w:t>
                      </w:r>
                    </w:p>
                    <w:p w14:paraId="2E3E92C8" w14:textId="77777777" w:rsidR="00205556" w:rsidRPr="00205556" w:rsidRDefault="00205556" w:rsidP="00205556">
                      <w:pPr>
                        <w:pBdr>
                          <w:top w:val="double" w:sz="12" w:space="1" w:color="auto"/>
                          <w:left w:val="double" w:sz="12" w:space="4" w:color="auto"/>
                          <w:bottom w:val="double" w:sz="12" w:space="1" w:color="auto"/>
                          <w:right w:val="double" w:sz="12" w:space="4" w:color="auto"/>
                        </w:pBdr>
                        <w:rPr>
                          <w:b/>
                          <w:bCs/>
                        </w:rPr>
                      </w:pPr>
                      <w:r w:rsidRPr="00205556">
                        <w:rPr>
                          <w:b/>
                          <w:bCs/>
                        </w:rPr>
                        <w:t xml:space="preserve">April 5 – </w:t>
                      </w:r>
                      <w:r w:rsidRPr="00205556">
                        <w:t>Passion Sunday</w:t>
                      </w:r>
                    </w:p>
                    <w:p w14:paraId="3191CD83" w14:textId="77777777" w:rsidR="00205556" w:rsidRPr="00205556" w:rsidRDefault="00205556" w:rsidP="00205556">
                      <w:pPr>
                        <w:pBdr>
                          <w:top w:val="double" w:sz="12" w:space="1" w:color="auto"/>
                          <w:left w:val="double" w:sz="12" w:space="4" w:color="auto"/>
                          <w:bottom w:val="double" w:sz="12" w:space="1" w:color="auto"/>
                          <w:right w:val="double" w:sz="12" w:space="4" w:color="auto"/>
                        </w:pBdr>
                      </w:pPr>
                      <w:r w:rsidRPr="00205556">
                        <w:rPr>
                          <w:b/>
                        </w:rPr>
                        <w:t>April 9</w:t>
                      </w:r>
                      <w:r w:rsidRPr="00205556">
                        <w:t xml:space="preserve"> – Maundy Thursday at 6:30 PM</w:t>
                      </w:r>
                    </w:p>
                    <w:p w14:paraId="4185DFAD" w14:textId="77777777" w:rsidR="00205556" w:rsidRPr="00205556" w:rsidRDefault="00205556" w:rsidP="00205556">
                      <w:pPr>
                        <w:pBdr>
                          <w:top w:val="double" w:sz="12" w:space="1" w:color="auto"/>
                          <w:left w:val="double" w:sz="12" w:space="4" w:color="auto"/>
                          <w:bottom w:val="double" w:sz="12" w:space="1" w:color="auto"/>
                          <w:right w:val="double" w:sz="12" w:space="4" w:color="auto"/>
                        </w:pBdr>
                      </w:pPr>
                      <w:r w:rsidRPr="00205556">
                        <w:rPr>
                          <w:b/>
                        </w:rPr>
                        <w:t>April 10</w:t>
                      </w:r>
                      <w:r w:rsidRPr="00205556">
                        <w:t xml:space="preserve"> – Good Friday at 6:30 PM </w:t>
                      </w:r>
                    </w:p>
                    <w:p w14:paraId="47E2B575" w14:textId="77777777" w:rsidR="00205556" w:rsidRPr="00205556" w:rsidRDefault="00205556" w:rsidP="00205556">
                      <w:pPr>
                        <w:pBdr>
                          <w:top w:val="double" w:sz="12" w:space="1" w:color="auto"/>
                          <w:left w:val="double" w:sz="12" w:space="4" w:color="auto"/>
                          <w:bottom w:val="double" w:sz="12" w:space="1" w:color="auto"/>
                          <w:right w:val="double" w:sz="12" w:space="4" w:color="auto"/>
                        </w:pBdr>
                      </w:pPr>
                      <w:r w:rsidRPr="00205556">
                        <w:rPr>
                          <w:b/>
                        </w:rPr>
                        <w:t xml:space="preserve">April 12 </w:t>
                      </w:r>
                      <w:r w:rsidRPr="00205556">
                        <w:t>– Easter Worship at 10:00 AM</w:t>
                      </w:r>
                    </w:p>
                    <w:p w14:paraId="5F581987" w14:textId="77777777" w:rsidR="00205556" w:rsidRPr="00205556" w:rsidRDefault="00205556" w:rsidP="00205556">
                      <w:pPr>
                        <w:pBdr>
                          <w:top w:val="double" w:sz="12" w:space="1" w:color="auto"/>
                          <w:left w:val="double" w:sz="12" w:space="4" w:color="auto"/>
                          <w:bottom w:val="double" w:sz="12" w:space="1" w:color="auto"/>
                          <w:right w:val="double" w:sz="12" w:space="4" w:color="auto"/>
                        </w:pBdr>
                      </w:pPr>
                      <w:r w:rsidRPr="00205556">
                        <w:t xml:space="preserve">                  Breakfast / Easter Egg Hunt at 9:00 AM</w:t>
                      </w:r>
                    </w:p>
                    <w:p w14:paraId="51D82995" w14:textId="77777777" w:rsidR="00205556" w:rsidRPr="001E1D1C" w:rsidRDefault="00205556" w:rsidP="00205556">
                      <w:pPr>
                        <w:pBdr>
                          <w:top w:val="double" w:sz="12" w:space="1" w:color="auto"/>
                          <w:left w:val="double" w:sz="12" w:space="4" w:color="auto"/>
                          <w:bottom w:val="double" w:sz="12" w:space="1" w:color="auto"/>
                          <w:right w:val="double" w:sz="12" w:space="4" w:color="auto"/>
                        </w:pBdr>
                        <w:rPr>
                          <w:b/>
                        </w:rPr>
                      </w:pPr>
                      <w:r w:rsidRPr="00205556">
                        <w:rPr>
                          <w:b/>
                        </w:rPr>
                        <w:t>** Please note Ash Wednesday, Maundy Thursday</w:t>
                      </w:r>
                      <w:r>
                        <w:rPr>
                          <w:b/>
                        </w:rPr>
                        <w:t>, a</w:t>
                      </w:r>
                      <w:r w:rsidRPr="001E1D1C">
                        <w:rPr>
                          <w:b/>
                        </w:rPr>
                        <w:t>nd Good Friday evening services begin at 6:30 PM</w:t>
                      </w:r>
                    </w:p>
                    <w:p w14:paraId="4EFE26A6" w14:textId="77777777" w:rsidR="00205556" w:rsidRDefault="00205556"/>
                  </w:txbxContent>
                </v:textbox>
              </v:shape>
            </w:pict>
          </mc:Fallback>
        </mc:AlternateContent>
      </w:r>
    </w:p>
    <w:p w14:paraId="4BDBDB7F" w14:textId="27187D39" w:rsidR="000109F3" w:rsidRDefault="000109F3" w:rsidP="0036623F">
      <w:pPr>
        <w:rPr>
          <w:sz w:val="24"/>
          <w:szCs w:val="24"/>
        </w:rPr>
      </w:pPr>
    </w:p>
    <w:p w14:paraId="7C5441DB" w14:textId="463A3AB8" w:rsidR="0036623F" w:rsidRPr="00C47E58" w:rsidRDefault="0036623F" w:rsidP="0036623F">
      <w:pPr>
        <w:rPr>
          <w:sz w:val="24"/>
          <w:szCs w:val="24"/>
        </w:rPr>
      </w:pPr>
    </w:p>
    <w:p w14:paraId="476F6672" w14:textId="231F6CB7" w:rsidR="0036623F" w:rsidRPr="00C47E58" w:rsidRDefault="006E288A" w:rsidP="0036623F">
      <w:pPr>
        <w:rPr>
          <w:sz w:val="24"/>
          <w:szCs w:val="24"/>
        </w:rPr>
      </w:pPr>
      <w:r>
        <w:rPr>
          <w:noProof/>
          <w:sz w:val="24"/>
          <w:szCs w:val="24"/>
        </w:rPr>
        <mc:AlternateContent>
          <mc:Choice Requires="wps">
            <w:drawing>
              <wp:anchor distT="0" distB="0" distL="114300" distR="114300" simplePos="0" relativeHeight="251650560" behindDoc="0" locked="0" layoutInCell="1" allowOverlap="1" wp14:anchorId="0C39B57F" wp14:editId="5EC7694C">
                <wp:simplePos x="0" y="0"/>
                <wp:positionH relativeFrom="column">
                  <wp:posOffset>190500</wp:posOffset>
                </wp:positionH>
                <wp:positionV relativeFrom="paragraph">
                  <wp:posOffset>97790</wp:posOffset>
                </wp:positionV>
                <wp:extent cx="3028950" cy="2657475"/>
                <wp:effectExtent l="0" t="0" r="0" b="9525"/>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28950" cy="2657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7ECCDEB" w14:textId="77777777" w:rsidR="00071FD4" w:rsidRDefault="00071FD4" w:rsidP="00225E5E">
                            <w:pPr>
                              <w:jc w:val="center"/>
                            </w:pPr>
                            <w:r w:rsidRPr="007510FF">
                              <w:rPr>
                                <w:noProof/>
                              </w:rPr>
                              <w:drawing>
                                <wp:inline distT="0" distB="0" distL="0" distR="0" wp14:anchorId="677D2128" wp14:editId="466DFC7C">
                                  <wp:extent cx="866775" cy="694111"/>
                                  <wp:effectExtent l="0" t="0" r="0" b="0"/>
                                  <wp:docPr id="75" name="Picture 75" descr="https://encrypted-tbn3.gstatic.com/images?q=tbn:ANd9GcQITZyoTUWzFBsVZ5u5jzwfdb59WY8FwgmXpsWYw4VR9expu-9ha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https://encrypted-tbn3.gstatic.com/images?q=tbn:ANd9GcQITZyoTUWzFBsVZ5u5jzwfdb59WY8FwgmXpsWYw4VR9expu-9hag">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66775" cy="694111"/>
                                          </a:xfrm>
                                          <a:prstGeom prst="rect">
                                            <a:avLst/>
                                          </a:prstGeom>
                                          <a:noFill/>
                                          <a:ln>
                                            <a:noFill/>
                                          </a:ln>
                                        </pic:spPr>
                                      </pic:pic>
                                    </a:graphicData>
                                  </a:graphic>
                                </wp:inline>
                              </w:drawing>
                            </w:r>
                          </w:p>
                          <w:p w14:paraId="02A4AE1B" w14:textId="39928D7C" w:rsidR="00071FD4" w:rsidRDefault="007C15B4" w:rsidP="008C0C79">
                            <w:r>
                              <w:t xml:space="preserve">Tracy Leach </w:t>
                            </w:r>
                            <w:r w:rsidR="00071FD4">
                              <w:t>is the flower chairperson for</w:t>
                            </w:r>
                            <w:r w:rsidR="00CF0EC9">
                              <w:t xml:space="preserve"> the month</w:t>
                            </w:r>
                            <w:r>
                              <w:t>s</w:t>
                            </w:r>
                            <w:r w:rsidR="00CF0EC9">
                              <w:t xml:space="preserve"> of</w:t>
                            </w:r>
                            <w:r w:rsidR="004A4058">
                              <w:t xml:space="preserve"> </w:t>
                            </w:r>
                            <w:r w:rsidR="003B0BAA">
                              <w:t>January</w:t>
                            </w:r>
                            <w:r>
                              <w:t xml:space="preserve"> and February</w:t>
                            </w:r>
                            <w:r w:rsidR="00017DC5">
                              <w:t>.</w:t>
                            </w:r>
                            <w:r w:rsidR="00071FD4">
                              <w:rPr>
                                <w:b/>
                              </w:rPr>
                              <w:t xml:space="preserve"> </w:t>
                            </w:r>
                            <w:r w:rsidR="00071FD4">
                              <w:t xml:space="preserve"> If you would like to donate flowers on a particular Sunday in memory of or in honor of someone, please sign your name on the Flower Chart located on the kiosk, and write a check, payable to St. Paul Lutheran Church, for $25.00, noting on the check that it is for altar flowers, and County Market will deliver the flowers to the church.  If you have questions, contact</w:t>
                            </w:r>
                            <w:r w:rsidR="003B0BAA">
                              <w:t xml:space="preserve"> </w:t>
                            </w:r>
                            <w:r>
                              <w:t>Tr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39B57F" id="Text Box 5" o:spid="_x0000_s1031" type="#_x0000_t202" style="position:absolute;margin-left:15pt;margin-top:7.7pt;width:238.5pt;height:209.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" fillcolor="white [3201]" strokeweight=".5pt">
                <v:path arrowok="t"/>
                <v:textbox>
                  <w:txbxContent>
                    <w:p w14:paraId="67ECCDEB" w14:textId="77777777" w:rsidR="00071FD4" w:rsidRDefault="00071FD4" w:rsidP="00225E5E">
                      <w:pPr>
                        <w:jc w:val="center"/>
                      </w:pPr>
                      <w:r w:rsidRPr="007510FF">
                        <w:rPr>
                          <w:noProof/>
                        </w:rPr>
                        <w:drawing>
                          <wp:inline distT="0" distB="0" distL="0" distR="0" wp14:anchorId="677D2128" wp14:editId="466DFC7C">
                            <wp:extent cx="866775" cy="694111"/>
                            <wp:effectExtent l="0" t="0" r="0" b="0"/>
                            <wp:docPr id="75" name="Picture 75" descr="https://encrypted-tbn3.gstatic.com/images?q=tbn:ANd9GcQITZyoTUWzFBsVZ5u5jzwfdb59WY8FwgmXpsWYw4VR9expu-9hag">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https://encrypted-tbn3.gstatic.com/images?q=tbn:ANd9GcQITZyoTUWzFBsVZ5u5jzwfdb59WY8FwgmXpsWYw4VR9expu-9hag">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66775" cy="694111"/>
                                    </a:xfrm>
                                    <a:prstGeom prst="rect">
                                      <a:avLst/>
                                    </a:prstGeom>
                                    <a:noFill/>
                                    <a:ln>
                                      <a:noFill/>
                                    </a:ln>
                                  </pic:spPr>
                                </pic:pic>
                              </a:graphicData>
                            </a:graphic>
                          </wp:inline>
                        </w:drawing>
                      </w:r>
                    </w:p>
                    <w:p w14:paraId="02A4AE1B" w14:textId="39928D7C" w:rsidR="00071FD4" w:rsidRDefault="007C15B4" w:rsidP="008C0C79">
                      <w:r>
                        <w:t xml:space="preserve">Tracy Leach </w:t>
                      </w:r>
                      <w:r w:rsidR="00071FD4">
                        <w:t>is the flower chairperson for</w:t>
                      </w:r>
                      <w:r w:rsidR="00CF0EC9">
                        <w:t xml:space="preserve"> the month</w:t>
                      </w:r>
                      <w:r>
                        <w:t>s</w:t>
                      </w:r>
                      <w:r w:rsidR="00CF0EC9">
                        <w:t xml:space="preserve"> of</w:t>
                      </w:r>
                      <w:r w:rsidR="004A4058">
                        <w:t xml:space="preserve"> </w:t>
                      </w:r>
                      <w:r w:rsidR="003B0BAA">
                        <w:t>January</w:t>
                      </w:r>
                      <w:r>
                        <w:t xml:space="preserve"> and February</w:t>
                      </w:r>
                      <w:r w:rsidR="00017DC5">
                        <w:t>.</w:t>
                      </w:r>
                      <w:r w:rsidR="00071FD4">
                        <w:rPr>
                          <w:b/>
                        </w:rPr>
                        <w:t xml:space="preserve"> </w:t>
                      </w:r>
                      <w:r w:rsidR="00071FD4">
                        <w:t xml:space="preserve"> If you would like to donate flowers on a particular Sunday in memory of or in honor of someone, please sign your name on the Flower Chart located on the kiosk, and write a check, payable to St. Paul Lutheran Church, for $25.00, noting on the check that it is for altar flowers, and County Market will deliver the flowers to the church.  If you have questions, contact</w:t>
                      </w:r>
                      <w:r w:rsidR="003B0BAA">
                        <w:t xml:space="preserve"> </w:t>
                      </w:r>
                      <w:r>
                        <w:t>Tracy.</w:t>
                      </w:r>
                    </w:p>
                  </w:txbxContent>
                </v:textbox>
              </v:shape>
            </w:pict>
          </mc:Fallback>
        </mc:AlternateContent>
      </w:r>
    </w:p>
    <w:p w14:paraId="17BA05F3" w14:textId="77777777" w:rsidR="0036623F" w:rsidRPr="00C47E58" w:rsidRDefault="0036623F" w:rsidP="0036623F">
      <w:pPr>
        <w:rPr>
          <w:sz w:val="24"/>
          <w:szCs w:val="24"/>
        </w:rPr>
      </w:pPr>
    </w:p>
    <w:p w14:paraId="58A45680" w14:textId="04665333" w:rsidR="008C631A" w:rsidRDefault="008C631A" w:rsidP="008C631A">
      <w:pPr>
        <w:jc w:val="center"/>
        <w:rPr>
          <w:sz w:val="24"/>
          <w:szCs w:val="24"/>
        </w:rPr>
      </w:pPr>
    </w:p>
    <w:p w14:paraId="33974777" w14:textId="77777777" w:rsidR="00901CF9" w:rsidRDefault="00901CF9" w:rsidP="00B95309">
      <w:pPr>
        <w:rPr>
          <w:sz w:val="24"/>
          <w:szCs w:val="24"/>
        </w:rPr>
      </w:pPr>
    </w:p>
    <w:p w14:paraId="4D9D6756" w14:textId="6D02BC4D" w:rsidR="007F518E" w:rsidRPr="00C47E58" w:rsidRDefault="007F518E" w:rsidP="007F518E">
      <w:pPr>
        <w:rPr>
          <w:sz w:val="24"/>
          <w:szCs w:val="24"/>
        </w:rPr>
      </w:pPr>
    </w:p>
    <w:p w14:paraId="2A92368B" w14:textId="77777777" w:rsidR="007F518E" w:rsidRPr="00C47E58" w:rsidRDefault="007F518E" w:rsidP="007F518E">
      <w:pPr>
        <w:rPr>
          <w:sz w:val="24"/>
          <w:szCs w:val="24"/>
        </w:rPr>
      </w:pPr>
    </w:p>
    <w:p w14:paraId="46434657" w14:textId="77777777" w:rsidR="007F518E" w:rsidRPr="00C47E58" w:rsidRDefault="007F518E" w:rsidP="007F518E">
      <w:pPr>
        <w:rPr>
          <w:sz w:val="24"/>
          <w:szCs w:val="24"/>
        </w:rPr>
      </w:pPr>
    </w:p>
    <w:p w14:paraId="1DEE5B43" w14:textId="77777777" w:rsidR="007F518E" w:rsidRPr="00C47E58" w:rsidRDefault="007F518E" w:rsidP="007F518E">
      <w:pPr>
        <w:rPr>
          <w:sz w:val="24"/>
          <w:szCs w:val="24"/>
        </w:rPr>
      </w:pPr>
    </w:p>
    <w:p w14:paraId="5C2FE325" w14:textId="77777777" w:rsidR="007F518E" w:rsidRPr="00C47E58" w:rsidRDefault="007F518E" w:rsidP="007F518E">
      <w:pPr>
        <w:rPr>
          <w:sz w:val="24"/>
          <w:szCs w:val="24"/>
        </w:rPr>
      </w:pPr>
    </w:p>
    <w:p w14:paraId="3429D90F" w14:textId="77777777" w:rsidR="007F518E" w:rsidRPr="00C47E58" w:rsidRDefault="007F518E" w:rsidP="007F518E">
      <w:pPr>
        <w:rPr>
          <w:sz w:val="24"/>
          <w:szCs w:val="24"/>
        </w:rPr>
      </w:pPr>
    </w:p>
    <w:p w14:paraId="4478ED64" w14:textId="77777777" w:rsidR="007F518E" w:rsidRPr="00C47E58" w:rsidRDefault="007F518E" w:rsidP="007F518E">
      <w:pPr>
        <w:rPr>
          <w:sz w:val="24"/>
          <w:szCs w:val="24"/>
        </w:rPr>
      </w:pPr>
    </w:p>
    <w:p w14:paraId="6E37E01B" w14:textId="48851D27" w:rsidR="007F518E" w:rsidRPr="00C47E58" w:rsidRDefault="007F518E" w:rsidP="007F518E">
      <w:pPr>
        <w:rPr>
          <w:sz w:val="24"/>
          <w:szCs w:val="24"/>
        </w:rPr>
      </w:pPr>
    </w:p>
    <w:p w14:paraId="3B83DEE0" w14:textId="77777777" w:rsidR="00724282" w:rsidRDefault="00724282" w:rsidP="007F518E">
      <w:pPr>
        <w:rPr>
          <w:sz w:val="24"/>
          <w:szCs w:val="24"/>
        </w:rPr>
      </w:pPr>
    </w:p>
    <w:p w14:paraId="16AAB800" w14:textId="77777777" w:rsidR="00724282" w:rsidRDefault="00724282" w:rsidP="007F518E">
      <w:pPr>
        <w:rPr>
          <w:sz w:val="24"/>
          <w:szCs w:val="24"/>
        </w:rPr>
      </w:pPr>
    </w:p>
    <w:p w14:paraId="6FE2D0F9" w14:textId="77777777" w:rsidR="00724282" w:rsidRDefault="00724282" w:rsidP="007F518E">
      <w:pPr>
        <w:rPr>
          <w:sz w:val="24"/>
          <w:szCs w:val="24"/>
        </w:rPr>
      </w:pPr>
    </w:p>
    <w:p w14:paraId="5DABF9EC" w14:textId="77777777" w:rsidR="00F24C02" w:rsidRDefault="00F24C02" w:rsidP="00724282">
      <w:pPr>
        <w:jc w:val="center"/>
        <w:rPr>
          <w:sz w:val="24"/>
          <w:szCs w:val="24"/>
        </w:rPr>
      </w:pPr>
    </w:p>
    <w:p w14:paraId="6D5BD8B1" w14:textId="77777777" w:rsidR="00F24C02" w:rsidRDefault="00F24C02" w:rsidP="00724282">
      <w:pPr>
        <w:jc w:val="center"/>
        <w:rPr>
          <w:sz w:val="24"/>
          <w:szCs w:val="24"/>
        </w:rPr>
      </w:pPr>
    </w:p>
    <w:p w14:paraId="29EEACDF" w14:textId="77777777" w:rsidR="00F24C02" w:rsidRDefault="00F24C02" w:rsidP="00724282">
      <w:pPr>
        <w:jc w:val="center"/>
        <w:rPr>
          <w:sz w:val="24"/>
          <w:szCs w:val="24"/>
        </w:rPr>
      </w:pPr>
    </w:p>
    <w:p w14:paraId="4AEEA57A" w14:textId="77777777" w:rsidR="00F24C02" w:rsidRDefault="00F24C02" w:rsidP="00724282">
      <w:pPr>
        <w:jc w:val="center"/>
        <w:rPr>
          <w:sz w:val="24"/>
          <w:szCs w:val="24"/>
        </w:rPr>
      </w:pPr>
    </w:p>
    <w:p w14:paraId="74DBEC3E" w14:textId="77777777" w:rsidR="00394C52" w:rsidRDefault="00394C52" w:rsidP="00724282">
      <w:pPr>
        <w:jc w:val="center"/>
        <w:rPr>
          <w:sz w:val="24"/>
          <w:szCs w:val="24"/>
        </w:rPr>
      </w:pPr>
    </w:p>
    <w:p w14:paraId="745C5159" w14:textId="77777777" w:rsidR="00394C52" w:rsidRDefault="00394C52" w:rsidP="00724282">
      <w:pPr>
        <w:jc w:val="center"/>
        <w:rPr>
          <w:sz w:val="24"/>
          <w:szCs w:val="24"/>
        </w:rPr>
      </w:pPr>
    </w:p>
    <w:p w14:paraId="11C40AC9" w14:textId="34030ED2" w:rsidR="00724282" w:rsidRDefault="00724282" w:rsidP="00724282">
      <w:pPr>
        <w:jc w:val="center"/>
        <w:rPr>
          <w:sz w:val="24"/>
          <w:szCs w:val="24"/>
        </w:rPr>
      </w:pPr>
      <w:r>
        <w:rPr>
          <w:noProof/>
        </w:rPr>
        <w:lastRenderedPageBreak/>
        <w:drawing>
          <wp:inline distT="0" distB="0" distL="0" distR="0" wp14:anchorId="1452B28D" wp14:editId="5ECF552B">
            <wp:extent cx="2381250" cy="10001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81250" cy="1000125"/>
                    </a:xfrm>
                    <a:prstGeom prst="rect">
                      <a:avLst/>
                    </a:prstGeom>
                    <a:noFill/>
                    <a:ln>
                      <a:noFill/>
                    </a:ln>
                  </pic:spPr>
                </pic:pic>
              </a:graphicData>
            </a:graphic>
          </wp:inline>
        </w:drawing>
      </w:r>
    </w:p>
    <w:p w14:paraId="0E231CB6" w14:textId="41E09659" w:rsidR="00724282" w:rsidRDefault="006E288A" w:rsidP="007F518E">
      <w:pPr>
        <w:rPr>
          <w:sz w:val="24"/>
          <w:szCs w:val="24"/>
        </w:rPr>
      </w:pPr>
      <w:r>
        <w:rPr>
          <w:noProof/>
          <w:sz w:val="24"/>
          <w:szCs w:val="24"/>
        </w:rPr>
        <mc:AlternateContent>
          <mc:Choice Requires="wps">
            <w:drawing>
              <wp:anchor distT="0" distB="0" distL="114300" distR="114300" simplePos="0" relativeHeight="251651584" behindDoc="0" locked="0" layoutInCell="1" allowOverlap="1" wp14:anchorId="1698B3FF" wp14:editId="5D3B2AAA">
                <wp:simplePos x="0" y="0"/>
                <wp:positionH relativeFrom="column">
                  <wp:posOffset>3514725</wp:posOffset>
                </wp:positionH>
                <wp:positionV relativeFrom="paragraph">
                  <wp:posOffset>50165</wp:posOffset>
                </wp:positionV>
                <wp:extent cx="3409950" cy="2588260"/>
                <wp:effectExtent l="0" t="0" r="0" b="2540"/>
                <wp:wrapNone/>
                <wp:docPr id="1122" name="Text Box 1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09950" cy="25882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47FD985" w14:textId="77777777" w:rsidR="00071FD4" w:rsidRPr="007F518E" w:rsidRDefault="00071FD4" w:rsidP="007F518E">
                            <w:pPr>
                              <w:jc w:val="center"/>
                              <w:rPr>
                                <w:b/>
                                <w:sz w:val="28"/>
                                <w:szCs w:val="28"/>
                              </w:rPr>
                            </w:pPr>
                            <w:r w:rsidRPr="007F518E">
                              <w:rPr>
                                <w:b/>
                                <w:sz w:val="28"/>
                                <w:szCs w:val="28"/>
                              </w:rPr>
                              <w:t>Reminder:</w:t>
                            </w:r>
                          </w:p>
                          <w:p w14:paraId="77C897AF" w14:textId="77777777" w:rsidR="00071FD4" w:rsidRDefault="00071FD4" w:rsidP="007F518E">
                            <w:pPr>
                              <w:jc w:val="center"/>
                              <w:rPr>
                                <w:b/>
                              </w:rPr>
                            </w:pPr>
                          </w:p>
                          <w:p w14:paraId="657002A4" w14:textId="77777777" w:rsidR="00071FD4" w:rsidRPr="009F6F20" w:rsidRDefault="00071FD4" w:rsidP="007F518E">
                            <w:pPr>
                              <w:jc w:val="center"/>
                              <w:rPr>
                                <w:b/>
                              </w:rPr>
                            </w:pPr>
                            <w:r w:rsidRPr="009F6F20">
                              <w:rPr>
                                <w:b/>
                              </w:rPr>
                              <w:t>Health and Wellness Sunday is the third Sunday of each month</w:t>
                            </w:r>
                            <w:r>
                              <w:rPr>
                                <w:b/>
                              </w:rPr>
                              <w:t>.</w:t>
                            </w:r>
                          </w:p>
                          <w:p w14:paraId="15224757" w14:textId="77777777" w:rsidR="00071FD4" w:rsidRDefault="00071FD4" w:rsidP="007F518E">
                            <w:r w:rsidRPr="009F6F20">
                              <w:t>Mary Leach or one of our many parish nurses will be on hand before and after worship on these Sundays to check blood pressures, blood sugars, and help you form questions for your health pr</w:t>
                            </w:r>
                            <w:r>
                              <w:t>ofessional should you have need.</w:t>
                            </w:r>
                          </w:p>
                          <w:p w14:paraId="5F178E73" w14:textId="77777777" w:rsidR="00071FD4" w:rsidRPr="009F6F20" w:rsidRDefault="00071FD4" w:rsidP="007F518E">
                            <w:pPr>
                              <w:jc w:val="center"/>
                            </w:pPr>
                            <w:r>
                              <w:rPr>
                                <w:noProof/>
                              </w:rPr>
                              <w:drawing>
                                <wp:inline distT="0" distB="0" distL="0" distR="0" wp14:anchorId="047BEBAE" wp14:editId="210D2264">
                                  <wp:extent cx="1660872" cy="790575"/>
                                  <wp:effectExtent l="0" t="0" r="0" b="0"/>
                                  <wp:docPr id="1120" name="Picture 1120" descr="C:\Users\Assistant\AppData\Local\Microsoft\Windows\INetCache\IE\UMQ65IUZ\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sistant\AppData\Local\Microsoft\Windows\INetCache\IE\UMQ65IUZ\logo[1].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60872" cy="790575"/>
                                          </a:xfrm>
                                          <a:prstGeom prst="rect">
                                            <a:avLst/>
                                          </a:prstGeom>
                                          <a:noFill/>
                                          <a:ln>
                                            <a:noFill/>
                                          </a:ln>
                                        </pic:spPr>
                                      </pic:pic>
                                    </a:graphicData>
                                  </a:graphic>
                                </wp:inline>
                              </w:drawing>
                            </w:r>
                          </w:p>
                          <w:p w14:paraId="25C0B44F" w14:textId="77777777" w:rsidR="00071FD4" w:rsidRDefault="00071F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8B3FF" id="Text Box 1122" o:spid="_x0000_s1032" type="#_x0000_t202" style="position:absolute;margin-left:276.75pt;margin-top:3.95pt;width:268.5pt;height:203.8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" fillcolor="white [3201]" strokeweight=".5pt">
                <v:path arrowok="t"/>
                <v:textbox>
                  <w:txbxContent>
                    <w:p w14:paraId="447FD985" w14:textId="77777777" w:rsidR="00071FD4" w:rsidRPr="007F518E" w:rsidRDefault="00071FD4" w:rsidP="007F518E">
                      <w:pPr>
                        <w:jc w:val="center"/>
                        <w:rPr>
                          <w:b/>
                          <w:sz w:val="28"/>
                          <w:szCs w:val="28"/>
                        </w:rPr>
                      </w:pPr>
                      <w:r w:rsidRPr="007F518E">
                        <w:rPr>
                          <w:b/>
                          <w:sz w:val="28"/>
                          <w:szCs w:val="28"/>
                        </w:rPr>
                        <w:t>Reminder:</w:t>
                      </w:r>
                    </w:p>
                    <w:p w14:paraId="77C897AF" w14:textId="77777777" w:rsidR="00071FD4" w:rsidRDefault="00071FD4" w:rsidP="007F518E">
                      <w:pPr>
                        <w:jc w:val="center"/>
                        <w:rPr>
                          <w:b/>
                        </w:rPr>
                      </w:pPr>
                    </w:p>
                    <w:p w14:paraId="657002A4" w14:textId="77777777" w:rsidR="00071FD4" w:rsidRPr="009F6F20" w:rsidRDefault="00071FD4" w:rsidP="007F518E">
                      <w:pPr>
                        <w:jc w:val="center"/>
                        <w:rPr>
                          <w:b/>
                        </w:rPr>
                      </w:pPr>
                      <w:r w:rsidRPr="009F6F20">
                        <w:rPr>
                          <w:b/>
                        </w:rPr>
                        <w:t>Health and Wellness Sunday is the third Sunday of each month</w:t>
                      </w:r>
                      <w:r>
                        <w:rPr>
                          <w:b/>
                        </w:rPr>
                        <w:t>.</w:t>
                      </w:r>
                    </w:p>
                    <w:p w14:paraId="15224757" w14:textId="77777777" w:rsidR="00071FD4" w:rsidRDefault="00071FD4" w:rsidP="007F518E">
                      <w:r w:rsidRPr="009F6F20">
                        <w:t>Mary Leach or one of our many parish nurses will be on hand before and after worship on these Sundays to check blood pressures, blood sugars, and help you form questions for your health pr</w:t>
                      </w:r>
                      <w:r>
                        <w:t>ofessional should you have need.</w:t>
                      </w:r>
                    </w:p>
                    <w:p w14:paraId="5F178E73" w14:textId="77777777" w:rsidR="00071FD4" w:rsidRPr="009F6F20" w:rsidRDefault="00071FD4" w:rsidP="007F518E">
                      <w:pPr>
                        <w:jc w:val="center"/>
                      </w:pPr>
                      <w:r>
                        <w:rPr>
                          <w:noProof/>
                        </w:rPr>
                        <w:drawing>
                          <wp:inline distT="0" distB="0" distL="0" distR="0" wp14:anchorId="047BEBAE" wp14:editId="210D2264">
                            <wp:extent cx="1660872" cy="790575"/>
                            <wp:effectExtent l="0" t="0" r="0" b="0"/>
                            <wp:docPr id="1120" name="Picture 1120" descr="C:\Users\Assistant\AppData\Local\Microsoft\Windows\INetCache\IE\UMQ65IUZ\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sistant\AppData\Local\Microsoft\Windows\INetCache\IE\UMQ65IUZ\logo[1].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60872" cy="790575"/>
                                    </a:xfrm>
                                    <a:prstGeom prst="rect">
                                      <a:avLst/>
                                    </a:prstGeom>
                                    <a:noFill/>
                                    <a:ln>
                                      <a:noFill/>
                                    </a:ln>
                                  </pic:spPr>
                                </pic:pic>
                              </a:graphicData>
                            </a:graphic>
                          </wp:inline>
                        </w:drawing>
                      </w:r>
                    </w:p>
                    <w:p w14:paraId="25C0B44F" w14:textId="77777777" w:rsidR="00071FD4" w:rsidRDefault="00071FD4"/>
                  </w:txbxContent>
                </v:textbox>
              </v:shape>
            </w:pict>
          </mc:Fallback>
        </mc:AlternateContent>
      </w:r>
    </w:p>
    <w:p w14:paraId="709D5049" w14:textId="649104B2" w:rsidR="007F518E" w:rsidRPr="00C47E58" w:rsidRDefault="006E288A" w:rsidP="007F518E">
      <w:pPr>
        <w:rPr>
          <w:sz w:val="24"/>
          <w:szCs w:val="24"/>
        </w:rPr>
      </w:pPr>
      <w:r>
        <w:rPr>
          <w:noProof/>
          <w:sz w:val="24"/>
          <w:szCs w:val="24"/>
        </w:rPr>
        <mc:AlternateContent>
          <mc:Choice Requires="wps">
            <w:drawing>
              <wp:anchor distT="0" distB="0" distL="114300" distR="114300" simplePos="0" relativeHeight="251656704" behindDoc="0" locked="0" layoutInCell="1" allowOverlap="1" wp14:anchorId="41092336" wp14:editId="5A720E07">
                <wp:simplePos x="0" y="0"/>
                <wp:positionH relativeFrom="column">
                  <wp:posOffset>171450</wp:posOffset>
                </wp:positionH>
                <wp:positionV relativeFrom="paragraph">
                  <wp:posOffset>81915</wp:posOffset>
                </wp:positionV>
                <wp:extent cx="2390775" cy="1596390"/>
                <wp:effectExtent l="0" t="0" r="9525" b="3810"/>
                <wp:wrapNone/>
                <wp:docPr id="1125" name="Text Box 1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0775" cy="15963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1910E6" w14:textId="77777777" w:rsidR="00071FD4" w:rsidRPr="009F008C" w:rsidRDefault="00071FD4" w:rsidP="009F008C">
                            <w:pPr>
                              <w:shd w:val="clear" w:color="auto" w:fill="548DD4" w:themeFill="text2" w:themeFillTint="99"/>
                              <w:jc w:val="center"/>
                              <w:rPr>
                                <w:rFonts w:ascii="Comic Sans MS" w:hAnsi="Comic Sans MS" w:cstheme="minorHAnsi"/>
                                <w:b/>
                                <w:i/>
                                <w:color w:val="FFFFFF" w:themeColor="background1"/>
                                <w:u w:val="single"/>
                              </w:rPr>
                            </w:pPr>
                            <w:r w:rsidRPr="009F008C">
                              <w:rPr>
                                <w:rFonts w:ascii="Comic Sans MS" w:hAnsi="Comic Sans MS" w:cstheme="minorHAnsi"/>
                                <w:b/>
                                <w:i/>
                                <w:color w:val="FFFFFF" w:themeColor="background1"/>
                                <w:u w:val="single"/>
                              </w:rPr>
                              <w:t>Our Mission Statement:</w:t>
                            </w:r>
                          </w:p>
                          <w:p w14:paraId="0DAA46C8" w14:textId="77777777" w:rsidR="00071FD4" w:rsidRPr="009F008C" w:rsidRDefault="00071FD4" w:rsidP="009F008C">
                            <w:pPr>
                              <w:shd w:val="clear" w:color="auto" w:fill="548DD4" w:themeFill="text2" w:themeFillTint="99"/>
                              <w:jc w:val="center"/>
                              <w:rPr>
                                <w:rFonts w:ascii="Comic Sans MS" w:hAnsi="Comic Sans MS" w:cstheme="minorHAnsi"/>
                                <w:b/>
                                <w:i/>
                                <w:color w:val="FFFFFF" w:themeColor="background1"/>
                                <w:u w:val="single"/>
                              </w:rPr>
                            </w:pPr>
                          </w:p>
                          <w:p w14:paraId="586A22D3" w14:textId="77777777" w:rsidR="00071FD4" w:rsidRPr="009F008C" w:rsidRDefault="00071FD4" w:rsidP="009F008C">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The People of St. Paul</w:t>
                            </w:r>
                          </w:p>
                          <w:p w14:paraId="7AC6CD05" w14:textId="77777777" w:rsidR="00071FD4" w:rsidRPr="009F008C" w:rsidRDefault="00071FD4" w:rsidP="009F008C">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Gather to worship,</w:t>
                            </w:r>
                          </w:p>
                          <w:p w14:paraId="37B426E3" w14:textId="77777777" w:rsidR="00071FD4" w:rsidRPr="009F008C" w:rsidRDefault="00071FD4" w:rsidP="009F008C">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Reach out,</w:t>
                            </w:r>
                          </w:p>
                          <w:p w14:paraId="1544A5DD" w14:textId="77777777" w:rsidR="00071FD4" w:rsidRPr="009F008C" w:rsidRDefault="00071FD4" w:rsidP="009F008C">
                            <w:pPr>
                              <w:shd w:val="clear" w:color="auto" w:fill="548DD4" w:themeFill="text2" w:themeFillTint="99"/>
                              <w:jc w:val="center"/>
                              <w:rPr>
                                <w:i/>
                                <w:color w:val="FFFFFF" w:themeColor="background1"/>
                                <w:sz w:val="28"/>
                                <w:szCs w:val="28"/>
                              </w:rPr>
                            </w:pPr>
                            <w:r w:rsidRPr="009F008C">
                              <w:rPr>
                                <w:rFonts w:ascii="Comic Sans MS" w:hAnsi="Comic Sans MS" w:cstheme="minorHAnsi"/>
                                <w:i/>
                                <w:color w:val="FFFFFF" w:themeColor="background1"/>
                              </w:rPr>
                              <w:t>and serve the Lord</w:t>
                            </w:r>
                            <w:r w:rsidRPr="009F008C">
                              <w:rPr>
                                <w:i/>
                                <w:color w:val="FFFFFF" w:themeColor="background1"/>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92336" id="Text Box 1125" o:spid="_x0000_s1033" type="#_x0000_t202" style="position:absolute;margin-left:13.5pt;margin-top:6.45pt;width:188.25pt;height:125.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" fillcolor="white [3201]" strokeweight=".5pt">
                <v:path arrowok="t"/>
                <v:textbox>
                  <w:txbxContent>
                    <w:p w14:paraId="651910E6" w14:textId="77777777" w:rsidR="00071FD4" w:rsidRPr="009F008C" w:rsidRDefault="00071FD4" w:rsidP="009F008C">
                      <w:pPr>
                        <w:shd w:val="clear" w:color="auto" w:fill="548DD4" w:themeFill="text2" w:themeFillTint="99"/>
                        <w:jc w:val="center"/>
                        <w:rPr>
                          <w:rFonts w:ascii="Comic Sans MS" w:hAnsi="Comic Sans MS" w:cstheme="minorHAnsi"/>
                          <w:b/>
                          <w:i/>
                          <w:color w:val="FFFFFF" w:themeColor="background1"/>
                          <w:u w:val="single"/>
                        </w:rPr>
                      </w:pPr>
                      <w:r w:rsidRPr="009F008C">
                        <w:rPr>
                          <w:rFonts w:ascii="Comic Sans MS" w:hAnsi="Comic Sans MS" w:cstheme="minorHAnsi"/>
                          <w:b/>
                          <w:i/>
                          <w:color w:val="FFFFFF" w:themeColor="background1"/>
                          <w:u w:val="single"/>
                        </w:rPr>
                        <w:t>Our Mission Statement:</w:t>
                      </w:r>
                    </w:p>
                    <w:p w14:paraId="0DAA46C8" w14:textId="77777777" w:rsidR="00071FD4" w:rsidRPr="009F008C" w:rsidRDefault="00071FD4" w:rsidP="009F008C">
                      <w:pPr>
                        <w:shd w:val="clear" w:color="auto" w:fill="548DD4" w:themeFill="text2" w:themeFillTint="99"/>
                        <w:jc w:val="center"/>
                        <w:rPr>
                          <w:rFonts w:ascii="Comic Sans MS" w:hAnsi="Comic Sans MS" w:cstheme="minorHAnsi"/>
                          <w:b/>
                          <w:i/>
                          <w:color w:val="FFFFFF" w:themeColor="background1"/>
                          <w:u w:val="single"/>
                        </w:rPr>
                      </w:pPr>
                    </w:p>
                    <w:p w14:paraId="586A22D3" w14:textId="77777777" w:rsidR="00071FD4" w:rsidRPr="009F008C" w:rsidRDefault="00071FD4" w:rsidP="009F008C">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The People of St. Paul</w:t>
                      </w:r>
                    </w:p>
                    <w:p w14:paraId="7AC6CD05" w14:textId="77777777" w:rsidR="00071FD4" w:rsidRPr="009F008C" w:rsidRDefault="00071FD4" w:rsidP="009F008C">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Gather to worship,</w:t>
                      </w:r>
                    </w:p>
                    <w:p w14:paraId="37B426E3" w14:textId="77777777" w:rsidR="00071FD4" w:rsidRPr="009F008C" w:rsidRDefault="00071FD4" w:rsidP="009F008C">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Reach out,</w:t>
                      </w:r>
                    </w:p>
                    <w:p w14:paraId="1544A5DD" w14:textId="77777777" w:rsidR="00071FD4" w:rsidRPr="009F008C" w:rsidRDefault="00071FD4" w:rsidP="009F008C">
                      <w:pPr>
                        <w:shd w:val="clear" w:color="auto" w:fill="548DD4" w:themeFill="text2" w:themeFillTint="99"/>
                        <w:jc w:val="center"/>
                        <w:rPr>
                          <w:i/>
                          <w:color w:val="FFFFFF" w:themeColor="background1"/>
                          <w:sz w:val="28"/>
                          <w:szCs w:val="28"/>
                        </w:rPr>
                      </w:pPr>
                      <w:r w:rsidRPr="009F008C">
                        <w:rPr>
                          <w:rFonts w:ascii="Comic Sans MS" w:hAnsi="Comic Sans MS" w:cstheme="minorHAnsi"/>
                          <w:i/>
                          <w:color w:val="FFFFFF" w:themeColor="background1"/>
                        </w:rPr>
                        <w:t>and serve the Lord</w:t>
                      </w:r>
                      <w:r w:rsidRPr="009F008C">
                        <w:rPr>
                          <w:i/>
                          <w:color w:val="FFFFFF" w:themeColor="background1"/>
                          <w:sz w:val="28"/>
                          <w:szCs w:val="28"/>
                        </w:rPr>
                        <w:t>.</w:t>
                      </w:r>
                    </w:p>
                  </w:txbxContent>
                </v:textbox>
              </v:shape>
            </w:pict>
          </mc:Fallback>
        </mc:AlternateContent>
      </w:r>
    </w:p>
    <w:p w14:paraId="5E1DF0B0" w14:textId="77777777" w:rsidR="007F518E" w:rsidRPr="00C47E58" w:rsidRDefault="007F518E" w:rsidP="007F518E">
      <w:pPr>
        <w:tabs>
          <w:tab w:val="left" w:pos="7590"/>
        </w:tabs>
        <w:rPr>
          <w:sz w:val="24"/>
          <w:szCs w:val="24"/>
        </w:rPr>
      </w:pPr>
    </w:p>
    <w:p w14:paraId="3DA766A1" w14:textId="666EFF48" w:rsidR="007F518E" w:rsidRPr="00C47E58" w:rsidRDefault="007F518E" w:rsidP="007F518E">
      <w:pPr>
        <w:tabs>
          <w:tab w:val="left" w:pos="7590"/>
        </w:tabs>
        <w:rPr>
          <w:sz w:val="24"/>
          <w:szCs w:val="24"/>
        </w:rPr>
      </w:pPr>
    </w:p>
    <w:p w14:paraId="5A190E65" w14:textId="77777777" w:rsidR="007F518E" w:rsidRPr="00C47E58" w:rsidRDefault="007F518E" w:rsidP="007F518E">
      <w:pPr>
        <w:tabs>
          <w:tab w:val="left" w:pos="7590"/>
        </w:tabs>
        <w:rPr>
          <w:sz w:val="24"/>
          <w:szCs w:val="24"/>
        </w:rPr>
      </w:pPr>
    </w:p>
    <w:p w14:paraId="0E4A25B7" w14:textId="77777777" w:rsidR="007F518E" w:rsidRPr="00C47E58" w:rsidRDefault="007F518E" w:rsidP="007F518E">
      <w:pPr>
        <w:tabs>
          <w:tab w:val="left" w:pos="7590"/>
        </w:tabs>
        <w:rPr>
          <w:sz w:val="24"/>
          <w:szCs w:val="24"/>
        </w:rPr>
      </w:pPr>
    </w:p>
    <w:p w14:paraId="4D959BF8" w14:textId="77777777" w:rsidR="007F518E" w:rsidRPr="00C47E58" w:rsidRDefault="007F518E" w:rsidP="007F518E">
      <w:pPr>
        <w:tabs>
          <w:tab w:val="left" w:pos="7590"/>
        </w:tabs>
        <w:rPr>
          <w:sz w:val="24"/>
          <w:szCs w:val="24"/>
        </w:rPr>
      </w:pPr>
    </w:p>
    <w:p w14:paraId="7F8D65A9" w14:textId="77777777" w:rsidR="007F518E" w:rsidRPr="00C47E58" w:rsidRDefault="007F518E" w:rsidP="007F518E">
      <w:pPr>
        <w:tabs>
          <w:tab w:val="left" w:pos="7590"/>
        </w:tabs>
        <w:rPr>
          <w:sz w:val="24"/>
          <w:szCs w:val="24"/>
        </w:rPr>
      </w:pPr>
    </w:p>
    <w:p w14:paraId="6E820C29" w14:textId="77777777" w:rsidR="00631257" w:rsidRDefault="00631257" w:rsidP="007F518E">
      <w:pPr>
        <w:tabs>
          <w:tab w:val="left" w:pos="7590"/>
        </w:tabs>
        <w:rPr>
          <w:sz w:val="24"/>
          <w:szCs w:val="24"/>
        </w:rPr>
      </w:pPr>
    </w:p>
    <w:p w14:paraId="0E198632" w14:textId="1672AA28" w:rsidR="007F518E" w:rsidRDefault="007F518E" w:rsidP="007F518E">
      <w:pPr>
        <w:tabs>
          <w:tab w:val="left" w:pos="7590"/>
        </w:tabs>
        <w:rPr>
          <w:sz w:val="24"/>
          <w:szCs w:val="24"/>
        </w:rPr>
      </w:pPr>
    </w:p>
    <w:p w14:paraId="47F66FD0" w14:textId="542C49A4" w:rsidR="00724282" w:rsidRDefault="00724282" w:rsidP="007F518E">
      <w:pPr>
        <w:tabs>
          <w:tab w:val="left" w:pos="7590"/>
        </w:tabs>
        <w:rPr>
          <w:sz w:val="24"/>
          <w:szCs w:val="24"/>
        </w:rPr>
      </w:pPr>
    </w:p>
    <w:p w14:paraId="4211F291" w14:textId="46CFF174" w:rsidR="00724282" w:rsidRDefault="00724282" w:rsidP="007F518E">
      <w:pPr>
        <w:tabs>
          <w:tab w:val="left" w:pos="7590"/>
        </w:tabs>
        <w:rPr>
          <w:sz w:val="24"/>
          <w:szCs w:val="24"/>
        </w:rPr>
      </w:pPr>
    </w:p>
    <w:p w14:paraId="4746B5AB" w14:textId="7EB43018" w:rsidR="00724282" w:rsidRDefault="00724282" w:rsidP="007F518E">
      <w:pPr>
        <w:tabs>
          <w:tab w:val="left" w:pos="7590"/>
        </w:tabs>
        <w:rPr>
          <w:sz w:val="24"/>
          <w:szCs w:val="24"/>
        </w:rPr>
      </w:pPr>
    </w:p>
    <w:p w14:paraId="61A5F3CA" w14:textId="36867BF4" w:rsidR="00724282" w:rsidRDefault="00724282" w:rsidP="007F518E">
      <w:pPr>
        <w:tabs>
          <w:tab w:val="left" w:pos="7590"/>
        </w:tabs>
        <w:rPr>
          <w:sz w:val="24"/>
          <w:szCs w:val="24"/>
        </w:rPr>
      </w:pPr>
    </w:p>
    <w:p w14:paraId="604E04DF" w14:textId="77777777" w:rsidR="00724282" w:rsidRPr="00C47E58" w:rsidRDefault="00724282" w:rsidP="007F518E">
      <w:pPr>
        <w:tabs>
          <w:tab w:val="left" w:pos="7590"/>
        </w:tabs>
        <w:rPr>
          <w:sz w:val="24"/>
          <w:szCs w:val="24"/>
        </w:rPr>
      </w:pPr>
    </w:p>
    <w:p w14:paraId="043DE50A" w14:textId="624DEB45" w:rsidR="007F518E" w:rsidRPr="00C47E58" w:rsidRDefault="007F518E" w:rsidP="007F518E">
      <w:pPr>
        <w:tabs>
          <w:tab w:val="left" w:pos="7590"/>
        </w:tabs>
        <w:rPr>
          <w:sz w:val="24"/>
          <w:szCs w:val="24"/>
        </w:rPr>
      </w:pPr>
    </w:p>
    <w:p w14:paraId="55885EF0" w14:textId="77777777" w:rsidR="007F518E" w:rsidRPr="00C47E58" w:rsidRDefault="007F518E" w:rsidP="007F518E">
      <w:pPr>
        <w:tabs>
          <w:tab w:val="left" w:pos="7590"/>
        </w:tabs>
        <w:rPr>
          <w:sz w:val="24"/>
          <w:szCs w:val="24"/>
        </w:rPr>
      </w:pPr>
    </w:p>
    <w:p w14:paraId="1BA3F7DE" w14:textId="6CA32D15" w:rsidR="005C4255" w:rsidRDefault="006E288A">
      <w:pPr>
        <w:rPr>
          <w:sz w:val="24"/>
          <w:szCs w:val="24"/>
        </w:rPr>
      </w:pPr>
      <w:r>
        <w:rPr>
          <w:noProof/>
          <w:sz w:val="24"/>
          <w:szCs w:val="24"/>
        </w:rPr>
        <mc:AlternateContent>
          <mc:Choice Requires="wps">
            <w:drawing>
              <wp:anchor distT="0" distB="0" distL="114300" distR="114300" simplePos="0" relativeHeight="251658752" behindDoc="0" locked="0" layoutInCell="1" allowOverlap="1" wp14:anchorId="7600F787" wp14:editId="348BA76F">
                <wp:simplePos x="0" y="0"/>
                <wp:positionH relativeFrom="column">
                  <wp:posOffset>1638300</wp:posOffset>
                </wp:positionH>
                <wp:positionV relativeFrom="paragraph">
                  <wp:posOffset>40005</wp:posOffset>
                </wp:positionV>
                <wp:extent cx="5238750" cy="1577340"/>
                <wp:effectExtent l="0" t="0" r="0" b="381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38750" cy="15773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E6F35D2" w14:textId="13519C94" w:rsidR="005C4255" w:rsidRDefault="005C4255" w:rsidP="005C4255">
                            <w:r>
                              <w:t>The Rebecca Circle will meet on Thursday,</w:t>
                            </w:r>
                            <w:r w:rsidR="00AE1612">
                              <w:t xml:space="preserve"> </w:t>
                            </w:r>
                            <w:r w:rsidR="00D17170">
                              <w:t>February</w:t>
                            </w:r>
                            <w:r w:rsidR="00612537">
                              <w:t xml:space="preserve"> </w:t>
                            </w:r>
                            <w:r w:rsidR="00D17170">
                              <w:t>20</w:t>
                            </w:r>
                            <w:r w:rsidR="00612537">
                              <w:t>th</w:t>
                            </w:r>
                            <w:r w:rsidR="007D0B9E">
                              <w:t xml:space="preserve">, at </w:t>
                            </w:r>
                            <w:r w:rsidR="00612537">
                              <w:t xml:space="preserve">1:30 </w:t>
                            </w:r>
                            <w:proofErr w:type="spellStart"/>
                            <w:r w:rsidR="00612537">
                              <w:t>p.m</w:t>
                            </w:r>
                            <w:proofErr w:type="spellEnd"/>
                            <w:r w:rsidR="003C585A">
                              <w:t xml:space="preserve"> in the fellowship hall.  Carol Thorson </w:t>
                            </w:r>
                            <w:r w:rsidR="007C15B4">
                              <w:t xml:space="preserve">will be the hostess.  </w:t>
                            </w:r>
                            <w:r w:rsidR="003C585A">
                              <w:t>Mil Girard</w:t>
                            </w:r>
                            <w:r w:rsidR="00173752">
                              <w:t xml:space="preserve"> will give the devotions</w:t>
                            </w:r>
                            <w:r w:rsidR="003C585A">
                              <w:t>.  Jean Harrison</w:t>
                            </w:r>
                            <w:r w:rsidR="007C15B4">
                              <w:t xml:space="preserve"> will be giving the lesson “</w:t>
                            </w:r>
                            <w:r w:rsidR="003C585A">
                              <w:t xml:space="preserve">We are Called-Disciples of Christ”.  Jesus invites us all to take up the cross and follow him.  Ginger Bauknecht </w:t>
                            </w:r>
                            <w:r w:rsidR="00173752">
                              <w:t xml:space="preserve">will be giving the offering meditation.  </w:t>
                            </w:r>
                            <w:r w:rsidR="00661CC1">
                              <w:t xml:space="preserve"> </w:t>
                            </w:r>
                            <w:r w:rsidR="00D123A5">
                              <w:t>If you would like to join us for this time of fellowship and Bible study, we would invite you to join us at this meeting.</w:t>
                            </w:r>
                          </w:p>
                          <w:p w14:paraId="5B70663F" w14:textId="77777777" w:rsidR="005C4255" w:rsidRDefault="005C42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600F787" id="Text Box 31" o:spid="_x0000_s1034" type="#_x0000_t202" style="position:absolute;margin-left:129pt;margin-top:3.15pt;width:412.5pt;height:124.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" fillcolor="white [3201]" strokeweight=".5pt">
                <v:path arrowok="t"/>
                <v:textbox>
                  <w:txbxContent>
                    <w:p w14:paraId="0E6F35D2" w14:textId="13519C94" w:rsidR="005C4255" w:rsidRDefault="005C4255" w:rsidP="005C4255">
                      <w:r>
                        <w:t>The Rebecca Circle will meet on Thursday,</w:t>
                      </w:r>
                      <w:r w:rsidR="00AE1612">
                        <w:t xml:space="preserve"> </w:t>
                      </w:r>
                      <w:r w:rsidR="00D17170">
                        <w:t>February</w:t>
                      </w:r>
                      <w:r w:rsidR="00612537">
                        <w:t xml:space="preserve"> </w:t>
                      </w:r>
                      <w:r w:rsidR="00D17170">
                        <w:t>20</w:t>
                      </w:r>
                      <w:r w:rsidR="00612537">
                        <w:t>th</w:t>
                      </w:r>
                      <w:r w:rsidR="007D0B9E">
                        <w:t xml:space="preserve">, at </w:t>
                      </w:r>
                      <w:r w:rsidR="00612537">
                        <w:t xml:space="preserve">1:30 </w:t>
                      </w:r>
                      <w:proofErr w:type="spellStart"/>
                      <w:r w:rsidR="00612537">
                        <w:t>p.m</w:t>
                      </w:r>
                      <w:proofErr w:type="spellEnd"/>
                      <w:r w:rsidR="003C585A">
                        <w:t xml:space="preserve"> in the fellowship hall.  Carol Thorson </w:t>
                      </w:r>
                      <w:r w:rsidR="007C15B4">
                        <w:t xml:space="preserve">will be the hostess.  </w:t>
                      </w:r>
                      <w:r w:rsidR="003C585A">
                        <w:t>Mil Girard</w:t>
                      </w:r>
                      <w:r w:rsidR="00173752">
                        <w:t xml:space="preserve"> will give the devotions</w:t>
                      </w:r>
                      <w:r w:rsidR="003C585A">
                        <w:t>.  Jean Harrison</w:t>
                      </w:r>
                      <w:r w:rsidR="007C15B4">
                        <w:t xml:space="preserve"> will be giving the lesson “</w:t>
                      </w:r>
                      <w:r w:rsidR="003C585A">
                        <w:t xml:space="preserve">We are Called-Disciples of Christ”.  Jesus invites us all to take up the cross and follow him.  Ginger Bauknecht </w:t>
                      </w:r>
                      <w:r w:rsidR="00173752">
                        <w:t xml:space="preserve">will be giving the offering meditation.  </w:t>
                      </w:r>
                      <w:r w:rsidR="00661CC1">
                        <w:t xml:space="preserve"> </w:t>
                      </w:r>
                      <w:r w:rsidR="00D123A5">
                        <w:t>If you would like to join us for this time of fellowship and Bible study, we would invite you to join us at this meeting.</w:t>
                      </w:r>
                    </w:p>
                    <w:p w14:paraId="5B70663F" w14:textId="77777777" w:rsidR="005C4255" w:rsidRDefault="005C4255"/>
                  </w:txbxContent>
                </v:textbox>
              </v:shape>
            </w:pict>
          </mc:Fallback>
        </mc:AlternateContent>
      </w:r>
    </w:p>
    <w:p w14:paraId="7C68C3D4" w14:textId="77777777" w:rsidR="005C4255" w:rsidRDefault="005C4255">
      <w:pPr>
        <w:rPr>
          <w:sz w:val="24"/>
          <w:szCs w:val="24"/>
        </w:rPr>
      </w:pPr>
    </w:p>
    <w:p w14:paraId="5A2DA775" w14:textId="203D8688" w:rsidR="005C4255" w:rsidRDefault="009E200A">
      <w:pPr>
        <w:rPr>
          <w:sz w:val="24"/>
          <w:szCs w:val="24"/>
        </w:rPr>
      </w:pPr>
      <w:r>
        <w:rPr>
          <w:noProof/>
        </w:rPr>
        <w:drawing>
          <wp:inline distT="0" distB="0" distL="0" distR="0" wp14:anchorId="735ECF64" wp14:editId="1747342E">
            <wp:extent cx="1311910" cy="980994"/>
            <wp:effectExtent l="0" t="0" r="0" b="0"/>
            <wp:docPr id="1126" name="Picture 1126" descr="C:\Users\user\Desktop\rebecca 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rebecca circle.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62680" cy="1018957"/>
                    </a:xfrm>
                    <a:prstGeom prst="rect">
                      <a:avLst/>
                    </a:prstGeom>
                    <a:noFill/>
                    <a:ln>
                      <a:noFill/>
                    </a:ln>
                  </pic:spPr>
                </pic:pic>
              </a:graphicData>
            </a:graphic>
          </wp:inline>
        </w:drawing>
      </w:r>
    </w:p>
    <w:p w14:paraId="5A02A2EE" w14:textId="77777777" w:rsidR="004D4B6F" w:rsidRDefault="004D4B6F">
      <w:pPr>
        <w:rPr>
          <w:sz w:val="24"/>
          <w:szCs w:val="24"/>
        </w:rPr>
      </w:pPr>
    </w:p>
    <w:p w14:paraId="51FC0B26" w14:textId="77777777" w:rsidR="00724282" w:rsidRDefault="00724282" w:rsidP="00096CCB"/>
    <w:p w14:paraId="04F02194" w14:textId="77777777" w:rsidR="00033C41" w:rsidRDefault="00033C41" w:rsidP="00096CCB"/>
    <w:p w14:paraId="636E8A3D" w14:textId="0C652DDA" w:rsidR="00033C41" w:rsidRDefault="006E288A" w:rsidP="00096CCB">
      <w:r>
        <w:rPr>
          <w:noProof/>
        </w:rPr>
        <mc:AlternateContent>
          <mc:Choice Requires="wps">
            <w:drawing>
              <wp:anchor distT="0" distB="0" distL="114300" distR="114300" simplePos="0" relativeHeight="251686400" behindDoc="0" locked="0" layoutInCell="1" allowOverlap="1" wp14:anchorId="50F30239" wp14:editId="64181EDF">
                <wp:simplePos x="0" y="0"/>
                <wp:positionH relativeFrom="column">
                  <wp:posOffset>1828800</wp:posOffset>
                </wp:positionH>
                <wp:positionV relativeFrom="paragraph">
                  <wp:posOffset>77470</wp:posOffset>
                </wp:positionV>
                <wp:extent cx="5048250" cy="1219200"/>
                <wp:effectExtent l="9525" t="10795" r="9525" b="8255"/>
                <wp:wrapNone/>
                <wp:docPr id="12"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0" cy="1219200"/>
                        </a:xfrm>
                        <a:prstGeom prst="rect">
                          <a:avLst/>
                        </a:prstGeom>
                        <a:solidFill>
                          <a:srgbClr val="FFFFFF"/>
                        </a:solidFill>
                        <a:ln w="9525">
                          <a:solidFill>
                            <a:srgbClr val="000000"/>
                          </a:solidFill>
                          <a:miter lim="800000"/>
                          <a:headEnd/>
                          <a:tailEnd/>
                        </a:ln>
                      </wps:spPr>
                      <wps:txbx>
                        <w:txbxContent>
                          <w:p w14:paraId="17B4881D" w14:textId="1866485D" w:rsidR="00B27B4A" w:rsidRPr="00612537" w:rsidRDefault="00B27B4A">
                            <w:r w:rsidRPr="00612537">
                              <w:rPr>
                                <w:color w:val="222222"/>
                                <w:shd w:val="clear" w:color="auto" w:fill="FFFFFF"/>
                              </w:rPr>
                              <w:t xml:space="preserve">"Are you interested in joining a new bible study at St. Paul? Pastor Mathew will be leading a bible study. </w:t>
                            </w:r>
                            <w:r w:rsidR="00EE04AA">
                              <w:rPr>
                                <w:color w:val="222222"/>
                                <w:shd w:val="clear" w:color="auto" w:fill="FFFFFF"/>
                              </w:rPr>
                              <w:t xml:space="preserve">Dates and Times will be announced.  </w:t>
                            </w:r>
                            <w:r w:rsidRPr="00612537">
                              <w:rPr>
                                <w:color w:val="222222"/>
                                <w:shd w:val="clear" w:color="auto" w:fill="FFFFFF"/>
                              </w:rPr>
                              <w:t>Questions? Email, call or text Pastor Math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F30239" id="Text Box 63" o:spid="_x0000_s1035" type="#_x0000_t202" style="position:absolute;margin-left:2in;margin-top:6.1pt;width:397.5pt;height:96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">
                <v:textbox>
                  <w:txbxContent>
                    <w:p w14:paraId="17B4881D" w14:textId="1866485D" w:rsidR="00B27B4A" w:rsidRPr="00612537" w:rsidRDefault="00B27B4A">
                      <w:r w:rsidRPr="00612537">
                        <w:rPr>
                          <w:color w:val="222222"/>
                          <w:shd w:val="clear" w:color="auto" w:fill="FFFFFF"/>
                        </w:rPr>
                        <w:t xml:space="preserve">"Are you interested in joining a new bible study at St. Paul? Pastor Mathew will be leading a bible study. </w:t>
                      </w:r>
                      <w:r w:rsidR="00EE04AA">
                        <w:rPr>
                          <w:color w:val="222222"/>
                          <w:shd w:val="clear" w:color="auto" w:fill="FFFFFF"/>
                        </w:rPr>
                        <w:t xml:space="preserve">Dates and Times will be announced.  </w:t>
                      </w:r>
                      <w:r w:rsidRPr="00612537">
                        <w:rPr>
                          <w:color w:val="222222"/>
                          <w:shd w:val="clear" w:color="auto" w:fill="FFFFFF"/>
                        </w:rPr>
                        <w:t>Questions? Email, call or text Pastor Mathew."</w:t>
                      </w:r>
                    </w:p>
                  </w:txbxContent>
                </v:textbox>
              </v:shape>
            </w:pict>
          </mc:Fallback>
        </mc:AlternateContent>
      </w:r>
      <w:r>
        <w:rPr>
          <w:noProof/>
        </w:rPr>
        <mc:AlternateContent>
          <mc:Choice Requires="wps">
            <w:drawing>
              <wp:anchor distT="0" distB="0" distL="114300" distR="114300" simplePos="0" relativeHeight="251687424" behindDoc="0" locked="0" layoutInCell="1" allowOverlap="1" wp14:anchorId="1D8211A7" wp14:editId="74B88B8E">
                <wp:simplePos x="0" y="0"/>
                <wp:positionH relativeFrom="column">
                  <wp:posOffset>-66675</wp:posOffset>
                </wp:positionH>
                <wp:positionV relativeFrom="paragraph">
                  <wp:posOffset>77470</wp:posOffset>
                </wp:positionV>
                <wp:extent cx="1609725" cy="1219200"/>
                <wp:effectExtent l="9525" t="10795" r="9525" b="8255"/>
                <wp:wrapNone/>
                <wp:docPr id="1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1219200"/>
                        </a:xfrm>
                        <a:prstGeom prst="rect">
                          <a:avLst/>
                        </a:prstGeom>
                        <a:solidFill>
                          <a:srgbClr val="FFFFFF"/>
                        </a:solidFill>
                        <a:ln w="9525">
                          <a:solidFill>
                            <a:srgbClr val="000000"/>
                          </a:solidFill>
                          <a:miter lim="800000"/>
                          <a:headEnd/>
                          <a:tailEnd/>
                        </a:ln>
                      </wps:spPr>
                      <wps:txbx>
                        <w:txbxContent>
                          <w:p w14:paraId="7673358B" w14:textId="37A81627" w:rsidR="00B27B4A" w:rsidRDefault="00B27B4A">
                            <w:r>
                              <w:rPr>
                                <w:noProof/>
                              </w:rPr>
                              <w:drawing>
                                <wp:inline distT="0" distB="0" distL="0" distR="0" wp14:anchorId="16D64EAE" wp14:editId="198FAB37">
                                  <wp:extent cx="1386205" cy="1118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86205" cy="111823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8211A7" id="Text Box 64" o:spid="_x0000_s1036" type="#_x0000_t202" style="position:absolute;margin-left:-5.25pt;margin-top:6.1pt;width:126.75pt;height:9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">
                <v:textbox>
                  <w:txbxContent>
                    <w:p w14:paraId="7673358B" w14:textId="37A81627" w:rsidR="00B27B4A" w:rsidRDefault="00B27B4A">
                      <w:r>
                        <w:rPr>
                          <w:noProof/>
                        </w:rPr>
                        <w:drawing>
                          <wp:inline distT="0" distB="0" distL="0" distR="0" wp14:anchorId="16D64EAE" wp14:editId="198FAB37">
                            <wp:extent cx="1386205" cy="1118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86205" cy="1118235"/>
                                    </a:xfrm>
                                    <a:prstGeom prst="rect">
                                      <a:avLst/>
                                    </a:prstGeom>
                                    <a:noFill/>
                                    <a:ln>
                                      <a:noFill/>
                                    </a:ln>
                                  </pic:spPr>
                                </pic:pic>
                              </a:graphicData>
                            </a:graphic>
                          </wp:inline>
                        </w:drawing>
                      </w:r>
                    </w:p>
                  </w:txbxContent>
                </v:textbox>
              </v:shape>
            </w:pict>
          </mc:Fallback>
        </mc:AlternateContent>
      </w:r>
    </w:p>
    <w:p w14:paraId="2D223C0B" w14:textId="15664C83" w:rsidR="00802651" w:rsidRDefault="00802651" w:rsidP="00096CCB"/>
    <w:p w14:paraId="10920141" w14:textId="78FAFA96" w:rsidR="00802651" w:rsidRDefault="00802651" w:rsidP="00096CCB"/>
    <w:p w14:paraId="4F6C3DA2" w14:textId="0685547C" w:rsidR="00B27B4A" w:rsidRDefault="00B27B4A" w:rsidP="00096CCB"/>
    <w:p w14:paraId="4406CA5A" w14:textId="538DA61A" w:rsidR="00B27B4A" w:rsidRDefault="00B27B4A" w:rsidP="00096CCB"/>
    <w:p w14:paraId="7C2A1141" w14:textId="74E4D456" w:rsidR="00B27B4A" w:rsidRDefault="00B27B4A" w:rsidP="00096CCB"/>
    <w:p w14:paraId="09B2CC79" w14:textId="77777777" w:rsidR="00B27B4A" w:rsidRDefault="00B27B4A" w:rsidP="00096CCB"/>
    <w:p w14:paraId="537CB89B" w14:textId="72C2E4BA" w:rsidR="00802651" w:rsidRDefault="00802651" w:rsidP="00096CCB"/>
    <w:p w14:paraId="39CDAC48" w14:textId="77777777" w:rsidR="00802651" w:rsidRDefault="00802651" w:rsidP="00096CCB"/>
    <w:p w14:paraId="6255FEDF" w14:textId="77777777" w:rsidR="00612537" w:rsidRDefault="00612537" w:rsidP="00096CCB"/>
    <w:p w14:paraId="0F57C544" w14:textId="77777777" w:rsidR="00612537" w:rsidRDefault="00612537" w:rsidP="00096CCB"/>
    <w:p w14:paraId="29F94A02" w14:textId="4F52649D" w:rsidR="00612537" w:rsidRDefault="007C15B4" w:rsidP="00096CCB">
      <w:r>
        <w:rPr>
          <w:noProof/>
          <w:sz w:val="24"/>
          <w:szCs w:val="24"/>
        </w:rPr>
        <mc:AlternateContent>
          <mc:Choice Requires="wps">
            <w:drawing>
              <wp:anchor distT="0" distB="0" distL="114300" distR="114300" simplePos="0" relativeHeight="251689472" behindDoc="0" locked="0" layoutInCell="1" allowOverlap="1" wp14:anchorId="09DAC116" wp14:editId="421478A5">
                <wp:simplePos x="0" y="0"/>
                <wp:positionH relativeFrom="column">
                  <wp:posOffset>2867025</wp:posOffset>
                </wp:positionH>
                <wp:positionV relativeFrom="paragraph">
                  <wp:posOffset>137795</wp:posOffset>
                </wp:positionV>
                <wp:extent cx="4010025" cy="125730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4010025" cy="1257300"/>
                        </a:xfrm>
                        <a:prstGeom prst="rect">
                          <a:avLst/>
                        </a:prstGeom>
                        <a:solidFill>
                          <a:schemeClr val="lt1"/>
                        </a:solidFill>
                        <a:ln w="6350">
                          <a:solidFill>
                            <a:prstClr val="black"/>
                          </a:solidFill>
                        </a:ln>
                      </wps:spPr>
                      <wps:txbx>
                        <w:txbxContent>
                          <w:p w14:paraId="3B90098D" w14:textId="6E9C5F39" w:rsidR="007C15B4" w:rsidRDefault="007C15B4">
                            <w:r>
                              <w:t xml:space="preserve">The Bibles &amp; Bagels group will meet on Thursday, </w:t>
                            </w:r>
                            <w:r w:rsidR="00D17170">
                              <w:t>February 13th</w:t>
                            </w:r>
                            <w:r>
                              <w:t xml:space="preserve"> at 9:30 a.m. at Edinger’s Filling Station.  Any woman who would like to attend this informal bible study is welcome to come to this me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DAC116" id="_x0000_s1037" type="#_x0000_t202" style="position:absolute;margin-left:225.75pt;margin-top:10.85pt;width:315.75pt;height:99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" fillcolor="white [3201]" strokeweight=".5pt">
                <v:textbox>
                  <w:txbxContent>
                    <w:p w14:paraId="3B90098D" w14:textId="6E9C5F39" w:rsidR="007C15B4" w:rsidRDefault="007C15B4">
                      <w:r>
                        <w:t xml:space="preserve">The Bibles &amp; Bagels group will meet on Thursday, </w:t>
                      </w:r>
                      <w:r w:rsidR="00D17170">
                        <w:t>February 13th</w:t>
                      </w:r>
                      <w:r>
                        <w:t xml:space="preserve"> at 9:30 a.m. at Edinger’s Filling Station.  Any woman who would like to attend this informal bible study is welcome to come to this meeting.</w:t>
                      </w:r>
                    </w:p>
                  </w:txbxContent>
                </v:textbox>
              </v:shape>
            </w:pict>
          </mc:Fallback>
        </mc:AlternateContent>
      </w:r>
      <w:r w:rsidRPr="00F71DED">
        <w:rPr>
          <w:noProof/>
          <w:sz w:val="24"/>
          <w:szCs w:val="24"/>
        </w:rPr>
        <w:drawing>
          <wp:inline distT="0" distB="0" distL="0" distR="0" wp14:anchorId="6CA69C29" wp14:editId="2A587DE6">
            <wp:extent cx="2257425" cy="1506831"/>
            <wp:effectExtent l="0" t="0" r="0" b="0"/>
            <wp:docPr id="1121"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bles-and-bagels-2_2.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63610" cy="1510960"/>
                    </a:xfrm>
                    <a:prstGeom prst="rect">
                      <a:avLst/>
                    </a:prstGeom>
                  </pic:spPr>
                </pic:pic>
              </a:graphicData>
            </a:graphic>
          </wp:inline>
        </w:drawing>
      </w:r>
    </w:p>
    <w:p w14:paraId="26EAA8E3" w14:textId="77777777" w:rsidR="00F6105E" w:rsidRDefault="00F6105E" w:rsidP="00096CCB"/>
    <w:p w14:paraId="5A7922C0" w14:textId="4189D109" w:rsidR="00724282" w:rsidRDefault="006E288A" w:rsidP="00096CCB">
      <w:r>
        <w:rPr>
          <w:noProof/>
        </w:rPr>
        <w:lastRenderedPageBreak/>
        <mc:AlternateContent>
          <mc:Choice Requires="wps">
            <w:drawing>
              <wp:anchor distT="0" distB="0" distL="114300" distR="114300" simplePos="0" relativeHeight="251664896" behindDoc="0" locked="0" layoutInCell="1" allowOverlap="1" wp14:anchorId="1F11AFB4" wp14:editId="4AA62938">
                <wp:simplePos x="0" y="0"/>
                <wp:positionH relativeFrom="column">
                  <wp:posOffset>866775</wp:posOffset>
                </wp:positionH>
                <wp:positionV relativeFrom="paragraph">
                  <wp:posOffset>-133350</wp:posOffset>
                </wp:positionV>
                <wp:extent cx="4867275" cy="2628900"/>
                <wp:effectExtent l="0" t="0" r="28575" b="19050"/>
                <wp:wrapNone/>
                <wp:docPr id="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7275" cy="2628900"/>
                        </a:xfrm>
                        <a:prstGeom prst="rect">
                          <a:avLst/>
                        </a:prstGeom>
                        <a:solidFill>
                          <a:srgbClr val="FFFFFF"/>
                        </a:solidFill>
                        <a:ln w="9525">
                          <a:solidFill>
                            <a:srgbClr val="000000"/>
                          </a:solidFill>
                          <a:miter lim="800000"/>
                          <a:headEnd/>
                          <a:tailEnd/>
                        </a:ln>
                      </wps:spPr>
                      <wps:txbx>
                        <w:txbxContent>
                          <w:p w14:paraId="2E3A51E5" w14:textId="77777777" w:rsidR="00A32FC8" w:rsidRDefault="00A32FC8" w:rsidP="00A32FC8">
                            <w:pPr>
                              <w:rPr>
                                <w:sz w:val="24"/>
                                <w:szCs w:val="24"/>
                              </w:rPr>
                            </w:pPr>
                            <w:r>
                              <w:rPr>
                                <w:b/>
                                <w:sz w:val="28"/>
                                <w:szCs w:val="28"/>
                              </w:rPr>
                              <w:t>Prayer Chain and Prayer Requests</w:t>
                            </w:r>
                            <w:proofErr w:type="gramStart"/>
                            <w:r>
                              <w:rPr>
                                <w:b/>
                                <w:sz w:val="28"/>
                                <w:szCs w:val="28"/>
                              </w:rPr>
                              <w:t>…..</w:t>
                            </w:r>
                            <w:proofErr w:type="gramEnd"/>
                          </w:p>
                          <w:p w14:paraId="0E649663" w14:textId="4DD717F3" w:rsidR="00A32FC8" w:rsidRDefault="00A32FC8" w:rsidP="00A32FC8">
                            <w:pPr>
                              <w:rPr>
                                <w:sz w:val="24"/>
                                <w:szCs w:val="24"/>
                              </w:rPr>
                            </w:pPr>
                            <w:r>
                              <w:rPr>
                                <w:sz w:val="24"/>
                                <w:szCs w:val="24"/>
                              </w:rPr>
                              <w:t xml:space="preserve">Just a reminder that if you would like to have someone added to our prayer chain, please contact Pastor </w:t>
                            </w:r>
                            <w:r w:rsidR="00604567">
                              <w:rPr>
                                <w:sz w:val="24"/>
                                <w:szCs w:val="24"/>
                              </w:rPr>
                              <w:t>Mathew</w:t>
                            </w:r>
                            <w:r>
                              <w:rPr>
                                <w:sz w:val="24"/>
                                <w:szCs w:val="24"/>
                              </w:rPr>
                              <w:t xml:space="preserve"> and Julie Mehlberg. If your prayers are answered, we would appreciate knowing that as well, so names can be removed when it is appropriate. Thank you in advance!</w:t>
                            </w:r>
                          </w:p>
                          <w:p w14:paraId="43E9FF6C" w14:textId="77777777" w:rsidR="00A32FC8" w:rsidRDefault="00A32FC8" w:rsidP="00A32FC8">
                            <w:pPr>
                              <w:rPr>
                                <w:sz w:val="24"/>
                                <w:szCs w:val="24"/>
                              </w:rPr>
                            </w:pPr>
                          </w:p>
                          <w:p w14:paraId="02F8B991" w14:textId="77777777" w:rsidR="00A32FC8" w:rsidRPr="00515AF0" w:rsidRDefault="00A32FC8" w:rsidP="00A32FC8">
                            <w:pPr>
                              <w:rPr>
                                <w:b/>
                                <w:sz w:val="28"/>
                                <w:szCs w:val="28"/>
                              </w:rPr>
                            </w:pPr>
                            <w:r>
                              <w:rPr>
                                <w:b/>
                                <w:noProof/>
                                <w:sz w:val="28"/>
                                <w:szCs w:val="28"/>
                              </w:rPr>
                              <w:drawing>
                                <wp:inline distT="0" distB="0" distL="0" distR="0" wp14:anchorId="7FD2AF1D" wp14:editId="5094DF26">
                                  <wp:extent cx="2047866" cy="1323975"/>
                                  <wp:effectExtent l="19050" t="0" r="0" b="0"/>
                                  <wp:docPr id="6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26">
                                            <a:extLst>
                                              <a:ext uri="{28A0092B-C50C-407E-A947-70E740481C1C}">
                                                <a14:useLocalDpi xmlns:a14="http://schemas.microsoft.com/office/drawing/2010/main" val="0"/>
                                              </a:ext>
                                            </a:extLst>
                                          </a:blip>
                                          <a:stretch>
                                            <a:fillRect/>
                                          </a:stretch>
                                        </pic:blipFill>
                                        <pic:spPr>
                                          <a:xfrm>
                                            <a:off x="0" y="0"/>
                                            <a:ext cx="2049539" cy="1325056"/>
                                          </a:xfrm>
                                          <a:prstGeom prst="rect">
                                            <a:avLst/>
                                          </a:prstGeom>
                                        </pic:spPr>
                                      </pic:pic>
                                    </a:graphicData>
                                  </a:graphic>
                                </wp:inline>
                              </w:drawing>
                            </w:r>
                          </w:p>
                          <w:p w14:paraId="1AF38F4C" w14:textId="77777777" w:rsidR="00A32FC8" w:rsidRDefault="00A32FC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11AFB4" id="Text Box 30" o:spid="_x0000_s1038" type="#_x0000_t202" style="position:absolute;margin-left:68.25pt;margin-top:-10.5pt;width:383.25pt;height:207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">
                <v:textbox>
                  <w:txbxContent>
                    <w:p w14:paraId="2E3A51E5" w14:textId="77777777" w:rsidR="00A32FC8" w:rsidRDefault="00A32FC8" w:rsidP="00A32FC8">
                      <w:pPr>
                        <w:rPr>
                          <w:sz w:val="24"/>
                          <w:szCs w:val="24"/>
                        </w:rPr>
                      </w:pPr>
                      <w:r>
                        <w:rPr>
                          <w:b/>
                          <w:sz w:val="28"/>
                          <w:szCs w:val="28"/>
                        </w:rPr>
                        <w:t>Prayer Chain and Prayer Requests</w:t>
                      </w:r>
                      <w:proofErr w:type="gramStart"/>
                      <w:r>
                        <w:rPr>
                          <w:b/>
                          <w:sz w:val="28"/>
                          <w:szCs w:val="28"/>
                        </w:rPr>
                        <w:t>…..</w:t>
                      </w:r>
                      <w:proofErr w:type="gramEnd"/>
                    </w:p>
                    <w:p w14:paraId="0E649663" w14:textId="4DD717F3" w:rsidR="00A32FC8" w:rsidRDefault="00A32FC8" w:rsidP="00A32FC8">
                      <w:pPr>
                        <w:rPr>
                          <w:sz w:val="24"/>
                          <w:szCs w:val="24"/>
                        </w:rPr>
                      </w:pPr>
                      <w:r>
                        <w:rPr>
                          <w:sz w:val="24"/>
                          <w:szCs w:val="24"/>
                        </w:rPr>
                        <w:t xml:space="preserve">Just a reminder that if you would like to have someone added to our prayer chain, please contact Pastor </w:t>
                      </w:r>
                      <w:r w:rsidR="00604567">
                        <w:rPr>
                          <w:sz w:val="24"/>
                          <w:szCs w:val="24"/>
                        </w:rPr>
                        <w:t>Mathew</w:t>
                      </w:r>
                      <w:r>
                        <w:rPr>
                          <w:sz w:val="24"/>
                          <w:szCs w:val="24"/>
                        </w:rPr>
                        <w:t xml:space="preserve"> and Julie Mehlberg. If your prayers are answered, we would appreciate knowing that as well, so names can be removed when it is appropriate. Thank you in advance!</w:t>
                      </w:r>
                    </w:p>
                    <w:p w14:paraId="43E9FF6C" w14:textId="77777777" w:rsidR="00A32FC8" w:rsidRDefault="00A32FC8" w:rsidP="00A32FC8">
                      <w:pPr>
                        <w:rPr>
                          <w:sz w:val="24"/>
                          <w:szCs w:val="24"/>
                        </w:rPr>
                      </w:pPr>
                    </w:p>
                    <w:p w14:paraId="02F8B991" w14:textId="77777777" w:rsidR="00A32FC8" w:rsidRPr="00515AF0" w:rsidRDefault="00A32FC8" w:rsidP="00A32FC8">
                      <w:pPr>
                        <w:rPr>
                          <w:b/>
                          <w:sz w:val="28"/>
                          <w:szCs w:val="28"/>
                        </w:rPr>
                      </w:pPr>
                      <w:r>
                        <w:rPr>
                          <w:b/>
                          <w:noProof/>
                          <w:sz w:val="28"/>
                          <w:szCs w:val="28"/>
                        </w:rPr>
                        <w:drawing>
                          <wp:inline distT="0" distB="0" distL="0" distR="0" wp14:anchorId="7FD2AF1D" wp14:editId="5094DF26">
                            <wp:extent cx="2047866" cy="1323975"/>
                            <wp:effectExtent l="19050" t="0" r="0" b="0"/>
                            <wp:docPr id="6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27">
                                      <a:extLst>
                                        <a:ext uri="{28A0092B-C50C-407E-A947-70E740481C1C}">
                                          <a14:useLocalDpi xmlns:a14="http://schemas.microsoft.com/office/drawing/2010/main" val="0"/>
                                        </a:ext>
                                      </a:extLst>
                                    </a:blip>
                                    <a:stretch>
                                      <a:fillRect/>
                                    </a:stretch>
                                  </pic:blipFill>
                                  <pic:spPr>
                                    <a:xfrm>
                                      <a:off x="0" y="0"/>
                                      <a:ext cx="2049539" cy="1325056"/>
                                    </a:xfrm>
                                    <a:prstGeom prst="rect">
                                      <a:avLst/>
                                    </a:prstGeom>
                                  </pic:spPr>
                                </pic:pic>
                              </a:graphicData>
                            </a:graphic>
                          </wp:inline>
                        </w:drawing>
                      </w:r>
                    </w:p>
                    <w:p w14:paraId="1AF38F4C" w14:textId="77777777" w:rsidR="00A32FC8" w:rsidRDefault="00A32FC8"/>
                  </w:txbxContent>
                </v:textbox>
              </v:shape>
            </w:pict>
          </mc:Fallback>
        </mc:AlternateContent>
      </w:r>
    </w:p>
    <w:p w14:paraId="237C3A68" w14:textId="5F00F6B5" w:rsidR="00096CCB" w:rsidRDefault="00096CCB" w:rsidP="00096CCB"/>
    <w:p w14:paraId="6FD96931" w14:textId="77777777" w:rsidR="00096CCB" w:rsidRDefault="00096CCB" w:rsidP="00096CCB"/>
    <w:p w14:paraId="02A56C99" w14:textId="77777777" w:rsidR="00096CCB" w:rsidRDefault="00096CCB" w:rsidP="00096CCB"/>
    <w:p w14:paraId="1F43DD5C" w14:textId="77777777" w:rsidR="00096CCB" w:rsidRDefault="00096CCB" w:rsidP="00096CCB"/>
    <w:p w14:paraId="098FD99C" w14:textId="77777777" w:rsidR="00096CCB" w:rsidRDefault="00096CCB" w:rsidP="00096CCB"/>
    <w:p w14:paraId="6E9BEF37" w14:textId="77777777" w:rsidR="00096CCB" w:rsidRDefault="00096CCB" w:rsidP="00096CCB"/>
    <w:p w14:paraId="6F34FE00" w14:textId="77777777" w:rsidR="00096CCB" w:rsidRDefault="00096CCB" w:rsidP="00096CCB"/>
    <w:p w14:paraId="5F012AED" w14:textId="77777777" w:rsidR="00096CCB" w:rsidRDefault="00096CCB" w:rsidP="00096CCB"/>
    <w:p w14:paraId="4AD8B9B6" w14:textId="77777777" w:rsidR="00096CCB" w:rsidRDefault="00096CCB" w:rsidP="00096CCB"/>
    <w:p w14:paraId="77595F5E" w14:textId="77777777" w:rsidR="00096CCB" w:rsidRDefault="00096CCB" w:rsidP="00096CCB"/>
    <w:p w14:paraId="3AAC9AB3" w14:textId="77777777" w:rsidR="00096CCB" w:rsidRDefault="00096CCB" w:rsidP="00096CCB"/>
    <w:p w14:paraId="0AB7A11E" w14:textId="77777777" w:rsidR="00017DC5" w:rsidRDefault="00017DC5" w:rsidP="00096CCB"/>
    <w:p w14:paraId="41ACB871" w14:textId="77777777" w:rsidR="00AE42C8" w:rsidRDefault="00AE42C8" w:rsidP="00096CCB"/>
    <w:p w14:paraId="1A2C97E7" w14:textId="77777777" w:rsidR="00AE42C8" w:rsidRDefault="00AE42C8" w:rsidP="00096CCB"/>
    <w:p w14:paraId="3BCC2C05" w14:textId="77777777" w:rsidR="00096CCB" w:rsidRDefault="00096CCB" w:rsidP="00096CCB"/>
    <w:p w14:paraId="11A4CBDA" w14:textId="206BA84F" w:rsidR="004A4058" w:rsidRDefault="006E288A" w:rsidP="00F71DED">
      <w:pPr>
        <w:jc w:val="center"/>
      </w:pPr>
      <w:r>
        <w:rPr>
          <w:noProof/>
        </w:rPr>
        <mc:AlternateContent>
          <mc:Choice Requires="wps">
            <w:drawing>
              <wp:anchor distT="0" distB="0" distL="114300" distR="114300" simplePos="0" relativeHeight="251661824" behindDoc="0" locked="0" layoutInCell="1" allowOverlap="1" wp14:anchorId="048E40D8" wp14:editId="5E9BF750">
                <wp:simplePos x="0" y="0"/>
                <wp:positionH relativeFrom="column">
                  <wp:posOffset>3667125</wp:posOffset>
                </wp:positionH>
                <wp:positionV relativeFrom="paragraph">
                  <wp:posOffset>114935</wp:posOffset>
                </wp:positionV>
                <wp:extent cx="2847975" cy="2489200"/>
                <wp:effectExtent l="9525" t="5080" r="9525" b="10795"/>
                <wp:wrapNone/>
                <wp:docPr id="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975" cy="2489200"/>
                        </a:xfrm>
                        <a:prstGeom prst="rect">
                          <a:avLst/>
                        </a:prstGeom>
                        <a:solidFill>
                          <a:srgbClr val="FFFFFF"/>
                        </a:solidFill>
                        <a:ln w="9525">
                          <a:solidFill>
                            <a:srgbClr val="000000"/>
                          </a:solidFill>
                          <a:miter lim="800000"/>
                          <a:headEnd/>
                          <a:tailEnd/>
                        </a:ln>
                      </wps:spPr>
                      <wps:txbx>
                        <w:txbxContent>
                          <w:p w14:paraId="34C8EB79" w14:textId="77777777" w:rsidR="00F71DED" w:rsidRPr="00705968" w:rsidRDefault="00F71DED" w:rsidP="00F71DED">
                            <w:pPr>
                              <w:rPr>
                                <w:b/>
                                <w:sz w:val="28"/>
                              </w:rPr>
                            </w:pPr>
                            <w:r w:rsidRPr="00705968">
                              <w:rPr>
                                <w:b/>
                                <w:sz w:val="28"/>
                              </w:rPr>
                              <w:t>Reminder…</w:t>
                            </w:r>
                          </w:p>
                          <w:p w14:paraId="1AFE55EE" w14:textId="77777777" w:rsidR="00F71DED" w:rsidRDefault="00F71DED" w:rsidP="00F71DED">
                            <w:r>
                              <w:t>If you are using the church facility for a church-related meeting, please remember to add it on the calendar in the office or let the Administrative Assistant know. All other functions or community-service organizations please fill out a Facility Use Sheet. Thank you!</w:t>
                            </w:r>
                          </w:p>
                          <w:p w14:paraId="2A333E30" w14:textId="77777777" w:rsidR="00F71DED" w:rsidRDefault="00F71DED" w:rsidP="00F71DED">
                            <w:pPr>
                              <w:jc w:val="center"/>
                            </w:pPr>
                            <w:r w:rsidRPr="00F71DED">
                              <w:rPr>
                                <w:noProof/>
                              </w:rPr>
                              <w:drawing>
                                <wp:inline distT="0" distB="0" distL="0" distR="0" wp14:anchorId="7A419921" wp14:editId="419C8F82">
                                  <wp:extent cx="1143000" cy="962025"/>
                                  <wp:effectExtent l="0" t="0" r="0" b="9525"/>
                                  <wp:docPr id="1150" name="Picture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0" cy="9620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8E40D8" id="Text Box 27" o:spid="_x0000_s1039" type="#_x0000_t202" style="position:absolute;left:0;text-align:left;margin-left:288.75pt;margin-top:9.05pt;width:224.25pt;height:19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">
                <v:textbox>
                  <w:txbxContent>
                    <w:p w14:paraId="34C8EB79" w14:textId="77777777" w:rsidR="00F71DED" w:rsidRPr="00705968" w:rsidRDefault="00F71DED" w:rsidP="00F71DED">
                      <w:pPr>
                        <w:rPr>
                          <w:b/>
                          <w:sz w:val="28"/>
                        </w:rPr>
                      </w:pPr>
                      <w:r w:rsidRPr="00705968">
                        <w:rPr>
                          <w:b/>
                          <w:sz w:val="28"/>
                        </w:rPr>
                        <w:t>Reminder…</w:t>
                      </w:r>
                    </w:p>
                    <w:p w14:paraId="1AFE55EE" w14:textId="77777777" w:rsidR="00F71DED" w:rsidRDefault="00F71DED" w:rsidP="00F71DED">
                      <w:r>
                        <w:t>If you are using the church facility for a church-related meeting, please remember to add it on the calendar in the office or let the Administrative Assistant know. All other functions or community-service organizations please fill out a Facility Use Sheet. Thank you!</w:t>
                      </w:r>
                    </w:p>
                    <w:p w14:paraId="2A333E30" w14:textId="77777777" w:rsidR="00F71DED" w:rsidRDefault="00F71DED" w:rsidP="00F71DED">
                      <w:pPr>
                        <w:jc w:val="center"/>
                      </w:pPr>
                      <w:r w:rsidRPr="00F71DED">
                        <w:rPr>
                          <w:noProof/>
                        </w:rPr>
                        <w:drawing>
                          <wp:inline distT="0" distB="0" distL="0" distR="0" wp14:anchorId="7A419921" wp14:editId="419C8F82">
                            <wp:extent cx="1143000" cy="962025"/>
                            <wp:effectExtent l="0" t="0" r="0" b="9525"/>
                            <wp:docPr id="1150" name="Picture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43000" cy="962025"/>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605A57A3" wp14:editId="4AB276FB">
                <wp:simplePos x="0" y="0"/>
                <wp:positionH relativeFrom="column">
                  <wp:posOffset>0</wp:posOffset>
                </wp:positionH>
                <wp:positionV relativeFrom="paragraph">
                  <wp:posOffset>114935</wp:posOffset>
                </wp:positionV>
                <wp:extent cx="2714625" cy="2222500"/>
                <wp:effectExtent l="9525" t="5080" r="9525" b="10795"/>
                <wp:wrapNone/>
                <wp:docPr id="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2222500"/>
                        </a:xfrm>
                        <a:prstGeom prst="rect">
                          <a:avLst/>
                        </a:prstGeom>
                        <a:solidFill>
                          <a:srgbClr val="FFFFFF"/>
                        </a:solidFill>
                        <a:ln w="9525">
                          <a:solidFill>
                            <a:srgbClr val="000000"/>
                          </a:solidFill>
                          <a:miter lim="800000"/>
                          <a:headEnd/>
                          <a:tailEnd/>
                        </a:ln>
                      </wps:spPr>
                      <wps:txbx>
                        <w:txbxContent>
                          <w:p w14:paraId="23D80468" w14:textId="77777777" w:rsidR="00F71DED" w:rsidRPr="00D0148A" w:rsidRDefault="00F71DED" w:rsidP="00F71DED">
                            <w:pPr>
                              <w:rPr>
                                <w:b/>
                                <w:sz w:val="36"/>
                              </w:rPr>
                            </w:pPr>
                            <w:r w:rsidRPr="00D0148A">
                              <w:rPr>
                                <w:b/>
                                <w:sz w:val="36"/>
                              </w:rPr>
                              <w:t>Council 2019</w:t>
                            </w:r>
                          </w:p>
                          <w:p w14:paraId="312DD443" w14:textId="77777777" w:rsidR="00F71DED" w:rsidRDefault="00F71DED" w:rsidP="00F71DED"/>
                          <w:p w14:paraId="4634D6F2" w14:textId="77777777" w:rsidR="00F71DED" w:rsidRPr="002A505A" w:rsidRDefault="00F71DED" w:rsidP="00F71DED">
                            <w:pPr>
                              <w:rPr>
                                <w:sz w:val="24"/>
                                <w:szCs w:val="24"/>
                              </w:rPr>
                            </w:pPr>
                            <w:r w:rsidRPr="002A505A">
                              <w:rPr>
                                <w:sz w:val="24"/>
                                <w:szCs w:val="24"/>
                              </w:rPr>
                              <w:t>President – Sara Solberg</w:t>
                            </w:r>
                          </w:p>
                          <w:p w14:paraId="7426DC20" w14:textId="77777777" w:rsidR="00F71DED" w:rsidRPr="002A505A" w:rsidRDefault="00F71DED" w:rsidP="00F71DED">
                            <w:pPr>
                              <w:rPr>
                                <w:sz w:val="24"/>
                                <w:szCs w:val="24"/>
                              </w:rPr>
                            </w:pPr>
                            <w:r w:rsidRPr="002A505A">
                              <w:rPr>
                                <w:sz w:val="24"/>
                                <w:szCs w:val="24"/>
                              </w:rPr>
                              <w:t>Vice President – Julie Mehlberg</w:t>
                            </w:r>
                          </w:p>
                          <w:p w14:paraId="11D7AC24" w14:textId="51C50C82" w:rsidR="00F71DED" w:rsidRDefault="00F71DED" w:rsidP="00F71DED">
                            <w:pPr>
                              <w:rPr>
                                <w:sz w:val="24"/>
                                <w:szCs w:val="24"/>
                              </w:rPr>
                            </w:pPr>
                            <w:r w:rsidRPr="002A505A">
                              <w:rPr>
                                <w:sz w:val="24"/>
                                <w:szCs w:val="24"/>
                              </w:rPr>
                              <w:t>Secretary – Lori Bristow</w:t>
                            </w:r>
                          </w:p>
                          <w:p w14:paraId="0F7DC2AD" w14:textId="16867184" w:rsidR="006C0202" w:rsidRPr="002A505A" w:rsidRDefault="006C0202" w:rsidP="00F71DED">
                            <w:pPr>
                              <w:rPr>
                                <w:sz w:val="24"/>
                                <w:szCs w:val="24"/>
                              </w:rPr>
                            </w:pPr>
                            <w:r>
                              <w:rPr>
                                <w:sz w:val="24"/>
                                <w:szCs w:val="24"/>
                              </w:rPr>
                              <w:t>Building/Grounds – Janice Schmidt</w:t>
                            </w:r>
                          </w:p>
                          <w:p w14:paraId="19F3A5F1" w14:textId="77777777" w:rsidR="00F71DED" w:rsidRPr="002A505A" w:rsidRDefault="00F71DED" w:rsidP="00F71DED">
                            <w:pPr>
                              <w:rPr>
                                <w:sz w:val="24"/>
                                <w:szCs w:val="24"/>
                              </w:rPr>
                            </w:pPr>
                            <w:r w:rsidRPr="002A505A">
                              <w:rPr>
                                <w:sz w:val="24"/>
                                <w:szCs w:val="24"/>
                              </w:rPr>
                              <w:t>Building Community – Mary Leach</w:t>
                            </w:r>
                          </w:p>
                          <w:p w14:paraId="3331BF41" w14:textId="77777777" w:rsidR="00F71DED" w:rsidRPr="002A505A" w:rsidRDefault="00F71DED" w:rsidP="00F71DED">
                            <w:pPr>
                              <w:rPr>
                                <w:sz w:val="24"/>
                                <w:szCs w:val="24"/>
                              </w:rPr>
                            </w:pPr>
                            <w:r w:rsidRPr="002A505A">
                              <w:rPr>
                                <w:sz w:val="24"/>
                                <w:szCs w:val="24"/>
                              </w:rPr>
                              <w:t>Finance and Stewardship – Jake Dixon</w:t>
                            </w:r>
                          </w:p>
                          <w:p w14:paraId="1682FD01" w14:textId="77777777" w:rsidR="00F71DED" w:rsidRPr="002A505A" w:rsidRDefault="00F71DED" w:rsidP="00F71DED">
                            <w:pPr>
                              <w:rPr>
                                <w:sz w:val="24"/>
                                <w:szCs w:val="24"/>
                              </w:rPr>
                            </w:pPr>
                            <w:r w:rsidRPr="002A505A">
                              <w:rPr>
                                <w:sz w:val="24"/>
                                <w:szCs w:val="24"/>
                              </w:rPr>
                              <w:t>Lifelong Learning – Tonya Wilcox</w:t>
                            </w:r>
                          </w:p>
                          <w:p w14:paraId="3A30C16B" w14:textId="77777777" w:rsidR="00F71DED" w:rsidRPr="002A505A" w:rsidRDefault="00F71DED" w:rsidP="00F71DED">
                            <w:pPr>
                              <w:rPr>
                                <w:sz w:val="24"/>
                                <w:szCs w:val="24"/>
                              </w:rPr>
                            </w:pPr>
                            <w:r w:rsidRPr="002A505A">
                              <w:rPr>
                                <w:sz w:val="24"/>
                                <w:szCs w:val="24"/>
                              </w:rPr>
                              <w:t>Worship and Music – Shelly Heller</w:t>
                            </w:r>
                          </w:p>
                          <w:p w14:paraId="7B78E63B" w14:textId="77777777" w:rsidR="00F71DED" w:rsidRDefault="00F71DE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5A57A3" id="Text Box 26" o:spid="_x0000_s1040" type="#_x0000_t202" style="position:absolute;left:0;text-align:left;margin-left:0;margin-top:9.05pt;width:213.75pt;height:1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">
                <v:textbox>
                  <w:txbxContent>
                    <w:p w14:paraId="23D80468" w14:textId="77777777" w:rsidR="00F71DED" w:rsidRPr="00D0148A" w:rsidRDefault="00F71DED" w:rsidP="00F71DED">
                      <w:pPr>
                        <w:rPr>
                          <w:b/>
                          <w:sz w:val="36"/>
                        </w:rPr>
                      </w:pPr>
                      <w:r w:rsidRPr="00D0148A">
                        <w:rPr>
                          <w:b/>
                          <w:sz w:val="36"/>
                        </w:rPr>
                        <w:t>Council 2019</w:t>
                      </w:r>
                    </w:p>
                    <w:p w14:paraId="312DD443" w14:textId="77777777" w:rsidR="00F71DED" w:rsidRDefault="00F71DED" w:rsidP="00F71DED"/>
                    <w:p w14:paraId="4634D6F2" w14:textId="77777777" w:rsidR="00F71DED" w:rsidRPr="002A505A" w:rsidRDefault="00F71DED" w:rsidP="00F71DED">
                      <w:pPr>
                        <w:rPr>
                          <w:sz w:val="24"/>
                          <w:szCs w:val="24"/>
                        </w:rPr>
                      </w:pPr>
                      <w:r w:rsidRPr="002A505A">
                        <w:rPr>
                          <w:sz w:val="24"/>
                          <w:szCs w:val="24"/>
                        </w:rPr>
                        <w:t>President – Sara Solberg</w:t>
                      </w:r>
                    </w:p>
                    <w:p w14:paraId="7426DC20" w14:textId="77777777" w:rsidR="00F71DED" w:rsidRPr="002A505A" w:rsidRDefault="00F71DED" w:rsidP="00F71DED">
                      <w:pPr>
                        <w:rPr>
                          <w:sz w:val="24"/>
                          <w:szCs w:val="24"/>
                        </w:rPr>
                      </w:pPr>
                      <w:r w:rsidRPr="002A505A">
                        <w:rPr>
                          <w:sz w:val="24"/>
                          <w:szCs w:val="24"/>
                        </w:rPr>
                        <w:t>Vice President – Julie Mehlberg</w:t>
                      </w:r>
                    </w:p>
                    <w:p w14:paraId="11D7AC24" w14:textId="51C50C82" w:rsidR="00F71DED" w:rsidRDefault="00F71DED" w:rsidP="00F71DED">
                      <w:pPr>
                        <w:rPr>
                          <w:sz w:val="24"/>
                          <w:szCs w:val="24"/>
                        </w:rPr>
                      </w:pPr>
                      <w:r w:rsidRPr="002A505A">
                        <w:rPr>
                          <w:sz w:val="24"/>
                          <w:szCs w:val="24"/>
                        </w:rPr>
                        <w:t>Secretary – Lori Bristow</w:t>
                      </w:r>
                    </w:p>
                    <w:p w14:paraId="0F7DC2AD" w14:textId="16867184" w:rsidR="006C0202" w:rsidRPr="002A505A" w:rsidRDefault="006C0202" w:rsidP="00F71DED">
                      <w:pPr>
                        <w:rPr>
                          <w:sz w:val="24"/>
                          <w:szCs w:val="24"/>
                        </w:rPr>
                      </w:pPr>
                      <w:r>
                        <w:rPr>
                          <w:sz w:val="24"/>
                          <w:szCs w:val="24"/>
                        </w:rPr>
                        <w:t>Building/Grounds – Janice Schmidt</w:t>
                      </w:r>
                    </w:p>
                    <w:p w14:paraId="19F3A5F1" w14:textId="77777777" w:rsidR="00F71DED" w:rsidRPr="002A505A" w:rsidRDefault="00F71DED" w:rsidP="00F71DED">
                      <w:pPr>
                        <w:rPr>
                          <w:sz w:val="24"/>
                          <w:szCs w:val="24"/>
                        </w:rPr>
                      </w:pPr>
                      <w:r w:rsidRPr="002A505A">
                        <w:rPr>
                          <w:sz w:val="24"/>
                          <w:szCs w:val="24"/>
                        </w:rPr>
                        <w:t>Building Community – Mary Leach</w:t>
                      </w:r>
                    </w:p>
                    <w:p w14:paraId="3331BF41" w14:textId="77777777" w:rsidR="00F71DED" w:rsidRPr="002A505A" w:rsidRDefault="00F71DED" w:rsidP="00F71DED">
                      <w:pPr>
                        <w:rPr>
                          <w:sz w:val="24"/>
                          <w:szCs w:val="24"/>
                        </w:rPr>
                      </w:pPr>
                      <w:r w:rsidRPr="002A505A">
                        <w:rPr>
                          <w:sz w:val="24"/>
                          <w:szCs w:val="24"/>
                        </w:rPr>
                        <w:t>Finance and Stewardship – Jake Dixon</w:t>
                      </w:r>
                    </w:p>
                    <w:p w14:paraId="1682FD01" w14:textId="77777777" w:rsidR="00F71DED" w:rsidRPr="002A505A" w:rsidRDefault="00F71DED" w:rsidP="00F71DED">
                      <w:pPr>
                        <w:rPr>
                          <w:sz w:val="24"/>
                          <w:szCs w:val="24"/>
                        </w:rPr>
                      </w:pPr>
                      <w:r w:rsidRPr="002A505A">
                        <w:rPr>
                          <w:sz w:val="24"/>
                          <w:szCs w:val="24"/>
                        </w:rPr>
                        <w:t>Lifelong Learning – Tonya Wilcox</w:t>
                      </w:r>
                    </w:p>
                    <w:p w14:paraId="3A30C16B" w14:textId="77777777" w:rsidR="00F71DED" w:rsidRPr="002A505A" w:rsidRDefault="00F71DED" w:rsidP="00F71DED">
                      <w:pPr>
                        <w:rPr>
                          <w:sz w:val="24"/>
                          <w:szCs w:val="24"/>
                        </w:rPr>
                      </w:pPr>
                      <w:r w:rsidRPr="002A505A">
                        <w:rPr>
                          <w:sz w:val="24"/>
                          <w:szCs w:val="24"/>
                        </w:rPr>
                        <w:t>Worship and Music – Shelly Heller</w:t>
                      </w:r>
                    </w:p>
                    <w:p w14:paraId="7B78E63B" w14:textId="77777777" w:rsidR="00F71DED" w:rsidRDefault="00F71DED"/>
                  </w:txbxContent>
                </v:textbox>
              </v:shape>
            </w:pict>
          </mc:Fallback>
        </mc:AlternateContent>
      </w:r>
    </w:p>
    <w:p w14:paraId="7A2D1739" w14:textId="77777777" w:rsidR="004A4058" w:rsidRDefault="004A4058" w:rsidP="00F71DED">
      <w:pPr>
        <w:jc w:val="center"/>
      </w:pPr>
    </w:p>
    <w:p w14:paraId="2EE0EC48" w14:textId="064B2C62" w:rsidR="00DA50BA" w:rsidRDefault="00DA50BA" w:rsidP="00096CCB"/>
    <w:p w14:paraId="05D54254" w14:textId="77777777" w:rsidR="00DA50BA" w:rsidRDefault="00DA50BA" w:rsidP="00096CCB"/>
    <w:p w14:paraId="615E3E85" w14:textId="77777777" w:rsidR="00DB7036" w:rsidRDefault="00DB7036" w:rsidP="00096CCB"/>
    <w:p w14:paraId="77916262" w14:textId="77777777" w:rsidR="00DB7036" w:rsidRDefault="00DB7036" w:rsidP="00096CCB"/>
    <w:p w14:paraId="1F78434A" w14:textId="77777777" w:rsidR="00DB7036" w:rsidRDefault="00DB7036" w:rsidP="00096CCB"/>
    <w:p w14:paraId="63BA20C2" w14:textId="77777777" w:rsidR="00DB7036" w:rsidRDefault="00DB7036" w:rsidP="00096CCB"/>
    <w:p w14:paraId="76879920" w14:textId="77777777" w:rsidR="00096CCB" w:rsidRDefault="00096CCB" w:rsidP="00096CCB"/>
    <w:p w14:paraId="4B0A5AFC" w14:textId="77777777" w:rsidR="00096CCB" w:rsidRDefault="00096CCB" w:rsidP="00096CCB"/>
    <w:p w14:paraId="675140D9" w14:textId="77777777" w:rsidR="007D0623" w:rsidRDefault="007D0623" w:rsidP="00096CCB"/>
    <w:p w14:paraId="3331B3BA" w14:textId="77777777" w:rsidR="004E1AF0" w:rsidRDefault="004E1AF0" w:rsidP="00096CCB"/>
    <w:p w14:paraId="14C8B9D2" w14:textId="77777777" w:rsidR="004E1AF0" w:rsidRDefault="004E1AF0" w:rsidP="00096CCB"/>
    <w:p w14:paraId="738D5932" w14:textId="77777777" w:rsidR="0024434A" w:rsidRDefault="0024434A" w:rsidP="00096CCB"/>
    <w:p w14:paraId="10A3BDF1" w14:textId="77777777" w:rsidR="00727D73" w:rsidRDefault="00727D73" w:rsidP="00096CCB"/>
    <w:p w14:paraId="74BA73E1" w14:textId="77777777" w:rsidR="00727D73" w:rsidRDefault="00727D73" w:rsidP="00096CCB"/>
    <w:p w14:paraId="222C1644" w14:textId="232FADB5" w:rsidR="00FB5DC3" w:rsidRDefault="006E288A" w:rsidP="00962999">
      <w:pPr>
        <w:ind w:left="3600" w:firstLine="720"/>
        <w:rPr>
          <w:rFonts w:eastAsiaTheme="minorEastAsia"/>
          <w:b/>
          <w:bCs/>
          <w:color w:val="548DD4" w:themeColor="text2" w:themeTint="99"/>
          <w:sz w:val="28"/>
          <w:szCs w:val="28"/>
        </w:rPr>
      </w:pPr>
      <w:r>
        <w:rPr>
          <w:rFonts w:eastAsiaTheme="minorEastAsia"/>
          <w:b/>
          <w:bCs/>
          <w:noProof/>
          <w:color w:val="548DD4" w:themeColor="text2" w:themeTint="99"/>
          <w:sz w:val="28"/>
          <w:szCs w:val="28"/>
        </w:rPr>
        <mc:AlternateContent>
          <mc:Choice Requires="wps">
            <w:drawing>
              <wp:anchor distT="0" distB="0" distL="114300" distR="114300" simplePos="0" relativeHeight="251659776" behindDoc="0" locked="0" layoutInCell="1" allowOverlap="1" wp14:anchorId="04E0F8C3" wp14:editId="14913F22">
                <wp:simplePos x="0" y="0"/>
                <wp:positionH relativeFrom="column">
                  <wp:posOffset>0</wp:posOffset>
                </wp:positionH>
                <wp:positionV relativeFrom="paragraph">
                  <wp:posOffset>138430</wp:posOffset>
                </wp:positionV>
                <wp:extent cx="6515100" cy="1897380"/>
                <wp:effectExtent l="0" t="0" r="0" b="7620"/>
                <wp:wrapNone/>
                <wp:docPr id="1124" name="Text Box 1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15100" cy="18973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E40E18" w14:textId="3CA880E0" w:rsidR="00F71DED" w:rsidRPr="00CD1CEF" w:rsidRDefault="00F71DED" w:rsidP="00F71DED">
                            <w:pPr>
                              <w:spacing w:line="273" w:lineRule="auto"/>
                              <w:rPr>
                                <w:rFonts w:eastAsia="Times New Roman"/>
                                <w:color w:val="000000"/>
                                <w:kern w:val="28"/>
                                <w:sz w:val="24"/>
                                <w:szCs w:val="24"/>
                              </w:rPr>
                            </w:pPr>
                            <w:r>
                              <w:rPr>
                                <w:rFonts w:eastAsia="Times New Roman"/>
                                <w:b/>
                                <w:color w:val="000000"/>
                                <w:kern w:val="28"/>
                                <w:sz w:val="32"/>
                                <w:szCs w:val="32"/>
                              </w:rPr>
                              <w:t>LEO (</w:t>
                            </w:r>
                            <w:r>
                              <w:rPr>
                                <w:rFonts w:eastAsia="Times New Roman"/>
                                <w:b/>
                                <w:color w:val="000000"/>
                                <w:kern w:val="28"/>
                                <w:sz w:val="24"/>
                                <w:szCs w:val="24"/>
                              </w:rPr>
                              <w:t>Let’s Eat O</w:t>
                            </w:r>
                            <w:r w:rsidRPr="003B202F">
                              <w:rPr>
                                <w:rFonts w:eastAsia="Times New Roman"/>
                                <w:b/>
                                <w:color w:val="000000"/>
                                <w:kern w:val="28"/>
                                <w:sz w:val="24"/>
                                <w:szCs w:val="24"/>
                              </w:rPr>
                              <w:t>ut</w:t>
                            </w:r>
                            <w:r>
                              <w:rPr>
                                <w:rFonts w:eastAsia="Times New Roman"/>
                                <w:b/>
                                <w:color w:val="000000"/>
                                <w:kern w:val="28"/>
                                <w:sz w:val="24"/>
                                <w:szCs w:val="24"/>
                              </w:rPr>
                              <w:t>!</w:t>
                            </w:r>
                            <w:r w:rsidRPr="003B202F">
                              <w:rPr>
                                <w:rFonts w:eastAsia="Times New Roman"/>
                                <w:b/>
                                <w:color w:val="000000"/>
                                <w:kern w:val="28"/>
                                <w:sz w:val="24"/>
                                <w:szCs w:val="24"/>
                              </w:rPr>
                              <w:t>)</w:t>
                            </w:r>
                            <w:r w:rsidR="00D448FA">
                              <w:rPr>
                                <w:rFonts w:eastAsia="Times New Roman"/>
                                <w:color w:val="000000"/>
                                <w:kern w:val="28"/>
                                <w:sz w:val="24"/>
                                <w:szCs w:val="24"/>
                              </w:rPr>
                              <w:t xml:space="preserve">  </w:t>
                            </w:r>
                            <w:r w:rsidRPr="00CD1CEF">
                              <w:rPr>
                                <w:rFonts w:eastAsia="Times New Roman"/>
                                <w:color w:val="000000"/>
                                <w:kern w:val="28"/>
                                <w:sz w:val="24"/>
                                <w:szCs w:val="24"/>
                              </w:rPr>
                              <w:t>The 3</w:t>
                            </w:r>
                            <w:r w:rsidRPr="00CD1CEF">
                              <w:rPr>
                                <w:rFonts w:eastAsia="Times New Roman"/>
                                <w:color w:val="000000"/>
                                <w:kern w:val="28"/>
                                <w:sz w:val="16"/>
                                <w:szCs w:val="16"/>
                                <w:vertAlign w:val="superscript"/>
                              </w:rPr>
                              <w:t>rd</w:t>
                            </w:r>
                            <w:r w:rsidRPr="00CD1CEF">
                              <w:rPr>
                                <w:rFonts w:eastAsia="Times New Roman"/>
                                <w:color w:val="000000"/>
                                <w:kern w:val="28"/>
                                <w:sz w:val="24"/>
                                <w:szCs w:val="24"/>
                              </w:rPr>
                              <w:t xml:space="preserve"> </w:t>
                            </w:r>
                            <w:r>
                              <w:rPr>
                                <w:rFonts w:eastAsia="Times New Roman"/>
                                <w:color w:val="000000"/>
                                <w:kern w:val="28"/>
                                <w:sz w:val="24"/>
                                <w:szCs w:val="24"/>
                              </w:rPr>
                              <w:t>Wednesday of each month anyone</w:t>
                            </w:r>
                            <w:r w:rsidRPr="003B202F">
                              <w:rPr>
                                <w:rFonts w:eastAsia="Times New Roman"/>
                                <w:b/>
                                <w:color w:val="000000"/>
                                <w:kern w:val="28"/>
                                <w:sz w:val="24"/>
                                <w:szCs w:val="24"/>
                              </w:rPr>
                              <w:t xml:space="preserve"> not</w:t>
                            </w:r>
                            <w:r w:rsidRPr="00CD1CEF">
                              <w:rPr>
                                <w:rFonts w:eastAsia="Times New Roman"/>
                                <w:color w:val="000000"/>
                                <w:kern w:val="28"/>
                                <w:sz w:val="24"/>
                                <w:szCs w:val="24"/>
                              </w:rPr>
                              <w:t xml:space="preserve"> wanting to cook supper is welcome to join other church members in eating out.  Each month we will pick a different place.  All are welcome! The more the merrier.  </w:t>
                            </w:r>
                            <w:r w:rsidR="00B27B4A">
                              <w:rPr>
                                <w:rFonts w:eastAsia="Times New Roman"/>
                                <w:color w:val="000000"/>
                                <w:kern w:val="28"/>
                                <w:sz w:val="24"/>
                                <w:szCs w:val="24"/>
                              </w:rPr>
                              <w:t xml:space="preserve">LEO will be held at </w:t>
                            </w:r>
                            <w:r w:rsidR="003C585A">
                              <w:rPr>
                                <w:rFonts w:eastAsia="Times New Roman"/>
                                <w:color w:val="000000"/>
                                <w:kern w:val="28"/>
                                <w:sz w:val="24"/>
                                <w:szCs w:val="24"/>
                              </w:rPr>
                              <w:t>Baby Bulls</w:t>
                            </w:r>
                            <w:r w:rsidR="00D17170">
                              <w:rPr>
                                <w:rFonts w:eastAsia="Times New Roman"/>
                                <w:color w:val="000000"/>
                                <w:kern w:val="28"/>
                                <w:sz w:val="24"/>
                                <w:szCs w:val="24"/>
                              </w:rPr>
                              <w:t xml:space="preserve"> at 5:30 p.m.</w:t>
                            </w:r>
                          </w:p>
                          <w:p w14:paraId="30FDA4F5" w14:textId="77777777" w:rsidR="00CD1CEF" w:rsidRDefault="00F71DED">
                            <w:r w:rsidRPr="00F71DED">
                              <w:rPr>
                                <w:noProof/>
                              </w:rPr>
                              <w:drawing>
                                <wp:inline distT="0" distB="0" distL="0" distR="0" wp14:anchorId="2E3A4645" wp14:editId="0CA688F4">
                                  <wp:extent cx="2724150" cy="857250"/>
                                  <wp:effectExtent l="0" t="0" r="0" b="0"/>
                                  <wp:docPr id="114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FChB8p_400x400.png"/>
                                          <pic:cNvPicPr/>
                                        </pic:nvPicPr>
                                        <pic:blipFill>
                                          <a:blip r:embed="rId30">
                                            <a:extLst>
                                              <a:ext uri="{28A0092B-C50C-407E-A947-70E740481C1C}">
                                                <a14:useLocalDpi xmlns:a14="http://schemas.microsoft.com/office/drawing/2010/main" val="0"/>
                                              </a:ext>
                                            </a:extLst>
                                          </a:blip>
                                          <a:stretch>
                                            <a:fillRect/>
                                          </a:stretch>
                                        </pic:blipFill>
                                        <pic:spPr>
                                          <a:xfrm>
                                            <a:off x="0" y="0"/>
                                            <a:ext cx="2720678" cy="85615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0F8C3" id="Text Box 1124" o:spid="_x0000_s1041" type="#_x0000_t202" style="position:absolute;left:0;text-align:left;margin-left:0;margin-top:10.9pt;width:513pt;height:149.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" fillcolor="white [3201]" strokeweight=".5pt">
                <v:path arrowok="t"/>
                <v:textbox>
                  <w:txbxContent>
                    <w:p w14:paraId="7DE40E18" w14:textId="3CA880E0" w:rsidR="00F71DED" w:rsidRPr="00CD1CEF" w:rsidRDefault="00F71DED" w:rsidP="00F71DED">
                      <w:pPr>
                        <w:spacing w:line="273" w:lineRule="auto"/>
                        <w:rPr>
                          <w:rFonts w:eastAsia="Times New Roman"/>
                          <w:color w:val="000000"/>
                          <w:kern w:val="28"/>
                          <w:sz w:val="24"/>
                          <w:szCs w:val="24"/>
                        </w:rPr>
                      </w:pPr>
                      <w:r>
                        <w:rPr>
                          <w:rFonts w:eastAsia="Times New Roman"/>
                          <w:b/>
                          <w:color w:val="000000"/>
                          <w:kern w:val="28"/>
                          <w:sz w:val="32"/>
                          <w:szCs w:val="32"/>
                        </w:rPr>
                        <w:t>LEO (</w:t>
                      </w:r>
                      <w:r>
                        <w:rPr>
                          <w:rFonts w:eastAsia="Times New Roman"/>
                          <w:b/>
                          <w:color w:val="000000"/>
                          <w:kern w:val="28"/>
                          <w:sz w:val="24"/>
                          <w:szCs w:val="24"/>
                        </w:rPr>
                        <w:t>Let’s Eat O</w:t>
                      </w:r>
                      <w:r w:rsidRPr="003B202F">
                        <w:rPr>
                          <w:rFonts w:eastAsia="Times New Roman"/>
                          <w:b/>
                          <w:color w:val="000000"/>
                          <w:kern w:val="28"/>
                          <w:sz w:val="24"/>
                          <w:szCs w:val="24"/>
                        </w:rPr>
                        <w:t>ut</w:t>
                      </w:r>
                      <w:r>
                        <w:rPr>
                          <w:rFonts w:eastAsia="Times New Roman"/>
                          <w:b/>
                          <w:color w:val="000000"/>
                          <w:kern w:val="28"/>
                          <w:sz w:val="24"/>
                          <w:szCs w:val="24"/>
                        </w:rPr>
                        <w:t>!</w:t>
                      </w:r>
                      <w:r w:rsidRPr="003B202F">
                        <w:rPr>
                          <w:rFonts w:eastAsia="Times New Roman"/>
                          <w:b/>
                          <w:color w:val="000000"/>
                          <w:kern w:val="28"/>
                          <w:sz w:val="24"/>
                          <w:szCs w:val="24"/>
                        </w:rPr>
                        <w:t>)</w:t>
                      </w:r>
                      <w:r w:rsidR="00D448FA">
                        <w:rPr>
                          <w:rFonts w:eastAsia="Times New Roman"/>
                          <w:color w:val="000000"/>
                          <w:kern w:val="28"/>
                          <w:sz w:val="24"/>
                          <w:szCs w:val="24"/>
                        </w:rPr>
                        <w:t xml:space="preserve">  </w:t>
                      </w:r>
                      <w:r w:rsidRPr="00CD1CEF">
                        <w:rPr>
                          <w:rFonts w:eastAsia="Times New Roman"/>
                          <w:color w:val="000000"/>
                          <w:kern w:val="28"/>
                          <w:sz w:val="24"/>
                          <w:szCs w:val="24"/>
                        </w:rPr>
                        <w:t>The 3</w:t>
                      </w:r>
                      <w:r w:rsidRPr="00CD1CEF">
                        <w:rPr>
                          <w:rFonts w:eastAsia="Times New Roman"/>
                          <w:color w:val="000000"/>
                          <w:kern w:val="28"/>
                          <w:sz w:val="16"/>
                          <w:szCs w:val="16"/>
                          <w:vertAlign w:val="superscript"/>
                        </w:rPr>
                        <w:t>rd</w:t>
                      </w:r>
                      <w:r w:rsidRPr="00CD1CEF">
                        <w:rPr>
                          <w:rFonts w:eastAsia="Times New Roman"/>
                          <w:color w:val="000000"/>
                          <w:kern w:val="28"/>
                          <w:sz w:val="24"/>
                          <w:szCs w:val="24"/>
                        </w:rPr>
                        <w:t xml:space="preserve"> </w:t>
                      </w:r>
                      <w:r>
                        <w:rPr>
                          <w:rFonts w:eastAsia="Times New Roman"/>
                          <w:color w:val="000000"/>
                          <w:kern w:val="28"/>
                          <w:sz w:val="24"/>
                          <w:szCs w:val="24"/>
                        </w:rPr>
                        <w:t>Wednesday of each month anyone</w:t>
                      </w:r>
                      <w:r w:rsidRPr="003B202F">
                        <w:rPr>
                          <w:rFonts w:eastAsia="Times New Roman"/>
                          <w:b/>
                          <w:color w:val="000000"/>
                          <w:kern w:val="28"/>
                          <w:sz w:val="24"/>
                          <w:szCs w:val="24"/>
                        </w:rPr>
                        <w:t xml:space="preserve"> not</w:t>
                      </w:r>
                      <w:r w:rsidRPr="00CD1CEF">
                        <w:rPr>
                          <w:rFonts w:eastAsia="Times New Roman"/>
                          <w:color w:val="000000"/>
                          <w:kern w:val="28"/>
                          <w:sz w:val="24"/>
                          <w:szCs w:val="24"/>
                        </w:rPr>
                        <w:t xml:space="preserve"> wanting to cook supper is welcome to join other church members in eating out.  Each month we will pick a different place.  All are welcome! The more the merrier.  </w:t>
                      </w:r>
                      <w:r w:rsidR="00B27B4A">
                        <w:rPr>
                          <w:rFonts w:eastAsia="Times New Roman"/>
                          <w:color w:val="000000"/>
                          <w:kern w:val="28"/>
                          <w:sz w:val="24"/>
                          <w:szCs w:val="24"/>
                        </w:rPr>
                        <w:t xml:space="preserve">LEO will be held at </w:t>
                      </w:r>
                      <w:r w:rsidR="003C585A">
                        <w:rPr>
                          <w:rFonts w:eastAsia="Times New Roman"/>
                          <w:color w:val="000000"/>
                          <w:kern w:val="28"/>
                          <w:sz w:val="24"/>
                          <w:szCs w:val="24"/>
                        </w:rPr>
                        <w:t>Baby Bulls</w:t>
                      </w:r>
                      <w:r w:rsidR="00D17170">
                        <w:rPr>
                          <w:rFonts w:eastAsia="Times New Roman"/>
                          <w:color w:val="000000"/>
                          <w:kern w:val="28"/>
                          <w:sz w:val="24"/>
                          <w:szCs w:val="24"/>
                        </w:rPr>
                        <w:t xml:space="preserve"> at 5:30 p.m.</w:t>
                      </w:r>
                    </w:p>
                    <w:p w14:paraId="30FDA4F5" w14:textId="77777777" w:rsidR="00CD1CEF" w:rsidRDefault="00F71DED">
                      <w:r w:rsidRPr="00F71DED">
                        <w:rPr>
                          <w:noProof/>
                        </w:rPr>
                        <w:drawing>
                          <wp:inline distT="0" distB="0" distL="0" distR="0" wp14:anchorId="2E3A4645" wp14:editId="0CA688F4">
                            <wp:extent cx="2724150" cy="857250"/>
                            <wp:effectExtent l="0" t="0" r="0" b="0"/>
                            <wp:docPr id="114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FChB8p_400x400.png"/>
                                    <pic:cNvPicPr/>
                                  </pic:nvPicPr>
                                  <pic:blipFill>
                                    <a:blip r:embed="rId31">
                                      <a:extLst>
                                        <a:ext uri="{28A0092B-C50C-407E-A947-70E740481C1C}">
                                          <a14:useLocalDpi xmlns:a14="http://schemas.microsoft.com/office/drawing/2010/main" val="0"/>
                                        </a:ext>
                                      </a:extLst>
                                    </a:blip>
                                    <a:stretch>
                                      <a:fillRect/>
                                    </a:stretch>
                                  </pic:blipFill>
                                  <pic:spPr>
                                    <a:xfrm>
                                      <a:off x="0" y="0"/>
                                      <a:ext cx="2720678" cy="856157"/>
                                    </a:xfrm>
                                    <a:prstGeom prst="rect">
                                      <a:avLst/>
                                    </a:prstGeom>
                                  </pic:spPr>
                                </pic:pic>
                              </a:graphicData>
                            </a:graphic>
                          </wp:inline>
                        </w:drawing>
                      </w:r>
                    </w:p>
                  </w:txbxContent>
                </v:textbox>
              </v:shape>
            </w:pict>
          </mc:Fallback>
        </mc:AlternateContent>
      </w:r>
    </w:p>
    <w:p w14:paraId="105EF54A" w14:textId="77777777" w:rsidR="00FB5DC3" w:rsidRDefault="00FB5DC3" w:rsidP="00962999">
      <w:pPr>
        <w:ind w:left="3600" w:firstLine="720"/>
        <w:rPr>
          <w:rFonts w:eastAsiaTheme="minorEastAsia"/>
          <w:b/>
          <w:bCs/>
          <w:color w:val="548DD4" w:themeColor="text2" w:themeTint="99"/>
          <w:sz w:val="28"/>
          <w:szCs w:val="28"/>
        </w:rPr>
      </w:pPr>
    </w:p>
    <w:p w14:paraId="25F4CF68" w14:textId="77777777" w:rsidR="00FB5DC3" w:rsidRDefault="00FB5DC3" w:rsidP="00962999">
      <w:pPr>
        <w:ind w:left="3600" w:firstLine="720"/>
        <w:rPr>
          <w:rFonts w:eastAsiaTheme="minorEastAsia"/>
          <w:b/>
          <w:bCs/>
          <w:color w:val="548DD4" w:themeColor="text2" w:themeTint="99"/>
          <w:sz w:val="28"/>
          <w:szCs w:val="28"/>
        </w:rPr>
      </w:pPr>
    </w:p>
    <w:p w14:paraId="3BC5931C" w14:textId="77777777" w:rsidR="00FB5DC3" w:rsidRDefault="00FB5DC3" w:rsidP="00962999">
      <w:pPr>
        <w:ind w:left="3600" w:firstLine="720"/>
        <w:rPr>
          <w:rFonts w:eastAsiaTheme="minorEastAsia"/>
          <w:b/>
          <w:bCs/>
          <w:color w:val="548DD4" w:themeColor="text2" w:themeTint="99"/>
          <w:sz w:val="28"/>
          <w:szCs w:val="28"/>
        </w:rPr>
      </w:pPr>
    </w:p>
    <w:p w14:paraId="25A97A35" w14:textId="77777777" w:rsidR="00655512" w:rsidRDefault="00655512" w:rsidP="00962999">
      <w:pPr>
        <w:ind w:left="3600" w:firstLine="720"/>
        <w:rPr>
          <w:rFonts w:eastAsiaTheme="minorEastAsia"/>
          <w:b/>
          <w:bCs/>
          <w:color w:val="548DD4" w:themeColor="text2" w:themeTint="99"/>
          <w:sz w:val="28"/>
          <w:szCs w:val="28"/>
        </w:rPr>
      </w:pPr>
    </w:p>
    <w:p w14:paraId="71C1FF58" w14:textId="77777777" w:rsidR="00CD1CEF" w:rsidRDefault="00CD1CEF" w:rsidP="00962999">
      <w:pPr>
        <w:ind w:left="3600" w:firstLine="720"/>
        <w:rPr>
          <w:rFonts w:eastAsiaTheme="minorEastAsia"/>
          <w:b/>
          <w:bCs/>
          <w:color w:val="548DD4" w:themeColor="text2" w:themeTint="99"/>
          <w:sz w:val="28"/>
          <w:szCs w:val="28"/>
        </w:rPr>
      </w:pPr>
    </w:p>
    <w:p w14:paraId="3A6DC6BC" w14:textId="77777777" w:rsidR="00CD1CEF" w:rsidRDefault="00CD1CEF" w:rsidP="00962999">
      <w:pPr>
        <w:ind w:left="3600" w:firstLine="720"/>
        <w:rPr>
          <w:rFonts w:eastAsiaTheme="minorEastAsia"/>
          <w:b/>
          <w:bCs/>
          <w:color w:val="548DD4" w:themeColor="text2" w:themeTint="99"/>
          <w:sz w:val="28"/>
          <w:szCs w:val="28"/>
        </w:rPr>
      </w:pPr>
    </w:p>
    <w:p w14:paraId="206DE634" w14:textId="77777777" w:rsidR="00CD1CEF" w:rsidRDefault="00CD1CEF" w:rsidP="00962999">
      <w:pPr>
        <w:ind w:left="3600" w:firstLine="720"/>
        <w:rPr>
          <w:rFonts w:eastAsiaTheme="minorEastAsia"/>
          <w:b/>
          <w:bCs/>
          <w:color w:val="548DD4" w:themeColor="text2" w:themeTint="99"/>
          <w:sz w:val="28"/>
          <w:szCs w:val="28"/>
        </w:rPr>
      </w:pPr>
    </w:p>
    <w:p w14:paraId="33250C71" w14:textId="77777777" w:rsidR="00CD1CEF" w:rsidRDefault="00CD1CEF" w:rsidP="00962999">
      <w:pPr>
        <w:ind w:left="3600" w:firstLine="720"/>
        <w:rPr>
          <w:rFonts w:eastAsiaTheme="minorEastAsia"/>
          <w:b/>
          <w:bCs/>
          <w:color w:val="548DD4" w:themeColor="text2" w:themeTint="99"/>
          <w:sz w:val="28"/>
          <w:szCs w:val="28"/>
        </w:rPr>
      </w:pPr>
    </w:p>
    <w:p w14:paraId="2F5B23B1" w14:textId="77777777" w:rsidR="00CD1CEF" w:rsidRDefault="00CD1CEF" w:rsidP="00962999">
      <w:pPr>
        <w:ind w:left="3600" w:firstLine="720"/>
        <w:rPr>
          <w:rFonts w:eastAsiaTheme="minorEastAsia"/>
          <w:b/>
          <w:bCs/>
          <w:color w:val="548DD4" w:themeColor="text2" w:themeTint="99"/>
          <w:sz w:val="28"/>
          <w:szCs w:val="28"/>
        </w:rPr>
      </w:pPr>
    </w:p>
    <w:p w14:paraId="76C90700" w14:textId="007F57EE" w:rsidR="00784532" w:rsidRDefault="00784532" w:rsidP="003B0BAA">
      <w:pPr>
        <w:rPr>
          <w:rFonts w:eastAsiaTheme="minorEastAsia"/>
          <w:b/>
          <w:bCs/>
          <w:color w:val="548DD4" w:themeColor="text2" w:themeTint="99"/>
          <w:sz w:val="28"/>
          <w:szCs w:val="28"/>
        </w:rPr>
      </w:pPr>
    </w:p>
    <w:p w14:paraId="76495E1E" w14:textId="77777777" w:rsidR="00FE1E0C" w:rsidRDefault="003B0BAA" w:rsidP="00962999">
      <w:pPr>
        <w:ind w:left="3600" w:firstLine="720"/>
        <w:rPr>
          <w:rFonts w:eastAsiaTheme="minorEastAsia"/>
          <w:b/>
          <w:bCs/>
          <w:color w:val="548DD4" w:themeColor="text2" w:themeTint="99"/>
          <w:sz w:val="28"/>
          <w:szCs w:val="28"/>
        </w:rPr>
      </w:pPr>
      <w:r>
        <w:rPr>
          <w:rFonts w:eastAsiaTheme="minorEastAsia"/>
          <w:b/>
          <w:bCs/>
          <w:noProof/>
          <w:color w:val="548DD4" w:themeColor="text2" w:themeTint="99"/>
          <w:sz w:val="28"/>
          <w:szCs w:val="28"/>
        </w:rPr>
        <mc:AlternateContent>
          <mc:Choice Requires="wps">
            <w:drawing>
              <wp:anchor distT="0" distB="0" distL="114300" distR="114300" simplePos="0" relativeHeight="251680256" behindDoc="0" locked="0" layoutInCell="1" allowOverlap="1" wp14:anchorId="20373212" wp14:editId="785A4AF2">
                <wp:simplePos x="0" y="0"/>
                <wp:positionH relativeFrom="column">
                  <wp:posOffset>352424</wp:posOffset>
                </wp:positionH>
                <wp:positionV relativeFrom="paragraph">
                  <wp:posOffset>135255</wp:posOffset>
                </wp:positionV>
                <wp:extent cx="6105525" cy="3009900"/>
                <wp:effectExtent l="0" t="0" r="28575" b="19050"/>
                <wp:wrapNone/>
                <wp:docPr id="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3009900"/>
                        </a:xfrm>
                        <a:prstGeom prst="rect">
                          <a:avLst/>
                        </a:prstGeom>
                        <a:solidFill>
                          <a:srgbClr val="FFFFFF"/>
                        </a:solidFill>
                        <a:ln w="9525">
                          <a:solidFill>
                            <a:srgbClr val="000000"/>
                          </a:solidFill>
                          <a:miter lim="800000"/>
                          <a:headEnd/>
                          <a:tailEnd/>
                        </a:ln>
                      </wps:spPr>
                      <wps:txbx>
                        <w:txbxContent>
                          <w:p w14:paraId="00888F32" w14:textId="2DB57CBF" w:rsidR="006A75E4" w:rsidRPr="006A75E4" w:rsidRDefault="006A75E4">
                            <w:pPr>
                              <w:rPr>
                                <w:b/>
                                <w:bCs/>
                                <w:u w:val="single"/>
                              </w:rPr>
                            </w:pPr>
                            <w:bookmarkStart w:id="0" w:name="_Hlk27560185"/>
                            <w:bookmarkStart w:id="1" w:name="_Hlk27560186"/>
                            <w:r w:rsidRPr="006A75E4">
                              <w:rPr>
                                <w:b/>
                                <w:bCs/>
                                <w:u w:val="single"/>
                              </w:rPr>
                              <w:t>New Council Nominations</w:t>
                            </w:r>
                          </w:p>
                          <w:p w14:paraId="267F68E8" w14:textId="00E844A2" w:rsidR="006A75E4" w:rsidRPr="006A75E4" w:rsidRDefault="006A75E4">
                            <w:pPr>
                              <w:rPr>
                                <w:b/>
                                <w:bCs/>
                                <w:u w:val="single"/>
                              </w:rPr>
                            </w:pPr>
                          </w:p>
                          <w:p w14:paraId="699D9EBD" w14:textId="0A822DA5" w:rsidR="006A75E4" w:rsidRDefault="006A75E4">
                            <w:r>
                              <w:t>Please prayerfully consider being part of the church council team for 2021!  Nominations for Vice-President, Secretary, Building and Grounds team liaisons need to be filled.  Two Northeast Conference Assembly delegates, Two Central/Southern Illinois Synod Assembly delegates and Auditors also need to be filled.  Please contact anyone in the nominating team:  Janice Schmidt, Lori Bristow or Marty Heller if you have any questions and feel called to serve!</w:t>
                            </w:r>
                            <w:bookmarkEnd w:id="0"/>
                            <w:bookmarkEnd w:id="1"/>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373212" id="Text Box 57" o:spid="_x0000_s1042" type="#_x0000_t202" style="position:absolute;left:0;text-align:left;margin-left:27.75pt;margin-top:10.65pt;width:480.75pt;height:237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">
                <v:textbox>
                  <w:txbxContent>
                    <w:p w14:paraId="00888F32" w14:textId="2DB57CBF" w:rsidR="006A75E4" w:rsidRPr="006A75E4" w:rsidRDefault="006A75E4">
                      <w:pPr>
                        <w:rPr>
                          <w:b/>
                          <w:bCs/>
                          <w:u w:val="single"/>
                        </w:rPr>
                      </w:pPr>
                      <w:bookmarkStart w:id="4" w:name="_Hlk27560185"/>
                      <w:bookmarkStart w:id="5" w:name="_Hlk27560186"/>
                      <w:r w:rsidRPr="006A75E4">
                        <w:rPr>
                          <w:b/>
                          <w:bCs/>
                          <w:u w:val="single"/>
                        </w:rPr>
                        <w:t>New Council Nominations</w:t>
                      </w:r>
                    </w:p>
                    <w:p w14:paraId="267F68E8" w14:textId="00E844A2" w:rsidR="006A75E4" w:rsidRPr="006A75E4" w:rsidRDefault="006A75E4">
                      <w:pPr>
                        <w:rPr>
                          <w:b/>
                          <w:bCs/>
                          <w:u w:val="single"/>
                        </w:rPr>
                      </w:pPr>
                    </w:p>
                    <w:p w14:paraId="699D9EBD" w14:textId="0A822DA5" w:rsidR="006A75E4" w:rsidRDefault="006A75E4">
                      <w:r>
                        <w:t>Please prayerfully consider being part of the church council team for 2021!  Nominations for Vice-President, Secretary, Building and Grounds team liaisons need to be filled.  Two Northeast Conference Assembly delegates, Two Central/Southern Illinois Synod Assembly delegates and Auditors also need to be filled.  Please contact anyone in the nominating team:  Janice Schmidt, Lori Bristow or Marty Heller if you have any questions and feel called to serve!</w:t>
                      </w:r>
                      <w:bookmarkEnd w:id="4"/>
                      <w:bookmarkEnd w:id="5"/>
                    </w:p>
                  </w:txbxContent>
                </v:textbox>
              </v:shape>
            </w:pict>
          </mc:Fallback>
        </mc:AlternateContent>
      </w:r>
    </w:p>
    <w:p w14:paraId="253351DD" w14:textId="39D9DEE9" w:rsidR="003B0BAA" w:rsidRDefault="00611C09" w:rsidP="00962999">
      <w:pPr>
        <w:ind w:left="3600" w:firstLine="720"/>
        <w:rPr>
          <w:rFonts w:eastAsiaTheme="minorEastAsia"/>
          <w:b/>
          <w:bCs/>
          <w:color w:val="548DD4" w:themeColor="text2" w:themeTint="99"/>
          <w:sz w:val="28"/>
          <w:szCs w:val="28"/>
        </w:rPr>
      </w:pPr>
      <w:proofErr w:type="spellStart"/>
      <w:r>
        <w:rPr>
          <w:rFonts w:eastAsiaTheme="minorEastAsia"/>
          <w:b/>
          <w:bCs/>
          <w:color w:val="548DD4" w:themeColor="text2" w:themeTint="99"/>
          <w:sz w:val="28"/>
          <w:szCs w:val="28"/>
        </w:rPr>
        <w:t>Janua</w:t>
      </w:r>
      <w:proofErr w:type="spellEnd"/>
    </w:p>
    <w:p w14:paraId="65573DAA" w14:textId="57DE81BF" w:rsidR="003B0BAA" w:rsidRDefault="003B0BAA" w:rsidP="00962999">
      <w:pPr>
        <w:ind w:left="3600" w:firstLine="720"/>
        <w:rPr>
          <w:rFonts w:eastAsiaTheme="minorEastAsia"/>
          <w:b/>
          <w:bCs/>
          <w:color w:val="548DD4" w:themeColor="text2" w:themeTint="99"/>
          <w:sz w:val="28"/>
          <w:szCs w:val="28"/>
        </w:rPr>
      </w:pPr>
    </w:p>
    <w:p w14:paraId="2BE1E263" w14:textId="13B6B98C" w:rsidR="003B0BAA" w:rsidRDefault="003B0BAA" w:rsidP="00962999">
      <w:pPr>
        <w:ind w:left="3600" w:firstLine="720"/>
        <w:rPr>
          <w:rFonts w:eastAsiaTheme="minorEastAsia"/>
          <w:b/>
          <w:bCs/>
          <w:color w:val="548DD4" w:themeColor="text2" w:themeTint="99"/>
          <w:sz w:val="28"/>
          <w:szCs w:val="28"/>
        </w:rPr>
      </w:pPr>
    </w:p>
    <w:p w14:paraId="63F8F192" w14:textId="60585357" w:rsidR="003B0BAA" w:rsidRDefault="003B0BAA" w:rsidP="00962999">
      <w:pPr>
        <w:ind w:left="3600" w:firstLine="720"/>
        <w:rPr>
          <w:rFonts w:eastAsiaTheme="minorEastAsia"/>
          <w:b/>
          <w:bCs/>
          <w:color w:val="548DD4" w:themeColor="text2" w:themeTint="99"/>
          <w:sz w:val="28"/>
          <w:szCs w:val="28"/>
        </w:rPr>
      </w:pPr>
    </w:p>
    <w:p w14:paraId="378220A0" w14:textId="162A62CF" w:rsidR="003B0BAA" w:rsidRDefault="003B0BAA" w:rsidP="00962999">
      <w:pPr>
        <w:ind w:left="3600" w:firstLine="720"/>
        <w:rPr>
          <w:rFonts w:eastAsiaTheme="minorEastAsia"/>
          <w:b/>
          <w:bCs/>
          <w:color w:val="548DD4" w:themeColor="text2" w:themeTint="99"/>
          <w:sz w:val="28"/>
          <w:szCs w:val="28"/>
        </w:rPr>
      </w:pPr>
    </w:p>
    <w:p w14:paraId="731D5A04" w14:textId="48133BD8" w:rsidR="003B0BAA" w:rsidRDefault="003B0BAA" w:rsidP="00962999">
      <w:pPr>
        <w:ind w:left="3600" w:firstLine="720"/>
        <w:rPr>
          <w:rFonts w:eastAsiaTheme="minorEastAsia"/>
          <w:b/>
          <w:bCs/>
          <w:color w:val="548DD4" w:themeColor="text2" w:themeTint="99"/>
          <w:sz w:val="28"/>
          <w:szCs w:val="28"/>
        </w:rPr>
      </w:pPr>
    </w:p>
    <w:p w14:paraId="24EBB8FE" w14:textId="7671367B" w:rsidR="003B0BAA" w:rsidRDefault="003B0BAA" w:rsidP="00962999">
      <w:pPr>
        <w:ind w:left="3600" w:firstLine="720"/>
        <w:rPr>
          <w:rFonts w:eastAsiaTheme="minorEastAsia"/>
          <w:b/>
          <w:bCs/>
          <w:color w:val="548DD4" w:themeColor="text2" w:themeTint="99"/>
          <w:sz w:val="28"/>
          <w:szCs w:val="28"/>
        </w:rPr>
      </w:pPr>
      <w:r>
        <w:rPr>
          <w:rFonts w:eastAsiaTheme="minorEastAsia"/>
          <w:b/>
          <w:bCs/>
          <w:noProof/>
          <w:color w:val="548DD4" w:themeColor="text2" w:themeTint="99"/>
          <w:sz w:val="28"/>
          <w:szCs w:val="28"/>
        </w:rPr>
        <mc:AlternateContent>
          <mc:Choice Requires="wps">
            <w:drawing>
              <wp:anchor distT="0" distB="0" distL="114300" distR="114300" simplePos="0" relativeHeight="251688448" behindDoc="0" locked="0" layoutInCell="1" allowOverlap="1" wp14:anchorId="7043FC53" wp14:editId="5CB54567">
                <wp:simplePos x="0" y="0"/>
                <wp:positionH relativeFrom="column">
                  <wp:posOffset>2771775</wp:posOffset>
                </wp:positionH>
                <wp:positionV relativeFrom="paragraph">
                  <wp:posOffset>66040</wp:posOffset>
                </wp:positionV>
                <wp:extent cx="1571625" cy="628650"/>
                <wp:effectExtent l="0" t="0" r="28575" b="19050"/>
                <wp:wrapNone/>
                <wp:docPr id="17" name="Text Box 17"/>
                <wp:cNvGraphicFramePr/>
                <a:graphic xmlns:a="http://schemas.openxmlformats.org/drawingml/2006/main">
                  <a:graphicData uri="http://schemas.microsoft.com/office/word/2010/wordprocessingShape">
                    <wps:wsp>
                      <wps:cNvSpPr txBox="1"/>
                      <wps:spPr>
                        <a:xfrm>
                          <a:off x="0" y="0"/>
                          <a:ext cx="1571625" cy="628650"/>
                        </a:xfrm>
                        <a:prstGeom prst="rect">
                          <a:avLst/>
                        </a:prstGeom>
                        <a:solidFill>
                          <a:schemeClr val="lt1"/>
                        </a:solidFill>
                        <a:ln w="6350">
                          <a:solidFill>
                            <a:prstClr val="black"/>
                          </a:solidFill>
                        </a:ln>
                      </wps:spPr>
                      <wps:txbx>
                        <w:txbxContent>
                          <w:p w14:paraId="125F9816" w14:textId="308BE183" w:rsidR="003B0BAA" w:rsidRDefault="003B0BAA">
                            <w:r>
                              <w:rPr>
                                <w:noProof/>
                              </w:rPr>
                              <w:drawing>
                                <wp:inline distT="0" distB="0" distL="0" distR="0" wp14:anchorId="3960C9DD" wp14:editId="584EBBAE">
                                  <wp:extent cx="1409700" cy="5308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09700" cy="5308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43FC53" id="Text Box 17" o:spid="_x0000_s1043" type="#_x0000_t202" style="position:absolute;left:0;text-align:left;margin-left:218.25pt;margin-top:5.2pt;width:123.75pt;height:49.5pt;z-index:251688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" fillcolor="white [3201]" strokeweight=".5pt">
                <v:textbox>
                  <w:txbxContent>
                    <w:p w14:paraId="125F9816" w14:textId="308BE183" w:rsidR="003B0BAA" w:rsidRDefault="003B0BAA">
                      <w:r>
                        <w:rPr>
                          <w:noProof/>
                        </w:rPr>
                        <w:drawing>
                          <wp:inline distT="0" distB="0" distL="0" distR="0" wp14:anchorId="3960C9DD" wp14:editId="584EBBAE">
                            <wp:extent cx="1409700" cy="5308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09700" cy="530860"/>
                                    </a:xfrm>
                                    <a:prstGeom prst="rect">
                                      <a:avLst/>
                                    </a:prstGeom>
                                    <a:noFill/>
                                    <a:ln>
                                      <a:noFill/>
                                    </a:ln>
                                  </pic:spPr>
                                </pic:pic>
                              </a:graphicData>
                            </a:graphic>
                          </wp:inline>
                        </w:drawing>
                      </w:r>
                    </w:p>
                  </w:txbxContent>
                </v:textbox>
              </v:shape>
            </w:pict>
          </mc:Fallback>
        </mc:AlternateContent>
      </w:r>
    </w:p>
    <w:p w14:paraId="563C5D4F" w14:textId="64D48F6A" w:rsidR="003B0BAA" w:rsidRDefault="003B0BAA" w:rsidP="00962999">
      <w:pPr>
        <w:ind w:left="3600" w:firstLine="720"/>
        <w:rPr>
          <w:rFonts w:eastAsiaTheme="minorEastAsia"/>
          <w:b/>
          <w:bCs/>
          <w:color w:val="548DD4" w:themeColor="text2" w:themeTint="99"/>
          <w:sz w:val="28"/>
          <w:szCs w:val="28"/>
        </w:rPr>
      </w:pPr>
    </w:p>
    <w:p w14:paraId="498ECF0B" w14:textId="351D50F4" w:rsidR="003B0BAA" w:rsidRDefault="00D17170" w:rsidP="00962999">
      <w:pPr>
        <w:ind w:left="3600" w:firstLine="720"/>
        <w:rPr>
          <w:rFonts w:eastAsiaTheme="minorEastAsia"/>
          <w:b/>
          <w:bCs/>
          <w:color w:val="548DD4" w:themeColor="text2" w:themeTint="99"/>
          <w:sz w:val="28"/>
          <w:szCs w:val="28"/>
        </w:rPr>
      </w:pPr>
      <w:r>
        <w:rPr>
          <w:rFonts w:eastAsiaTheme="minorEastAsia"/>
          <w:b/>
          <w:bCs/>
          <w:color w:val="548DD4" w:themeColor="text2" w:themeTint="99"/>
          <w:sz w:val="28"/>
          <w:szCs w:val="28"/>
        </w:rPr>
        <w:lastRenderedPageBreak/>
        <w:t>February</w:t>
      </w:r>
      <w:r w:rsidR="003B0BAA">
        <w:rPr>
          <w:rFonts w:eastAsiaTheme="minorEastAsia"/>
          <w:b/>
          <w:bCs/>
          <w:color w:val="548DD4" w:themeColor="text2" w:themeTint="99"/>
          <w:sz w:val="28"/>
          <w:szCs w:val="28"/>
        </w:rPr>
        <w:t xml:space="preserve"> 2020</w:t>
      </w:r>
    </w:p>
    <w:p w14:paraId="3510E681" w14:textId="77777777" w:rsidR="003B0BAA" w:rsidRDefault="003B0BAA" w:rsidP="00962999">
      <w:pPr>
        <w:ind w:left="3600" w:firstLine="720"/>
        <w:rPr>
          <w:rFonts w:eastAsiaTheme="minorEastAsia"/>
          <w:b/>
          <w:bCs/>
          <w:color w:val="548DD4" w:themeColor="text2" w:themeTint="99"/>
          <w:sz w:val="28"/>
          <w:szCs w:val="28"/>
        </w:rPr>
      </w:pPr>
    </w:p>
    <w:p w14:paraId="3E8ABEFE" w14:textId="77777777" w:rsidR="003B0BAA" w:rsidRDefault="003B0BAA" w:rsidP="00962999">
      <w:pPr>
        <w:ind w:left="3600" w:firstLine="720"/>
        <w:rPr>
          <w:rFonts w:eastAsiaTheme="minorEastAsia"/>
          <w:b/>
          <w:bCs/>
          <w:color w:val="548DD4" w:themeColor="text2" w:themeTint="99"/>
          <w:sz w:val="28"/>
          <w:szCs w:val="28"/>
        </w:rPr>
      </w:pPr>
    </w:p>
    <w:tbl>
      <w:tblPr>
        <w:tblW w:w="116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1779"/>
        <w:gridCol w:w="1551"/>
        <w:gridCol w:w="1733"/>
        <w:gridCol w:w="1729"/>
        <w:gridCol w:w="1732"/>
        <w:gridCol w:w="1734"/>
        <w:gridCol w:w="1411"/>
      </w:tblGrid>
      <w:tr w:rsidR="00C73549" w:rsidRPr="00C47E58" w14:paraId="218C5CD6" w14:textId="77777777" w:rsidTr="00611C09">
        <w:trPr>
          <w:trHeight w:val="583"/>
          <w:jc w:val="center"/>
        </w:trPr>
        <w:tc>
          <w:tcPr>
            <w:tcW w:w="1779" w:type="dxa"/>
            <w:tcBorders>
              <w:top w:val="single" w:sz="8" w:space="0" w:color="auto"/>
              <w:left w:val="single" w:sz="8" w:space="0" w:color="auto"/>
              <w:bottom w:val="nil"/>
            </w:tcBorders>
            <w:shd w:val="clear" w:color="auto" w:fill="C6D9F1" w:themeFill="text2" w:themeFillTint="33"/>
            <w:vAlign w:val="center"/>
          </w:tcPr>
          <w:p w14:paraId="2D8F99AA" w14:textId="77777777" w:rsidR="00112AF2" w:rsidRPr="00C47E58" w:rsidRDefault="00112AF2" w:rsidP="00195427">
            <w:pPr>
              <w:tabs>
                <w:tab w:val="left" w:pos="669"/>
                <w:tab w:val="left" w:pos="864"/>
                <w:tab w:val="left" w:pos="969"/>
              </w:tabs>
              <w:autoSpaceDE w:val="0"/>
              <w:autoSpaceDN w:val="0"/>
              <w:jc w:val="center"/>
              <w:rPr>
                <w:rFonts w:eastAsiaTheme="minorEastAsia"/>
                <w:b/>
                <w:bCs/>
                <w:sz w:val="24"/>
                <w:szCs w:val="24"/>
              </w:rPr>
            </w:pPr>
            <w:r w:rsidRPr="00C47E58">
              <w:rPr>
                <w:rFonts w:eastAsiaTheme="minorEastAsia"/>
                <w:b/>
                <w:bCs/>
                <w:sz w:val="24"/>
                <w:szCs w:val="24"/>
              </w:rPr>
              <w:t>Sun</w:t>
            </w:r>
          </w:p>
        </w:tc>
        <w:tc>
          <w:tcPr>
            <w:tcW w:w="1551" w:type="dxa"/>
            <w:tcBorders>
              <w:top w:val="single" w:sz="8" w:space="0" w:color="auto"/>
              <w:bottom w:val="nil"/>
            </w:tcBorders>
            <w:shd w:val="clear" w:color="auto" w:fill="C6D9F1" w:themeFill="text2" w:themeFillTint="33"/>
            <w:vAlign w:val="center"/>
          </w:tcPr>
          <w:p w14:paraId="7906D02B" w14:textId="77777777" w:rsidR="00112AF2" w:rsidRPr="00C47E58" w:rsidRDefault="00112AF2" w:rsidP="00195427">
            <w:pPr>
              <w:tabs>
                <w:tab w:val="left" w:pos="824"/>
              </w:tabs>
              <w:autoSpaceDE w:val="0"/>
              <w:autoSpaceDN w:val="0"/>
              <w:jc w:val="center"/>
              <w:rPr>
                <w:rFonts w:eastAsiaTheme="minorEastAsia"/>
                <w:b/>
                <w:bCs/>
                <w:sz w:val="24"/>
                <w:szCs w:val="24"/>
              </w:rPr>
            </w:pPr>
            <w:r w:rsidRPr="00C47E58">
              <w:rPr>
                <w:rFonts w:eastAsiaTheme="minorEastAsia"/>
                <w:b/>
                <w:bCs/>
                <w:sz w:val="24"/>
                <w:szCs w:val="24"/>
              </w:rPr>
              <w:t>Mon</w:t>
            </w:r>
          </w:p>
        </w:tc>
        <w:tc>
          <w:tcPr>
            <w:tcW w:w="1733" w:type="dxa"/>
            <w:tcBorders>
              <w:top w:val="single" w:sz="8" w:space="0" w:color="auto"/>
              <w:bottom w:val="nil"/>
            </w:tcBorders>
            <w:shd w:val="clear" w:color="auto" w:fill="C6D9F1" w:themeFill="text2" w:themeFillTint="33"/>
            <w:vAlign w:val="center"/>
          </w:tcPr>
          <w:p w14:paraId="156CF16B" w14:textId="77777777" w:rsidR="00112AF2" w:rsidRPr="00E66D58" w:rsidRDefault="00112AF2" w:rsidP="0032332C">
            <w:pPr>
              <w:autoSpaceDE w:val="0"/>
              <w:autoSpaceDN w:val="0"/>
              <w:jc w:val="center"/>
              <w:rPr>
                <w:rFonts w:eastAsiaTheme="minorEastAsia"/>
                <w:b/>
                <w:bCs/>
                <w:i/>
                <w:sz w:val="24"/>
                <w:szCs w:val="24"/>
              </w:rPr>
            </w:pPr>
            <w:r w:rsidRPr="00E66D58">
              <w:rPr>
                <w:rFonts w:eastAsiaTheme="minorEastAsia"/>
                <w:b/>
                <w:bCs/>
                <w:i/>
                <w:sz w:val="24"/>
                <w:szCs w:val="24"/>
              </w:rPr>
              <w:t>Tue</w:t>
            </w:r>
          </w:p>
        </w:tc>
        <w:tc>
          <w:tcPr>
            <w:tcW w:w="1729" w:type="dxa"/>
            <w:tcBorders>
              <w:top w:val="single" w:sz="8" w:space="0" w:color="auto"/>
              <w:bottom w:val="nil"/>
            </w:tcBorders>
            <w:shd w:val="clear" w:color="auto" w:fill="C6D9F1" w:themeFill="text2" w:themeFillTint="33"/>
            <w:vAlign w:val="center"/>
          </w:tcPr>
          <w:p w14:paraId="0F7649A6" w14:textId="77777777" w:rsidR="00112AF2" w:rsidRPr="00C47E58" w:rsidRDefault="00112AF2" w:rsidP="0032332C">
            <w:pPr>
              <w:autoSpaceDE w:val="0"/>
              <w:autoSpaceDN w:val="0"/>
              <w:jc w:val="center"/>
              <w:rPr>
                <w:rFonts w:eastAsiaTheme="minorEastAsia"/>
                <w:b/>
                <w:bCs/>
                <w:sz w:val="24"/>
                <w:szCs w:val="24"/>
              </w:rPr>
            </w:pPr>
            <w:r w:rsidRPr="00C47E58">
              <w:rPr>
                <w:rFonts w:eastAsiaTheme="minorEastAsia"/>
                <w:b/>
                <w:bCs/>
                <w:sz w:val="24"/>
                <w:szCs w:val="24"/>
              </w:rPr>
              <w:t>Wed</w:t>
            </w:r>
          </w:p>
        </w:tc>
        <w:tc>
          <w:tcPr>
            <w:tcW w:w="1732" w:type="dxa"/>
            <w:tcBorders>
              <w:top w:val="single" w:sz="8" w:space="0" w:color="auto"/>
              <w:bottom w:val="nil"/>
            </w:tcBorders>
            <w:shd w:val="clear" w:color="auto" w:fill="C6D9F1" w:themeFill="text2" w:themeFillTint="33"/>
            <w:vAlign w:val="center"/>
          </w:tcPr>
          <w:p w14:paraId="47F42C7D" w14:textId="77777777" w:rsidR="00112AF2" w:rsidRPr="00C47E58" w:rsidRDefault="00112AF2" w:rsidP="0032332C">
            <w:pPr>
              <w:autoSpaceDE w:val="0"/>
              <w:autoSpaceDN w:val="0"/>
              <w:jc w:val="center"/>
              <w:rPr>
                <w:rFonts w:eastAsiaTheme="minorEastAsia"/>
                <w:b/>
                <w:bCs/>
                <w:sz w:val="24"/>
                <w:szCs w:val="24"/>
              </w:rPr>
            </w:pPr>
            <w:r w:rsidRPr="00C47E58">
              <w:rPr>
                <w:rFonts w:eastAsiaTheme="minorEastAsia"/>
                <w:b/>
                <w:bCs/>
                <w:sz w:val="24"/>
                <w:szCs w:val="24"/>
              </w:rPr>
              <w:t>Thu</w:t>
            </w:r>
          </w:p>
        </w:tc>
        <w:tc>
          <w:tcPr>
            <w:tcW w:w="1734" w:type="dxa"/>
            <w:tcBorders>
              <w:top w:val="single" w:sz="8" w:space="0" w:color="auto"/>
              <w:bottom w:val="nil"/>
            </w:tcBorders>
            <w:shd w:val="clear" w:color="auto" w:fill="C6D9F1" w:themeFill="text2" w:themeFillTint="33"/>
            <w:vAlign w:val="center"/>
          </w:tcPr>
          <w:p w14:paraId="7D5B8050" w14:textId="77777777" w:rsidR="00112AF2" w:rsidRPr="00C47E58" w:rsidRDefault="00112AF2" w:rsidP="00195427">
            <w:pPr>
              <w:tabs>
                <w:tab w:val="left" w:pos="788"/>
              </w:tabs>
              <w:autoSpaceDE w:val="0"/>
              <w:autoSpaceDN w:val="0"/>
              <w:jc w:val="center"/>
              <w:rPr>
                <w:rFonts w:eastAsiaTheme="minorEastAsia"/>
                <w:b/>
                <w:bCs/>
                <w:sz w:val="24"/>
                <w:szCs w:val="24"/>
              </w:rPr>
            </w:pPr>
            <w:r w:rsidRPr="00C47E58">
              <w:rPr>
                <w:rFonts w:eastAsiaTheme="minorEastAsia"/>
                <w:b/>
                <w:bCs/>
                <w:sz w:val="24"/>
                <w:szCs w:val="24"/>
              </w:rPr>
              <w:t>Fri</w:t>
            </w:r>
          </w:p>
        </w:tc>
        <w:tc>
          <w:tcPr>
            <w:tcW w:w="1411" w:type="dxa"/>
            <w:tcBorders>
              <w:top w:val="single" w:sz="8" w:space="0" w:color="auto"/>
              <w:bottom w:val="nil"/>
              <w:right w:val="single" w:sz="8" w:space="0" w:color="auto"/>
            </w:tcBorders>
            <w:shd w:val="clear" w:color="auto" w:fill="C6D9F1" w:themeFill="text2" w:themeFillTint="33"/>
            <w:vAlign w:val="center"/>
          </w:tcPr>
          <w:p w14:paraId="3A567326" w14:textId="77777777" w:rsidR="00112AF2" w:rsidRPr="00C47E58" w:rsidRDefault="00112AF2" w:rsidP="00195427">
            <w:pPr>
              <w:tabs>
                <w:tab w:val="left" w:pos="564"/>
                <w:tab w:val="left" w:pos="699"/>
              </w:tabs>
              <w:autoSpaceDE w:val="0"/>
              <w:autoSpaceDN w:val="0"/>
              <w:jc w:val="center"/>
              <w:rPr>
                <w:rFonts w:eastAsiaTheme="minorEastAsia"/>
                <w:b/>
                <w:bCs/>
                <w:sz w:val="24"/>
                <w:szCs w:val="24"/>
              </w:rPr>
            </w:pPr>
            <w:r w:rsidRPr="00C47E58">
              <w:rPr>
                <w:rFonts w:eastAsiaTheme="minorEastAsia"/>
                <w:b/>
                <w:bCs/>
                <w:sz w:val="24"/>
                <w:szCs w:val="24"/>
              </w:rPr>
              <w:t>Sat</w:t>
            </w:r>
          </w:p>
        </w:tc>
      </w:tr>
      <w:tr w:rsidR="00C73549" w:rsidRPr="00A10202" w14:paraId="14BD162A" w14:textId="77777777" w:rsidTr="00802651">
        <w:trPr>
          <w:trHeight w:val="20"/>
          <w:jc w:val="center"/>
        </w:trPr>
        <w:tc>
          <w:tcPr>
            <w:tcW w:w="1779" w:type="dxa"/>
            <w:tcBorders>
              <w:left w:val="single" w:sz="8" w:space="0" w:color="auto"/>
              <w:bottom w:val="nil"/>
            </w:tcBorders>
            <w:vAlign w:val="bottom"/>
          </w:tcPr>
          <w:p w14:paraId="20D24407" w14:textId="3936D688" w:rsidR="00112AF2" w:rsidRPr="00C47E58" w:rsidRDefault="00262064" w:rsidP="007346E0">
            <w:pPr>
              <w:autoSpaceDE w:val="0"/>
              <w:autoSpaceDN w:val="0"/>
              <w:rPr>
                <w:rFonts w:eastAsiaTheme="minorEastAsia"/>
                <w:sz w:val="24"/>
                <w:szCs w:val="24"/>
              </w:rPr>
            </w:pPr>
            <w:r>
              <w:rPr>
                <w:rFonts w:eastAsiaTheme="minorEastAsia"/>
                <w:sz w:val="24"/>
                <w:szCs w:val="24"/>
              </w:rPr>
              <w:t xml:space="preserve">                      </w:t>
            </w:r>
          </w:p>
        </w:tc>
        <w:tc>
          <w:tcPr>
            <w:tcW w:w="1551" w:type="dxa"/>
            <w:tcBorders>
              <w:bottom w:val="nil"/>
            </w:tcBorders>
            <w:vAlign w:val="bottom"/>
          </w:tcPr>
          <w:p w14:paraId="3D88828E" w14:textId="41D59160" w:rsidR="00112AF2" w:rsidRPr="00C47E58" w:rsidRDefault="00112AF2" w:rsidP="0032332C">
            <w:pPr>
              <w:autoSpaceDE w:val="0"/>
              <w:autoSpaceDN w:val="0"/>
              <w:jc w:val="right"/>
              <w:rPr>
                <w:rFonts w:eastAsiaTheme="minorEastAsia"/>
                <w:sz w:val="24"/>
                <w:szCs w:val="24"/>
              </w:rPr>
            </w:pPr>
          </w:p>
        </w:tc>
        <w:tc>
          <w:tcPr>
            <w:tcW w:w="1733" w:type="dxa"/>
            <w:tcBorders>
              <w:bottom w:val="nil"/>
            </w:tcBorders>
            <w:vAlign w:val="bottom"/>
          </w:tcPr>
          <w:p w14:paraId="39055C66" w14:textId="6DDC91E3" w:rsidR="00112AF2" w:rsidRPr="00337F91" w:rsidRDefault="00112AF2" w:rsidP="00337F91">
            <w:pPr>
              <w:autoSpaceDE w:val="0"/>
              <w:autoSpaceDN w:val="0"/>
              <w:jc w:val="right"/>
              <w:rPr>
                <w:rFonts w:eastAsiaTheme="minorEastAsia"/>
                <w:sz w:val="24"/>
                <w:szCs w:val="24"/>
              </w:rPr>
            </w:pPr>
          </w:p>
        </w:tc>
        <w:tc>
          <w:tcPr>
            <w:tcW w:w="1729" w:type="dxa"/>
            <w:tcBorders>
              <w:bottom w:val="nil"/>
            </w:tcBorders>
            <w:vAlign w:val="bottom"/>
          </w:tcPr>
          <w:p w14:paraId="1DB69497" w14:textId="40B767E6" w:rsidR="00112AF2" w:rsidRPr="00C47E58" w:rsidRDefault="00112AF2" w:rsidP="0032332C">
            <w:pPr>
              <w:autoSpaceDE w:val="0"/>
              <w:autoSpaceDN w:val="0"/>
              <w:jc w:val="right"/>
              <w:rPr>
                <w:rFonts w:eastAsiaTheme="minorEastAsia"/>
                <w:sz w:val="24"/>
                <w:szCs w:val="24"/>
              </w:rPr>
            </w:pPr>
          </w:p>
        </w:tc>
        <w:tc>
          <w:tcPr>
            <w:tcW w:w="1732" w:type="dxa"/>
            <w:tcBorders>
              <w:bottom w:val="nil"/>
            </w:tcBorders>
            <w:vAlign w:val="bottom"/>
          </w:tcPr>
          <w:p w14:paraId="006F2F0A" w14:textId="5719B26D" w:rsidR="00112AF2" w:rsidRPr="00C47E58" w:rsidRDefault="00112AF2" w:rsidP="0032332C">
            <w:pPr>
              <w:autoSpaceDE w:val="0"/>
              <w:autoSpaceDN w:val="0"/>
              <w:jc w:val="right"/>
              <w:rPr>
                <w:rFonts w:eastAsiaTheme="minorEastAsia"/>
                <w:sz w:val="24"/>
                <w:szCs w:val="24"/>
              </w:rPr>
            </w:pPr>
          </w:p>
        </w:tc>
        <w:tc>
          <w:tcPr>
            <w:tcW w:w="1734" w:type="dxa"/>
            <w:tcBorders>
              <w:bottom w:val="nil"/>
            </w:tcBorders>
            <w:vAlign w:val="bottom"/>
          </w:tcPr>
          <w:p w14:paraId="446C3F5D" w14:textId="0FDEF191" w:rsidR="00112AF2" w:rsidRPr="00C47E58" w:rsidRDefault="00112AF2" w:rsidP="0032332C">
            <w:pPr>
              <w:autoSpaceDE w:val="0"/>
              <w:autoSpaceDN w:val="0"/>
              <w:jc w:val="right"/>
              <w:rPr>
                <w:rFonts w:eastAsiaTheme="minorEastAsia"/>
                <w:sz w:val="24"/>
                <w:szCs w:val="24"/>
              </w:rPr>
            </w:pPr>
          </w:p>
        </w:tc>
        <w:tc>
          <w:tcPr>
            <w:tcW w:w="1411" w:type="dxa"/>
            <w:tcBorders>
              <w:bottom w:val="nil"/>
              <w:right w:val="single" w:sz="8" w:space="0" w:color="auto"/>
            </w:tcBorders>
            <w:vAlign w:val="bottom"/>
          </w:tcPr>
          <w:p w14:paraId="07C7BD7D" w14:textId="7176269A" w:rsidR="00112AF2" w:rsidRPr="00A10202" w:rsidRDefault="00D17170" w:rsidP="0032332C">
            <w:pPr>
              <w:autoSpaceDE w:val="0"/>
              <w:autoSpaceDN w:val="0"/>
              <w:jc w:val="right"/>
              <w:rPr>
                <w:rFonts w:eastAsiaTheme="minorEastAsia"/>
                <w:sz w:val="24"/>
                <w:szCs w:val="24"/>
              </w:rPr>
            </w:pPr>
            <w:r>
              <w:rPr>
                <w:rFonts w:eastAsiaTheme="minorEastAsia"/>
                <w:sz w:val="24"/>
                <w:szCs w:val="24"/>
              </w:rPr>
              <w:t>1</w:t>
            </w:r>
          </w:p>
        </w:tc>
      </w:tr>
      <w:tr w:rsidR="00C73549" w:rsidRPr="00B76E0F" w14:paraId="520DBE98" w14:textId="77777777" w:rsidTr="00611C09">
        <w:trPr>
          <w:trHeight w:val="1332"/>
          <w:jc w:val="center"/>
        </w:trPr>
        <w:tc>
          <w:tcPr>
            <w:tcW w:w="1779" w:type="dxa"/>
            <w:tcBorders>
              <w:top w:val="nil"/>
              <w:left w:val="single" w:sz="8" w:space="0" w:color="auto"/>
              <w:bottom w:val="nil"/>
            </w:tcBorders>
          </w:tcPr>
          <w:p w14:paraId="3508141D" w14:textId="77777777" w:rsidR="00D57241" w:rsidRDefault="00D57241" w:rsidP="00032DE3">
            <w:pPr>
              <w:autoSpaceDE w:val="0"/>
              <w:autoSpaceDN w:val="0"/>
              <w:rPr>
                <w:rFonts w:eastAsiaTheme="minorEastAsia"/>
                <w:i/>
              </w:rPr>
            </w:pPr>
          </w:p>
          <w:p w14:paraId="11F8619F" w14:textId="67DCBC27" w:rsidR="00032DE3" w:rsidRPr="000106C3" w:rsidRDefault="00032DE3" w:rsidP="002D2AD4">
            <w:pPr>
              <w:autoSpaceDE w:val="0"/>
              <w:autoSpaceDN w:val="0"/>
              <w:rPr>
                <w:rFonts w:eastAsiaTheme="minorEastAsia"/>
                <w:b/>
                <w:i/>
                <w:sz w:val="18"/>
                <w:szCs w:val="18"/>
              </w:rPr>
            </w:pPr>
          </w:p>
        </w:tc>
        <w:tc>
          <w:tcPr>
            <w:tcW w:w="1551" w:type="dxa"/>
            <w:tcBorders>
              <w:top w:val="nil"/>
              <w:bottom w:val="nil"/>
            </w:tcBorders>
          </w:tcPr>
          <w:p w14:paraId="2ADE3970" w14:textId="77777777" w:rsidR="00112AF2" w:rsidRDefault="00112AF2" w:rsidP="00623DF5">
            <w:pPr>
              <w:autoSpaceDE w:val="0"/>
              <w:autoSpaceDN w:val="0"/>
              <w:jc w:val="center"/>
              <w:rPr>
                <w:rFonts w:eastAsiaTheme="minorEastAsia"/>
                <w:sz w:val="24"/>
                <w:szCs w:val="24"/>
              </w:rPr>
            </w:pPr>
          </w:p>
          <w:p w14:paraId="40BDCA89" w14:textId="1ADA68CC" w:rsidR="00C83023" w:rsidRPr="00C83023" w:rsidRDefault="00C83023" w:rsidP="00623DF5">
            <w:pPr>
              <w:autoSpaceDE w:val="0"/>
              <w:autoSpaceDN w:val="0"/>
              <w:jc w:val="center"/>
              <w:rPr>
                <w:rFonts w:eastAsiaTheme="minorEastAsia"/>
              </w:rPr>
            </w:pPr>
          </w:p>
        </w:tc>
        <w:tc>
          <w:tcPr>
            <w:tcW w:w="1733" w:type="dxa"/>
            <w:tcBorders>
              <w:top w:val="nil"/>
              <w:bottom w:val="nil"/>
            </w:tcBorders>
          </w:tcPr>
          <w:p w14:paraId="27648260" w14:textId="77777777" w:rsidR="0018606B" w:rsidRDefault="0018606B" w:rsidP="00C73549">
            <w:pPr>
              <w:jc w:val="center"/>
              <w:rPr>
                <w:rFonts w:eastAsiaTheme="minorEastAsia"/>
              </w:rPr>
            </w:pPr>
          </w:p>
          <w:p w14:paraId="13C49554" w14:textId="3F73AADE" w:rsidR="00802651" w:rsidRPr="00C73549" w:rsidRDefault="00802651" w:rsidP="00C73549">
            <w:pPr>
              <w:jc w:val="center"/>
              <w:rPr>
                <w:rFonts w:eastAsiaTheme="minorEastAsia"/>
              </w:rPr>
            </w:pPr>
          </w:p>
        </w:tc>
        <w:tc>
          <w:tcPr>
            <w:tcW w:w="1729" w:type="dxa"/>
            <w:tcBorders>
              <w:top w:val="nil"/>
              <w:bottom w:val="nil"/>
            </w:tcBorders>
          </w:tcPr>
          <w:p w14:paraId="07C5F61C" w14:textId="77777777" w:rsidR="00112AF2" w:rsidRDefault="00112AF2" w:rsidP="0032332C">
            <w:pPr>
              <w:rPr>
                <w:rFonts w:eastAsiaTheme="minorEastAsia"/>
                <w:sz w:val="24"/>
                <w:szCs w:val="24"/>
              </w:rPr>
            </w:pPr>
          </w:p>
          <w:p w14:paraId="507F56AE" w14:textId="77777777" w:rsidR="00195427" w:rsidRDefault="00195427" w:rsidP="0032332C">
            <w:pPr>
              <w:rPr>
                <w:rFonts w:eastAsiaTheme="minorEastAsia"/>
                <w:sz w:val="24"/>
                <w:szCs w:val="24"/>
              </w:rPr>
            </w:pPr>
          </w:p>
          <w:p w14:paraId="402D2821" w14:textId="77777777" w:rsidR="00195427" w:rsidRDefault="00195427" w:rsidP="0032332C">
            <w:pPr>
              <w:rPr>
                <w:rFonts w:eastAsiaTheme="minorEastAsia"/>
                <w:sz w:val="24"/>
                <w:szCs w:val="24"/>
              </w:rPr>
            </w:pPr>
          </w:p>
          <w:p w14:paraId="1F694871" w14:textId="77777777" w:rsidR="00195427" w:rsidRPr="00C47E58" w:rsidRDefault="00195427" w:rsidP="0032332C">
            <w:pPr>
              <w:rPr>
                <w:rFonts w:eastAsiaTheme="minorEastAsia"/>
                <w:sz w:val="24"/>
                <w:szCs w:val="24"/>
              </w:rPr>
            </w:pPr>
          </w:p>
          <w:p w14:paraId="250CD159" w14:textId="77777777" w:rsidR="00112AF2" w:rsidRPr="00C47E58" w:rsidRDefault="00112AF2" w:rsidP="0032332C">
            <w:pPr>
              <w:jc w:val="center"/>
              <w:rPr>
                <w:rFonts w:eastAsiaTheme="minorEastAsia"/>
                <w:b/>
                <w:sz w:val="24"/>
                <w:szCs w:val="24"/>
              </w:rPr>
            </w:pPr>
          </w:p>
        </w:tc>
        <w:tc>
          <w:tcPr>
            <w:tcW w:w="1732" w:type="dxa"/>
            <w:tcBorders>
              <w:top w:val="nil"/>
              <w:bottom w:val="nil"/>
            </w:tcBorders>
          </w:tcPr>
          <w:p w14:paraId="77C802F1" w14:textId="77777777" w:rsidR="00112AF2" w:rsidRPr="00C47E58" w:rsidRDefault="00112AF2" w:rsidP="0032332C">
            <w:pPr>
              <w:autoSpaceDE w:val="0"/>
              <w:autoSpaceDN w:val="0"/>
              <w:jc w:val="center"/>
              <w:rPr>
                <w:rFonts w:eastAsiaTheme="minorEastAsia"/>
                <w:sz w:val="24"/>
                <w:szCs w:val="24"/>
              </w:rPr>
            </w:pPr>
          </w:p>
          <w:p w14:paraId="4F25DFEB" w14:textId="77777777" w:rsidR="00112AF2" w:rsidRPr="00C47E58" w:rsidRDefault="00112AF2" w:rsidP="00623DF5">
            <w:pPr>
              <w:jc w:val="center"/>
              <w:rPr>
                <w:rFonts w:eastAsiaTheme="minorEastAsia"/>
                <w:sz w:val="24"/>
                <w:szCs w:val="24"/>
              </w:rPr>
            </w:pPr>
          </w:p>
          <w:p w14:paraId="7B0C2AAF" w14:textId="77777777" w:rsidR="00112AF2" w:rsidRPr="00727D73" w:rsidRDefault="00112AF2" w:rsidP="0032332C">
            <w:pPr>
              <w:jc w:val="center"/>
              <w:rPr>
                <w:rFonts w:eastAsiaTheme="minorEastAsia"/>
              </w:rPr>
            </w:pPr>
          </w:p>
        </w:tc>
        <w:tc>
          <w:tcPr>
            <w:tcW w:w="1734" w:type="dxa"/>
            <w:tcBorders>
              <w:top w:val="nil"/>
              <w:bottom w:val="nil"/>
            </w:tcBorders>
          </w:tcPr>
          <w:p w14:paraId="1CCE867E" w14:textId="77777777" w:rsidR="00112AF2" w:rsidRDefault="00112AF2" w:rsidP="0032332C">
            <w:pPr>
              <w:rPr>
                <w:rFonts w:eastAsiaTheme="minorEastAsia"/>
                <w:sz w:val="24"/>
                <w:szCs w:val="24"/>
              </w:rPr>
            </w:pPr>
          </w:p>
          <w:p w14:paraId="441BBF44" w14:textId="77777777" w:rsidR="00112AF2" w:rsidRPr="00C47E58" w:rsidRDefault="00112AF2" w:rsidP="00D322B5">
            <w:pPr>
              <w:jc w:val="center"/>
              <w:rPr>
                <w:rFonts w:eastAsiaTheme="minorEastAsia"/>
                <w:b/>
                <w:i/>
                <w:sz w:val="24"/>
                <w:szCs w:val="24"/>
              </w:rPr>
            </w:pPr>
          </w:p>
        </w:tc>
        <w:tc>
          <w:tcPr>
            <w:tcW w:w="1411" w:type="dxa"/>
            <w:tcBorders>
              <w:top w:val="nil"/>
              <w:bottom w:val="nil"/>
              <w:right w:val="single" w:sz="8" w:space="0" w:color="auto"/>
            </w:tcBorders>
          </w:tcPr>
          <w:p w14:paraId="77855B55" w14:textId="181556F8" w:rsidR="001D65DF" w:rsidRPr="001D65DF" w:rsidRDefault="001D65DF" w:rsidP="004D1353">
            <w:pPr>
              <w:rPr>
                <w:rFonts w:eastAsiaTheme="minorEastAsia"/>
                <w:bCs/>
                <w:iCs/>
              </w:rPr>
            </w:pPr>
          </w:p>
        </w:tc>
      </w:tr>
      <w:tr w:rsidR="00C73549" w:rsidRPr="00C47E58" w14:paraId="65C174D5" w14:textId="77777777" w:rsidTr="00802651">
        <w:trPr>
          <w:trHeight w:val="20"/>
          <w:jc w:val="center"/>
        </w:trPr>
        <w:tc>
          <w:tcPr>
            <w:tcW w:w="1779" w:type="dxa"/>
            <w:tcBorders>
              <w:left w:val="single" w:sz="8" w:space="0" w:color="auto"/>
              <w:bottom w:val="nil"/>
            </w:tcBorders>
            <w:vAlign w:val="bottom"/>
          </w:tcPr>
          <w:p w14:paraId="7455AAA7" w14:textId="7B11A7E5" w:rsidR="00112AF2" w:rsidRPr="00C47E58" w:rsidRDefault="00D17170" w:rsidP="0032332C">
            <w:pPr>
              <w:autoSpaceDE w:val="0"/>
              <w:autoSpaceDN w:val="0"/>
              <w:jc w:val="right"/>
              <w:rPr>
                <w:rFonts w:eastAsiaTheme="minorEastAsia"/>
                <w:sz w:val="24"/>
                <w:szCs w:val="24"/>
              </w:rPr>
            </w:pPr>
            <w:r>
              <w:rPr>
                <w:rFonts w:eastAsiaTheme="minorEastAsia"/>
                <w:sz w:val="24"/>
                <w:szCs w:val="24"/>
              </w:rPr>
              <w:t>2</w:t>
            </w:r>
          </w:p>
        </w:tc>
        <w:tc>
          <w:tcPr>
            <w:tcW w:w="1551" w:type="dxa"/>
            <w:tcBorders>
              <w:bottom w:val="nil"/>
            </w:tcBorders>
            <w:vAlign w:val="bottom"/>
          </w:tcPr>
          <w:p w14:paraId="1580B5EB" w14:textId="421DB029" w:rsidR="00112AF2" w:rsidRPr="00C47E58" w:rsidRDefault="00D17170" w:rsidP="0032332C">
            <w:pPr>
              <w:autoSpaceDE w:val="0"/>
              <w:autoSpaceDN w:val="0"/>
              <w:jc w:val="right"/>
              <w:rPr>
                <w:rFonts w:eastAsiaTheme="minorEastAsia"/>
                <w:sz w:val="24"/>
                <w:szCs w:val="24"/>
              </w:rPr>
            </w:pPr>
            <w:r>
              <w:rPr>
                <w:rFonts w:eastAsiaTheme="minorEastAsia"/>
                <w:sz w:val="24"/>
                <w:szCs w:val="24"/>
              </w:rPr>
              <w:t>3</w:t>
            </w:r>
          </w:p>
        </w:tc>
        <w:tc>
          <w:tcPr>
            <w:tcW w:w="1733" w:type="dxa"/>
            <w:tcBorders>
              <w:bottom w:val="nil"/>
            </w:tcBorders>
            <w:vAlign w:val="bottom"/>
          </w:tcPr>
          <w:p w14:paraId="05CFA58F" w14:textId="6907DCB0" w:rsidR="00112AF2" w:rsidRPr="004D1353" w:rsidRDefault="00D17170" w:rsidP="0032332C">
            <w:pPr>
              <w:autoSpaceDE w:val="0"/>
              <w:autoSpaceDN w:val="0"/>
              <w:jc w:val="right"/>
              <w:rPr>
                <w:rFonts w:eastAsiaTheme="minorEastAsia"/>
                <w:sz w:val="24"/>
                <w:szCs w:val="24"/>
              </w:rPr>
            </w:pPr>
            <w:r>
              <w:rPr>
                <w:rFonts w:eastAsiaTheme="minorEastAsia"/>
                <w:sz w:val="24"/>
                <w:szCs w:val="24"/>
              </w:rPr>
              <w:t>4</w:t>
            </w:r>
          </w:p>
        </w:tc>
        <w:tc>
          <w:tcPr>
            <w:tcW w:w="1729" w:type="dxa"/>
            <w:tcBorders>
              <w:bottom w:val="nil"/>
            </w:tcBorders>
            <w:vAlign w:val="bottom"/>
          </w:tcPr>
          <w:p w14:paraId="0A0F005F" w14:textId="373829C5" w:rsidR="00112AF2" w:rsidRPr="00C47E58" w:rsidRDefault="00D17170" w:rsidP="0032332C">
            <w:pPr>
              <w:autoSpaceDE w:val="0"/>
              <w:autoSpaceDN w:val="0"/>
              <w:jc w:val="right"/>
              <w:rPr>
                <w:rFonts w:eastAsiaTheme="minorEastAsia"/>
                <w:sz w:val="24"/>
                <w:szCs w:val="24"/>
              </w:rPr>
            </w:pPr>
            <w:r>
              <w:rPr>
                <w:rFonts w:eastAsiaTheme="minorEastAsia"/>
                <w:sz w:val="24"/>
                <w:szCs w:val="24"/>
              </w:rPr>
              <w:t>5</w:t>
            </w:r>
          </w:p>
        </w:tc>
        <w:tc>
          <w:tcPr>
            <w:tcW w:w="1732" w:type="dxa"/>
            <w:tcBorders>
              <w:bottom w:val="nil"/>
            </w:tcBorders>
            <w:vAlign w:val="bottom"/>
          </w:tcPr>
          <w:p w14:paraId="7C8DF06F" w14:textId="2C991436" w:rsidR="00112AF2" w:rsidRPr="00C47E58" w:rsidRDefault="00D17170" w:rsidP="009A686C">
            <w:pPr>
              <w:autoSpaceDE w:val="0"/>
              <w:autoSpaceDN w:val="0"/>
              <w:jc w:val="right"/>
              <w:rPr>
                <w:rFonts w:eastAsiaTheme="minorEastAsia"/>
                <w:sz w:val="24"/>
                <w:szCs w:val="24"/>
              </w:rPr>
            </w:pPr>
            <w:r>
              <w:rPr>
                <w:rFonts w:eastAsiaTheme="minorEastAsia"/>
                <w:sz w:val="24"/>
                <w:szCs w:val="24"/>
              </w:rPr>
              <w:t>6</w:t>
            </w:r>
          </w:p>
        </w:tc>
        <w:tc>
          <w:tcPr>
            <w:tcW w:w="1734" w:type="dxa"/>
            <w:tcBorders>
              <w:bottom w:val="nil"/>
            </w:tcBorders>
            <w:vAlign w:val="bottom"/>
          </w:tcPr>
          <w:p w14:paraId="6C4DCDCE" w14:textId="014C687E" w:rsidR="00112AF2" w:rsidRPr="00C47E58" w:rsidRDefault="00D17170" w:rsidP="00623DF5">
            <w:pPr>
              <w:autoSpaceDE w:val="0"/>
              <w:autoSpaceDN w:val="0"/>
              <w:jc w:val="right"/>
              <w:rPr>
                <w:rFonts w:eastAsiaTheme="minorEastAsia"/>
                <w:sz w:val="24"/>
                <w:szCs w:val="24"/>
              </w:rPr>
            </w:pPr>
            <w:r>
              <w:rPr>
                <w:rFonts w:eastAsiaTheme="minorEastAsia"/>
                <w:sz w:val="24"/>
                <w:szCs w:val="24"/>
              </w:rPr>
              <w:t>7</w:t>
            </w:r>
          </w:p>
        </w:tc>
        <w:tc>
          <w:tcPr>
            <w:tcW w:w="1411" w:type="dxa"/>
            <w:tcBorders>
              <w:bottom w:val="nil"/>
              <w:right w:val="single" w:sz="8" w:space="0" w:color="auto"/>
            </w:tcBorders>
            <w:vAlign w:val="bottom"/>
          </w:tcPr>
          <w:p w14:paraId="7FDD3EDC" w14:textId="2AB9CA44" w:rsidR="00112AF2" w:rsidRPr="00C47E58" w:rsidRDefault="00D17170" w:rsidP="004D1353">
            <w:pPr>
              <w:autoSpaceDE w:val="0"/>
              <w:autoSpaceDN w:val="0"/>
              <w:jc w:val="right"/>
              <w:rPr>
                <w:rFonts w:eastAsiaTheme="minorEastAsia"/>
                <w:sz w:val="24"/>
                <w:szCs w:val="24"/>
              </w:rPr>
            </w:pPr>
            <w:r>
              <w:rPr>
                <w:rFonts w:eastAsiaTheme="minorEastAsia"/>
                <w:sz w:val="24"/>
                <w:szCs w:val="24"/>
              </w:rPr>
              <w:t>8</w:t>
            </w:r>
          </w:p>
        </w:tc>
      </w:tr>
      <w:tr w:rsidR="00C73549" w:rsidRPr="00C47E58" w14:paraId="1FBC6207" w14:textId="77777777" w:rsidTr="003B0BAA">
        <w:trPr>
          <w:trHeight w:val="2043"/>
          <w:jc w:val="center"/>
        </w:trPr>
        <w:tc>
          <w:tcPr>
            <w:tcW w:w="1779" w:type="dxa"/>
            <w:tcBorders>
              <w:top w:val="nil"/>
              <w:left w:val="single" w:sz="8" w:space="0" w:color="auto"/>
              <w:bottom w:val="nil"/>
            </w:tcBorders>
          </w:tcPr>
          <w:p w14:paraId="2DA5DECE" w14:textId="77777777" w:rsidR="00611C09" w:rsidRDefault="00611C09" w:rsidP="00611C09">
            <w:pPr>
              <w:autoSpaceDE w:val="0"/>
              <w:autoSpaceDN w:val="0"/>
              <w:rPr>
                <w:rFonts w:eastAsiaTheme="minorEastAsia"/>
                <w:sz w:val="20"/>
                <w:szCs w:val="20"/>
              </w:rPr>
            </w:pPr>
            <w:r w:rsidRPr="00032DE3">
              <w:rPr>
                <w:rFonts w:eastAsiaTheme="minorEastAsia"/>
                <w:b/>
              </w:rPr>
              <w:t>9a</w:t>
            </w:r>
            <w:r>
              <w:rPr>
                <w:rFonts w:eastAsiaTheme="minorEastAsia"/>
                <w:b/>
              </w:rPr>
              <w:t>.</w:t>
            </w:r>
            <w:r w:rsidRPr="00032DE3">
              <w:rPr>
                <w:rFonts w:eastAsiaTheme="minorEastAsia"/>
                <w:b/>
              </w:rPr>
              <w:t>m</w:t>
            </w:r>
            <w:r>
              <w:rPr>
                <w:rFonts w:eastAsiaTheme="minorEastAsia"/>
                <w:b/>
              </w:rPr>
              <w:t>.</w:t>
            </w:r>
            <w:r>
              <w:rPr>
                <w:rFonts w:eastAsiaTheme="minorEastAsia"/>
              </w:rPr>
              <w:t xml:space="preserve"> </w:t>
            </w:r>
            <w:r w:rsidRPr="00135666">
              <w:rPr>
                <w:rFonts w:eastAsiaTheme="minorEastAsia"/>
                <w:sz w:val="20"/>
                <w:szCs w:val="20"/>
              </w:rPr>
              <w:t>Adult Sunday School</w:t>
            </w:r>
          </w:p>
          <w:p w14:paraId="4F614C2B" w14:textId="77777777" w:rsidR="00611C09" w:rsidRDefault="00611C09" w:rsidP="00611C09">
            <w:pPr>
              <w:autoSpaceDE w:val="0"/>
              <w:autoSpaceDN w:val="0"/>
              <w:rPr>
                <w:rFonts w:eastAsiaTheme="minorEastAsia"/>
                <w:i/>
                <w:iCs/>
                <w:sz w:val="20"/>
                <w:szCs w:val="20"/>
              </w:rPr>
            </w:pPr>
            <w:r w:rsidRPr="00032DE3">
              <w:rPr>
                <w:rFonts w:eastAsiaTheme="minorEastAsia"/>
                <w:b/>
              </w:rPr>
              <w:t>10a</w:t>
            </w:r>
            <w:r>
              <w:rPr>
                <w:rFonts w:eastAsiaTheme="minorEastAsia"/>
                <w:b/>
              </w:rPr>
              <w:t>.</w:t>
            </w:r>
            <w:r w:rsidRPr="00032DE3">
              <w:rPr>
                <w:rFonts w:eastAsiaTheme="minorEastAsia"/>
                <w:b/>
              </w:rPr>
              <w:t>m</w:t>
            </w:r>
            <w:r>
              <w:rPr>
                <w:rFonts w:eastAsiaTheme="minorEastAsia"/>
                <w:b/>
              </w:rPr>
              <w:t>.</w:t>
            </w:r>
            <w:r>
              <w:rPr>
                <w:rFonts w:eastAsiaTheme="minorEastAsia"/>
              </w:rPr>
              <w:t xml:space="preserve"> </w:t>
            </w:r>
            <w:r w:rsidRPr="00135666">
              <w:rPr>
                <w:rFonts w:eastAsiaTheme="minorEastAsia"/>
                <w:sz w:val="20"/>
                <w:szCs w:val="20"/>
              </w:rPr>
              <w:t>Worship</w:t>
            </w:r>
            <w:r>
              <w:rPr>
                <w:rFonts w:eastAsiaTheme="minorEastAsia"/>
                <w:sz w:val="20"/>
                <w:szCs w:val="20"/>
              </w:rPr>
              <w:t xml:space="preserve">- </w:t>
            </w:r>
            <w:r w:rsidRPr="00A10202">
              <w:rPr>
                <w:rFonts w:eastAsiaTheme="minorEastAsia"/>
                <w:i/>
                <w:iCs/>
                <w:sz w:val="20"/>
                <w:szCs w:val="20"/>
              </w:rPr>
              <w:t>“Around the Rail” communion</w:t>
            </w:r>
            <w:r>
              <w:rPr>
                <w:rFonts w:eastAsiaTheme="minorEastAsia"/>
                <w:i/>
                <w:iCs/>
                <w:sz w:val="20"/>
                <w:szCs w:val="20"/>
              </w:rPr>
              <w:t>”</w:t>
            </w:r>
          </w:p>
          <w:p w14:paraId="2E6F2546" w14:textId="21092E70" w:rsidR="00B76E0F" w:rsidRPr="003F2A45" w:rsidRDefault="00B76E0F" w:rsidP="00262064">
            <w:pPr>
              <w:autoSpaceDE w:val="0"/>
              <w:autoSpaceDN w:val="0"/>
              <w:rPr>
                <w:rFonts w:eastAsiaTheme="minorEastAsia"/>
                <w:i/>
                <w:sz w:val="18"/>
                <w:szCs w:val="18"/>
              </w:rPr>
            </w:pPr>
          </w:p>
        </w:tc>
        <w:tc>
          <w:tcPr>
            <w:tcW w:w="1551" w:type="dxa"/>
            <w:tcBorders>
              <w:top w:val="nil"/>
              <w:bottom w:val="nil"/>
            </w:tcBorders>
          </w:tcPr>
          <w:p w14:paraId="032B8921" w14:textId="4FD1F6ED" w:rsidR="00C73549" w:rsidRPr="00730829" w:rsidRDefault="00C73549" w:rsidP="00E35B69">
            <w:pPr>
              <w:autoSpaceDE w:val="0"/>
              <w:autoSpaceDN w:val="0"/>
              <w:jc w:val="center"/>
              <w:rPr>
                <w:rFonts w:eastAsiaTheme="minorEastAsia"/>
              </w:rPr>
            </w:pPr>
          </w:p>
        </w:tc>
        <w:tc>
          <w:tcPr>
            <w:tcW w:w="1733" w:type="dxa"/>
            <w:tcBorders>
              <w:top w:val="nil"/>
              <w:bottom w:val="nil"/>
            </w:tcBorders>
          </w:tcPr>
          <w:p w14:paraId="383863DF" w14:textId="30280678" w:rsidR="006768B4" w:rsidRPr="006606D3" w:rsidRDefault="006768B4" w:rsidP="00727D73">
            <w:pPr>
              <w:autoSpaceDE w:val="0"/>
              <w:autoSpaceDN w:val="0"/>
              <w:jc w:val="center"/>
              <w:rPr>
                <w:rFonts w:eastAsiaTheme="minorEastAsia"/>
              </w:rPr>
            </w:pPr>
          </w:p>
        </w:tc>
        <w:tc>
          <w:tcPr>
            <w:tcW w:w="1729" w:type="dxa"/>
            <w:tcBorders>
              <w:top w:val="nil"/>
              <w:bottom w:val="nil"/>
            </w:tcBorders>
          </w:tcPr>
          <w:p w14:paraId="62ED5D85" w14:textId="77777777" w:rsidR="00B27B4A" w:rsidRDefault="00B27B4A" w:rsidP="00740827">
            <w:pPr>
              <w:autoSpaceDE w:val="0"/>
              <w:autoSpaceDN w:val="0"/>
              <w:jc w:val="center"/>
              <w:rPr>
                <w:rFonts w:eastAsiaTheme="minorEastAsia"/>
              </w:rPr>
            </w:pPr>
          </w:p>
          <w:p w14:paraId="7A4EAFEE" w14:textId="33D626CF" w:rsidR="00B27B4A" w:rsidRPr="00E87130" w:rsidRDefault="00B27B4A" w:rsidP="00740827">
            <w:pPr>
              <w:autoSpaceDE w:val="0"/>
              <w:autoSpaceDN w:val="0"/>
              <w:jc w:val="center"/>
              <w:rPr>
                <w:rFonts w:eastAsiaTheme="minorEastAsia"/>
              </w:rPr>
            </w:pPr>
            <w:r>
              <w:rPr>
                <w:rFonts w:eastAsiaTheme="minorEastAsia"/>
              </w:rPr>
              <w:t>.</w:t>
            </w:r>
          </w:p>
        </w:tc>
        <w:tc>
          <w:tcPr>
            <w:tcW w:w="1732" w:type="dxa"/>
            <w:tcBorders>
              <w:top w:val="nil"/>
              <w:bottom w:val="nil"/>
            </w:tcBorders>
          </w:tcPr>
          <w:p w14:paraId="6C27DBCC" w14:textId="77777777" w:rsidR="00802651" w:rsidRDefault="00802651" w:rsidP="00802651">
            <w:pPr>
              <w:autoSpaceDE w:val="0"/>
              <w:autoSpaceDN w:val="0"/>
              <w:jc w:val="center"/>
              <w:rPr>
                <w:rFonts w:eastAsiaTheme="minorEastAsia"/>
              </w:rPr>
            </w:pPr>
          </w:p>
          <w:p w14:paraId="37C02E61" w14:textId="77777777" w:rsidR="00337F91" w:rsidRDefault="00337F91" w:rsidP="00337F91">
            <w:pPr>
              <w:autoSpaceDE w:val="0"/>
              <w:autoSpaceDN w:val="0"/>
              <w:jc w:val="center"/>
              <w:rPr>
                <w:rFonts w:eastAsiaTheme="minorEastAsia"/>
              </w:rPr>
            </w:pPr>
          </w:p>
          <w:p w14:paraId="35AFC073" w14:textId="399BAB3E" w:rsidR="007C15B4" w:rsidRPr="00077950" w:rsidRDefault="007C15B4" w:rsidP="00E01DAC">
            <w:pPr>
              <w:autoSpaceDE w:val="0"/>
              <w:autoSpaceDN w:val="0"/>
              <w:jc w:val="center"/>
              <w:rPr>
                <w:rFonts w:eastAsiaTheme="minorEastAsia"/>
              </w:rPr>
            </w:pPr>
          </w:p>
        </w:tc>
        <w:tc>
          <w:tcPr>
            <w:tcW w:w="1734" w:type="dxa"/>
            <w:tcBorders>
              <w:top w:val="nil"/>
              <w:bottom w:val="nil"/>
            </w:tcBorders>
          </w:tcPr>
          <w:p w14:paraId="3276BD7E" w14:textId="77777777" w:rsidR="001E64B0" w:rsidRDefault="001E64B0" w:rsidP="0032332C">
            <w:pPr>
              <w:autoSpaceDE w:val="0"/>
              <w:autoSpaceDN w:val="0"/>
              <w:jc w:val="center"/>
              <w:rPr>
                <w:rFonts w:eastAsiaTheme="minorEastAsia"/>
                <w:sz w:val="24"/>
                <w:szCs w:val="24"/>
              </w:rPr>
            </w:pPr>
          </w:p>
          <w:p w14:paraId="105049B7" w14:textId="24052D69" w:rsidR="00112AF2" w:rsidRPr="00C73549" w:rsidRDefault="00112AF2" w:rsidP="00C73549">
            <w:pPr>
              <w:autoSpaceDE w:val="0"/>
              <w:autoSpaceDN w:val="0"/>
              <w:jc w:val="center"/>
              <w:rPr>
                <w:rFonts w:eastAsiaTheme="minorEastAsia"/>
              </w:rPr>
            </w:pPr>
          </w:p>
        </w:tc>
        <w:tc>
          <w:tcPr>
            <w:tcW w:w="1411" w:type="dxa"/>
            <w:tcBorders>
              <w:top w:val="nil"/>
              <w:bottom w:val="nil"/>
              <w:right w:val="single" w:sz="8" w:space="0" w:color="auto"/>
            </w:tcBorders>
          </w:tcPr>
          <w:p w14:paraId="7328BB22" w14:textId="77777777" w:rsidR="00112AF2" w:rsidRPr="00C47E58" w:rsidRDefault="00112AF2" w:rsidP="0032332C">
            <w:pPr>
              <w:autoSpaceDE w:val="0"/>
              <w:autoSpaceDN w:val="0"/>
              <w:rPr>
                <w:rFonts w:eastAsiaTheme="minorEastAsia"/>
                <w:sz w:val="24"/>
                <w:szCs w:val="24"/>
              </w:rPr>
            </w:pPr>
          </w:p>
          <w:p w14:paraId="7C9FF664" w14:textId="77777777" w:rsidR="00112AF2" w:rsidRPr="004D1353" w:rsidRDefault="00112AF2" w:rsidP="005B0C8E">
            <w:pPr>
              <w:jc w:val="center"/>
              <w:rPr>
                <w:rFonts w:eastAsiaTheme="minorEastAsia"/>
                <w:i/>
                <w:sz w:val="20"/>
                <w:szCs w:val="20"/>
              </w:rPr>
            </w:pPr>
          </w:p>
        </w:tc>
      </w:tr>
      <w:tr w:rsidR="00C73549" w:rsidRPr="00C47E58" w14:paraId="1089A468" w14:textId="77777777" w:rsidTr="00802651">
        <w:trPr>
          <w:trHeight w:val="71"/>
          <w:jc w:val="center"/>
        </w:trPr>
        <w:tc>
          <w:tcPr>
            <w:tcW w:w="1779" w:type="dxa"/>
            <w:tcBorders>
              <w:left w:val="single" w:sz="8" w:space="0" w:color="auto"/>
              <w:bottom w:val="nil"/>
            </w:tcBorders>
            <w:vAlign w:val="bottom"/>
          </w:tcPr>
          <w:p w14:paraId="19095839" w14:textId="485FF4CA" w:rsidR="00112AF2" w:rsidRPr="00C47E58" w:rsidRDefault="00D17170" w:rsidP="00727D73">
            <w:pPr>
              <w:autoSpaceDE w:val="0"/>
              <w:autoSpaceDN w:val="0"/>
              <w:jc w:val="right"/>
              <w:rPr>
                <w:rFonts w:eastAsiaTheme="minorEastAsia"/>
                <w:sz w:val="24"/>
                <w:szCs w:val="24"/>
              </w:rPr>
            </w:pPr>
            <w:r>
              <w:rPr>
                <w:rFonts w:eastAsiaTheme="minorEastAsia"/>
                <w:sz w:val="24"/>
                <w:szCs w:val="24"/>
              </w:rPr>
              <w:t>9</w:t>
            </w:r>
          </w:p>
        </w:tc>
        <w:tc>
          <w:tcPr>
            <w:tcW w:w="1551" w:type="dxa"/>
            <w:tcBorders>
              <w:bottom w:val="nil"/>
            </w:tcBorders>
            <w:vAlign w:val="bottom"/>
          </w:tcPr>
          <w:p w14:paraId="168A4698" w14:textId="1974D51F" w:rsidR="00112AF2" w:rsidRPr="00C47E58" w:rsidRDefault="00062FF0" w:rsidP="00337FD2">
            <w:pPr>
              <w:autoSpaceDE w:val="0"/>
              <w:autoSpaceDN w:val="0"/>
              <w:jc w:val="right"/>
              <w:rPr>
                <w:rFonts w:eastAsiaTheme="minorEastAsia"/>
                <w:sz w:val="24"/>
                <w:szCs w:val="24"/>
              </w:rPr>
            </w:pPr>
            <w:r>
              <w:rPr>
                <w:rFonts w:eastAsiaTheme="minorEastAsia"/>
                <w:sz w:val="24"/>
                <w:szCs w:val="24"/>
              </w:rPr>
              <w:t>1</w:t>
            </w:r>
            <w:r w:rsidR="00D17170">
              <w:rPr>
                <w:rFonts w:eastAsiaTheme="minorEastAsia"/>
                <w:sz w:val="24"/>
                <w:szCs w:val="24"/>
              </w:rPr>
              <w:t>0</w:t>
            </w:r>
          </w:p>
        </w:tc>
        <w:tc>
          <w:tcPr>
            <w:tcW w:w="1733" w:type="dxa"/>
            <w:tcBorders>
              <w:bottom w:val="nil"/>
            </w:tcBorders>
            <w:vAlign w:val="bottom"/>
          </w:tcPr>
          <w:p w14:paraId="51C2FE6C" w14:textId="5A0BB4E1" w:rsidR="00112AF2" w:rsidRPr="004D1353" w:rsidRDefault="00062FF0" w:rsidP="00337FD2">
            <w:pPr>
              <w:autoSpaceDE w:val="0"/>
              <w:autoSpaceDN w:val="0"/>
              <w:jc w:val="right"/>
              <w:rPr>
                <w:rFonts w:eastAsiaTheme="minorEastAsia"/>
                <w:sz w:val="24"/>
                <w:szCs w:val="24"/>
              </w:rPr>
            </w:pPr>
            <w:r w:rsidRPr="004D1353">
              <w:rPr>
                <w:rFonts w:eastAsiaTheme="minorEastAsia"/>
                <w:sz w:val="24"/>
                <w:szCs w:val="24"/>
              </w:rPr>
              <w:t>1</w:t>
            </w:r>
            <w:r w:rsidR="00D17170">
              <w:rPr>
                <w:rFonts w:eastAsiaTheme="minorEastAsia"/>
                <w:sz w:val="24"/>
                <w:szCs w:val="24"/>
              </w:rPr>
              <w:t>1</w:t>
            </w:r>
          </w:p>
        </w:tc>
        <w:tc>
          <w:tcPr>
            <w:tcW w:w="1729" w:type="dxa"/>
            <w:tcBorders>
              <w:bottom w:val="nil"/>
            </w:tcBorders>
            <w:vAlign w:val="bottom"/>
          </w:tcPr>
          <w:p w14:paraId="40A760D5" w14:textId="0B28D817" w:rsidR="00112AF2" w:rsidRPr="00C47E58" w:rsidRDefault="00062FF0" w:rsidP="00337FD2">
            <w:pPr>
              <w:autoSpaceDE w:val="0"/>
              <w:autoSpaceDN w:val="0"/>
              <w:jc w:val="right"/>
              <w:rPr>
                <w:rFonts w:eastAsiaTheme="minorEastAsia"/>
                <w:sz w:val="24"/>
                <w:szCs w:val="24"/>
              </w:rPr>
            </w:pPr>
            <w:r>
              <w:rPr>
                <w:rFonts w:eastAsiaTheme="minorEastAsia"/>
                <w:sz w:val="24"/>
                <w:szCs w:val="24"/>
              </w:rPr>
              <w:t>1</w:t>
            </w:r>
            <w:r w:rsidR="00D17170">
              <w:rPr>
                <w:rFonts w:eastAsiaTheme="minorEastAsia"/>
                <w:sz w:val="24"/>
                <w:szCs w:val="24"/>
              </w:rPr>
              <w:t>2</w:t>
            </w:r>
          </w:p>
        </w:tc>
        <w:tc>
          <w:tcPr>
            <w:tcW w:w="1732" w:type="dxa"/>
            <w:tcBorders>
              <w:bottom w:val="nil"/>
            </w:tcBorders>
            <w:vAlign w:val="bottom"/>
          </w:tcPr>
          <w:p w14:paraId="703A9EEC" w14:textId="6AC966C0" w:rsidR="00112AF2" w:rsidRPr="00C47E58" w:rsidRDefault="00062FF0" w:rsidP="00337FD2">
            <w:pPr>
              <w:autoSpaceDE w:val="0"/>
              <w:autoSpaceDN w:val="0"/>
              <w:jc w:val="right"/>
              <w:rPr>
                <w:rFonts w:eastAsiaTheme="minorEastAsia"/>
                <w:sz w:val="24"/>
                <w:szCs w:val="24"/>
              </w:rPr>
            </w:pPr>
            <w:r>
              <w:rPr>
                <w:rFonts w:eastAsiaTheme="minorEastAsia"/>
                <w:sz w:val="24"/>
                <w:szCs w:val="24"/>
              </w:rPr>
              <w:t>1</w:t>
            </w:r>
            <w:r w:rsidR="00D17170">
              <w:rPr>
                <w:rFonts w:eastAsiaTheme="minorEastAsia"/>
                <w:sz w:val="24"/>
                <w:szCs w:val="24"/>
              </w:rPr>
              <w:t>3</w:t>
            </w:r>
          </w:p>
        </w:tc>
        <w:tc>
          <w:tcPr>
            <w:tcW w:w="1734" w:type="dxa"/>
            <w:tcBorders>
              <w:bottom w:val="nil"/>
            </w:tcBorders>
            <w:vAlign w:val="bottom"/>
          </w:tcPr>
          <w:p w14:paraId="13EFB1E2" w14:textId="4EFF89E7" w:rsidR="00112AF2" w:rsidRPr="00C47E58" w:rsidRDefault="00611C09" w:rsidP="00337FD2">
            <w:pPr>
              <w:autoSpaceDE w:val="0"/>
              <w:autoSpaceDN w:val="0"/>
              <w:jc w:val="right"/>
              <w:rPr>
                <w:rFonts w:eastAsiaTheme="minorEastAsia"/>
                <w:sz w:val="24"/>
                <w:szCs w:val="24"/>
              </w:rPr>
            </w:pPr>
            <w:r>
              <w:rPr>
                <w:rFonts w:eastAsiaTheme="minorEastAsia"/>
                <w:sz w:val="24"/>
                <w:szCs w:val="24"/>
              </w:rPr>
              <w:t>1</w:t>
            </w:r>
            <w:r w:rsidR="00D17170">
              <w:rPr>
                <w:rFonts w:eastAsiaTheme="minorEastAsia"/>
                <w:sz w:val="24"/>
                <w:szCs w:val="24"/>
              </w:rPr>
              <w:t>4</w:t>
            </w:r>
          </w:p>
        </w:tc>
        <w:tc>
          <w:tcPr>
            <w:tcW w:w="1411" w:type="dxa"/>
            <w:tcBorders>
              <w:bottom w:val="nil"/>
              <w:right w:val="single" w:sz="8" w:space="0" w:color="auto"/>
            </w:tcBorders>
            <w:vAlign w:val="bottom"/>
          </w:tcPr>
          <w:p w14:paraId="6D87DF2D" w14:textId="704C2871" w:rsidR="00112AF2" w:rsidRPr="00C47E58" w:rsidRDefault="00611C09" w:rsidP="00337FD2">
            <w:pPr>
              <w:autoSpaceDE w:val="0"/>
              <w:autoSpaceDN w:val="0"/>
              <w:jc w:val="right"/>
              <w:rPr>
                <w:rFonts w:eastAsiaTheme="minorEastAsia"/>
                <w:sz w:val="24"/>
                <w:szCs w:val="24"/>
              </w:rPr>
            </w:pPr>
            <w:r>
              <w:rPr>
                <w:rFonts w:eastAsiaTheme="minorEastAsia"/>
                <w:sz w:val="24"/>
                <w:szCs w:val="24"/>
              </w:rPr>
              <w:t>1</w:t>
            </w:r>
            <w:r w:rsidR="00D17170">
              <w:rPr>
                <w:rFonts w:eastAsiaTheme="minorEastAsia"/>
                <w:sz w:val="24"/>
                <w:szCs w:val="24"/>
              </w:rPr>
              <w:t>5</w:t>
            </w:r>
          </w:p>
        </w:tc>
      </w:tr>
      <w:tr w:rsidR="00C73549" w:rsidRPr="00C47E58" w14:paraId="4A9923C0" w14:textId="77777777" w:rsidTr="003B0BAA">
        <w:trPr>
          <w:trHeight w:val="2232"/>
          <w:jc w:val="center"/>
        </w:trPr>
        <w:tc>
          <w:tcPr>
            <w:tcW w:w="1779" w:type="dxa"/>
            <w:tcBorders>
              <w:top w:val="nil"/>
              <w:left w:val="single" w:sz="8" w:space="0" w:color="auto"/>
              <w:bottom w:val="nil"/>
            </w:tcBorders>
          </w:tcPr>
          <w:p w14:paraId="0B74E25B" w14:textId="210B63BE" w:rsidR="00112AF2" w:rsidRDefault="00112AF2" w:rsidP="0032332C">
            <w:pPr>
              <w:autoSpaceDE w:val="0"/>
              <w:autoSpaceDN w:val="0"/>
              <w:rPr>
                <w:rFonts w:eastAsiaTheme="minorEastAsia"/>
                <w:sz w:val="20"/>
                <w:szCs w:val="20"/>
              </w:rPr>
            </w:pPr>
            <w:r w:rsidRPr="00A310AF">
              <w:rPr>
                <w:rFonts w:eastAsiaTheme="minorEastAsia"/>
                <w:b/>
              </w:rPr>
              <w:t>9a</w:t>
            </w:r>
            <w:r w:rsidR="00DA3580">
              <w:rPr>
                <w:rFonts w:eastAsiaTheme="minorEastAsia"/>
                <w:b/>
              </w:rPr>
              <w:t>.</w:t>
            </w:r>
            <w:r w:rsidRPr="00A310AF">
              <w:rPr>
                <w:rFonts w:eastAsiaTheme="minorEastAsia"/>
                <w:b/>
              </w:rPr>
              <w:t>m</w:t>
            </w:r>
            <w:r w:rsidR="00DA3580">
              <w:rPr>
                <w:rFonts w:eastAsiaTheme="minorEastAsia"/>
                <w:b/>
              </w:rPr>
              <w:t>.</w:t>
            </w:r>
            <w:r w:rsidRPr="00A310AF">
              <w:rPr>
                <w:rFonts w:eastAsiaTheme="minorEastAsia"/>
              </w:rPr>
              <w:t xml:space="preserve"> </w:t>
            </w:r>
            <w:r w:rsidRPr="00135666">
              <w:rPr>
                <w:rFonts w:eastAsiaTheme="minorEastAsia"/>
                <w:sz w:val="20"/>
                <w:szCs w:val="20"/>
              </w:rPr>
              <w:t>Adult S</w:t>
            </w:r>
            <w:r w:rsidR="00DA3580" w:rsidRPr="00135666">
              <w:rPr>
                <w:rFonts w:eastAsiaTheme="minorEastAsia"/>
                <w:sz w:val="20"/>
                <w:szCs w:val="20"/>
              </w:rPr>
              <w:t xml:space="preserve">unday </w:t>
            </w:r>
            <w:r w:rsidRPr="00135666">
              <w:rPr>
                <w:rFonts w:eastAsiaTheme="minorEastAsia"/>
                <w:sz w:val="20"/>
                <w:szCs w:val="20"/>
              </w:rPr>
              <w:t>S</w:t>
            </w:r>
            <w:r w:rsidR="00DA3580" w:rsidRPr="00135666">
              <w:rPr>
                <w:rFonts w:eastAsiaTheme="minorEastAsia"/>
                <w:sz w:val="20"/>
                <w:szCs w:val="20"/>
              </w:rPr>
              <w:t>chool</w:t>
            </w:r>
          </w:p>
          <w:p w14:paraId="4CFE2406" w14:textId="328B45E7" w:rsidR="00851D0A" w:rsidRDefault="00851D0A" w:rsidP="0032332C">
            <w:pPr>
              <w:autoSpaceDE w:val="0"/>
              <w:autoSpaceDN w:val="0"/>
              <w:rPr>
                <w:rFonts w:eastAsiaTheme="minorEastAsia"/>
                <w:sz w:val="20"/>
                <w:szCs w:val="20"/>
              </w:rPr>
            </w:pPr>
            <w:r>
              <w:rPr>
                <w:rFonts w:eastAsiaTheme="minorEastAsia"/>
                <w:sz w:val="20"/>
                <w:szCs w:val="20"/>
              </w:rPr>
              <w:t>Confirmation Class</w:t>
            </w:r>
          </w:p>
          <w:p w14:paraId="1E1C75DB" w14:textId="77777777" w:rsidR="005C17D4" w:rsidRPr="00882B7D" w:rsidRDefault="00112AF2" w:rsidP="00623DF5">
            <w:pPr>
              <w:autoSpaceDE w:val="0"/>
              <w:autoSpaceDN w:val="0"/>
              <w:rPr>
                <w:rFonts w:eastAsiaTheme="minorEastAsia"/>
                <w:i/>
                <w:sz w:val="20"/>
                <w:szCs w:val="20"/>
              </w:rPr>
            </w:pPr>
            <w:r w:rsidRPr="00A310AF">
              <w:rPr>
                <w:rFonts w:eastAsiaTheme="minorEastAsia"/>
                <w:b/>
              </w:rPr>
              <w:t>10a</w:t>
            </w:r>
            <w:r w:rsidR="00DA3580">
              <w:rPr>
                <w:rFonts w:eastAsiaTheme="minorEastAsia"/>
                <w:b/>
              </w:rPr>
              <w:t>.</w:t>
            </w:r>
            <w:r w:rsidRPr="00A310AF">
              <w:rPr>
                <w:rFonts w:eastAsiaTheme="minorEastAsia"/>
                <w:b/>
              </w:rPr>
              <w:t>m</w:t>
            </w:r>
            <w:r w:rsidR="00DA3580">
              <w:rPr>
                <w:rFonts w:eastAsiaTheme="minorEastAsia"/>
                <w:b/>
              </w:rPr>
              <w:t>.</w:t>
            </w:r>
            <w:r w:rsidRPr="00A310AF">
              <w:rPr>
                <w:rFonts w:eastAsiaTheme="minorEastAsia"/>
              </w:rPr>
              <w:t xml:space="preserve"> </w:t>
            </w:r>
            <w:r w:rsidR="00623DF5" w:rsidRPr="00135666">
              <w:rPr>
                <w:rFonts w:eastAsiaTheme="minorEastAsia"/>
                <w:sz w:val="20"/>
                <w:szCs w:val="20"/>
              </w:rPr>
              <w:t>Worship</w:t>
            </w:r>
            <w:r w:rsidR="00623DF5">
              <w:rPr>
                <w:rFonts w:eastAsiaTheme="minorEastAsia"/>
              </w:rPr>
              <w:t xml:space="preserve">- </w:t>
            </w:r>
          </w:p>
          <w:p w14:paraId="31FC6BAE" w14:textId="79C041C8" w:rsidR="005958DA" w:rsidRPr="00A10202" w:rsidRDefault="00611C09" w:rsidP="00A10202">
            <w:pPr>
              <w:autoSpaceDE w:val="0"/>
              <w:autoSpaceDN w:val="0"/>
              <w:rPr>
                <w:rFonts w:eastAsiaTheme="minorEastAsia"/>
                <w:bCs/>
                <w:i/>
                <w:iCs/>
                <w:sz w:val="20"/>
                <w:szCs w:val="20"/>
              </w:rPr>
            </w:pPr>
            <w:r>
              <w:rPr>
                <w:rFonts w:eastAsiaTheme="minorEastAsia"/>
                <w:bCs/>
                <w:i/>
                <w:iCs/>
                <w:sz w:val="20"/>
                <w:szCs w:val="20"/>
              </w:rPr>
              <w:t>“Red bag” offering</w:t>
            </w:r>
          </w:p>
        </w:tc>
        <w:tc>
          <w:tcPr>
            <w:tcW w:w="1551" w:type="dxa"/>
            <w:tcBorders>
              <w:top w:val="nil"/>
              <w:bottom w:val="nil"/>
            </w:tcBorders>
          </w:tcPr>
          <w:p w14:paraId="3BBBB4AC" w14:textId="77777777" w:rsidR="00882B7D" w:rsidRDefault="00882B7D" w:rsidP="00E66D58">
            <w:pPr>
              <w:autoSpaceDE w:val="0"/>
              <w:autoSpaceDN w:val="0"/>
              <w:jc w:val="center"/>
              <w:rPr>
                <w:rFonts w:eastAsiaTheme="minorEastAsia"/>
                <w:sz w:val="24"/>
                <w:szCs w:val="24"/>
              </w:rPr>
            </w:pPr>
          </w:p>
          <w:p w14:paraId="7DF7A096" w14:textId="49D97EEF" w:rsidR="00077950" w:rsidRPr="00B6259F" w:rsidRDefault="00D17170" w:rsidP="00973C16">
            <w:pPr>
              <w:autoSpaceDE w:val="0"/>
              <w:autoSpaceDN w:val="0"/>
              <w:jc w:val="center"/>
              <w:rPr>
                <w:rFonts w:eastAsiaTheme="minorEastAsia"/>
              </w:rPr>
            </w:pPr>
            <w:r>
              <w:rPr>
                <w:rFonts w:eastAsiaTheme="minorEastAsia"/>
              </w:rPr>
              <w:t xml:space="preserve">Council Meeting at </w:t>
            </w:r>
            <w:r w:rsidRPr="00D17170">
              <w:rPr>
                <w:rFonts w:eastAsiaTheme="minorEastAsia"/>
                <w:b/>
                <w:bCs/>
              </w:rPr>
              <w:t>6:00 p.m.</w:t>
            </w:r>
          </w:p>
        </w:tc>
        <w:tc>
          <w:tcPr>
            <w:tcW w:w="1733" w:type="dxa"/>
            <w:tcBorders>
              <w:top w:val="nil"/>
              <w:bottom w:val="nil"/>
            </w:tcBorders>
          </w:tcPr>
          <w:p w14:paraId="1FD8A530" w14:textId="77777777" w:rsidR="00297549" w:rsidRPr="00E66D58" w:rsidRDefault="00297549" w:rsidP="0032332C">
            <w:pPr>
              <w:jc w:val="center"/>
              <w:rPr>
                <w:rFonts w:eastAsiaTheme="minorEastAsia"/>
                <w:i/>
                <w:sz w:val="24"/>
                <w:szCs w:val="24"/>
              </w:rPr>
            </w:pPr>
          </w:p>
          <w:p w14:paraId="5545DE4E" w14:textId="4666A059" w:rsidR="00112AF2" w:rsidRPr="00E66D58" w:rsidRDefault="00112AF2" w:rsidP="00EB757C">
            <w:pPr>
              <w:jc w:val="center"/>
              <w:rPr>
                <w:rFonts w:eastAsiaTheme="minorEastAsia"/>
                <w:b/>
                <w:i/>
                <w:sz w:val="24"/>
                <w:szCs w:val="24"/>
              </w:rPr>
            </w:pPr>
          </w:p>
        </w:tc>
        <w:tc>
          <w:tcPr>
            <w:tcW w:w="1729" w:type="dxa"/>
            <w:tcBorders>
              <w:top w:val="nil"/>
              <w:bottom w:val="nil"/>
            </w:tcBorders>
          </w:tcPr>
          <w:p w14:paraId="746E3531" w14:textId="77777777" w:rsidR="00112AF2" w:rsidRPr="00D322B5" w:rsidRDefault="00112AF2" w:rsidP="0032332C">
            <w:pPr>
              <w:autoSpaceDE w:val="0"/>
              <w:autoSpaceDN w:val="0"/>
              <w:jc w:val="center"/>
              <w:rPr>
                <w:rFonts w:eastAsiaTheme="minorEastAsia"/>
                <w:b/>
              </w:rPr>
            </w:pPr>
          </w:p>
          <w:p w14:paraId="42FB975B" w14:textId="4CB11879" w:rsidR="00D322B5" w:rsidRPr="00D322B5" w:rsidRDefault="00D322B5" w:rsidP="002D2AD4">
            <w:pPr>
              <w:autoSpaceDE w:val="0"/>
              <w:autoSpaceDN w:val="0"/>
              <w:jc w:val="center"/>
              <w:rPr>
                <w:rFonts w:eastAsiaTheme="minorEastAsia"/>
              </w:rPr>
            </w:pPr>
          </w:p>
        </w:tc>
        <w:tc>
          <w:tcPr>
            <w:tcW w:w="1732" w:type="dxa"/>
            <w:tcBorders>
              <w:top w:val="nil"/>
              <w:bottom w:val="nil"/>
            </w:tcBorders>
          </w:tcPr>
          <w:p w14:paraId="48EA4FF4" w14:textId="77777777" w:rsidR="00740827" w:rsidRDefault="00740827" w:rsidP="00465AE3">
            <w:pPr>
              <w:autoSpaceDE w:val="0"/>
              <w:autoSpaceDN w:val="0"/>
              <w:jc w:val="center"/>
              <w:rPr>
                <w:rFonts w:eastAsiaTheme="minorEastAsia"/>
                <w:b/>
                <w:sz w:val="24"/>
                <w:szCs w:val="24"/>
              </w:rPr>
            </w:pPr>
          </w:p>
          <w:p w14:paraId="35CC11AF" w14:textId="77777777" w:rsidR="00D17170" w:rsidRDefault="00D17170" w:rsidP="00D17170">
            <w:pPr>
              <w:autoSpaceDE w:val="0"/>
              <w:autoSpaceDN w:val="0"/>
              <w:jc w:val="center"/>
              <w:rPr>
                <w:rFonts w:eastAsiaTheme="minorEastAsia"/>
              </w:rPr>
            </w:pPr>
            <w:r>
              <w:rPr>
                <w:rFonts w:eastAsiaTheme="minorEastAsia"/>
              </w:rPr>
              <w:t>Bibles &amp; Bagels</w:t>
            </w:r>
          </w:p>
          <w:p w14:paraId="022A860E" w14:textId="70CF3492" w:rsidR="00112AF2" w:rsidRPr="00C73549" w:rsidRDefault="00D17170" w:rsidP="00D17170">
            <w:pPr>
              <w:autoSpaceDE w:val="0"/>
              <w:autoSpaceDN w:val="0"/>
              <w:jc w:val="center"/>
              <w:rPr>
                <w:rFonts w:eastAsiaTheme="minorEastAsia"/>
                <w:b/>
                <w:i/>
              </w:rPr>
            </w:pPr>
            <w:r w:rsidRPr="007C15B4">
              <w:rPr>
                <w:rFonts w:eastAsiaTheme="minorEastAsia"/>
                <w:b/>
                <w:bCs/>
              </w:rPr>
              <w:t xml:space="preserve">9:30 </w:t>
            </w:r>
            <w:proofErr w:type="spellStart"/>
            <w:r w:rsidRPr="007C15B4">
              <w:rPr>
                <w:rFonts w:eastAsiaTheme="minorEastAsia"/>
                <w:b/>
                <w:bCs/>
              </w:rPr>
              <w:t>a.m</w:t>
            </w:r>
            <w:proofErr w:type="spellEnd"/>
          </w:p>
        </w:tc>
        <w:tc>
          <w:tcPr>
            <w:tcW w:w="1734" w:type="dxa"/>
            <w:tcBorders>
              <w:top w:val="nil"/>
              <w:bottom w:val="nil"/>
            </w:tcBorders>
          </w:tcPr>
          <w:p w14:paraId="34656D9A" w14:textId="77777777" w:rsidR="00112AF2" w:rsidRPr="00C47E58" w:rsidRDefault="00112AF2" w:rsidP="0032332C">
            <w:pPr>
              <w:autoSpaceDE w:val="0"/>
              <w:autoSpaceDN w:val="0"/>
              <w:rPr>
                <w:rFonts w:eastAsiaTheme="minorEastAsia"/>
                <w:sz w:val="24"/>
                <w:szCs w:val="24"/>
              </w:rPr>
            </w:pPr>
          </w:p>
          <w:p w14:paraId="322A6E5C" w14:textId="77777777" w:rsidR="00112AF2" w:rsidRPr="00C47E58" w:rsidRDefault="000106C3" w:rsidP="0032332C">
            <w:pPr>
              <w:rPr>
                <w:rFonts w:eastAsiaTheme="minorEastAsia"/>
                <w:sz w:val="24"/>
                <w:szCs w:val="24"/>
              </w:rPr>
            </w:pPr>
            <w:r>
              <w:rPr>
                <w:rFonts w:eastAsiaTheme="minorEastAsia"/>
                <w:sz w:val="24"/>
                <w:szCs w:val="24"/>
              </w:rPr>
              <w:t xml:space="preserve">    </w:t>
            </w:r>
          </w:p>
          <w:p w14:paraId="20D89FDB" w14:textId="77777777" w:rsidR="00112AF2" w:rsidRPr="00C47E58" w:rsidRDefault="00112AF2" w:rsidP="0032332C">
            <w:pPr>
              <w:jc w:val="center"/>
              <w:rPr>
                <w:rFonts w:eastAsiaTheme="minorEastAsia"/>
                <w:sz w:val="24"/>
                <w:szCs w:val="24"/>
              </w:rPr>
            </w:pPr>
          </w:p>
        </w:tc>
        <w:tc>
          <w:tcPr>
            <w:tcW w:w="1411" w:type="dxa"/>
            <w:tcBorders>
              <w:top w:val="nil"/>
              <w:bottom w:val="nil"/>
              <w:right w:val="single" w:sz="8" w:space="0" w:color="auto"/>
            </w:tcBorders>
          </w:tcPr>
          <w:p w14:paraId="317965A2" w14:textId="77777777" w:rsidR="00112AF2" w:rsidRPr="00E35B69" w:rsidRDefault="00112AF2" w:rsidP="009A686C">
            <w:pPr>
              <w:rPr>
                <w:rFonts w:eastAsiaTheme="minorEastAsia"/>
              </w:rPr>
            </w:pPr>
          </w:p>
          <w:p w14:paraId="193CBFDC" w14:textId="5E1190E3" w:rsidR="008E37A2" w:rsidRPr="00E35B69" w:rsidRDefault="008E37A2" w:rsidP="00715F75">
            <w:pPr>
              <w:jc w:val="center"/>
              <w:rPr>
                <w:rFonts w:eastAsiaTheme="minorEastAsia"/>
                <w:b/>
                <w:bCs/>
              </w:rPr>
            </w:pPr>
          </w:p>
        </w:tc>
      </w:tr>
      <w:tr w:rsidR="00C73549" w:rsidRPr="00C47E58" w14:paraId="08213CC5" w14:textId="77777777" w:rsidTr="00802651">
        <w:trPr>
          <w:trHeight w:val="71"/>
          <w:jc w:val="center"/>
        </w:trPr>
        <w:tc>
          <w:tcPr>
            <w:tcW w:w="1779" w:type="dxa"/>
            <w:tcBorders>
              <w:left w:val="single" w:sz="8" w:space="0" w:color="auto"/>
              <w:bottom w:val="nil"/>
            </w:tcBorders>
            <w:vAlign w:val="bottom"/>
          </w:tcPr>
          <w:p w14:paraId="6FFD6BDE" w14:textId="23D229A4" w:rsidR="00112AF2" w:rsidRPr="00C47E58" w:rsidRDefault="00611C09" w:rsidP="00337FD2">
            <w:pPr>
              <w:autoSpaceDE w:val="0"/>
              <w:autoSpaceDN w:val="0"/>
              <w:jc w:val="right"/>
              <w:rPr>
                <w:rFonts w:eastAsiaTheme="minorEastAsia"/>
                <w:sz w:val="24"/>
                <w:szCs w:val="24"/>
              </w:rPr>
            </w:pPr>
            <w:r>
              <w:rPr>
                <w:rFonts w:eastAsiaTheme="minorEastAsia"/>
                <w:sz w:val="24"/>
                <w:szCs w:val="24"/>
              </w:rPr>
              <w:t>1</w:t>
            </w:r>
            <w:r w:rsidR="00D17170">
              <w:rPr>
                <w:rFonts w:eastAsiaTheme="minorEastAsia"/>
                <w:sz w:val="24"/>
                <w:szCs w:val="24"/>
              </w:rPr>
              <w:t>6</w:t>
            </w:r>
          </w:p>
        </w:tc>
        <w:tc>
          <w:tcPr>
            <w:tcW w:w="1551" w:type="dxa"/>
            <w:tcBorders>
              <w:bottom w:val="nil"/>
            </w:tcBorders>
            <w:vAlign w:val="bottom"/>
          </w:tcPr>
          <w:p w14:paraId="68200BCC" w14:textId="24AD069C" w:rsidR="00112AF2" w:rsidRPr="00C47E58" w:rsidRDefault="00D17170" w:rsidP="004F45BA">
            <w:pPr>
              <w:autoSpaceDE w:val="0"/>
              <w:autoSpaceDN w:val="0"/>
              <w:jc w:val="right"/>
              <w:rPr>
                <w:rFonts w:eastAsiaTheme="minorEastAsia"/>
                <w:sz w:val="24"/>
                <w:szCs w:val="24"/>
              </w:rPr>
            </w:pPr>
            <w:r>
              <w:rPr>
                <w:rFonts w:eastAsiaTheme="minorEastAsia"/>
                <w:sz w:val="24"/>
                <w:szCs w:val="24"/>
              </w:rPr>
              <w:t>17</w:t>
            </w:r>
          </w:p>
        </w:tc>
        <w:tc>
          <w:tcPr>
            <w:tcW w:w="1733" w:type="dxa"/>
            <w:tcBorders>
              <w:bottom w:val="nil"/>
            </w:tcBorders>
            <w:vAlign w:val="bottom"/>
          </w:tcPr>
          <w:p w14:paraId="30717D88" w14:textId="1AAD655B" w:rsidR="00112AF2" w:rsidRPr="00C75C56" w:rsidRDefault="00D17170" w:rsidP="004D1353">
            <w:pPr>
              <w:autoSpaceDE w:val="0"/>
              <w:autoSpaceDN w:val="0"/>
              <w:jc w:val="right"/>
              <w:rPr>
                <w:rFonts w:eastAsiaTheme="minorEastAsia"/>
                <w:sz w:val="24"/>
                <w:szCs w:val="24"/>
              </w:rPr>
            </w:pPr>
            <w:r>
              <w:rPr>
                <w:rFonts w:eastAsiaTheme="minorEastAsia"/>
                <w:sz w:val="24"/>
                <w:szCs w:val="24"/>
              </w:rPr>
              <w:t>18</w:t>
            </w:r>
          </w:p>
        </w:tc>
        <w:tc>
          <w:tcPr>
            <w:tcW w:w="1729" w:type="dxa"/>
            <w:tcBorders>
              <w:bottom w:val="nil"/>
            </w:tcBorders>
            <w:vAlign w:val="bottom"/>
          </w:tcPr>
          <w:p w14:paraId="0CE99DE1" w14:textId="1F17A488" w:rsidR="00112AF2" w:rsidRPr="00C47E58" w:rsidRDefault="00D17170" w:rsidP="00727D73">
            <w:pPr>
              <w:autoSpaceDE w:val="0"/>
              <w:autoSpaceDN w:val="0"/>
              <w:jc w:val="right"/>
              <w:rPr>
                <w:rFonts w:eastAsiaTheme="minorEastAsia"/>
                <w:sz w:val="24"/>
                <w:szCs w:val="24"/>
              </w:rPr>
            </w:pPr>
            <w:r>
              <w:rPr>
                <w:rFonts w:eastAsiaTheme="minorEastAsia"/>
                <w:sz w:val="24"/>
                <w:szCs w:val="24"/>
              </w:rPr>
              <w:t>19</w:t>
            </w:r>
          </w:p>
        </w:tc>
        <w:tc>
          <w:tcPr>
            <w:tcW w:w="1732" w:type="dxa"/>
            <w:tcBorders>
              <w:bottom w:val="nil"/>
            </w:tcBorders>
            <w:vAlign w:val="bottom"/>
          </w:tcPr>
          <w:p w14:paraId="795A818C" w14:textId="18DFF700" w:rsidR="00112AF2" w:rsidRPr="00C47E58" w:rsidRDefault="00F55419" w:rsidP="00337FD2">
            <w:pPr>
              <w:autoSpaceDE w:val="0"/>
              <w:autoSpaceDN w:val="0"/>
              <w:jc w:val="right"/>
              <w:rPr>
                <w:rFonts w:eastAsiaTheme="minorEastAsia"/>
                <w:sz w:val="24"/>
                <w:szCs w:val="24"/>
              </w:rPr>
            </w:pPr>
            <w:r>
              <w:rPr>
                <w:rFonts w:eastAsiaTheme="minorEastAsia"/>
                <w:sz w:val="24"/>
                <w:szCs w:val="24"/>
              </w:rPr>
              <w:t>2</w:t>
            </w:r>
            <w:r w:rsidR="00D17170">
              <w:rPr>
                <w:rFonts w:eastAsiaTheme="minorEastAsia"/>
                <w:sz w:val="24"/>
                <w:szCs w:val="24"/>
              </w:rPr>
              <w:t>0</w:t>
            </w:r>
          </w:p>
        </w:tc>
        <w:tc>
          <w:tcPr>
            <w:tcW w:w="1734" w:type="dxa"/>
            <w:tcBorders>
              <w:bottom w:val="nil"/>
            </w:tcBorders>
            <w:vAlign w:val="bottom"/>
          </w:tcPr>
          <w:p w14:paraId="2028DCA2" w14:textId="7D7BF93A" w:rsidR="00112AF2" w:rsidRPr="00C47E58" w:rsidRDefault="00062FF0" w:rsidP="00337FD2">
            <w:pPr>
              <w:autoSpaceDE w:val="0"/>
              <w:autoSpaceDN w:val="0"/>
              <w:jc w:val="right"/>
              <w:rPr>
                <w:rFonts w:eastAsiaTheme="minorEastAsia"/>
                <w:sz w:val="24"/>
                <w:szCs w:val="24"/>
              </w:rPr>
            </w:pPr>
            <w:r>
              <w:rPr>
                <w:rFonts w:eastAsiaTheme="minorEastAsia"/>
                <w:sz w:val="24"/>
                <w:szCs w:val="24"/>
              </w:rPr>
              <w:t>2</w:t>
            </w:r>
            <w:r w:rsidR="00D17170">
              <w:rPr>
                <w:rFonts w:eastAsiaTheme="minorEastAsia"/>
                <w:sz w:val="24"/>
                <w:szCs w:val="24"/>
              </w:rPr>
              <w:t>1</w:t>
            </w:r>
          </w:p>
        </w:tc>
        <w:tc>
          <w:tcPr>
            <w:tcW w:w="1411" w:type="dxa"/>
            <w:tcBorders>
              <w:bottom w:val="nil"/>
              <w:right w:val="single" w:sz="8" w:space="0" w:color="auto"/>
            </w:tcBorders>
            <w:vAlign w:val="bottom"/>
          </w:tcPr>
          <w:p w14:paraId="5AA50798" w14:textId="7EE2D7BE" w:rsidR="00112AF2" w:rsidRPr="00C47E58" w:rsidRDefault="00062FF0" w:rsidP="00337FD2">
            <w:pPr>
              <w:autoSpaceDE w:val="0"/>
              <w:autoSpaceDN w:val="0"/>
              <w:jc w:val="right"/>
              <w:rPr>
                <w:rFonts w:eastAsiaTheme="minorEastAsia"/>
                <w:sz w:val="24"/>
                <w:szCs w:val="24"/>
              </w:rPr>
            </w:pPr>
            <w:r>
              <w:rPr>
                <w:rFonts w:eastAsiaTheme="minorEastAsia"/>
                <w:sz w:val="24"/>
                <w:szCs w:val="24"/>
              </w:rPr>
              <w:t>2</w:t>
            </w:r>
            <w:r w:rsidR="00D17170">
              <w:rPr>
                <w:rFonts w:eastAsiaTheme="minorEastAsia"/>
                <w:sz w:val="24"/>
                <w:szCs w:val="24"/>
              </w:rPr>
              <w:t>2</w:t>
            </w:r>
          </w:p>
        </w:tc>
      </w:tr>
      <w:tr w:rsidR="00C73549" w:rsidRPr="00C47E58" w14:paraId="261A5F24" w14:textId="77777777" w:rsidTr="003B0BAA">
        <w:trPr>
          <w:trHeight w:val="2412"/>
          <w:jc w:val="center"/>
        </w:trPr>
        <w:tc>
          <w:tcPr>
            <w:tcW w:w="1779" w:type="dxa"/>
            <w:tcBorders>
              <w:top w:val="nil"/>
              <w:left w:val="single" w:sz="8" w:space="0" w:color="auto"/>
              <w:bottom w:val="nil"/>
            </w:tcBorders>
          </w:tcPr>
          <w:p w14:paraId="7E251047" w14:textId="77777777" w:rsidR="00DA3580" w:rsidRPr="00135666" w:rsidRDefault="00112AF2" w:rsidP="0032332C">
            <w:pPr>
              <w:autoSpaceDE w:val="0"/>
              <w:autoSpaceDN w:val="0"/>
              <w:rPr>
                <w:rFonts w:eastAsiaTheme="minorEastAsia"/>
                <w:sz w:val="20"/>
                <w:szCs w:val="20"/>
              </w:rPr>
            </w:pPr>
            <w:r w:rsidRPr="00C47E58">
              <w:rPr>
                <w:rFonts w:eastAsiaTheme="minorEastAsia"/>
                <w:b/>
                <w:sz w:val="24"/>
                <w:szCs w:val="24"/>
              </w:rPr>
              <w:t>9a</w:t>
            </w:r>
            <w:r w:rsidR="00DA3580">
              <w:rPr>
                <w:rFonts w:eastAsiaTheme="minorEastAsia"/>
                <w:b/>
                <w:sz w:val="24"/>
                <w:szCs w:val="24"/>
              </w:rPr>
              <w:t>.</w:t>
            </w:r>
            <w:r w:rsidRPr="00C47E58">
              <w:rPr>
                <w:rFonts w:eastAsiaTheme="minorEastAsia"/>
                <w:b/>
                <w:sz w:val="24"/>
                <w:szCs w:val="24"/>
              </w:rPr>
              <w:t>m</w:t>
            </w:r>
            <w:r w:rsidR="00DA3580">
              <w:rPr>
                <w:rFonts w:eastAsiaTheme="minorEastAsia"/>
                <w:b/>
                <w:sz w:val="24"/>
                <w:szCs w:val="24"/>
              </w:rPr>
              <w:t>.</w:t>
            </w:r>
            <w:r w:rsidR="00DA3580">
              <w:rPr>
                <w:rFonts w:eastAsiaTheme="minorEastAsia"/>
                <w:sz w:val="24"/>
                <w:szCs w:val="24"/>
              </w:rPr>
              <w:t xml:space="preserve"> </w:t>
            </w:r>
            <w:r w:rsidR="00DA3580" w:rsidRPr="00135666">
              <w:rPr>
                <w:rFonts w:eastAsiaTheme="minorEastAsia"/>
                <w:sz w:val="20"/>
                <w:szCs w:val="20"/>
              </w:rPr>
              <w:t xml:space="preserve">Adult </w:t>
            </w:r>
          </w:p>
          <w:p w14:paraId="6EEE7544" w14:textId="7B7E0B47" w:rsidR="00112AF2" w:rsidRDefault="00112AF2" w:rsidP="0032332C">
            <w:pPr>
              <w:autoSpaceDE w:val="0"/>
              <w:autoSpaceDN w:val="0"/>
              <w:rPr>
                <w:rFonts w:eastAsiaTheme="minorEastAsia"/>
                <w:sz w:val="20"/>
                <w:szCs w:val="20"/>
              </w:rPr>
            </w:pPr>
            <w:r w:rsidRPr="00135666">
              <w:rPr>
                <w:rFonts w:eastAsiaTheme="minorEastAsia"/>
                <w:sz w:val="20"/>
                <w:szCs w:val="20"/>
              </w:rPr>
              <w:t>S</w:t>
            </w:r>
            <w:r w:rsidR="00DA3580" w:rsidRPr="00135666">
              <w:rPr>
                <w:rFonts w:eastAsiaTheme="minorEastAsia"/>
                <w:sz w:val="20"/>
                <w:szCs w:val="20"/>
              </w:rPr>
              <w:t>unday School</w:t>
            </w:r>
          </w:p>
          <w:p w14:paraId="69991D38" w14:textId="77777777" w:rsidR="008531A8" w:rsidRDefault="00112AF2" w:rsidP="00C83023">
            <w:pPr>
              <w:autoSpaceDE w:val="0"/>
              <w:autoSpaceDN w:val="0"/>
              <w:rPr>
                <w:rFonts w:eastAsiaTheme="minorEastAsia"/>
              </w:rPr>
            </w:pPr>
            <w:r w:rsidRPr="00D448FA">
              <w:rPr>
                <w:rFonts w:eastAsiaTheme="minorEastAsia"/>
                <w:b/>
              </w:rPr>
              <w:t>10a</w:t>
            </w:r>
            <w:r w:rsidR="00DA3580" w:rsidRPr="00D448FA">
              <w:rPr>
                <w:rFonts w:eastAsiaTheme="minorEastAsia"/>
                <w:b/>
              </w:rPr>
              <w:t>.</w:t>
            </w:r>
            <w:r w:rsidRPr="00D448FA">
              <w:rPr>
                <w:rFonts w:eastAsiaTheme="minorEastAsia"/>
                <w:b/>
              </w:rPr>
              <w:t>m</w:t>
            </w:r>
            <w:r w:rsidR="00DA3580" w:rsidRPr="00D448FA">
              <w:rPr>
                <w:rFonts w:eastAsiaTheme="minorEastAsia"/>
                <w:b/>
              </w:rPr>
              <w:t>.</w:t>
            </w:r>
            <w:r w:rsidRPr="00C47E58">
              <w:rPr>
                <w:rFonts w:eastAsiaTheme="minorEastAsia"/>
                <w:sz w:val="24"/>
                <w:szCs w:val="24"/>
              </w:rPr>
              <w:t xml:space="preserve"> </w:t>
            </w:r>
            <w:r w:rsidR="00C83023" w:rsidRPr="00D448FA">
              <w:rPr>
                <w:rFonts w:eastAsiaTheme="minorEastAsia"/>
                <w:sz w:val="20"/>
                <w:szCs w:val="20"/>
              </w:rPr>
              <w:t>Worship</w:t>
            </w:r>
          </w:p>
          <w:p w14:paraId="5D7DE7ED" w14:textId="45C29742" w:rsidR="00E01DAC" w:rsidRDefault="00611C09" w:rsidP="00C83023">
            <w:pPr>
              <w:autoSpaceDE w:val="0"/>
              <w:autoSpaceDN w:val="0"/>
              <w:rPr>
                <w:rFonts w:eastAsiaTheme="minorEastAsia"/>
                <w:i/>
                <w:sz w:val="20"/>
                <w:szCs w:val="20"/>
              </w:rPr>
            </w:pPr>
            <w:r>
              <w:rPr>
                <w:rFonts w:eastAsiaTheme="minorEastAsia"/>
                <w:i/>
                <w:sz w:val="20"/>
                <w:szCs w:val="20"/>
              </w:rPr>
              <w:t>Health &amp; Wellness</w:t>
            </w:r>
          </w:p>
          <w:p w14:paraId="5531A268" w14:textId="77777777" w:rsidR="00E03AFD" w:rsidRDefault="00E03AFD" w:rsidP="00C83023">
            <w:pPr>
              <w:autoSpaceDE w:val="0"/>
              <w:autoSpaceDN w:val="0"/>
              <w:rPr>
                <w:rFonts w:eastAsiaTheme="minorEastAsia"/>
                <w:i/>
                <w:sz w:val="20"/>
                <w:szCs w:val="20"/>
              </w:rPr>
            </w:pPr>
          </w:p>
          <w:p w14:paraId="12B5EAE7" w14:textId="7E52B3A4" w:rsidR="00E03AFD" w:rsidRPr="00E03AFD" w:rsidRDefault="00E03AFD" w:rsidP="00C83023">
            <w:pPr>
              <w:autoSpaceDE w:val="0"/>
              <w:autoSpaceDN w:val="0"/>
              <w:rPr>
                <w:rFonts w:eastAsiaTheme="minorEastAsia"/>
                <w:iCs/>
                <w:sz w:val="20"/>
                <w:szCs w:val="20"/>
              </w:rPr>
            </w:pPr>
            <w:r w:rsidRPr="00E03AFD">
              <w:rPr>
                <w:rFonts w:eastAsiaTheme="minorEastAsia"/>
                <w:iCs/>
                <w:sz w:val="20"/>
                <w:szCs w:val="20"/>
              </w:rPr>
              <w:t xml:space="preserve">Fun &amp; Fellowship </w:t>
            </w:r>
            <w:r w:rsidRPr="00E03AFD">
              <w:rPr>
                <w:rFonts w:eastAsiaTheme="minorEastAsia"/>
                <w:b/>
                <w:bCs/>
                <w:iCs/>
                <w:sz w:val="20"/>
                <w:szCs w:val="20"/>
              </w:rPr>
              <w:t>2-4 p.m.</w:t>
            </w:r>
          </w:p>
        </w:tc>
        <w:tc>
          <w:tcPr>
            <w:tcW w:w="1551" w:type="dxa"/>
            <w:tcBorders>
              <w:top w:val="nil"/>
              <w:bottom w:val="nil"/>
            </w:tcBorders>
          </w:tcPr>
          <w:p w14:paraId="6801520B" w14:textId="77777777" w:rsidR="00112AF2" w:rsidRPr="00C47E58" w:rsidRDefault="00112AF2" w:rsidP="0032332C">
            <w:pPr>
              <w:rPr>
                <w:rFonts w:eastAsiaTheme="minorEastAsia"/>
                <w:sz w:val="24"/>
                <w:szCs w:val="24"/>
              </w:rPr>
            </w:pPr>
          </w:p>
          <w:p w14:paraId="15B55DB2" w14:textId="77777777" w:rsidR="00112AF2" w:rsidRPr="00C47E58" w:rsidRDefault="00112AF2" w:rsidP="0032332C">
            <w:pPr>
              <w:rPr>
                <w:rFonts w:eastAsiaTheme="minorEastAsia"/>
                <w:sz w:val="24"/>
                <w:szCs w:val="24"/>
              </w:rPr>
            </w:pPr>
          </w:p>
          <w:p w14:paraId="69D82624" w14:textId="77777777" w:rsidR="00112AF2" w:rsidRPr="00740827" w:rsidRDefault="00112AF2" w:rsidP="0032332C">
            <w:pPr>
              <w:autoSpaceDE w:val="0"/>
              <w:autoSpaceDN w:val="0"/>
              <w:jc w:val="center"/>
              <w:rPr>
                <w:rFonts w:eastAsiaTheme="minorEastAsia"/>
              </w:rPr>
            </w:pPr>
          </w:p>
        </w:tc>
        <w:tc>
          <w:tcPr>
            <w:tcW w:w="1733" w:type="dxa"/>
            <w:tcBorders>
              <w:top w:val="nil"/>
              <w:bottom w:val="nil"/>
            </w:tcBorders>
          </w:tcPr>
          <w:p w14:paraId="31C7E284" w14:textId="77777777" w:rsidR="009F008C" w:rsidRPr="00802651" w:rsidRDefault="009F008C" w:rsidP="009F008C">
            <w:pPr>
              <w:jc w:val="center"/>
              <w:rPr>
                <w:rFonts w:eastAsiaTheme="minorEastAsia"/>
                <w:b/>
                <w:i/>
                <w:color w:val="000000" w:themeColor="text1"/>
              </w:rPr>
            </w:pPr>
          </w:p>
          <w:p w14:paraId="5C49A131" w14:textId="77777777" w:rsidR="00112AF2" w:rsidRPr="00E66D58" w:rsidRDefault="00112AF2" w:rsidP="0032332C">
            <w:pPr>
              <w:rPr>
                <w:rFonts w:eastAsiaTheme="minorEastAsia"/>
                <w:b/>
                <w:i/>
                <w:sz w:val="24"/>
                <w:szCs w:val="24"/>
              </w:rPr>
            </w:pPr>
          </w:p>
          <w:p w14:paraId="0FB9BA55" w14:textId="77777777" w:rsidR="00112AF2" w:rsidRPr="00E66D58" w:rsidRDefault="00112AF2" w:rsidP="0032332C">
            <w:pPr>
              <w:jc w:val="center"/>
              <w:rPr>
                <w:rFonts w:eastAsiaTheme="minorEastAsia"/>
                <w:b/>
                <w:i/>
                <w:sz w:val="24"/>
                <w:szCs w:val="24"/>
              </w:rPr>
            </w:pPr>
          </w:p>
        </w:tc>
        <w:tc>
          <w:tcPr>
            <w:tcW w:w="1729" w:type="dxa"/>
            <w:tcBorders>
              <w:top w:val="nil"/>
              <w:bottom w:val="nil"/>
            </w:tcBorders>
          </w:tcPr>
          <w:p w14:paraId="3E23F93C" w14:textId="77777777" w:rsidR="00D17170" w:rsidRDefault="00D17170" w:rsidP="00C83023">
            <w:pPr>
              <w:jc w:val="center"/>
              <w:rPr>
                <w:rFonts w:eastAsiaTheme="minorEastAsia"/>
                <w:highlight w:val="yellow"/>
              </w:rPr>
            </w:pPr>
          </w:p>
          <w:p w14:paraId="3CB31C27" w14:textId="0DD99278" w:rsidR="00802651" w:rsidRPr="00740827" w:rsidRDefault="00D17170" w:rsidP="00C83023">
            <w:pPr>
              <w:jc w:val="center"/>
              <w:rPr>
                <w:rFonts w:eastAsiaTheme="minorEastAsia"/>
              </w:rPr>
            </w:pPr>
            <w:r w:rsidRPr="00FE1E0C">
              <w:rPr>
                <w:rFonts w:eastAsiaTheme="minorEastAsia"/>
                <w:highlight w:val="yellow"/>
              </w:rPr>
              <w:t xml:space="preserve">LEO </w:t>
            </w:r>
            <w:r>
              <w:rPr>
                <w:rFonts w:eastAsiaTheme="minorEastAsia"/>
              </w:rPr>
              <w:t xml:space="preserve">at </w:t>
            </w:r>
            <w:r w:rsidR="008D2068">
              <w:rPr>
                <w:rFonts w:eastAsiaTheme="minorEastAsia"/>
              </w:rPr>
              <w:t xml:space="preserve"> Baby Bull’s </w:t>
            </w:r>
            <w:r>
              <w:rPr>
                <w:rFonts w:eastAsiaTheme="minorEastAsia"/>
              </w:rPr>
              <w:t xml:space="preserve">at </w:t>
            </w:r>
            <w:r w:rsidRPr="00063266">
              <w:rPr>
                <w:rFonts w:eastAsiaTheme="minorEastAsia"/>
                <w:b/>
                <w:bCs/>
              </w:rPr>
              <w:t>5:30 p.m.</w:t>
            </w:r>
          </w:p>
        </w:tc>
        <w:tc>
          <w:tcPr>
            <w:tcW w:w="1732" w:type="dxa"/>
            <w:tcBorders>
              <w:top w:val="nil"/>
              <w:bottom w:val="nil"/>
            </w:tcBorders>
          </w:tcPr>
          <w:p w14:paraId="3E4BD83D" w14:textId="77777777" w:rsidR="00D57241" w:rsidRDefault="00D57241" w:rsidP="00D57241">
            <w:pPr>
              <w:autoSpaceDE w:val="0"/>
              <w:autoSpaceDN w:val="0"/>
              <w:jc w:val="center"/>
              <w:rPr>
                <w:rFonts w:eastAsiaTheme="minorEastAsia"/>
              </w:rPr>
            </w:pPr>
          </w:p>
          <w:p w14:paraId="6842836E" w14:textId="77777777" w:rsidR="00D17170" w:rsidRDefault="00D17170" w:rsidP="00D17170">
            <w:pPr>
              <w:autoSpaceDE w:val="0"/>
              <w:autoSpaceDN w:val="0"/>
              <w:jc w:val="center"/>
              <w:rPr>
                <w:rFonts w:eastAsiaTheme="minorEastAsia"/>
              </w:rPr>
            </w:pPr>
            <w:r w:rsidRPr="00337FD2">
              <w:rPr>
                <w:rFonts w:eastAsiaTheme="minorEastAsia"/>
              </w:rPr>
              <w:t xml:space="preserve">Rebecca Circle </w:t>
            </w:r>
            <w:r w:rsidRPr="00DC0F26">
              <w:rPr>
                <w:rFonts w:eastAsiaTheme="minorEastAsia"/>
                <w:b/>
                <w:bCs/>
              </w:rPr>
              <w:t>1:30 p.m.</w:t>
            </w:r>
          </w:p>
          <w:p w14:paraId="5AB8F99D" w14:textId="77777777" w:rsidR="00D17170" w:rsidRDefault="00D17170" w:rsidP="00D17170">
            <w:pPr>
              <w:autoSpaceDE w:val="0"/>
              <w:autoSpaceDN w:val="0"/>
              <w:jc w:val="center"/>
              <w:rPr>
                <w:rFonts w:eastAsiaTheme="minorEastAsia"/>
                <w:b/>
              </w:rPr>
            </w:pPr>
          </w:p>
          <w:p w14:paraId="55C50134" w14:textId="77777777" w:rsidR="00D17170" w:rsidRDefault="00D17170" w:rsidP="00D17170">
            <w:pPr>
              <w:autoSpaceDE w:val="0"/>
              <w:autoSpaceDN w:val="0"/>
              <w:jc w:val="center"/>
              <w:rPr>
                <w:rFonts w:eastAsiaTheme="minorEastAsia"/>
                <w:b/>
              </w:rPr>
            </w:pPr>
          </w:p>
          <w:p w14:paraId="6AA24A17" w14:textId="77777777" w:rsidR="00E01DAC" w:rsidRDefault="00E01DAC" w:rsidP="00E01DAC">
            <w:pPr>
              <w:autoSpaceDE w:val="0"/>
              <w:autoSpaceDN w:val="0"/>
              <w:jc w:val="center"/>
              <w:rPr>
                <w:rFonts w:eastAsiaTheme="minorEastAsia"/>
              </w:rPr>
            </w:pPr>
          </w:p>
          <w:p w14:paraId="449D7CDD" w14:textId="639C34DB" w:rsidR="00077950" w:rsidRPr="00337FD2" w:rsidRDefault="00077950" w:rsidP="00802651">
            <w:pPr>
              <w:autoSpaceDE w:val="0"/>
              <w:autoSpaceDN w:val="0"/>
              <w:jc w:val="center"/>
              <w:rPr>
                <w:rFonts w:eastAsiaTheme="minorEastAsia"/>
              </w:rPr>
            </w:pPr>
          </w:p>
        </w:tc>
        <w:tc>
          <w:tcPr>
            <w:tcW w:w="1734" w:type="dxa"/>
            <w:tcBorders>
              <w:top w:val="nil"/>
              <w:bottom w:val="nil"/>
            </w:tcBorders>
          </w:tcPr>
          <w:p w14:paraId="1F389917" w14:textId="77777777" w:rsidR="00E01DAC" w:rsidRDefault="00E01DAC" w:rsidP="00F66ACF">
            <w:pPr>
              <w:autoSpaceDE w:val="0"/>
              <w:autoSpaceDN w:val="0"/>
              <w:jc w:val="center"/>
              <w:rPr>
                <w:rFonts w:eastAsiaTheme="minorEastAsia"/>
              </w:rPr>
            </w:pPr>
          </w:p>
          <w:p w14:paraId="3F7C311E" w14:textId="77777777" w:rsidR="00BF5EB5" w:rsidRDefault="00BF5EB5" w:rsidP="00F66ACF">
            <w:pPr>
              <w:autoSpaceDE w:val="0"/>
              <w:autoSpaceDN w:val="0"/>
              <w:jc w:val="center"/>
              <w:rPr>
                <w:rFonts w:eastAsiaTheme="minorEastAsia"/>
                <w:sz w:val="24"/>
                <w:szCs w:val="24"/>
              </w:rPr>
            </w:pPr>
          </w:p>
          <w:p w14:paraId="4F698A9F" w14:textId="77777777" w:rsidR="005B5E15" w:rsidRPr="00C47E58" w:rsidRDefault="005B5E15" w:rsidP="00E01DAC">
            <w:pPr>
              <w:autoSpaceDE w:val="0"/>
              <w:autoSpaceDN w:val="0"/>
              <w:jc w:val="center"/>
              <w:rPr>
                <w:rFonts w:eastAsiaTheme="minorEastAsia"/>
                <w:sz w:val="24"/>
                <w:szCs w:val="24"/>
              </w:rPr>
            </w:pPr>
          </w:p>
        </w:tc>
        <w:tc>
          <w:tcPr>
            <w:tcW w:w="1411" w:type="dxa"/>
            <w:tcBorders>
              <w:top w:val="nil"/>
              <w:bottom w:val="nil"/>
              <w:right w:val="single" w:sz="8" w:space="0" w:color="auto"/>
            </w:tcBorders>
          </w:tcPr>
          <w:p w14:paraId="1EF7DE5D" w14:textId="77777777" w:rsidR="00112AF2" w:rsidRPr="00C47E58" w:rsidRDefault="00112AF2" w:rsidP="009A686C">
            <w:pPr>
              <w:jc w:val="center"/>
              <w:rPr>
                <w:rFonts w:eastAsiaTheme="minorEastAsia"/>
                <w:sz w:val="24"/>
                <w:szCs w:val="24"/>
              </w:rPr>
            </w:pPr>
          </w:p>
        </w:tc>
      </w:tr>
      <w:tr w:rsidR="00C73549" w:rsidRPr="00C47E58" w14:paraId="4E31504F" w14:textId="77777777" w:rsidTr="00802651">
        <w:trPr>
          <w:trHeight w:val="20"/>
          <w:jc w:val="center"/>
        </w:trPr>
        <w:tc>
          <w:tcPr>
            <w:tcW w:w="1779" w:type="dxa"/>
            <w:tcBorders>
              <w:left w:val="single" w:sz="8" w:space="0" w:color="auto"/>
              <w:bottom w:val="nil"/>
            </w:tcBorders>
            <w:vAlign w:val="bottom"/>
          </w:tcPr>
          <w:p w14:paraId="5CC0BB3F" w14:textId="20FB3D60" w:rsidR="00112AF2" w:rsidRPr="00C75C56" w:rsidRDefault="00C75C56" w:rsidP="00337FD2">
            <w:pPr>
              <w:autoSpaceDE w:val="0"/>
              <w:autoSpaceDN w:val="0"/>
              <w:jc w:val="right"/>
              <w:rPr>
                <w:rFonts w:eastAsiaTheme="minorEastAsia"/>
                <w:sz w:val="24"/>
                <w:szCs w:val="24"/>
              </w:rPr>
            </w:pPr>
            <w:r w:rsidRPr="00C75C56">
              <w:rPr>
                <w:rFonts w:eastAsiaTheme="minorEastAsia"/>
                <w:sz w:val="24"/>
                <w:szCs w:val="24"/>
              </w:rPr>
              <w:t>2</w:t>
            </w:r>
            <w:r w:rsidR="00D17170">
              <w:rPr>
                <w:rFonts w:eastAsiaTheme="minorEastAsia"/>
                <w:sz w:val="24"/>
                <w:szCs w:val="24"/>
              </w:rPr>
              <w:t>3</w:t>
            </w:r>
          </w:p>
        </w:tc>
        <w:tc>
          <w:tcPr>
            <w:tcW w:w="1551" w:type="dxa"/>
            <w:tcBorders>
              <w:bottom w:val="nil"/>
            </w:tcBorders>
            <w:vAlign w:val="bottom"/>
          </w:tcPr>
          <w:p w14:paraId="68DC518D" w14:textId="62079D3F" w:rsidR="00112AF2" w:rsidRPr="00C75C56" w:rsidRDefault="00C75C56" w:rsidP="00337FD2">
            <w:pPr>
              <w:autoSpaceDE w:val="0"/>
              <w:autoSpaceDN w:val="0"/>
              <w:jc w:val="right"/>
              <w:rPr>
                <w:rFonts w:eastAsiaTheme="minorEastAsia"/>
                <w:sz w:val="24"/>
                <w:szCs w:val="24"/>
              </w:rPr>
            </w:pPr>
            <w:r w:rsidRPr="00C75C56">
              <w:rPr>
                <w:rFonts w:eastAsiaTheme="minorEastAsia"/>
                <w:sz w:val="24"/>
                <w:szCs w:val="24"/>
              </w:rPr>
              <w:t xml:space="preserve">        </w:t>
            </w:r>
            <w:r w:rsidR="00611C09">
              <w:rPr>
                <w:rFonts w:eastAsiaTheme="minorEastAsia"/>
                <w:sz w:val="24"/>
                <w:szCs w:val="24"/>
              </w:rPr>
              <w:t>2</w:t>
            </w:r>
            <w:r w:rsidR="00D17170">
              <w:rPr>
                <w:rFonts w:eastAsiaTheme="minorEastAsia"/>
                <w:sz w:val="24"/>
                <w:szCs w:val="24"/>
              </w:rPr>
              <w:t>4</w:t>
            </w:r>
          </w:p>
        </w:tc>
        <w:tc>
          <w:tcPr>
            <w:tcW w:w="1733" w:type="dxa"/>
            <w:tcBorders>
              <w:bottom w:val="nil"/>
            </w:tcBorders>
            <w:vAlign w:val="bottom"/>
          </w:tcPr>
          <w:p w14:paraId="67317D1D" w14:textId="7F230A12" w:rsidR="00112AF2" w:rsidRPr="004D1353" w:rsidRDefault="00611C09" w:rsidP="00337FD2">
            <w:pPr>
              <w:autoSpaceDE w:val="0"/>
              <w:autoSpaceDN w:val="0"/>
              <w:jc w:val="right"/>
              <w:rPr>
                <w:rFonts w:eastAsiaTheme="minorEastAsia"/>
                <w:sz w:val="24"/>
                <w:szCs w:val="24"/>
              </w:rPr>
            </w:pPr>
            <w:r>
              <w:rPr>
                <w:rFonts w:eastAsiaTheme="minorEastAsia"/>
                <w:sz w:val="24"/>
                <w:szCs w:val="24"/>
              </w:rPr>
              <w:t>2</w:t>
            </w:r>
            <w:r w:rsidR="00D17170">
              <w:rPr>
                <w:rFonts w:eastAsiaTheme="minorEastAsia"/>
                <w:sz w:val="24"/>
                <w:szCs w:val="24"/>
              </w:rPr>
              <w:t>5</w:t>
            </w:r>
          </w:p>
        </w:tc>
        <w:tc>
          <w:tcPr>
            <w:tcW w:w="1729" w:type="dxa"/>
            <w:tcBorders>
              <w:bottom w:val="nil"/>
            </w:tcBorders>
            <w:vAlign w:val="bottom"/>
          </w:tcPr>
          <w:p w14:paraId="7099BB24" w14:textId="691A06C5" w:rsidR="00112AF2" w:rsidRPr="00C75C56" w:rsidRDefault="00611C09" w:rsidP="00337FD2">
            <w:pPr>
              <w:autoSpaceDE w:val="0"/>
              <w:autoSpaceDN w:val="0"/>
              <w:jc w:val="right"/>
              <w:rPr>
                <w:rFonts w:eastAsiaTheme="minorEastAsia"/>
                <w:sz w:val="24"/>
                <w:szCs w:val="24"/>
              </w:rPr>
            </w:pPr>
            <w:r>
              <w:rPr>
                <w:rFonts w:eastAsiaTheme="minorEastAsia"/>
                <w:sz w:val="24"/>
                <w:szCs w:val="24"/>
              </w:rPr>
              <w:t>2</w:t>
            </w:r>
            <w:r w:rsidR="00D17170">
              <w:rPr>
                <w:rFonts w:eastAsiaTheme="minorEastAsia"/>
                <w:sz w:val="24"/>
                <w:szCs w:val="24"/>
              </w:rPr>
              <w:t>6</w:t>
            </w:r>
          </w:p>
        </w:tc>
        <w:tc>
          <w:tcPr>
            <w:tcW w:w="1732" w:type="dxa"/>
            <w:tcBorders>
              <w:bottom w:val="nil"/>
            </w:tcBorders>
            <w:vAlign w:val="bottom"/>
          </w:tcPr>
          <w:p w14:paraId="54AD4CB6" w14:textId="753B56D8" w:rsidR="00112AF2" w:rsidRPr="004D1353" w:rsidRDefault="00D17170" w:rsidP="004F45BA">
            <w:pPr>
              <w:autoSpaceDE w:val="0"/>
              <w:autoSpaceDN w:val="0"/>
              <w:jc w:val="right"/>
              <w:rPr>
                <w:rFonts w:eastAsiaTheme="minorEastAsia"/>
                <w:sz w:val="24"/>
                <w:szCs w:val="24"/>
              </w:rPr>
            </w:pPr>
            <w:r>
              <w:rPr>
                <w:rFonts w:eastAsiaTheme="minorEastAsia"/>
                <w:sz w:val="24"/>
                <w:szCs w:val="24"/>
              </w:rPr>
              <w:t>27</w:t>
            </w:r>
          </w:p>
        </w:tc>
        <w:tc>
          <w:tcPr>
            <w:tcW w:w="1734" w:type="dxa"/>
            <w:tcBorders>
              <w:bottom w:val="nil"/>
            </w:tcBorders>
            <w:vAlign w:val="bottom"/>
          </w:tcPr>
          <w:p w14:paraId="1764CD0B" w14:textId="2560D933" w:rsidR="00112AF2" w:rsidRPr="004D1353" w:rsidRDefault="00D17170" w:rsidP="0032332C">
            <w:pPr>
              <w:autoSpaceDE w:val="0"/>
              <w:autoSpaceDN w:val="0"/>
              <w:jc w:val="right"/>
              <w:rPr>
                <w:rFonts w:eastAsiaTheme="minorEastAsia"/>
                <w:sz w:val="24"/>
                <w:szCs w:val="24"/>
              </w:rPr>
            </w:pPr>
            <w:r>
              <w:rPr>
                <w:rFonts w:eastAsiaTheme="minorEastAsia"/>
                <w:sz w:val="24"/>
                <w:szCs w:val="24"/>
              </w:rPr>
              <w:t>28</w:t>
            </w:r>
          </w:p>
        </w:tc>
        <w:tc>
          <w:tcPr>
            <w:tcW w:w="1411" w:type="dxa"/>
            <w:tcBorders>
              <w:bottom w:val="nil"/>
              <w:right w:val="single" w:sz="8" w:space="0" w:color="auto"/>
            </w:tcBorders>
            <w:vAlign w:val="bottom"/>
          </w:tcPr>
          <w:p w14:paraId="111ADA31" w14:textId="37082DCE" w:rsidR="00112AF2" w:rsidRPr="00C75C56" w:rsidRDefault="00D17170" w:rsidP="0032332C">
            <w:pPr>
              <w:autoSpaceDE w:val="0"/>
              <w:autoSpaceDN w:val="0"/>
              <w:jc w:val="right"/>
              <w:rPr>
                <w:rFonts w:eastAsiaTheme="minorEastAsia"/>
                <w:sz w:val="24"/>
                <w:szCs w:val="24"/>
              </w:rPr>
            </w:pPr>
            <w:r>
              <w:rPr>
                <w:rFonts w:eastAsiaTheme="minorEastAsia"/>
                <w:sz w:val="24"/>
                <w:szCs w:val="24"/>
              </w:rPr>
              <w:t>29</w:t>
            </w:r>
          </w:p>
        </w:tc>
      </w:tr>
      <w:tr w:rsidR="00C73549" w:rsidRPr="00C47E58" w14:paraId="71D60D4D" w14:textId="77777777" w:rsidTr="003B0BAA">
        <w:trPr>
          <w:trHeight w:val="2142"/>
          <w:jc w:val="center"/>
        </w:trPr>
        <w:tc>
          <w:tcPr>
            <w:tcW w:w="1779" w:type="dxa"/>
            <w:tcBorders>
              <w:top w:val="nil"/>
              <w:left w:val="single" w:sz="8" w:space="0" w:color="auto"/>
              <w:bottom w:val="single" w:sz="4" w:space="0" w:color="auto"/>
            </w:tcBorders>
          </w:tcPr>
          <w:p w14:paraId="5D04DB28" w14:textId="77777777" w:rsidR="00C83023" w:rsidRPr="00135666" w:rsidRDefault="00C83023" w:rsidP="00C83023">
            <w:pPr>
              <w:autoSpaceDE w:val="0"/>
              <w:autoSpaceDN w:val="0"/>
              <w:rPr>
                <w:rFonts w:eastAsiaTheme="minorEastAsia"/>
                <w:sz w:val="20"/>
                <w:szCs w:val="20"/>
              </w:rPr>
            </w:pPr>
            <w:r w:rsidRPr="00C47E58">
              <w:rPr>
                <w:rFonts w:eastAsiaTheme="minorEastAsia"/>
                <w:b/>
                <w:sz w:val="24"/>
                <w:szCs w:val="24"/>
              </w:rPr>
              <w:t>9a</w:t>
            </w:r>
            <w:r>
              <w:rPr>
                <w:rFonts w:eastAsiaTheme="minorEastAsia"/>
                <w:b/>
                <w:sz w:val="24"/>
                <w:szCs w:val="24"/>
              </w:rPr>
              <w:t>.</w:t>
            </w:r>
            <w:r w:rsidRPr="00C47E58">
              <w:rPr>
                <w:rFonts w:eastAsiaTheme="minorEastAsia"/>
                <w:b/>
                <w:sz w:val="24"/>
                <w:szCs w:val="24"/>
              </w:rPr>
              <w:t>m</w:t>
            </w:r>
            <w:r>
              <w:rPr>
                <w:rFonts w:eastAsiaTheme="minorEastAsia"/>
                <w:b/>
                <w:sz w:val="24"/>
                <w:szCs w:val="24"/>
              </w:rPr>
              <w:t>.</w:t>
            </w:r>
            <w:r>
              <w:rPr>
                <w:rFonts w:eastAsiaTheme="minorEastAsia"/>
                <w:sz w:val="24"/>
                <w:szCs w:val="24"/>
              </w:rPr>
              <w:t xml:space="preserve"> </w:t>
            </w:r>
            <w:r w:rsidRPr="00135666">
              <w:rPr>
                <w:rFonts w:eastAsiaTheme="minorEastAsia"/>
                <w:sz w:val="20"/>
                <w:szCs w:val="20"/>
              </w:rPr>
              <w:t xml:space="preserve">Adult </w:t>
            </w:r>
          </w:p>
          <w:p w14:paraId="1E58856B" w14:textId="24057A39" w:rsidR="00C83023" w:rsidRDefault="00C83023" w:rsidP="00C83023">
            <w:pPr>
              <w:autoSpaceDE w:val="0"/>
              <w:autoSpaceDN w:val="0"/>
              <w:rPr>
                <w:rFonts w:eastAsiaTheme="minorEastAsia"/>
                <w:sz w:val="20"/>
                <w:szCs w:val="20"/>
              </w:rPr>
            </w:pPr>
            <w:r w:rsidRPr="00135666">
              <w:rPr>
                <w:rFonts w:eastAsiaTheme="minorEastAsia"/>
                <w:sz w:val="20"/>
                <w:szCs w:val="20"/>
              </w:rPr>
              <w:t>Sunday School</w:t>
            </w:r>
          </w:p>
          <w:p w14:paraId="012EA53E" w14:textId="4778F57F" w:rsidR="00851D0A" w:rsidRDefault="00851D0A" w:rsidP="00C83023">
            <w:pPr>
              <w:autoSpaceDE w:val="0"/>
              <w:autoSpaceDN w:val="0"/>
              <w:rPr>
                <w:rFonts w:eastAsiaTheme="minorEastAsia"/>
                <w:sz w:val="20"/>
                <w:szCs w:val="20"/>
              </w:rPr>
            </w:pPr>
            <w:r>
              <w:rPr>
                <w:rFonts w:eastAsiaTheme="minorEastAsia"/>
                <w:sz w:val="20"/>
                <w:szCs w:val="20"/>
              </w:rPr>
              <w:t>Confirmation Class</w:t>
            </w:r>
          </w:p>
          <w:p w14:paraId="06174F32" w14:textId="77777777" w:rsidR="00784532" w:rsidRDefault="00C83023" w:rsidP="00C83023">
            <w:pPr>
              <w:autoSpaceDE w:val="0"/>
              <w:autoSpaceDN w:val="0"/>
              <w:rPr>
                <w:rFonts w:eastAsiaTheme="minorEastAsia"/>
                <w:sz w:val="24"/>
                <w:szCs w:val="24"/>
              </w:rPr>
            </w:pPr>
            <w:r w:rsidRPr="00C47E58">
              <w:rPr>
                <w:rFonts w:eastAsiaTheme="minorEastAsia"/>
                <w:b/>
                <w:sz w:val="24"/>
                <w:szCs w:val="24"/>
              </w:rPr>
              <w:t>10a</w:t>
            </w:r>
            <w:r>
              <w:rPr>
                <w:rFonts w:eastAsiaTheme="minorEastAsia"/>
                <w:b/>
                <w:sz w:val="24"/>
                <w:szCs w:val="24"/>
              </w:rPr>
              <w:t>.</w:t>
            </w:r>
            <w:r w:rsidRPr="00C47E58">
              <w:rPr>
                <w:rFonts w:eastAsiaTheme="minorEastAsia"/>
                <w:b/>
                <w:sz w:val="24"/>
                <w:szCs w:val="24"/>
              </w:rPr>
              <w:t>m</w:t>
            </w:r>
            <w:r>
              <w:rPr>
                <w:rFonts w:eastAsiaTheme="minorEastAsia"/>
                <w:b/>
                <w:sz w:val="24"/>
                <w:szCs w:val="24"/>
              </w:rPr>
              <w:t>.</w:t>
            </w:r>
            <w:r w:rsidRPr="00C47E58">
              <w:rPr>
                <w:rFonts w:eastAsiaTheme="minorEastAsia"/>
                <w:sz w:val="24"/>
                <w:szCs w:val="24"/>
              </w:rPr>
              <w:t xml:space="preserve"> </w:t>
            </w:r>
            <w:r w:rsidRPr="00E03AFD">
              <w:rPr>
                <w:rFonts w:eastAsiaTheme="minorEastAsia"/>
                <w:sz w:val="20"/>
                <w:szCs w:val="20"/>
              </w:rPr>
              <w:t>Worship</w:t>
            </w:r>
            <w:r w:rsidR="00337FD2" w:rsidRPr="00337FD2">
              <w:rPr>
                <w:rFonts w:eastAsiaTheme="minorEastAsia"/>
                <w:sz w:val="24"/>
                <w:szCs w:val="24"/>
              </w:rPr>
              <w:t xml:space="preserve"> </w:t>
            </w:r>
          </w:p>
          <w:p w14:paraId="4E249663" w14:textId="63F574C2" w:rsidR="00337FD2" w:rsidRPr="00784532" w:rsidRDefault="00337FD2" w:rsidP="00C83023">
            <w:pPr>
              <w:autoSpaceDE w:val="0"/>
              <w:autoSpaceDN w:val="0"/>
              <w:rPr>
                <w:rFonts w:eastAsiaTheme="minorEastAsia"/>
                <w:i/>
                <w:iCs/>
                <w:sz w:val="20"/>
                <w:szCs w:val="20"/>
              </w:rPr>
            </w:pPr>
          </w:p>
        </w:tc>
        <w:tc>
          <w:tcPr>
            <w:tcW w:w="1551" w:type="dxa"/>
            <w:tcBorders>
              <w:top w:val="nil"/>
              <w:bottom w:val="single" w:sz="8" w:space="0" w:color="auto"/>
            </w:tcBorders>
          </w:tcPr>
          <w:p w14:paraId="7C80646C" w14:textId="77777777" w:rsidR="00883C29" w:rsidRPr="00883C29" w:rsidRDefault="00883C29" w:rsidP="00E35B69">
            <w:pPr>
              <w:autoSpaceDE w:val="0"/>
              <w:autoSpaceDN w:val="0"/>
              <w:jc w:val="center"/>
              <w:rPr>
                <w:rFonts w:eastAsiaTheme="minorEastAsia"/>
                <w:b/>
                <w:i/>
                <w:sz w:val="24"/>
                <w:szCs w:val="24"/>
              </w:rPr>
            </w:pPr>
          </w:p>
        </w:tc>
        <w:tc>
          <w:tcPr>
            <w:tcW w:w="1733" w:type="dxa"/>
            <w:tcBorders>
              <w:top w:val="nil"/>
              <w:bottom w:val="single" w:sz="8" w:space="0" w:color="auto"/>
            </w:tcBorders>
          </w:tcPr>
          <w:p w14:paraId="6DC4CEEB" w14:textId="77777777" w:rsidR="00112AF2" w:rsidRPr="00E66D58" w:rsidRDefault="00112AF2" w:rsidP="0032332C">
            <w:pPr>
              <w:autoSpaceDE w:val="0"/>
              <w:autoSpaceDN w:val="0"/>
              <w:jc w:val="center"/>
              <w:rPr>
                <w:rFonts w:eastAsiaTheme="minorEastAsia"/>
                <w:b/>
                <w:i/>
                <w:sz w:val="24"/>
                <w:szCs w:val="24"/>
                <w:u w:val="single"/>
              </w:rPr>
            </w:pPr>
          </w:p>
          <w:p w14:paraId="3243009D" w14:textId="77777777" w:rsidR="00112AF2" w:rsidRPr="00E66D58" w:rsidRDefault="00112AF2" w:rsidP="0032332C">
            <w:pPr>
              <w:autoSpaceDE w:val="0"/>
              <w:autoSpaceDN w:val="0"/>
              <w:jc w:val="center"/>
              <w:rPr>
                <w:rFonts w:eastAsiaTheme="minorEastAsia"/>
                <w:i/>
                <w:sz w:val="24"/>
                <w:szCs w:val="24"/>
              </w:rPr>
            </w:pPr>
          </w:p>
          <w:p w14:paraId="4F7B4899" w14:textId="77777777" w:rsidR="00112AF2" w:rsidRPr="00E66D58" w:rsidRDefault="00112AF2" w:rsidP="0032332C">
            <w:pPr>
              <w:autoSpaceDE w:val="0"/>
              <w:autoSpaceDN w:val="0"/>
              <w:jc w:val="center"/>
              <w:rPr>
                <w:rFonts w:eastAsiaTheme="minorEastAsia"/>
                <w:i/>
                <w:sz w:val="24"/>
                <w:szCs w:val="24"/>
              </w:rPr>
            </w:pPr>
          </w:p>
        </w:tc>
        <w:tc>
          <w:tcPr>
            <w:tcW w:w="1729" w:type="dxa"/>
            <w:tcBorders>
              <w:top w:val="nil"/>
              <w:bottom w:val="single" w:sz="8" w:space="0" w:color="auto"/>
            </w:tcBorders>
          </w:tcPr>
          <w:p w14:paraId="479CECF3" w14:textId="77777777" w:rsidR="00297549" w:rsidRPr="00C47E58" w:rsidRDefault="00297549" w:rsidP="00297549">
            <w:pPr>
              <w:autoSpaceDE w:val="0"/>
              <w:autoSpaceDN w:val="0"/>
              <w:jc w:val="center"/>
              <w:rPr>
                <w:rFonts w:eastAsiaTheme="minorEastAsia"/>
                <w:sz w:val="24"/>
                <w:szCs w:val="24"/>
              </w:rPr>
            </w:pPr>
          </w:p>
          <w:p w14:paraId="6A3AF82C" w14:textId="11864FC8" w:rsidR="00112AF2" w:rsidRPr="00C520E4" w:rsidRDefault="00205556" w:rsidP="00F347CD">
            <w:pPr>
              <w:autoSpaceDE w:val="0"/>
              <w:autoSpaceDN w:val="0"/>
              <w:jc w:val="center"/>
              <w:rPr>
                <w:rFonts w:eastAsiaTheme="minorEastAsia"/>
              </w:rPr>
            </w:pPr>
            <w:r>
              <w:rPr>
                <w:rFonts w:eastAsiaTheme="minorEastAsia"/>
              </w:rPr>
              <w:t xml:space="preserve">Ash Wednesday service </w:t>
            </w:r>
            <w:r w:rsidRPr="00205556">
              <w:rPr>
                <w:rFonts w:eastAsiaTheme="minorEastAsia"/>
                <w:b/>
                <w:bCs/>
              </w:rPr>
              <w:t>11 a.m</w:t>
            </w:r>
            <w:r>
              <w:rPr>
                <w:rFonts w:eastAsiaTheme="minorEastAsia"/>
              </w:rPr>
              <w:t xml:space="preserve">. and </w:t>
            </w:r>
            <w:bookmarkStart w:id="2" w:name="_GoBack"/>
            <w:r w:rsidRPr="00205556">
              <w:rPr>
                <w:rFonts w:eastAsiaTheme="minorEastAsia"/>
                <w:b/>
                <w:bCs/>
              </w:rPr>
              <w:t>6:30 p.m</w:t>
            </w:r>
            <w:bookmarkEnd w:id="2"/>
            <w:r>
              <w:rPr>
                <w:rFonts w:eastAsiaTheme="minorEastAsia"/>
              </w:rPr>
              <w:t>.</w:t>
            </w:r>
          </w:p>
        </w:tc>
        <w:tc>
          <w:tcPr>
            <w:tcW w:w="1732" w:type="dxa"/>
            <w:tcBorders>
              <w:top w:val="nil"/>
              <w:bottom w:val="single" w:sz="8" w:space="0" w:color="auto"/>
            </w:tcBorders>
          </w:tcPr>
          <w:p w14:paraId="734F9E47" w14:textId="77777777" w:rsidR="00112AF2" w:rsidRPr="00C47E58" w:rsidRDefault="00112AF2" w:rsidP="0032332C">
            <w:pPr>
              <w:autoSpaceDE w:val="0"/>
              <w:autoSpaceDN w:val="0"/>
              <w:rPr>
                <w:rFonts w:eastAsiaTheme="minorEastAsia"/>
                <w:sz w:val="24"/>
                <w:szCs w:val="24"/>
              </w:rPr>
            </w:pPr>
          </w:p>
          <w:p w14:paraId="5077F204" w14:textId="64977937" w:rsidR="00EF437A" w:rsidRPr="00EF437A" w:rsidRDefault="00EF437A" w:rsidP="00715F75">
            <w:pPr>
              <w:autoSpaceDE w:val="0"/>
              <w:autoSpaceDN w:val="0"/>
              <w:jc w:val="center"/>
              <w:rPr>
                <w:rFonts w:eastAsiaTheme="minorEastAsia"/>
              </w:rPr>
            </w:pPr>
          </w:p>
        </w:tc>
        <w:tc>
          <w:tcPr>
            <w:tcW w:w="1734" w:type="dxa"/>
            <w:tcBorders>
              <w:top w:val="nil"/>
              <w:bottom w:val="single" w:sz="8" w:space="0" w:color="auto"/>
            </w:tcBorders>
          </w:tcPr>
          <w:p w14:paraId="1843DE0E" w14:textId="77777777" w:rsidR="00D17170" w:rsidRPr="00337F91" w:rsidRDefault="00D17170" w:rsidP="00D17170">
            <w:pPr>
              <w:autoSpaceDE w:val="0"/>
              <w:autoSpaceDN w:val="0"/>
              <w:jc w:val="center"/>
              <w:rPr>
                <w:rFonts w:eastAsiaTheme="minorEastAsia"/>
              </w:rPr>
            </w:pPr>
            <w:r w:rsidRPr="00337F91">
              <w:rPr>
                <w:rFonts w:eastAsiaTheme="minorEastAsia"/>
              </w:rPr>
              <w:t xml:space="preserve">Boys &amp; Girls Club </w:t>
            </w:r>
          </w:p>
          <w:p w14:paraId="7EAA7B64" w14:textId="77777777" w:rsidR="00D17170" w:rsidRDefault="00D17170" w:rsidP="00D17170">
            <w:pPr>
              <w:autoSpaceDE w:val="0"/>
              <w:autoSpaceDN w:val="0"/>
              <w:jc w:val="center"/>
              <w:rPr>
                <w:rFonts w:eastAsiaTheme="minorEastAsia"/>
                <w:sz w:val="24"/>
                <w:szCs w:val="24"/>
              </w:rPr>
            </w:pPr>
            <w:r w:rsidRPr="00337F91">
              <w:rPr>
                <w:rFonts w:eastAsiaTheme="minorEastAsia"/>
                <w:b/>
              </w:rPr>
              <w:t>3:15 p.m</w:t>
            </w:r>
            <w:r>
              <w:rPr>
                <w:rFonts w:eastAsiaTheme="minorEastAsia"/>
                <w:sz w:val="24"/>
                <w:szCs w:val="24"/>
              </w:rPr>
              <w:t>.</w:t>
            </w:r>
          </w:p>
          <w:p w14:paraId="3063CE96" w14:textId="77777777" w:rsidR="00337FD2" w:rsidRPr="00E84CC1" w:rsidRDefault="00337FD2" w:rsidP="00337FD2">
            <w:pPr>
              <w:autoSpaceDE w:val="0"/>
              <w:autoSpaceDN w:val="0"/>
              <w:jc w:val="center"/>
              <w:rPr>
                <w:rFonts w:eastAsiaTheme="minorEastAsia"/>
                <w:sz w:val="24"/>
                <w:szCs w:val="24"/>
              </w:rPr>
            </w:pPr>
          </w:p>
          <w:p w14:paraId="7FF92B01" w14:textId="77777777" w:rsidR="004F45BA" w:rsidRDefault="004F45BA" w:rsidP="0032332C">
            <w:pPr>
              <w:autoSpaceDE w:val="0"/>
              <w:autoSpaceDN w:val="0"/>
              <w:rPr>
                <w:rFonts w:eastAsiaTheme="minorEastAsia"/>
              </w:rPr>
            </w:pPr>
          </w:p>
          <w:p w14:paraId="14F3AF64" w14:textId="77777777" w:rsidR="00E72659" w:rsidRPr="00E72659" w:rsidRDefault="00E72659" w:rsidP="00F55419">
            <w:pPr>
              <w:autoSpaceDE w:val="0"/>
              <w:autoSpaceDN w:val="0"/>
              <w:rPr>
                <w:rFonts w:eastAsiaTheme="minorEastAsia"/>
                <w:sz w:val="24"/>
                <w:szCs w:val="24"/>
              </w:rPr>
            </w:pPr>
          </w:p>
        </w:tc>
        <w:tc>
          <w:tcPr>
            <w:tcW w:w="1411" w:type="dxa"/>
            <w:tcBorders>
              <w:top w:val="nil"/>
              <w:bottom w:val="single" w:sz="8" w:space="0" w:color="auto"/>
              <w:right w:val="single" w:sz="8" w:space="0" w:color="auto"/>
            </w:tcBorders>
          </w:tcPr>
          <w:p w14:paraId="639C43B3" w14:textId="77777777" w:rsidR="00112AF2" w:rsidRDefault="00112AF2" w:rsidP="0032332C">
            <w:pPr>
              <w:autoSpaceDE w:val="0"/>
              <w:autoSpaceDN w:val="0"/>
              <w:jc w:val="center"/>
              <w:rPr>
                <w:rFonts w:eastAsiaTheme="minorEastAsia"/>
              </w:rPr>
            </w:pPr>
          </w:p>
          <w:p w14:paraId="7CDE28F4" w14:textId="508019C4" w:rsidR="00C90DCB" w:rsidRPr="00195427" w:rsidRDefault="00C90DCB" w:rsidP="0032332C">
            <w:pPr>
              <w:autoSpaceDE w:val="0"/>
              <w:autoSpaceDN w:val="0"/>
              <w:jc w:val="center"/>
              <w:rPr>
                <w:rFonts w:eastAsiaTheme="minorEastAsia"/>
              </w:rPr>
            </w:pPr>
          </w:p>
        </w:tc>
      </w:tr>
    </w:tbl>
    <w:p w14:paraId="3BC93C22" w14:textId="77777777" w:rsidR="00112AF2" w:rsidRPr="00C47E58" w:rsidRDefault="00112AF2" w:rsidP="00112AF2">
      <w:pPr>
        <w:rPr>
          <w:sz w:val="24"/>
          <w:szCs w:val="24"/>
        </w:rPr>
        <w:sectPr w:rsidR="00112AF2" w:rsidRPr="00C47E58" w:rsidSect="00F6105E">
          <w:type w:val="continuous"/>
          <w:pgSz w:w="12240" w:h="15840"/>
          <w:pgMar w:top="450" w:right="720" w:bottom="720" w:left="720" w:header="720" w:footer="720" w:gutter="0"/>
          <w:cols w:space="720"/>
          <w:docGrid w:linePitch="360"/>
        </w:sectPr>
      </w:pPr>
    </w:p>
    <w:p w14:paraId="4AA81DBE" w14:textId="77777777" w:rsidR="007C15B4" w:rsidRDefault="00400E95" w:rsidP="003B0BAA">
      <w:r>
        <w:tab/>
      </w:r>
      <w:r w:rsidR="00067A54">
        <w:t xml:space="preserve">     </w:t>
      </w:r>
      <w:r w:rsidR="00C520E4" w:rsidRPr="00C520E4">
        <w:t xml:space="preserve">                              </w:t>
      </w:r>
      <w:r w:rsidR="00702FB3">
        <w:t xml:space="preserve"> </w:t>
      </w:r>
      <w:r w:rsidR="00C520E4" w:rsidRPr="00C520E4">
        <w:t xml:space="preserve">  </w:t>
      </w:r>
      <w:r w:rsidR="008D42EE">
        <w:t xml:space="preserve">          </w:t>
      </w:r>
      <w:r w:rsidR="00CB56E9">
        <w:t xml:space="preserve">   </w:t>
      </w:r>
    </w:p>
    <w:p w14:paraId="3438745A" w14:textId="77777777" w:rsidR="00FE1E0C" w:rsidRDefault="007C15B4" w:rsidP="007C15B4">
      <w:pPr>
        <w:ind w:left="2160" w:firstLine="720"/>
      </w:pPr>
      <w:r>
        <w:t xml:space="preserve">             </w:t>
      </w:r>
    </w:p>
    <w:p w14:paraId="41AE60E5" w14:textId="77777777" w:rsidR="00E03AFD" w:rsidRDefault="00FE1E0C" w:rsidP="007C15B4">
      <w:pPr>
        <w:ind w:left="2160" w:firstLine="720"/>
      </w:pPr>
      <w:r>
        <w:t xml:space="preserve">               </w:t>
      </w:r>
    </w:p>
    <w:p w14:paraId="69DD8944" w14:textId="77777777" w:rsidR="00E03AFD" w:rsidRDefault="00E03AFD" w:rsidP="007C15B4">
      <w:pPr>
        <w:ind w:left="2160" w:firstLine="720"/>
      </w:pPr>
    </w:p>
    <w:p w14:paraId="35173439" w14:textId="4A077EE9" w:rsidR="00C520E4" w:rsidRDefault="00706866" w:rsidP="007C15B4">
      <w:pPr>
        <w:ind w:left="2160" w:firstLine="720"/>
        <w:rPr>
          <w:b/>
          <w:sz w:val="24"/>
          <w:szCs w:val="24"/>
          <w:u w:val="single"/>
        </w:rPr>
      </w:pPr>
      <w:r>
        <w:lastRenderedPageBreak/>
        <w:t xml:space="preserve">        </w:t>
      </w:r>
      <w:r w:rsidR="00E03AFD">
        <w:t xml:space="preserve">     </w:t>
      </w:r>
      <w:r w:rsidR="00CB56E9">
        <w:t xml:space="preserve"> </w:t>
      </w:r>
      <w:r w:rsidR="008D42EE">
        <w:t xml:space="preserve"> </w:t>
      </w:r>
      <w:r w:rsidR="006143F9">
        <w:rPr>
          <w:b/>
          <w:sz w:val="24"/>
          <w:szCs w:val="24"/>
          <w:u w:val="single"/>
        </w:rPr>
        <w:t>W</w:t>
      </w:r>
      <w:r w:rsidR="00C520E4" w:rsidRPr="00C520E4">
        <w:rPr>
          <w:b/>
          <w:sz w:val="24"/>
          <w:szCs w:val="24"/>
          <w:u w:val="single"/>
        </w:rPr>
        <w:t>ORSHIP SERVERS</w:t>
      </w:r>
    </w:p>
    <w:p w14:paraId="647D865B" w14:textId="77777777" w:rsidR="00EF437A" w:rsidRDefault="00EF437A" w:rsidP="00017DC5">
      <w:pPr>
        <w:rPr>
          <w:b/>
          <w:sz w:val="24"/>
          <w:szCs w:val="24"/>
          <w:u w:val="single"/>
        </w:rPr>
      </w:pPr>
    </w:p>
    <w:p w14:paraId="00ADBB85" w14:textId="3B667404" w:rsidR="00EF437A" w:rsidRPr="00C520E4" w:rsidRDefault="00EF437A" w:rsidP="00017DC5">
      <w:pPr>
        <w:rPr>
          <w:b/>
          <w:sz w:val="24"/>
          <w:szCs w:val="24"/>
          <w:u w:val="single"/>
        </w:rPr>
        <w:sectPr w:rsidR="00EF437A" w:rsidRPr="00C520E4" w:rsidSect="00E87130">
          <w:footerReference w:type="default" r:id="rId34"/>
          <w:type w:val="continuous"/>
          <w:pgSz w:w="12240" w:h="15840"/>
          <w:pgMar w:top="720" w:right="720" w:bottom="720" w:left="720" w:header="720" w:footer="720" w:gutter="0"/>
          <w:cols w:space="720"/>
          <w:docGrid w:linePitch="360"/>
        </w:sectPr>
      </w:pPr>
    </w:p>
    <w:p w14:paraId="1DAEDE8F" w14:textId="7C139764" w:rsidR="00C520E4" w:rsidRPr="00C520E4" w:rsidRDefault="00C520E4" w:rsidP="00017DC5"/>
    <w:p w14:paraId="127E880E" w14:textId="77777777" w:rsidR="00C520E4" w:rsidRDefault="00C520E4" w:rsidP="00017DC5">
      <w:pPr>
        <w:rPr>
          <w:b/>
          <w:u w:val="single"/>
        </w:rPr>
      </w:pPr>
    </w:p>
    <w:p w14:paraId="26A68D59" w14:textId="4656E5DB" w:rsidR="00017DC5" w:rsidRPr="00F25AAD" w:rsidRDefault="00E03AFD" w:rsidP="00017DC5">
      <w:pPr>
        <w:rPr>
          <w:b/>
          <w:u w:val="single"/>
        </w:rPr>
      </w:pPr>
      <w:r>
        <w:rPr>
          <w:b/>
          <w:u w:val="single"/>
        </w:rPr>
        <w:t>February 2, 2020</w:t>
      </w:r>
    </w:p>
    <w:p w14:paraId="5E895CF5" w14:textId="77777777" w:rsidR="00017DC5" w:rsidRPr="00017DC5" w:rsidRDefault="00017DC5" w:rsidP="00017DC5"/>
    <w:p w14:paraId="56C003BC" w14:textId="5A6BDD74" w:rsidR="00F25AAD" w:rsidRDefault="00F25AAD" w:rsidP="00F25AAD">
      <w:pPr>
        <w:widowControl w:val="0"/>
      </w:pPr>
      <w:r>
        <w:t xml:space="preserve">Minister— Pastor </w:t>
      </w:r>
      <w:r w:rsidR="0064059F">
        <w:t>Mathew Berger</w:t>
      </w:r>
    </w:p>
    <w:p w14:paraId="1F5C303F" w14:textId="4661914A" w:rsidR="00F25AAD" w:rsidRDefault="00F25AAD" w:rsidP="00F25AAD">
      <w:pPr>
        <w:widowControl w:val="0"/>
      </w:pPr>
      <w:r>
        <w:t>Steward</w:t>
      </w:r>
      <w:r w:rsidR="00EF437A">
        <w:t xml:space="preserve">- </w:t>
      </w:r>
      <w:r w:rsidR="00173752">
        <w:t>Mary Leach</w:t>
      </w:r>
    </w:p>
    <w:p w14:paraId="2EB39869" w14:textId="3002FFF3" w:rsidR="00F25AAD" w:rsidRDefault="00F25AAD" w:rsidP="00F25AAD">
      <w:pPr>
        <w:widowControl w:val="0"/>
      </w:pPr>
      <w:r>
        <w:t xml:space="preserve">Musician— </w:t>
      </w:r>
      <w:r w:rsidR="00173752">
        <w:t>Sandy Erickson</w:t>
      </w:r>
    </w:p>
    <w:p w14:paraId="3AEABE79" w14:textId="106A7EBD" w:rsidR="00F25AAD" w:rsidRDefault="00F25AAD" w:rsidP="00F25AAD">
      <w:pPr>
        <w:widowControl w:val="0"/>
      </w:pPr>
      <w:r>
        <w:t xml:space="preserve">Lector— </w:t>
      </w:r>
      <w:r w:rsidR="00E03AFD">
        <w:t>Rosemary Sutton</w:t>
      </w:r>
    </w:p>
    <w:p w14:paraId="5A9A08FD" w14:textId="6B7B6E3A" w:rsidR="00F25AAD" w:rsidRDefault="00F25AAD" w:rsidP="00F25AAD">
      <w:pPr>
        <w:widowControl w:val="0"/>
      </w:pPr>
      <w:r>
        <w:t xml:space="preserve">Psalms— </w:t>
      </w:r>
      <w:r w:rsidR="00E03AFD">
        <w:t>Kaylee Delheimer</w:t>
      </w:r>
    </w:p>
    <w:p w14:paraId="6257B45D" w14:textId="47E27E8F" w:rsidR="00F25AAD" w:rsidRDefault="00F25AAD" w:rsidP="00F25AAD">
      <w:pPr>
        <w:widowControl w:val="0"/>
      </w:pPr>
      <w:r>
        <w:t xml:space="preserve">Acolyte— </w:t>
      </w:r>
      <w:r w:rsidR="00E03AFD">
        <w:t>Kaylee Delheimer</w:t>
      </w:r>
    </w:p>
    <w:p w14:paraId="59AF478C" w14:textId="09A556E0" w:rsidR="00F25AAD" w:rsidRDefault="00F25AAD" w:rsidP="00F25AAD">
      <w:pPr>
        <w:widowControl w:val="0"/>
      </w:pPr>
      <w:r>
        <w:t xml:space="preserve">Ushers— </w:t>
      </w:r>
      <w:r w:rsidR="00E03AFD">
        <w:t>Susan Curtiss &amp; Pat Lund</w:t>
      </w:r>
    </w:p>
    <w:p w14:paraId="3458B80D" w14:textId="6AE14820" w:rsidR="00F25AAD" w:rsidRDefault="00F25AAD" w:rsidP="00F25AAD">
      <w:pPr>
        <w:widowControl w:val="0"/>
      </w:pPr>
      <w:r>
        <w:t>Greeters—</w:t>
      </w:r>
      <w:r w:rsidR="00E03AFD">
        <w:t>Marty Heller &amp; Nathan Joerndt</w:t>
      </w:r>
    </w:p>
    <w:p w14:paraId="4A999DAB" w14:textId="065E0C71" w:rsidR="00F25AAD" w:rsidRDefault="00F25AAD" w:rsidP="00F25AAD">
      <w:pPr>
        <w:widowControl w:val="0"/>
      </w:pPr>
      <w:r>
        <w:t xml:space="preserve">Prayers— </w:t>
      </w:r>
      <w:r w:rsidR="00E03AFD">
        <w:t>Jeanne Rapp</w:t>
      </w:r>
    </w:p>
    <w:p w14:paraId="024285E3" w14:textId="29201523" w:rsidR="00F25AAD" w:rsidRDefault="00F25AAD" w:rsidP="00F25AAD">
      <w:pPr>
        <w:widowControl w:val="0"/>
      </w:pPr>
      <w:r>
        <w:t xml:space="preserve">Comm. Prep— </w:t>
      </w:r>
      <w:r w:rsidR="00E03AFD">
        <w:t>Kris Lambert</w:t>
      </w:r>
    </w:p>
    <w:p w14:paraId="4D1703FF" w14:textId="2C972121" w:rsidR="00F25AAD" w:rsidRDefault="00F25AAD" w:rsidP="00F25AAD">
      <w:pPr>
        <w:widowControl w:val="0"/>
      </w:pPr>
      <w:r>
        <w:t xml:space="preserve">Comm. Asst— </w:t>
      </w:r>
      <w:r w:rsidR="00E03AFD">
        <w:t>Shelly &amp; Marty Heller</w:t>
      </w:r>
    </w:p>
    <w:p w14:paraId="512C4951" w14:textId="4BC29847" w:rsidR="00F25AAD" w:rsidRDefault="00F25AAD" w:rsidP="00F25AAD">
      <w:pPr>
        <w:widowControl w:val="0"/>
      </w:pPr>
      <w:r>
        <w:t>Hospitality—</w:t>
      </w:r>
      <w:r w:rsidR="00E03AFD">
        <w:t>Pat Lund, Carol Thorson &amp; Rose Mary Erickson</w:t>
      </w:r>
    </w:p>
    <w:p w14:paraId="1978983E" w14:textId="61ED278C" w:rsidR="00203AF5" w:rsidRDefault="00203AF5" w:rsidP="00F25AAD">
      <w:pPr>
        <w:widowControl w:val="0"/>
      </w:pPr>
      <w:r>
        <w:t xml:space="preserve">SS Teacher – </w:t>
      </w:r>
      <w:r w:rsidR="00706866">
        <w:t>Carrie Delheimer</w:t>
      </w:r>
    </w:p>
    <w:p w14:paraId="2B057B39" w14:textId="35607896" w:rsidR="00F25AAD" w:rsidRDefault="00ED5327" w:rsidP="00F25AAD">
      <w:pPr>
        <w:widowControl w:val="0"/>
      </w:pPr>
      <w:r>
        <w:t>Counters –</w:t>
      </w:r>
      <w:r w:rsidR="00063266">
        <w:t>Marvin Miller &amp; Jean Harrison</w:t>
      </w:r>
    </w:p>
    <w:p w14:paraId="3535268B" w14:textId="77777777" w:rsidR="00017DC5" w:rsidRPr="00017DC5" w:rsidRDefault="00017DC5" w:rsidP="00017DC5"/>
    <w:p w14:paraId="531473DE" w14:textId="5BCFAFB0" w:rsidR="00017DC5" w:rsidRPr="00F25AAD" w:rsidRDefault="00E03AFD" w:rsidP="00017DC5">
      <w:pPr>
        <w:rPr>
          <w:b/>
          <w:u w:val="single"/>
        </w:rPr>
      </w:pPr>
      <w:r>
        <w:rPr>
          <w:b/>
          <w:u w:val="single"/>
        </w:rPr>
        <w:t>February 9, 2020</w:t>
      </w:r>
    </w:p>
    <w:p w14:paraId="52ADEF87" w14:textId="77777777" w:rsidR="00017DC5" w:rsidRPr="00017DC5" w:rsidRDefault="00017DC5" w:rsidP="00017DC5"/>
    <w:p w14:paraId="75CAECC0" w14:textId="1387DAAB" w:rsidR="00F25AAD" w:rsidRDefault="00F25AAD" w:rsidP="00F25AAD">
      <w:pPr>
        <w:widowControl w:val="0"/>
      </w:pPr>
      <w:r>
        <w:t xml:space="preserve">Minister—Pastor </w:t>
      </w:r>
      <w:r w:rsidR="0064059F">
        <w:t xml:space="preserve">Mathew </w:t>
      </w:r>
      <w:r w:rsidR="00C90DCB">
        <w:t>Berger</w:t>
      </w:r>
    </w:p>
    <w:p w14:paraId="04E9725F" w14:textId="3DFC66E6" w:rsidR="00F25AAD" w:rsidRDefault="00F25AAD" w:rsidP="00F25AAD">
      <w:pPr>
        <w:widowControl w:val="0"/>
      </w:pPr>
      <w:r>
        <w:t xml:space="preserve">Steward— </w:t>
      </w:r>
      <w:r w:rsidR="00E03AFD">
        <w:t>Brad Solberg</w:t>
      </w:r>
    </w:p>
    <w:p w14:paraId="0AD55A4A" w14:textId="3637250C" w:rsidR="00F25AAD" w:rsidRDefault="00F25AAD" w:rsidP="00F25AAD">
      <w:pPr>
        <w:widowControl w:val="0"/>
      </w:pPr>
      <w:r>
        <w:t xml:space="preserve">Musician— </w:t>
      </w:r>
      <w:r w:rsidR="00CB56E9">
        <w:t>Sara Solberg</w:t>
      </w:r>
    </w:p>
    <w:p w14:paraId="35F59011" w14:textId="1F95095D" w:rsidR="00F25AAD" w:rsidRDefault="00F25AAD" w:rsidP="00F25AAD">
      <w:pPr>
        <w:widowControl w:val="0"/>
      </w:pPr>
      <w:r>
        <w:t xml:space="preserve">Lector— </w:t>
      </w:r>
      <w:r w:rsidR="00E03AFD">
        <w:t>Lori Bristow</w:t>
      </w:r>
    </w:p>
    <w:p w14:paraId="28A4A515" w14:textId="4424AF35" w:rsidR="00F25AAD" w:rsidRDefault="00F25AAD" w:rsidP="00F25AAD">
      <w:pPr>
        <w:widowControl w:val="0"/>
      </w:pPr>
      <w:r>
        <w:t xml:space="preserve">Psalms— </w:t>
      </w:r>
      <w:r w:rsidR="00E03AFD">
        <w:t>Charlee Wilcox</w:t>
      </w:r>
    </w:p>
    <w:p w14:paraId="5F88DF97" w14:textId="4A0226DA" w:rsidR="00045D63" w:rsidRDefault="00F25AAD" w:rsidP="00045D63">
      <w:pPr>
        <w:widowControl w:val="0"/>
      </w:pPr>
      <w:r>
        <w:t>Acolyte—</w:t>
      </w:r>
      <w:r w:rsidR="00E03AFD">
        <w:t>Charlee Wilcox</w:t>
      </w:r>
    </w:p>
    <w:p w14:paraId="605AEEB9" w14:textId="77D76C8A" w:rsidR="00F25AAD" w:rsidRDefault="00045D63" w:rsidP="00045D63">
      <w:pPr>
        <w:widowControl w:val="0"/>
      </w:pPr>
      <w:r>
        <w:t xml:space="preserve">Ushers – </w:t>
      </w:r>
      <w:r w:rsidR="00E03AFD">
        <w:t>Janice Schmidt &amp; Cory &amp; Meghan Schott</w:t>
      </w:r>
    </w:p>
    <w:p w14:paraId="1B851BDB" w14:textId="1C95FFCE" w:rsidR="00F25AAD" w:rsidRDefault="00F25AAD" w:rsidP="00F25AAD">
      <w:pPr>
        <w:widowControl w:val="0"/>
      </w:pPr>
      <w:r>
        <w:t>Greeters—</w:t>
      </w:r>
      <w:r w:rsidR="00E03AFD">
        <w:t>Ginger Bauknecht &amp; Jean Harrison</w:t>
      </w:r>
    </w:p>
    <w:p w14:paraId="5C8A6292" w14:textId="260DC945" w:rsidR="00F25AAD" w:rsidRDefault="00F25AAD" w:rsidP="00F25AAD">
      <w:pPr>
        <w:widowControl w:val="0"/>
      </w:pPr>
      <w:r>
        <w:t>Prayers—</w:t>
      </w:r>
      <w:r w:rsidR="00E03AFD">
        <w:t>Kathy Rygh</w:t>
      </w:r>
    </w:p>
    <w:p w14:paraId="43F455DA" w14:textId="538C4F87" w:rsidR="00F25AAD" w:rsidRDefault="00F25AAD" w:rsidP="00F25AAD">
      <w:pPr>
        <w:widowControl w:val="0"/>
      </w:pPr>
      <w:r>
        <w:t xml:space="preserve">Comm. Prep— </w:t>
      </w:r>
      <w:r w:rsidR="00E03AFD">
        <w:t>Becky Edinger</w:t>
      </w:r>
    </w:p>
    <w:p w14:paraId="0F8E6BBB" w14:textId="678BF64C" w:rsidR="00F25AAD" w:rsidRDefault="00F25AAD" w:rsidP="00ED5327">
      <w:pPr>
        <w:widowControl w:val="0"/>
        <w:rPr>
          <w:sz w:val="16"/>
          <w:szCs w:val="16"/>
        </w:rPr>
      </w:pPr>
      <w:r>
        <w:t>Comm. Asst</w:t>
      </w:r>
      <w:r w:rsidR="00616569">
        <w:t xml:space="preserve">.- </w:t>
      </w:r>
      <w:r w:rsidR="00E03AFD">
        <w:t>Marvin Miller &amp; Mark Mackinson</w:t>
      </w:r>
    </w:p>
    <w:p w14:paraId="3895BEA2" w14:textId="44B29BA7" w:rsidR="00F25AAD" w:rsidRDefault="00F25AAD" w:rsidP="00ED5327">
      <w:pPr>
        <w:widowControl w:val="0"/>
      </w:pPr>
      <w:r>
        <w:t>Hospitality—</w:t>
      </w:r>
      <w:r w:rsidR="00E03AFD">
        <w:t>Jessica Mills &amp; Dawn Boitnott</w:t>
      </w:r>
    </w:p>
    <w:p w14:paraId="60A2A241" w14:textId="16E03FD9" w:rsidR="00203AF5" w:rsidRDefault="00203AF5" w:rsidP="00ED5327">
      <w:pPr>
        <w:widowControl w:val="0"/>
      </w:pPr>
      <w:r>
        <w:t xml:space="preserve">SS Teacher – </w:t>
      </w:r>
      <w:r w:rsidR="00CB56E9">
        <w:t>Tonya Wilcox</w:t>
      </w:r>
    </w:p>
    <w:p w14:paraId="34032B17" w14:textId="42056A56" w:rsidR="00017DC5" w:rsidRDefault="00ED5327" w:rsidP="00677FA7">
      <w:pPr>
        <w:widowControl w:val="0"/>
      </w:pPr>
      <w:r>
        <w:t xml:space="preserve">Counters – </w:t>
      </w:r>
      <w:r w:rsidR="00063266">
        <w:t>Jake Dixon &amp; Mark Mackinson</w:t>
      </w:r>
    </w:p>
    <w:p w14:paraId="790358D5" w14:textId="0FE9CFD7" w:rsidR="00203AF5" w:rsidRDefault="00203AF5" w:rsidP="00C742D2">
      <w:pPr>
        <w:widowControl w:val="0"/>
        <w:rPr>
          <w:b/>
          <w:bCs/>
          <w:u w:val="single"/>
        </w:rPr>
      </w:pPr>
    </w:p>
    <w:p w14:paraId="24D31F9C" w14:textId="571B9AA2" w:rsidR="003B0BAA" w:rsidRDefault="003B0BAA" w:rsidP="00C742D2">
      <w:pPr>
        <w:widowControl w:val="0"/>
        <w:rPr>
          <w:b/>
          <w:bCs/>
          <w:u w:val="single"/>
        </w:rPr>
      </w:pPr>
    </w:p>
    <w:p w14:paraId="3CEB6609" w14:textId="37D22116" w:rsidR="003B0BAA" w:rsidRDefault="003B0BAA" w:rsidP="00C742D2">
      <w:pPr>
        <w:widowControl w:val="0"/>
        <w:rPr>
          <w:b/>
          <w:bCs/>
          <w:u w:val="single"/>
        </w:rPr>
      </w:pPr>
    </w:p>
    <w:p w14:paraId="421DD5AA" w14:textId="3FC39006" w:rsidR="003B0BAA" w:rsidRDefault="003B0BAA" w:rsidP="00C742D2">
      <w:pPr>
        <w:widowControl w:val="0"/>
        <w:rPr>
          <w:b/>
          <w:bCs/>
          <w:u w:val="single"/>
        </w:rPr>
      </w:pPr>
    </w:p>
    <w:p w14:paraId="04AFF081" w14:textId="1BF48A33" w:rsidR="003B0BAA" w:rsidRDefault="003B0BAA" w:rsidP="00C742D2">
      <w:pPr>
        <w:widowControl w:val="0"/>
        <w:rPr>
          <w:b/>
          <w:bCs/>
          <w:u w:val="single"/>
        </w:rPr>
      </w:pPr>
    </w:p>
    <w:p w14:paraId="5B9EB7FD" w14:textId="4C790E98" w:rsidR="003B0BAA" w:rsidRDefault="003B0BAA" w:rsidP="00C742D2">
      <w:pPr>
        <w:widowControl w:val="0"/>
        <w:rPr>
          <w:b/>
          <w:bCs/>
          <w:u w:val="single"/>
        </w:rPr>
      </w:pPr>
      <w:r>
        <w:rPr>
          <w:noProof/>
        </w:rPr>
        <mc:AlternateContent>
          <mc:Choice Requires="wps">
            <w:drawing>
              <wp:anchor distT="0" distB="0" distL="114300" distR="114300" simplePos="0" relativeHeight="251666944" behindDoc="0" locked="0" layoutInCell="1" allowOverlap="1" wp14:anchorId="79FB6CFA" wp14:editId="4ED03BD3">
                <wp:simplePos x="0" y="0"/>
                <wp:positionH relativeFrom="column">
                  <wp:posOffset>209550</wp:posOffset>
                </wp:positionH>
                <wp:positionV relativeFrom="paragraph">
                  <wp:posOffset>40004</wp:posOffset>
                </wp:positionV>
                <wp:extent cx="6543675" cy="1114425"/>
                <wp:effectExtent l="0" t="0" r="28575" b="28575"/>
                <wp:wrapNone/>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3675" cy="1114425"/>
                        </a:xfrm>
                        <a:prstGeom prst="rect">
                          <a:avLst/>
                        </a:prstGeom>
                        <a:solidFill>
                          <a:srgbClr val="FFFFFF"/>
                        </a:solidFill>
                        <a:ln w="9525">
                          <a:solidFill>
                            <a:srgbClr val="000000"/>
                          </a:solidFill>
                          <a:miter lim="800000"/>
                          <a:headEnd/>
                          <a:tailEnd/>
                        </a:ln>
                      </wps:spPr>
                      <wps:txbx>
                        <w:txbxContent>
                          <w:p w14:paraId="71CC3DEF" w14:textId="77777777" w:rsidR="00C520E4" w:rsidRPr="00C520E4" w:rsidRDefault="00C520E4" w:rsidP="00C520E4">
                            <w:pPr>
                              <w:numPr>
                                <w:ilvl w:val="0"/>
                                <w:numId w:val="9"/>
                              </w:numPr>
                              <w:contextualSpacing/>
                              <w:rPr>
                                <w:rFonts w:asciiTheme="minorHAnsi" w:hAnsiTheme="minorHAnsi" w:cstheme="minorBidi"/>
                                <w:b/>
                                <w:sz w:val="24"/>
                                <w:szCs w:val="24"/>
                              </w:rPr>
                            </w:pPr>
                            <w:r w:rsidRPr="00C520E4">
                              <w:rPr>
                                <w:rFonts w:asciiTheme="minorHAnsi" w:hAnsiTheme="minorHAnsi" w:cstheme="minorBidi"/>
                                <w:b/>
                                <w:sz w:val="24"/>
                                <w:szCs w:val="24"/>
                              </w:rPr>
                              <w:t>PLEASE NOTE THAT IT IS NOW YOUR RESPONSIBILITY TO FIND YOUR OWN SUBSTITUTE IF FOR ANY REASON YOU ARE UNABLE TO SERVE ON THE DATE ASSIGNED.  IF YOU ARE FILLING IN FOR SOMEEONE, PLEASE BE SURE THAT YOU LET THE WORSHIP STEWARD KNOW WHO YOU ARE FILLING IN FOR AND WHAT POSITION YOU ARE FILLING. THANK YOU.</w:t>
                            </w:r>
                          </w:p>
                          <w:p w14:paraId="4370E3C6" w14:textId="77777777" w:rsidR="00C520E4" w:rsidRPr="00C520E4" w:rsidRDefault="00C520E4" w:rsidP="00C520E4"/>
                          <w:p w14:paraId="3D90B678" w14:textId="77777777" w:rsidR="00C520E4" w:rsidRDefault="00C520E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FB6CFA" id="Text Box 35" o:spid="_x0000_s1044" type="#_x0000_t202" style="position:absolute;margin-left:16.5pt;margin-top:3.15pt;width:515.25pt;height:87.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">
                <v:textbox>
                  <w:txbxContent>
                    <w:p w14:paraId="71CC3DEF" w14:textId="77777777" w:rsidR="00C520E4" w:rsidRPr="00C520E4" w:rsidRDefault="00C520E4" w:rsidP="00C520E4">
                      <w:pPr>
                        <w:numPr>
                          <w:ilvl w:val="0"/>
                          <w:numId w:val="9"/>
                        </w:numPr>
                        <w:contextualSpacing/>
                        <w:rPr>
                          <w:rFonts w:asciiTheme="minorHAnsi" w:hAnsiTheme="minorHAnsi" w:cstheme="minorBidi"/>
                          <w:b/>
                          <w:sz w:val="24"/>
                          <w:szCs w:val="24"/>
                        </w:rPr>
                      </w:pPr>
                      <w:r w:rsidRPr="00C520E4">
                        <w:rPr>
                          <w:rFonts w:asciiTheme="minorHAnsi" w:hAnsiTheme="minorHAnsi" w:cstheme="minorBidi"/>
                          <w:b/>
                          <w:sz w:val="24"/>
                          <w:szCs w:val="24"/>
                        </w:rPr>
                        <w:t>PLEASE NOTE THAT IT IS NOW YOUR RESPONSIBILITY TO FIND YOUR OWN SUBSTITUTE IF FOR ANY REASON YOU ARE UNABLE TO SERVE ON THE DATE ASSIGNED.  IF YOU ARE FILLING IN FOR SOMEEONE, PLEASE BE SURE THAT YOU LET THE WORSHIP STEWARD KNOW WHO YOU ARE FILLING IN FOR AND WHAT POSITION YOU ARE FILLING. THANK YOU.</w:t>
                      </w:r>
                    </w:p>
                    <w:p w14:paraId="4370E3C6" w14:textId="77777777" w:rsidR="00C520E4" w:rsidRPr="00C520E4" w:rsidRDefault="00C520E4" w:rsidP="00C520E4"/>
                    <w:p w14:paraId="3D90B678" w14:textId="77777777" w:rsidR="00C520E4" w:rsidRDefault="00C520E4"/>
                  </w:txbxContent>
                </v:textbox>
              </v:shape>
            </w:pict>
          </mc:Fallback>
        </mc:AlternateContent>
      </w:r>
    </w:p>
    <w:p w14:paraId="2D2247F5" w14:textId="77777777" w:rsidR="003B0BAA" w:rsidRDefault="003B0BAA" w:rsidP="00C742D2">
      <w:pPr>
        <w:widowControl w:val="0"/>
        <w:rPr>
          <w:b/>
          <w:bCs/>
          <w:u w:val="single"/>
        </w:rPr>
      </w:pPr>
    </w:p>
    <w:p w14:paraId="0A097703" w14:textId="77777777" w:rsidR="003B0BAA" w:rsidRDefault="003B0BAA" w:rsidP="00C742D2">
      <w:pPr>
        <w:widowControl w:val="0"/>
        <w:rPr>
          <w:b/>
          <w:bCs/>
          <w:u w:val="single"/>
        </w:rPr>
      </w:pPr>
    </w:p>
    <w:p w14:paraId="0C1B6F3A" w14:textId="77777777" w:rsidR="003B0BAA" w:rsidRDefault="003B0BAA" w:rsidP="00C742D2">
      <w:pPr>
        <w:widowControl w:val="0"/>
        <w:rPr>
          <w:b/>
          <w:bCs/>
          <w:u w:val="single"/>
        </w:rPr>
      </w:pPr>
    </w:p>
    <w:p w14:paraId="33E5B464" w14:textId="77777777" w:rsidR="003B0BAA" w:rsidRDefault="003B0BAA" w:rsidP="00C742D2">
      <w:pPr>
        <w:widowControl w:val="0"/>
        <w:rPr>
          <w:b/>
          <w:bCs/>
          <w:u w:val="single"/>
        </w:rPr>
      </w:pPr>
    </w:p>
    <w:p w14:paraId="37B68F58" w14:textId="77777777" w:rsidR="003B0BAA" w:rsidRDefault="003B0BAA" w:rsidP="00C742D2">
      <w:pPr>
        <w:widowControl w:val="0"/>
        <w:rPr>
          <w:b/>
          <w:bCs/>
          <w:u w:val="single"/>
        </w:rPr>
      </w:pPr>
    </w:p>
    <w:p w14:paraId="08255FC5" w14:textId="77777777" w:rsidR="003B0BAA" w:rsidRDefault="003B0BAA" w:rsidP="00C742D2">
      <w:pPr>
        <w:widowControl w:val="0"/>
        <w:rPr>
          <w:b/>
          <w:bCs/>
          <w:u w:val="single"/>
        </w:rPr>
      </w:pPr>
    </w:p>
    <w:p w14:paraId="1DB72841" w14:textId="77777777" w:rsidR="003B0BAA" w:rsidRDefault="003B0BAA" w:rsidP="00C742D2">
      <w:pPr>
        <w:widowControl w:val="0"/>
        <w:rPr>
          <w:b/>
          <w:bCs/>
          <w:u w:val="single"/>
        </w:rPr>
      </w:pPr>
    </w:p>
    <w:p w14:paraId="2D8FEACE" w14:textId="77777777" w:rsidR="003B0BAA" w:rsidRDefault="003B0BAA" w:rsidP="00C742D2">
      <w:pPr>
        <w:widowControl w:val="0"/>
        <w:rPr>
          <w:b/>
          <w:bCs/>
          <w:u w:val="single"/>
        </w:rPr>
      </w:pPr>
    </w:p>
    <w:p w14:paraId="0E56875B" w14:textId="77777777" w:rsidR="003B0BAA" w:rsidRDefault="003B0BAA" w:rsidP="00C742D2">
      <w:pPr>
        <w:widowControl w:val="0"/>
        <w:rPr>
          <w:b/>
          <w:bCs/>
          <w:u w:val="single"/>
        </w:rPr>
      </w:pPr>
    </w:p>
    <w:p w14:paraId="3C253302" w14:textId="77777777" w:rsidR="003B0BAA" w:rsidRDefault="003B0BAA" w:rsidP="00C742D2">
      <w:pPr>
        <w:widowControl w:val="0"/>
        <w:rPr>
          <w:b/>
          <w:bCs/>
          <w:u w:val="single"/>
        </w:rPr>
      </w:pPr>
    </w:p>
    <w:p w14:paraId="1CDA02D6" w14:textId="77777777" w:rsidR="003B0BAA" w:rsidRDefault="003B0BAA" w:rsidP="00C742D2">
      <w:pPr>
        <w:widowControl w:val="0"/>
        <w:rPr>
          <w:b/>
          <w:bCs/>
          <w:u w:val="single"/>
        </w:rPr>
      </w:pPr>
    </w:p>
    <w:p w14:paraId="3B0538F2" w14:textId="77777777" w:rsidR="003B0BAA" w:rsidRDefault="003B0BAA" w:rsidP="00C742D2">
      <w:pPr>
        <w:widowControl w:val="0"/>
        <w:rPr>
          <w:b/>
          <w:bCs/>
          <w:u w:val="single"/>
        </w:rPr>
      </w:pPr>
    </w:p>
    <w:p w14:paraId="5FD2371D" w14:textId="61BEB775" w:rsidR="00C742D2" w:rsidRDefault="00706866" w:rsidP="00C742D2">
      <w:pPr>
        <w:widowControl w:val="0"/>
        <w:rPr>
          <w:b/>
          <w:bCs/>
          <w:u w:val="single"/>
        </w:rPr>
      </w:pPr>
      <w:r>
        <w:rPr>
          <w:b/>
          <w:bCs/>
          <w:u w:val="single"/>
        </w:rPr>
        <w:t>February 16, 2020</w:t>
      </w:r>
    </w:p>
    <w:p w14:paraId="1E994BCC" w14:textId="77777777" w:rsidR="00C742D2" w:rsidRPr="00ED5327" w:rsidRDefault="00C742D2" w:rsidP="00C742D2">
      <w:pPr>
        <w:widowControl w:val="0"/>
        <w:rPr>
          <w:b/>
          <w:bCs/>
          <w:u w:val="single"/>
        </w:rPr>
      </w:pPr>
    </w:p>
    <w:p w14:paraId="79FD990A" w14:textId="7F02C220" w:rsidR="00C742D2" w:rsidRDefault="00C742D2" w:rsidP="0064059F">
      <w:pPr>
        <w:widowControl w:val="0"/>
      </w:pPr>
      <w:r>
        <w:t xml:space="preserve">Minister— Pastor </w:t>
      </w:r>
      <w:r w:rsidR="0064059F">
        <w:t xml:space="preserve">Mathew </w:t>
      </w:r>
      <w:r w:rsidR="00C90DCB">
        <w:t>Berger</w:t>
      </w:r>
    </w:p>
    <w:p w14:paraId="10E4FCDC" w14:textId="7ADF5A32" w:rsidR="00C742D2" w:rsidRDefault="00C742D2" w:rsidP="0064059F">
      <w:pPr>
        <w:widowControl w:val="0"/>
      </w:pPr>
      <w:r>
        <w:t xml:space="preserve">Steward— </w:t>
      </w:r>
      <w:r w:rsidR="00706866">
        <w:t>Brad Solberg</w:t>
      </w:r>
    </w:p>
    <w:p w14:paraId="3BC550E0" w14:textId="378F80CC" w:rsidR="00C742D2" w:rsidRDefault="00C742D2" w:rsidP="0064059F">
      <w:pPr>
        <w:widowControl w:val="0"/>
      </w:pPr>
      <w:r>
        <w:t xml:space="preserve">Musician— </w:t>
      </w:r>
      <w:r w:rsidR="00706866">
        <w:t>Sara Solberg</w:t>
      </w:r>
    </w:p>
    <w:p w14:paraId="7E03227D" w14:textId="0DAF548B" w:rsidR="00C742D2" w:rsidRDefault="00C742D2" w:rsidP="0064059F">
      <w:pPr>
        <w:widowControl w:val="0"/>
      </w:pPr>
      <w:r>
        <w:t xml:space="preserve">Lector— </w:t>
      </w:r>
      <w:r w:rsidR="00706866">
        <w:t>Kaylee Delheimer</w:t>
      </w:r>
    </w:p>
    <w:p w14:paraId="2AA95CDC" w14:textId="59E9E3EE" w:rsidR="00C742D2" w:rsidRDefault="00C742D2" w:rsidP="0064059F">
      <w:pPr>
        <w:widowControl w:val="0"/>
      </w:pPr>
      <w:r>
        <w:t>Psalms—</w:t>
      </w:r>
      <w:r w:rsidR="00CB56E9">
        <w:t>Brooklyn Delheimer</w:t>
      </w:r>
    </w:p>
    <w:p w14:paraId="3E5C1FB7" w14:textId="66059D3B" w:rsidR="00C742D2" w:rsidRDefault="00C742D2" w:rsidP="0064059F">
      <w:pPr>
        <w:widowControl w:val="0"/>
      </w:pPr>
      <w:r>
        <w:t xml:space="preserve">Acolyte— </w:t>
      </w:r>
      <w:r w:rsidR="00CB56E9">
        <w:t>Brooklyn Delheime</w:t>
      </w:r>
      <w:r w:rsidR="00045D63">
        <w:t>r</w:t>
      </w:r>
    </w:p>
    <w:p w14:paraId="6F39875E" w14:textId="46681A17" w:rsidR="00C742D2" w:rsidRDefault="00C742D2" w:rsidP="0064059F">
      <w:pPr>
        <w:widowControl w:val="0"/>
      </w:pPr>
      <w:r>
        <w:t xml:space="preserve">Ushers— </w:t>
      </w:r>
      <w:r w:rsidR="00706866">
        <w:t>Ellen &amp; Sam Lambert</w:t>
      </w:r>
    </w:p>
    <w:p w14:paraId="0D0B23D4" w14:textId="75D84C56" w:rsidR="00C742D2" w:rsidRDefault="00C742D2" w:rsidP="0064059F">
      <w:pPr>
        <w:widowControl w:val="0"/>
      </w:pPr>
      <w:r>
        <w:t>Greeters—</w:t>
      </w:r>
      <w:r w:rsidR="00706866">
        <w:t>Ed &amp; Maurine Gentes</w:t>
      </w:r>
    </w:p>
    <w:p w14:paraId="4BD72306" w14:textId="52CF1EDD" w:rsidR="00ED5327" w:rsidRDefault="00ED5327" w:rsidP="0064059F">
      <w:pPr>
        <w:widowControl w:val="0"/>
      </w:pPr>
      <w:r>
        <w:t xml:space="preserve">Prayers— </w:t>
      </w:r>
      <w:r w:rsidR="00706866">
        <w:t>Julie Mehlberg</w:t>
      </w:r>
    </w:p>
    <w:p w14:paraId="17677F6A" w14:textId="73B33176" w:rsidR="00ED5327" w:rsidRDefault="00ED5327" w:rsidP="0064059F">
      <w:pPr>
        <w:widowControl w:val="0"/>
      </w:pPr>
      <w:r>
        <w:t xml:space="preserve">Comm. Prep— </w:t>
      </w:r>
      <w:r w:rsidR="00706866">
        <w:t>Jan Cahill</w:t>
      </w:r>
    </w:p>
    <w:p w14:paraId="788FBE00" w14:textId="3CEB3C7C" w:rsidR="00ED5327" w:rsidRDefault="00ED5327" w:rsidP="0064059F">
      <w:pPr>
        <w:widowControl w:val="0"/>
      </w:pPr>
      <w:r>
        <w:t>Comm. Asst—</w:t>
      </w:r>
      <w:r w:rsidR="00706866">
        <w:t>Sandy Erickson &amp; Carol Thorson</w:t>
      </w:r>
    </w:p>
    <w:p w14:paraId="66B08D7B" w14:textId="118E176E" w:rsidR="00ED5327" w:rsidRDefault="00ED5327" w:rsidP="0064059F">
      <w:pPr>
        <w:widowControl w:val="0"/>
      </w:pPr>
      <w:r>
        <w:t>Hospitality—</w:t>
      </w:r>
      <w:r w:rsidR="00706866">
        <w:t>Mil Girard &amp; Sara Solberg</w:t>
      </w:r>
    </w:p>
    <w:p w14:paraId="350C9ECE" w14:textId="1603FE00" w:rsidR="00203AF5" w:rsidRDefault="00203AF5" w:rsidP="0064059F">
      <w:pPr>
        <w:widowControl w:val="0"/>
      </w:pPr>
      <w:r>
        <w:t xml:space="preserve">SS Teacher – </w:t>
      </w:r>
      <w:r w:rsidR="00CB56E9">
        <w:t>Blayne Dixon</w:t>
      </w:r>
    </w:p>
    <w:p w14:paraId="1E3095FB" w14:textId="6BBC610B" w:rsidR="00ED5327" w:rsidRDefault="00ED5327" w:rsidP="0064059F">
      <w:pPr>
        <w:widowControl w:val="0"/>
      </w:pPr>
      <w:r>
        <w:t xml:space="preserve">Counters- </w:t>
      </w:r>
      <w:r w:rsidR="00063266">
        <w:t>Carrie Delheimer &amp; Cody Leach</w:t>
      </w:r>
    </w:p>
    <w:p w14:paraId="48F6800C" w14:textId="77777777" w:rsidR="00ED5327" w:rsidRDefault="00ED5327" w:rsidP="0064059F">
      <w:pPr>
        <w:widowControl w:val="0"/>
        <w:rPr>
          <w:b/>
          <w:bCs/>
        </w:rPr>
      </w:pPr>
    </w:p>
    <w:p w14:paraId="6023FA92" w14:textId="18242A15" w:rsidR="00ED5327" w:rsidRDefault="00706866" w:rsidP="00ED5327">
      <w:pPr>
        <w:widowControl w:val="0"/>
        <w:rPr>
          <w:b/>
          <w:bCs/>
          <w:u w:val="single"/>
        </w:rPr>
      </w:pPr>
      <w:r>
        <w:rPr>
          <w:b/>
          <w:bCs/>
          <w:u w:val="single"/>
        </w:rPr>
        <w:t>February 23, 2020</w:t>
      </w:r>
    </w:p>
    <w:p w14:paraId="5F50A2D5" w14:textId="77777777" w:rsidR="00ED5327" w:rsidRDefault="00ED5327" w:rsidP="00ED5327">
      <w:pPr>
        <w:widowControl w:val="0"/>
        <w:rPr>
          <w:b/>
          <w:bCs/>
        </w:rPr>
      </w:pPr>
    </w:p>
    <w:p w14:paraId="33839F85" w14:textId="5117FC79" w:rsidR="00ED5327" w:rsidRDefault="00ED5327" w:rsidP="00ED5327">
      <w:pPr>
        <w:widowControl w:val="0"/>
      </w:pPr>
      <w:r>
        <w:t xml:space="preserve">Minister—Pastor </w:t>
      </w:r>
      <w:r w:rsidR="0064059F">
        <w:t xml:space="preserve">Mathew </w:t>
      </w:r>
      <w:r w:rsidR="00C90DCB">
        <w:t>Berger</w:t>
      </w:r>
    </w:p>
    <w:p w14:paraId="5B8B787F" w14:textId="12E28097" w:rsidR="00ED5327" w:rsidRDefault="00ED5327" w:rsidP="00ED5327">
      <w:pPr>
        <w:widowControl w:val="0"/>
      </w:pPr>
      <w:r>
        <w:t>Steward—</w:t>
      </w:r>
      <w:r w:rsidR="00254AA6">
        <w:t>John Mehlberg</w:t>
      </w:r>
    </w:p>
    <w:p w14:paraId="109A8F69" w14:textId="61439BE8" w:rsidR="00ED5327" w:rsidRDefault="00ED5327" w:rsidP="00ED5327">
      <w:pPr>
        <w:widowControl w:val="0"/>
      </w:pPr>
      <w:r>
        <w:t>Musician—</w:t>
      </w:r>
      <w:r w:rsidR="00CB56E9">
        <w:t>Julie Mehlberg</w:t>
      </w:r>
    </w:p>
    <w:p w14:paraId="147C5882" w14:textId="0EA73987" w:rsidR="00ED5327" w:rsidRDefault="00ED5327" w:rsidP="00ED5327">
      <w:pPr>
        <w:widowControl w:val="0"/>
      </w:pPr>
      <w:r>
        <w:t xml:space="preserve">Lector– </w:t>
      </w:r>
      <w:r w:rsidR="00706866">
        <w:t>Jessica Mills</w:t>
      </w:r>
    </w:p>
    <w:p w14:paraId="015C30E6" w14:textId="357AB440" w:rsidR="00ED5327" w:rsidRDefault="00ED5327" w:rsidP="00ED5327">
      <w:pPr>
        <w:widowControl w:val="0"/>
      </w:pPr>
      <w:r>
        <w:t>Psalms—</w:t>
      </w:r>
      <w:r w:rsidR="00706866">
        <w:t>Emma Richardt</w:t>
      </w:r>
    </w:p>
    <w:p w14:paraId="48CC8779" w14:textId="144BE2B5" w:rsidR="00ED5327" w:rsidRDefault="00ED5327" w:rsidP="00ED5327">
      <w:pPr>
        <w:widowControl w:val="0"/>
      </w:pPr>
      <w:r>
        <w:t>Acolyte—</w:t>
      </w:r>
      <w:r w:rsidR="00706866">
        <w:t>Emma Richardt</w:t>
      </w:r>
    </w:p>
    <w:p w14:paraId="69761555" w14:textId="5B33F6A0" w:rsidR="00ED5327" w:rsidRDefault="00ED5327" w:rsidP="00ED5327">
      <w:pPr>
        <w:widowControl w:val="0"/>
      </w:pPr>
      <w:r>
        <w:t>Ushers—</w:t>
      </w:r>
      <w:r w:rsidR="00706866">
        <w:t>Becky &amp; Jimm Edinger</w:t>
      </w:r>
    </w:p>
    <w:p w14:paraId="721D4427" w14:textId="5CB4DC64" w:rsidR="00ED5327" w:rsidRDefault="00ED5327" w:rsidP="00ED5327">
      <w:pPr>
        <w:widowControl w:val="0"/>
      </w:pPr>
      <w:r>
        <w:t>Greeters—</w:t>
      </w:r>
      <w:r w:rsidR="00706866">
        <w:t>Blayne Dixon &amp; Pat Lund</w:t>
      </w:r>
    </w:p>
    <w:p w14:paraId="67CC8A0C" w14:textId="4E5F420A" w:rsidR="00ED5327" w:rsidRDefault="00ED5327" w:rsidP="00ED5327">
      <w:pPr>
        <w:widowControl w:val="0"/>
      </w:pPr>
      <w:r>
        <w:t>Prayers –</w:t>
      </w:r>
      <w:r w:rsidR="00706866">
        <w:t>Tracy Leach</w:t>
      </w:r>
    </w:p>
    <w:p w14:paraId="2CD8CE32" w14:textId="6E19AD16" w:rsidR="00ED5327" w:rsidRDefault="00ED5327" w:rsidP="00ED5327">
      <w:pPr>
        <w:widowControl w:val="0"/>
      </w:pPr>
      <w:r>
        <w:t>Comm. Prep—</w:t>
      </w:r>
      <w:r w:rsidR="00706866">
        <w:t>Ginger Bauknecht</w:t>
      </w:r>
    </w:p>
    <w:p w14:paraId="146B13DB" w14:textId="7B3B2693" w:rsidR="00ED5327" w:rsidRDefault="00ED5327" w:rsidP="00ED5327">
      <w:pPr>
        <w:widowControl w:val="0"/>
      </w:pPr>
      <w:r>
        <w:t>Comm. Asst—</w:t>
      </w:r>
      <w:r w:rsidR="00706866">
        <w:t>Mary &amp; Denny Leach</w:t>
      </w:r>
    </w:p>
    <w:p w14:paraId="00B30CD2" w14:textId="24AFDB10" w:rsidR="00ED5327" w:rsidRDefault="00ED5327" w:rsidP="00ED5327">
      <w:pPr>
        <w:widowControl w:val="0"/>
      </w:pPr>
      <w:r>
        <w:t>Hospitality—</w:t>
      </w:r>
      <w:r w:rsidR="00706866">
        <w:t>Anita Klein &amp; Danita Lewis</w:t>
      </w:r>
    </w:p>
    <w:p w14:paraId="75CDA0E0" w14:textId="484C1635" w:rsidR="0049775E" w:rsidRPr="00ED5327" w:rsidRDefault="0049775E" w:rsidP="00ED5327">
      <w:pPr>
        <w:widowControl w:val="0"/>
      </w:pPr>
      <w:r>
        <w:t xml:space="preserve">SS Teacher – </w:t>
      </w:r>
      <w:r w:rsidR="00CB56E9">
        <w:t>Mary Leach</w:t>
      </w:r>
    </w:p>
    <w:p w14:paraId="6FFF92DA" w14:textId="16B54CB8" w:rsidR="00ED5327" w:rsidRDefault="00ED5327" w:rsidP="00ED5327">
      <w:pPr>
        <w:widowControl w:val="0"/>
      </w:pPr>
      <w:r>
        <w:t xml:space="preserve">Counters </w:t>
      </w:r>
      <w:r w:rsidR="00942024">
        <w:t>-</w:t>
      </w:r>
      <w:r w:rsidR="00063266">
        <w:t>Denny Leach &amp; Marty Heller</w:t>
      </w:r>
    </w:p>
    <w:p w14:paraId="3AB1A8BD" w14:textId="77777777" w:rsidR="00017DC5" w:rsidRPr="00017DC5" w:rsidRDefault="00017DC5" w:rsidP="00017DC5"/>
    <w:p w14:paraId="4CA31D1F" w14:textId="42ED4107" w:rsidR="00017DC5" w:rsidRPr="00017DC5" w:rsidRDefault="00017DC5" w:rsidP="00017DC5"/>
    <w:sectPr w:rsidR="00017DC5" w:rsidRPr="00017DC5" w:rsidSect="00E87130">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C74D19" w14:textId="77777777" w:rsidR="0094665B" w:rsidRDefault="0094665B" w:rsidP="00784735">
      <w:r>
        <w:separator/>
      </w:r>
    </w:p>
  </w:endnote>
  <w:endnote w:type="continuationSeparator" w:id="0">
    <w:p w14:paraId="224D113B" w14:textId="77777777" w:rsidR="0094665B" w:rsidRDefault="0094665B" w:rsidP="007847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Next-Medium">
    <w:altName w:val="Times New Roman"/>
    <w:panose1 w:val="00000000000000000000"/>
    <w:charset w:val="00"/>
    <w:family w:val="roman"/>
    <w:notTrueType/>
    <w:pitch w:val="default"/>
  </w:font>
  <w:font w:name="HoeflerText-Black">
    <w:altName w:val="Times New Roman"/>
    <w:panose1 w:val="00000000000000000000"/>
    <w:charset w:val="00"/>
    <w:family w:val="roman"/>
    <w:notTrueType/>
    <w:pitch w:val="default"/>
  </w:font>
  <w:font w:name="HoeflerText-Regular">
    <w:altName w:val="Times New Roman"/>
    <w:panose1 w:val="00000000000000000000"/>
    <w:charset w:val="00"/>
    <w:family w:val="roman"/>
    <w:notTrueType/>
    <w:pitch w:val="default"/>
  </w:font>
  <w:font w:name="AvenirNext-Regular">
    <w:altName w:val="Times New Roman"/>
    <w:panose1 w:val="00000000000000000000"/>
    <w:charset w:val="00"/>
    <w:family w:val="roman"/>
    <w:notTrueType/>
    <w:pitch w:val="default"/>
  </w:font>
  <w:font w:name="AvenirNext-UltraLight">
    <w:altName w:val="Times New Roman"/>
    <w:panose1 w:val="00000000000000000000"/>
    <w:charset w:val="00"/>
    <w:family w:val="roman"/>
    <w:notTrueType/>
    <w:pitch w:val="default"/>
  </w:font>
  <w:font w:name="AvenirNext-MediumItalic">
    <w:altName w:val="Times New Roman"/>
    <w:panose1 w:val="00000000000000000000"/>
    <w:charset w:val="00"/>
    <w:family w:val="roman"/>
    <w:notTrueType/>
    <w:pitch w:val="default"/>
  </w:font>
  <w:font w:name="HoeflerText-Italic">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B9141" w14:textId="77777777" w:rsidR="00071FD4" w:rsidRDefault="00071FD4">
    <w:pPr>
      <w:pStyle w:val="Footer"/>
    </w:pPr>
  </w:p>
  <w:p w14:paraId="73805648" w14:textId="77777777" w:rsidR="00071FD4" w:rsidRDefault="00071F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2DD90" w14:textId="77777777" w:rsidR="0094665B" w:rsidRDefault="0094665B" w:rsidP="00784735">
      <w:r>
        <w:separator/>
      </w:r>
    </w:p>
  </w:footnote>
  <w:footnote w:type="continuationSeparator" w:id="0">
    <w:p w14:paraId="7C12344D" w14:textId="77777777" w:rsidR="0094665B" w:rsidRDefault="0094665B" w:rsidP="007847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94096"/>
    <w:multiLevelType w:val="hybridMultilevel"/>
    <w:tmpl w:val="F8FC6F30"/>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 w15:restartNumberingAfterBreak="0">
    <w:nsid w:val="1F314C6C"/>
    <w:multiLevelType w:val="hybridMultilevel"/>
    <w:tmpl w:val="8D543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94DD1"/>
    <w:multiLevelType w:val="hybridMultilevel"/>
    <w:tmpl w:val="74BA60B6"/>
    <w:lvl w:ilvl="0" w:tplc="21F86A4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0C179F"/>
    <w:multiLevelType w:val="hybridMultilevel"/>
    <w:tmpl w:val="DC74C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4106E3"/>
    <w:multiLevelType w:val="hybridMultilevel"/>
    <w:tmpl w:val="C02AAD32"/>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5" w15:restartNumberingAfterBreak="0">
    <w:nsid w:val="2E6D41C5"/>
    <w:multiLevelType w:val="hybridMultilevel"/>
    <w:tmpl w:val="B202A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161B79"/>
    <w:multiLevelType w:val="hybridMultilevel"/>
    <w:tmpl w:val="30EE7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081010"/>
    <w:multiLevelType w:val="hybridMultilevel"/>
    <w:tmpl w:val="9500C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EA196B"/>
    <w:multiLevelType w:val="hybridMultilevel"/>
    <w:tmpl w:val="862CE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6B77E1"/>
    <w:multiLevelType w:val="hybridMultilevel"/>
    <w:tmpl w:val="58D67F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4F2399"/>
    <w:multiLevelType w:val="hybridMultilevel"/>
    <w:tmpl w:val="D2768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9F2163"/>
    <w:multiLevelType w:val="hybridMultilevel"/>
    <w:tmpl w:val="4A46CD4A"/>
    <w:lvl w:ilvl="0" w:tplc="BC5216A6">
      <w:numFmt w:val="bullet"/>
      <w:lvlText w:val=""/>
      <w:lvlJc w:val="left"/>
      <w:pPr>
        <w:ind w:left="360" w:hanging="360"/>
      </w:pPr>
      <w:rPr>
        <w:rFonts w:ascii="Symbol" w:eastAsiaTheme="minorHAnsi"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751877"/>
    <w:multiLevelType w:val="hybridMultilevel"/>
    <w:tmpl w:val="FDD8F5CA"/>
    <w:lvl w:ilvl="0" w:tplc="A416482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080682"/>
    <w:multiLevelType w:val="hybridMultilevel"/>
    <w:tmpl w:val="041AB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3947E7"/>
    <w:multiLevelType w:val="hybridMultilevel"/>
    <w:tmpl w:val="5E7AF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B2633A"/>
    <w:multiLevelType w:val="hybridMultilevel"/>
    <w:tmpl w:val="A8321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974BC4"/>
    <w:multiLevelType w:val="hybridMultilevel"/>
    <w:tmpl w:val="E7ECC47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7" w15:restartNumberingAfterBreak="0">
    <w:nsid w:val="568D25C5"/>
    <w:multiLevelType w:val="hybridMultilevel"/>
    <w:tmpl w:val="5336D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386671"/>
    <w:multiLevelType w:val="hybridMultilevel"/>
    <w:tmpl w:val="859E7E2C"/>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19" w15:restartNumberingAfterBreak="0">
    <w:nsid w:val="5E925F50"/>
    <w:multiLevelType w:val="hybridMultilevel"/>
    <w:tmpl w:val="A17C85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026AF1"/>
    <w:multiLevelType w:val="hybridMultilevel"/>
    <w:tmpl w:val="0B7CD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6A6767"/>
    <w:multiLevelType w:val="hybridMultilevel"/>
    <w:tmpl w:val="3F946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DB6A38"/>
    <w:multiLevelType w:val="hybridMultilevel"/>
    <w:tmpl w:val="70723B1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3" w15:restartNumberingAfterBreak="0">
    <w:nsid w:val="74F532DE"/>
    <w:multiLevelType w:val="hybridMultilevel"/>
    <w:tmpl w:val="6E88D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B0229A"/>
    <w:multiLevelType w:val="hybridMultilevel"/>
    <w:tmpl w:val="E72640D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CB748D6"/>
    <w:multiLevelType w:val="hybridMultilevel"/>
    <w:tmpl w:val="E1DE800E"/>
    <w:lvl w:ilvl="0" w:tplc="A46425E4">
      <w:start w:val="201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22"/>
  </w:num>
  <w:num w:numId="4">
    <w:abstractNumId w:val="16"/>
  </w:num>
  <w:num w:numId="5">
    <w:abstractNumId w:val="18"/>
  </w:num>
  <w:num w:numId="6">
    <w:abstractNumId w:val="13"/>
  </w:num>
  <w:num w:numId="7">
    <w:abstractNumId w:val="7"/>
  </w:num>
  <w:num w:numId="8">
    <w:abstractNumId w:val="1"/>
  </w:num>
  <w:num w:numId="9">
    <w:abstractNumId w:val="11"/>
  </w:num>
  <w:num w:numId="10">
    <w:abstractNumId w:val="25"/>
  </w:num>
  <w:num w:numId="11">
    <w:abstractNumId w:val="4"/>
  </w:num>
  <w:num w:numId="12">
    <w:abstractNumId w:val="9"/>
  </w:num>
  <w:num w:numId="13">
    <w:abstractNumId w:val="24"/>
  </w:num>
  <w:num w:numId="14">
    <w:abstractNumId w:val="0"/>
  </w:num>
  <w:num w:numId="15">
    <w:abstractNumId w:val="21"/>
  </w:num>
  <w:num w:numId="16">
    <w:abstractNumId w:val="2"/>
  </w:num>
  <w:num w:numId="17">
    <w:abstractNumId w:val="8"/>
  </w:num>
  <w:num w:numId="18">
    <w:abstractNumId w:val="15"/>
  </w:num>
  <w:num w:numId="19">
    <w:abstractNumId w:val="19"/>
  </w:num>
  <w:num w:numId="20">
    <w:abstractNumId w:val="12"/>
  </w:num>
  <w:num w:numId="21">
    <w:abstractNumId w:val="17"/>
  </w:num>
  <w:num w:numId="22">
    <w:abstractNumId w:val="6"/>
  </w:num>
  <w:num w:numId="23">
    <w:abstractNumId w:val="23"/>
  </w:num>
  <w:num w:numId="24">
    <w:abstractNumId w:val="20"/>
  </w:num>
  <w:num w:numId="25">
    <w:abstractNumId w:val="5"/>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2NjM3NDK0BEJDSyUdpeDU4uLM/DyQAkMj41oA9LyOry4AAAA="/>
  </w:docVars>
  <w:rsids>
    <w:rsidRoot w:val="00BD577D"/>
    <w:rsid w:val="0000132B"/>
    <w:rsid w:val="00002930"/>
    <w:rsid w:val="000048FD"/>
    <w:rsid w:val="000106C3"/>
    <w:rsid w:val="000109F3"/>
    <w:rsid w:val="0001219B"/>
    <w:rsid w:val="000159D2"/>
    <w:rsid w:val="00017DC5"/>
    <w:rsid w:val="00022463"/>
    <w:rsid w:val="00032DE3"/>
    <w:rsid w:val="00033C41"/>
    <w:rsid w:val="000340B0"/>
    <w:rsid w:val="00034502"/>
    <w:rsid w:val="00035BD1"/>
    <w:rsid w:val="00045D63"/>
    <w:rsid w:val="00047C0E"/>
    <w:rsid w:val="000562EC"/>
    <w:rsid w:val="00057178"/>
    <w:rsid w:val="000605CD"/>
    <w:rsid w:val="00062FF0"/>
    <w:rsid w:val="00063266"/>
    <w:rsid w:val="00063878"/>
    <w:rsid w:val="00065DC1"/>
    <w:rsid w:val="00067898"/>
    <w:rsid w:val="00067A54"/>
    <w:rsid w:val="00070149"/>
    <w:rsid w:val="000705FE"/>
    <w:rsid w:val="000708A0"/>
    <w:rsid w:val="00070A4E"/>
    <w:rsid w:val="00071FD4"/>
    <w:rsid w:val="00073D3C"/>
    <w:rsid w:val="000767C1"/>
    <w:rsid w:val="00077950"/>
    <w:rsid w:val="00081CBF"/>
    <w:rsid w:val="000825F8"/>
    <w:rsid w:val="000837A3"/>
    <w:rsid w:val="0008588D"/>
    <w:rsid w:val="00092707"/>
    <w:rsid w:val="00095199"/>
    <w:rsid w:val="00096CCB"/>
    <w:rsid w:val="000A0152"/>
    <w:rsid w:val="000A2584"/>
    <w:rsid w:val="000A6466"/>
    <w:rsid w:val="000A726C"/>
    <w:rsid w:val="000B4234"/>
    <w:rsid w:val="000B48E4"/>
    <w:rsid w:val="000C1A64"/>
    <w:rsid w:val="000C2A3E"/>
    <w:rsid w:val="000C2CE1"/>
    <w:rsid w:val="000C3C76"/>
    <w:rsid w:val="000C5B6A"/>
    <w:rsid w:val="000C5C25"/>
    <w:rsid w:val="000D314F"/>
    <w:rsid w:val="000D44C6"/>
    <w:rsid w:val="000D49FF"/>
    <w:rsid w:val="000E1CD0"/>
    <w:rsid w:val="000E3235"/>
    <w:rsid w:val="000E3B2F"/>
    <w:rsid w:val="000E4757"/>
    <w:rsid w:val="000E6825"/>
    <w:rsid w:val="000F1DA8"/>
    <w:rsid w:val="000F3155"/>
    <w:rsid w:val="000F3DF3"/>
    <w:rsid w:val="000F4F00"/>
    <w:rsid w:val="000F79B5"/>
    <w:rsid w:val="00101B27"/>
    <w:rsid w:val="001021E0"/>
    <w:rsid w:val="00110FA0"/>
    <w:rsid w:val="00112AF2"/>
    <w:rsid w:val="001144AC"/>
    <w:rsid w:val="00114F3D"/>
    <w:rsid w:val="001159F7"/>
    <w:rsid w:val="00117FC0"/>
    <w:rsid w:val="001257DC"/>
    <w:rsid w:val="0012680C"/>
    <w:rsid w:val="00133F38"/>
    <w:rsid w:val="00135666"/>
    <w:rsid w:val="0014409A"/>
    <w:rsid w:val="00144420"/>
    <w:rsid w:val="0014457F"/>
    <w:rsid w:val="00150A20"/>
    <w:rsid w:val="00150B77"/>
    <w:rsid w:val="00153068"/>
    <w:rsid w:val="001545C6"/>
    <w:rsid w:val="00157DF0"/>
    <w:rsid w:val="00162684"/>
    <w:rsid w:val="001626C4"/>
    <w:rsid w:val="00163A41"/>
    <w:rsid w:val="00164645"/>
    <w:rsid w:val="00165272"/>
    <w:rsid w:val="00166577"/>
    <w:rsid w:val="00173752"/>
    <w:rsid w:val="001808ED"/>
    <w:rsid w:val="00180A5D"/>
    <w:rsid w:val="001832E7"/>
    <w:rsid w:val="001835E2"/>
    <w:rsid w:val="00184C12"/>
    <w:rsid w:val="0018606B"/>
    <w:rsid w:val="001879FD"/>
    <w:rsid w:val="00194B02"/>
    <w:rsid w:val="00195202"/>
    <w:rsid w:val="00195427"/>
    <w:rsid w:val="001A1D48"/>
    <w:rsid w:val="001A47A7"/>
    <w:rsid w:val="001B0C83"/>
    <w:rsid w:val="001B0FB5"/>
    <w:rsid w:val="001B25C9"/>
    <w:rsid w:val="001B2EA2"/>
    <w:rsid w:val="001B34E8"/>
    <w:rsid w:val="001B4BE6"/>
    <w:rsid w:val="001B5FF8"/>
    <w:rsid w:val="001C0219"/>
    <w:rsid w:val="001C18A7"/>
    <w:rsid w:val="001C3538"/>
    <w:rsid w:val="001C3CFA"/>
    <w:rsid w:val="001D65DF"/>
    <w:rsid w:val="001D75B8"/>
    <w:rsid w:val="001E272D"/>
    <w:rsid w:val="001E4827"/>
    <w:rsid w:val="001E56C3"/>
    <w:rsid w:val="001E6493"/>
    <w:rsid w:val="001E64B0"/>
    <w:rsid w:val="00203969"/>
    <w:rsid w:val="00203AF5"/>
    <w:rsid w:val="00205556"/>
    <w:rsid w:val="00206EFE"/>
    <w:rsid w:val="002156C7"/>
    <w:rsid w:val="00225E5E"/>
    <w:rsid w:val="00230D51"/>
    <w:rsid w:val="0023672B"/>
    <w:rsid w:val="00237140"/>
    <w:rsid w:val="00240FEF"/>
    <w:rsid w:val="002412DA"/>
    <w:rsid w:val="0024148D"/>
    <w:rsid w:val="00241A0E"/>
    <w:rsid w:val="0024434A"/>
    <w:rsid w:val="00246121"/>
    <w:rsid w:val="00246918"/>
    <w:rsid w:val="00247C0B"/>
    <w:rsid w:val="00254AA6"/>
    <w:rsid w:val="00256BA3"/>
    <w:rsid w:val="00262064"/>
    <w:rsid w:val="00262280"/>
    <w:rsid w:val="002810F4"/>
    <w:rsid w:val="002829B1"/>
    <w:rsid w:val="00282E45"/>
    <w:rsid w:val="002948E9"/>
    <w:rsid w:val="00297549"/>
    <w:rsid w:val="002A547E"/>
    <w:rsid w:val="002B2B58"/>
    <w:rsid w:val="002C3FDD"/>
    <w:rsid w:val="002C7E9A"/>
    <w:rsid w:val="002D176D"/>
    <w:rsid w:val="002D2AD4"/>
    <w:rsid w:val="002D5F36"/>
    <w:rsid w:val="002D61E3"/>
    <w:rsid w:val="002E2754"/>
    <w:rsid w:val="002E4A82"/>
    <w:rsid w:val="002E4D96"/>
    <w:rsid w:val="002E7C07"/>
    <w:rsid w:val="002E7FA3"/>
    <w:rsid w:val="002F187A"/>
    <w:rsid w:val="002F6162"/>
    <w:rsid w:val="003078F3"/>
    <w:rsid w:val="00311C94"/>
    <w:rsid w:val="0031537A"/>
    <w:rsid w:val="00315FAB"/>
    <w:rsid w:val="00317195"/>
    <w:rsid w:val="00320973"/>
    <w:rsid w:val="003225BC"/>
    <w:rsid w:val="00323050"/>
    <w:rsid w:val="0032332C"/>
    <w:rsid w:val="00325878"/>
    <w:rsid w:val="00326EF8"/>
    <w:rsid w:val="00335417"/>
    <w:rsid w:val="00337F91"/>
    <w:rsid w:val="00337FD2"/>
    <w:rsid w:val="00341201"/>
    <w:rsid w:val="00347986"/>
    <w:rsid w:val="003502B5"/>
    <w:rsid w:val="003532FB"/>
    <w:rsid w:val="00353EC7"/>
    <w:rsid w:val="00355364"/>
    <w:rsid w:val="00360EB4"/>
    <w:rsid w:val="0036623F"/>
    <w:rsid w:val="003675A2"/>
    <w:rsid w:val="003679D4"/>
    <w:rsid w:val="003754BD"/>
    <w:rsid w:val="003754D6"/>
    <w:rsid w:val="00376DC9"/>
    <w:rsid w:val="00377078"/>
    <w:rsid w:val="00380970"/>
    <w:rsid w:val="00380E3C"/>
    <w:rsid w:val="003822F2"/>
    <w:rsid w:val="0038357E"/>
    <w:rsid w:val="003836E7"/>
    <w:rsid w:val="0038490B"/>
    <w:rsid w:val="00391F5D"/>
    <w:rsid w:val="00392B3C"/>
    <w:rsid w:val="00394C52"/>
    <w:rsid w:val="00396D18"/>
    <w:rsid w:val="003A165B"/>
    <w:rsid w:val="003A1A04"/>
    <w:rsid w:val="003A1F73"/>
    <w:rsid w:val="003A3798"/>
    <w:rsid w:val="003A483E"/>
    <w:rsid w:val="003B0BAA"/>
    <w:rsid w:val="003C0CF7"/>
    <w:rsid w:val="003C2CFC"/>
    <w:rsid w:val="003C3F9F"/>
    <w:rsid w:val="003C585A"/>
    <w:rsid w:val="003C7054"/>
    <w:rsid w:val="003C7622"/>
    <w:rsid w:val="003D4D8A"/>
    <w:rsid w:val="003D7400"/>
    <w:rsid w:val="003E2C35"/>
    <w:rsid w:val="003E3411"/>
    <w:rsid w:val="003E46D1"/>
    <w:rsid w:val="003E5FD0"/>
    <w:rsid w:val="003F0691"/>
    <w:rsid w:val="003F234B"/>
    <w:rsid w:val="003F2A45"/>
    <w:rsid w:val="003F2B27"/>
    <w:rsid w:val="00400E95"/>
    <w:rsid w:val="0040209A"/>
    <w:rsid w:val="00403B34"/>
    <w:rsid w:val="0041122E"/>
    <w:rsid w:val="00416AC4"/>
    <w:rsid w:val="00416EBF"/>
    <w:rsid w:val="004178DF"/>
    <w:rsid w:val="00422D16"/>
    <w:rsid w:val="00424308"/>
    <w:rsid w:val="00425B14"/>
    <w:rsid w:val="00431668"/>
    <w:rsid w:val="004340B3"/>
    <w:rsid w:val="0043422F"/>
    <w:rsid w:val="004401B7"/>
    <w:rsid w:val="00441558"/>
    <w:rsid w:val="00443C99"/>
    <w:rsid w:val="00447066"/>
    <w:rsid w:val="004474FD"/>
    <w:rsid w:val="00452DFE"/>
    <w:rsid w:val="00454101"/>
    <w:rsid w:val="00455FD9"/>
    <w:rsid w:val="004574A3"/>
    <w:rsid w:val="00461295"/>
    <w:rsid w:val="00464849"/>
    <w:rsid w:val="00465AE3"/>
    <w:rsid w:val="004673B8"/>
    <w:rsid w:val="00474E3F"/>
    <w:rsid w:val="0048757A"/>
    <w:rsid w:val="00492573"/>
    <w:rsid w:val="004961AA"/>
    <w:rsid w:val="00496902"/>
    <w:rsid w:val="0049775E"/>
    <w:rsid w:val="004A2717"/>
    <w:rsid w:val="004A29B9"/>
    <w:rsid w:val="004A3EC2"/>
    <w:rsid w:val="004A4058"/>
    <w:rsid w:val="004A6721"/>
    <w:rsid w:val="004B6389"/>
    <w:rsid w:val="004C0DDB"/>
    <w:rsid w:val="004D099F"/>
    <w:rsid w:val="004D1353"/>
    <w:rsid w:val="004D1363"/>
    <w:rsid w:val="004D1B71"/>
    <w:rsid w:val="004D2687"/>
    <w:rsid w:val="004D3B03"/>
    <w:rsid w:val="004D41D3"/>
    <w:rsid w:val="004D445D"/>
    <w:rsid w:val="004D4B6F"/>
    <w:rsid w:val="004D61EB"/>
    <w:rsid w:val="004D6AB4"/>
    <w:rsid w:val="004E1AF0"/>
    <w:rsid w:val="004E1F79"/>
    <w:rsid w:val="004E235B"/>
    <w:rsid w:val="004E4FD7"/>
    <w:rsid w:val="004F45BA"/>
    <w:rsid w:val="00506C60"/>
    <w:rsid w:val="0051555C"/>
    <w:rsid w:val="005169BD"/>
    <w:rsid w:val="00516AE7"/>
    <w:rsid w:val="005241DD"/>
    <w:rsid w:val="00525E97"/>
    <w:rsid w:val="00527445"/>
    <w:rsid w:val="00527D20"/>
    <w:rsid w:val="00533B7A"/>
    <w:rsid w:val="00536318"/>
    <w:rsid w:val="00544480"/>
    <w:rsid w:val="00550AB5"/>
    <w:rsid w:val="00552B11"/>
    <w:rsid w:val="00560918"/>
    <w:rsid w:val="00560B2E"/>
    <w:rsid w:val="00563DD0"/>
    <w:rsid w:val="005732DF"/>
    <w:rsid w:val="00573704"/>
    <w:rsid w:val="00580297"/>
    <w:rsid w:val="00585385"/>
    <w:rsid w:val="00586148"/>
    <w:rsid w:val="005958DA"/>
    <w:rsid w:val="00596DED"/>
    <w:rsid w:val="005A07BE"/>
    <w:rsid w:val="005A0B18"/>
    <w:rsid w:val="005A0FC2"/>
    <w:rsid w:val="005A41D9"/>
    <w:rsid w:val="005B043B"/>
    <w:rsid w:val="005B0C8E"/>
    <w:rsid w:val="005B0CB3"/>
    <w:rsid w:val="005B19DE"/>
    <w:rsid w:val="005B21A7"/>
    <w:rsid w:val="005B528C"/>
    <w:rsid w:val="005B5E15"/>
    <w:rsid w:val="005C0F96"/>
    <w:rsid w:val="005C17D4"/>
    <w:rsid w:val="005C27E1"/>
    <w:rsid w:val="005C4255"/>
    <w:rsid w:val="005C4389"/>
    <w:rsid w:val="005C44AE"/>
    <w:rsid w:val="005D3149"/>
    <w:rsid w:val="005D7226"/>
    <w:rsid w:val="005E4316"/>
    <w:rsid w:val="006010D7"/>
    <w:rsid w:val="006023AC"/>
    <w:rsid w:val="00602BF5"/>
    <w:rsid w:val="00604567"/>
    <w:rsid w:val="0060780D"/>
    <w:rsid w:val="00611C09"/>
    <w:rsid w:val="00612537"/>
    <w:rsid w:val="006143F9"/>
    <w:rsid w:val="00616569"/>
    <w:rsid w:val="00617E6C"/>
    <w:rsid w:val="00623110"/>
    <w:rsid w:val="00623DF5"/>
    <w:rsid w:val="00623E86"/>
    <w:rsid w:val="006267EB"/>
    <w:rsid w:val="00626AF4"/>
    <w:rsid w:val="006306CA"/>
    <w:rsid w:val="00631257"/>
    <w:rsid w:val="00635901"/>
    <w:rsid w:val="00640034"/>
    <w:rsid w:val="00640161"/>
    <w:rsid w:val="0064059F"/>
    <w:rsid w:val="006414DF"/>
    <w:rsid w:val="00646788"/>
    <w:rsid w:val="00651BBC"/>
    <w:rsid w:val="006548B2"/>
    <w:rsid w:val="00655512"/>
    <w:rsid w:val="006555C6"/>
    <w:rsid w:val="006606D3"/>
    <w:rsid w:val="00661CC1"/>
    <w:rsid w:val="006752D0"/>
    <w:rsid w:val="006758D4"/>
    <w:rsid w:val="006767AE"/>
    <w:rsid w:val="006768B4"/>
    <w:rsid w:val="00677690"/>
    <w:rsid w:val="00677FA7"/>
    <w:rsid w:val="00681EA6"/>
    <w:rsid w:val="00681EB5"/>
    <w:rsid w:val="006878D5"/>
    <w:rsid w:val="006926A5"/>
    <w:rsid w:val="0069342D"/>
    <w:rsid w:val="00696070"/>
    <w:rsid w:val="00697ACA"/>
    <w:rsid w:val="006A0144"/>
    <w:rsid w:val="006A07CB"/>
    <w:rsid w:val="006A2E34"/>
    <w:rsid w:val="006A44A3"/>
    <w:rsid w:val="006A75E4"/>
    <w:rsid w:val="006B44B8"/>
    <w:rsid w:val="006B458E"/>
    <w:rsid w:val="006B499B"/>
    <w:rsid w:val="006B4B4B"/>
    <w:rsid w:val="006B59C6"/>
    <w:rsid w:val="006B5F80"/>
    <w:rsid w:val="006C0202"/>
    <w:rsid w:val="006C37EC"/>
    <w:rsid w:val="006C3A86"/>
    <w:rsid w:val="006C4D34"/>
    <w:rsid w:val="006C6348"/>
    <w:rsid w:val="006D0C4D"/>
    <w:rsid w:val="006D1AD9"/>
    <w:rsid w:val="006D1DD3"/>
    <w:rsid w:val="006D32DF"/>
    <w:rsid w:val="006D3FC4"/>
    <w:rsid w:val="006E2626"/>
    <w:rsid w:val="006E288A"/>
    <w:rsid w:val="006E29AC"/>
    <w:rsid w:val="006E5426"/>
    <w:rsid w:val="006E59D2"/>
    <w:rsid w:val="006E5AAE"/>
    <w:rsid w:val="006F08F5"/>
    <w:rsid w:val="006F107B"/>
    <w:rsid w:val="006F2094"/>
    <w:rsid w:val="006F5A55"/>
    <w:rsid w:val="006F655A"/>
    <w:rsid w:val="00702FB3"/>
    <w:rsid w:val="00703642"/>
    <w:rsid w:val="00705C7F"/>
    <w:rsid w:val="00706866"/>
    <w:rsid w:val="0070743B"/>
    <w:rsid w:val="00711093"/>
    <w:rsid w:val="007131DE"/>
    <w:rsid w:val="007137F6"/>
    <w:rsid w:val="00715F75"/>
    <w:rsid w:val="007239F4"/>
    <w:rsid w:val="00724282"/>
    <w:rsid w:val="00727D73"/>
    <w:rsid w:val="00730829"/>
    <w:rsid w:val="00733E5A"/>
    <w:rsid w:val="007346E0"/>
    <w:rsid w:val="00735230"/>
    <w:rsid w:val="007353EC"/>
    <w:rsid w:val="00735CC2"/>
    <w:rsid w:val="00740827"/>
    <w:rsid w:val="00744648"/>
    <w:rsid w:val="007476F8"/>
    <w:rsid w:val="007508F8"/>
    <w:rsid w:val="00751F86"/>
    <w:rsid w:val="00756273"/>
    <w:rsid w:val="00756D8A"/>
    <w:rsid w:val="00757129"/>
    <w:rsid w:val="007627A9"/>
    <w:rsid w:val="00771D97"/>
    <w:rsid w:val="00772E9A"/>
    <w:rsid w:val="007730E8"/>
    <w:rsid w:val="00775BA4"/>
    <w:rsid w:val="00776BFC"/>
    <w:rsid w:val="00776C83"/>
    <w:rsid w:val="00784532"/>
    <w:rsid w:val="00784735"/>
    <w:rsid w:val="0079466F"/>
    <w:rsid w:val="00794D87"/>
    <w:rsid w:val="00796207"/>
    <w:rsid w:val="007B08DF"/>
    <w:rsid w:val="007B6FE2"/>
    <w:rsid w:val="007C01DD"/>
    <w:rsid w:val="007C15B4"/>
    <w:rsid w:val="007C309F"/>
    <w:rsid w:val="007C562C"/>
    <w:rsid w:val="007D0623"/>
    <w:rsid w:val="007D076B"/>
    <w:rsid w:val="007D0B9E"/>
    <w:rsid w:val="007D6568"/>
    <w:rsid w:val="007E33A1"/>
    <w:rsid w:val="007E4E80"/>
    <w:rsid w:val="007E6356"/>
    <w:rsid w:val="007F0961"/>
    <w:rsid w:val="007F4DD5"/>
    <w:rsid w:val="007F518E"/>
    <w:rsid w:val="007F521F"/>
    <w:rsid w:val="007F7F43"/>
    <w:rsid w:val="0080054E"/>
    <w:rsid w:val="00801C9D"/>
    <w:rsid w:val="00802651"/>
    <w:rsid w:val="00813117"/>
    <w:rsid w:val="008179BF"/>
    <w:rsid w:val="00823201"/>
    <w:rsid w:val="00827C37"/>
    <w:rsid w:val="00832C85"/>
    <w:rsid w:val="00834D3E"/>
    <w:rsid w:val="00834FDD"/>
    <w:rsid w:val="0083576F"/>
    <w:rsid w:val="008361D4"/>
    <w:rsid w:val="008375F1"/>
    <w:rsid w:val="008431FC"/>
    <w:rsid w:val="00843EA9"/>
    <w:rsid w:val="00851D0A"/>
    <w:rsid w:val="008531A8"/>
    <w:rsid w:val="00860FF9"/>
    <w:rsid w:val="00862E77"/>
    <w:rsid w:val="00863FDD"/>
    <w:rsid w:val="00870284"/>
    <w:rsid w:val="00871A59"/>
    <w:rsid w:val="008751C8"/>
    <w:rsid w:val="0087667D"/>
    <w:rsid w:val="00876EF0"/>
    <w:rsid w:val="00882B7D"/>
    <w:rsid w:val="00883C29"/>
    <w:rsid w:val="00883CFB"/>
    <w:rsid w:val="008867BA"/>
    <w:rsid w:val="00894579"/>
    <w:rsid w:val="008962BC"/>
    <w:rsid w:val="00896794"/>
    <w:rsid w:val="008A3192"/>
    <w:rsid w:val="008A3EAC"/>
    <w:rsid w:val="008A609D"/>
    <w:rsid w:val="008B1A0E"/>
    <w:rsid w:val="008B2804"/>
    <w:rsid w:val="008B2DA0"/>
    <w:rsid w:val="008B42AB"/>
    <w:rsid w:val="008B5AD2"/>
    <w:rsid w:val="008B7D37"/>
    <w:rsid w:val="008C0C79"/>
    <w:rsid w:val="008C1E5C"/>
    <w:rsid w:val="008C4B5F"/>
    <w:rsid w:val="008C50EC"/>
    <w:rsid w:val="008C6179"/>
    <w:rsid w:val="008C631A"/>
    <w:rsid w:val="008C7194"/>
    <w:rsid w:val="008D1C01"/>
    <w:rsid w:val="008D2068"/>
    <w:rsid w:val="008D39DC"/>
    <w:rsid w:val="008D42EE"/>
    <w:rsid w:val="008D5FE2"/>
    <w:rsid w:val="008D6167"/>
    <w:rsid w:val="008E30B6"/>
    <w:rsid w:val="008E37A2"/>
    <w:rsid w:val="008E3DF5"/>
    <w:rsid w:val="008E6B18"/>
    <w:rsid w:val="008E7460"/>
    <w:rsid w:val="008F1227"/>
    <w:rsid w:val="008F167E"/>
    <w:rsid w:val="008F7093"/>
    <w:rsid w:val="00901CF9"/>
    <w:rsid w:val="00911740"/>
    <w:rsid w:val="009121C3"/>
    <w:rsid w:val="00914329"/>
    <w:rsid w:val="009146B5"/>
    <w:rsid w:val="009165EC"/>
    <w:rsid w:val="00916893"/>
    <w:rsid w:val="00916E78"/>
    <w:rsid w:val="00917C5D"/>
    <w:rsid w:val="00930EE3"/>
    <w:rsid w:val="00934FF9"/>
    <w:rsid w:val="00935E85"/>
    <w:rsid w:val="0093784B"/>
    <w:rsid w:val="00937C8D"/>
    <w:rsid w:val="00942024"/>
    <w:rsid w:val="0094665B"/>
    <w:rsid w:val="00952534"/>
    <w:rsid w:val="00953577"/>
    <w:rsid w:val="00953ADF"/>
    <w:rsid w:val="00954DCD"/>
    <w:rsid w:val="0096209B"/>
    <w:rsid w:val="00962999"/>
    <w:rsid w:val="00966FDB"/>
    <w:rsid w:val="0096780A"/>
    <w:rsid w:val="00967851"/>
    <w:rsid w:val="00970463"/>
    <w:rsid w:val="009709E7"/>
    <w:rsid w:val="009731FA"/>
    <w:rsid w:val="00973C16"/>
    <w:rsid w:val="00974CED"/>
    <w:rsid w:val="009754E5"/>
    <w:rsid w:val="00977488"/>
    <w:rsid w:val="009865D0"/>
    <w:rsid w:val="009873E7"/>
    <w:rsid w:val="009928A4"/>
    <w:rsid w:val="009A2A08"/>
    <w:rsid w:val="009A3EA8"/>
    <w:rsid w:val="009A4939"/>
    <w:rsid w:val="009A686C"/>
    <w:rsid w:val="009A6A01"/>
    <w:rsid w:val="009B08FC"/>
    <w:rsid w:val="009B543A"/>
    <w:rsid w:val="009B551C"/>
    <w:rsid w:val="009B6A65"/>
    <w:rsid w:val="009C068C"/>
    <w:rsid w:val="009C0C38"/>
    <w:rsid w:val="009C159B"/>
    <w:rsid w:val="009D1AD4"/>
    <w:rsid w:val="009D227F"/>
    <w:rsid w:val="009D3274"/>
    <w:rsid w:val="009E0C1E"/>
    <w:rsid w:val="009E1D0D"/>
    <w:rsid w:val="009E200A"/>
    <w:rsid w:val="009E51B4"/>
    <w:rsid w:val="009F008C"/>
    <w:rsid w:val="009F7841"/>
    <w:rsid w:val="00A05EC7"/>
    <w:rsid w:val="00A10202"/>
    <w:rsid w:val="00A10E78"/>
    <w:rsid w:val="00A16901"/>
    <w:rsid w:val="00A17CC4"/>
    <w:rsid w:val="00A24938"/>
    <w:rsid w:val="00A276E2"/>
    <w:rsid w:val="00A310AF"/>
    <w:rsid w:val="00A320B1"/>
    <w:rsid w:val="00A32E9F"/>
    <w:rsid w:val="00A32FC8"/>
    <w:rsid w:val="00A43C15"/>
    <w:rsid w:val="00A47661"/>
    <w:rsid w:val="00A5119E"/>
    <w:rsid w:val="00A54264"/>
    <w:rsid w:val="00A54EE2"/>
    <w:rsid w:val="00A633F3"/>
    <w:rsid w:val="00A63FC1"/>
    <w:rsid w:val="00A71D23"/>
    <w:rsid w:val="00A73343"/>
    <w:rsid w:val="00A82827"/>
    <w:rsid w:val="00A85DDD"/>
    <w:rsid w:val="00A85F19"/>
    <w:rsid w:val="00A87C4F"/>
    <w:rsid w:val="00A929F5"/>
    <w:rsid w:val="00A95CAD"/>
    <w:rsid w:val="00AA01BA"/>
    <w:rsid w:val="00AA5B29"/>
    <w:rsid w:val="00AB3DC0"/>
    <w:rsid w:val="00AB4499"/>
    <w:rsid w:val="00AB578F"/>
    <w:rsid w:val="00AC2EF1"/>
    <w:rsid w:val="00AC51AF"/>
    <w:rsid w:val="00AC7D2C"/>
    <w:rsid w:val="00AE1612"/>
    <w:rsid w:val="00AE1D7A"/>
    <w:rsid w:val="00AE2AAF"/>
    <w:rsid w:val="00AE381E"/>
    <w:rsid w:val="00AE3D8A"/>
    <w:rsid w:val="00AE4000"/>
    <w:rsid w:val="00AE42C8"/>
    <w:rsid w:val="00AE79E7"/>
    <w:rsid w:val="00AF55D6"/>
    <w:rsid w:val="00AF7253"/>
    <w:rsid w:val="00B0739A"/>
    <w:rsid w:val="00B1120A"/>
    <w:rsid w:val="00B112A0"/>
    <w:rsid w:val="00B12B28"/>
    <w:rsid w:val="00B174B1"/>
    <w:rsid w:val="00B17D90"/>
    <w:rsid w:val="00B22B8C"/>
    <w:rsid w:val="00B22C37"/>
    <w:rsid w:val="00B22D18"/>
    <w:rsid w:val="00B24E39"/>
    <w:rsid w:val="00B27B4A"/>
    <w:rsid w:val="00B27DAF"/>
    <w:rsid w:val="00B30949"/>
    <w:rsid w:val="00B31679"/>
    <w:rsid w:val="00B31FB2"/>
    <w:rsid w:val="00B33370"/>
    <w:rsid w:val="00B37C0A"/>
    <w:rsid w:val="00B40352"/>
    <w:rsid w:val="00B41EE5"/>
    <w:rsid w:val="00B4617E"/>
    <w:rsid w:val="00B528FF"/>
    <w:rsid w:val="00B52E3A"/>
    <w:rsid w:val="00B5658C"/>
    <w:rsid w:val="00B60417"/>
    <w:rsid w:val="00B6259F"/>
    <w:rsid w:val="00B62629"/>
    <w:rsid w:val="00B6683C"/>
    <w:rsid w:val="00B6705C"/>
    <w:rsid w:val="00B7090F"/>
    <w:rsid w:val="00B76E0F"/>
    <w:rsid w:val="00B84DBD"/>
    <w:rsid w:val="00B86D13"/>
    <w:rsid w:val="00B95309"/>
    <w:rsid w:val="00BA325B"/>
    <w:rsid w:val="00BA3C41"/>
    <w:rsid w:val="00BA5A43"/>
    <w:rsid w:val="00BA7A94"/>
    <w:rsid w:val="00BB0558"/>
    <w:rsid w:val="00BB14E1"/>
    <w:rsid w:val="00BB6E44"/>
    <w:rsid w:val="00BC0DED"/>
    <w:rsid w:val="00BC47AD"/>
    <w:rsid w:val="00BC5067"/>
    <w:rsid w:val="00BD0D17"/>
    <w:rsid w:val="00BD2656"/>
    <w:rsid w:val="00BD56EE"/>
    <w:rsid w:val="00BD577D"/>
    <w:rsid w:val="00BD63CC"/>
    <w:rsid w:val="00BD75C6"/>
    <w:rsid w:val="00BE112E"/>
    <w:rsid w:val="00BE4B00"/>
    <w:rsid w:val="00BF0E03"/>
    <w:rsid w:val="00BF2DFA"/>
    <w:rsid w:val="00BF2EB3"/>
    <w:rsid w:val="00BF4812"/>
    <w:rsid w:val="00BF5EB5"/>
    <w:rsid w:val="00BF6A53"/>
    <w:rsid w:val="00BF7966"/>
    <w:rsid w:val="00C00037"/>
    <w:rsid w:val="00C01B4D"/>
    <w:rsid w:val="00C04845"/>
    <w:rsid w:val="00C04F22"/>
    <w:rsid w:val="00C060BD"/>
    <w:rsid w:val="00C0723D"/>
    <w:rsid w:val="00C1317B"/>
    <w:rsid w:val="00C16B58"/>
    <w:rsid w:val="00C21DFB"/>
    <w:rsid w:val="00C240AD"/>
    <w:rsid w:val="00C24856"/>
    <w:rsid w:val="00C27FA8"/>
    <w:rsid w:val="00C31560"/>
    <w:rsid w:val="00C35B7E"/>
    <w:rsid w:val="00C36EC5"/>
    <w:rsid w:val="00C4091C"/>
    <w:rsid w:val="00C46681"/>
    <w:rsid w:val="00C46FF5"/>
    <w:rsid w:val="00C47E58"/>
    <w:rsid w:val="00C520E4"/>
    <w:rsid w:val="00C55E36"/>
    <w:rsid w:val="00C62BB5"/>
    <w:rsid w:val="00C63529"/>
    <w:rsid w:val="00C72F74"/>
    <w:rsid w:val="00C73549"/>
    <w:rsid w:val="00C742D2"/>
    <w:rsid w:val="00C75C56"/>
    <w:rsid w:val="00C83023"/>
    <w:rsid w:val="00C83F8B"/>
    <w:rsid w:val="00C84929"/>
    <w:rsid w:val="00C90139"/>
    <w:rsid w:val="00C90DCB"/>
    <w:rsid w:val="00C96190"/>
    <w:rsid w:val="00CB1E14"/>
    <w:rsid w:val="00CB47C9"/>
    <w:rsid w:val="00CB56E9"/>
    <w:rsid w:val="00CB5CB4"/>
    <w:rsid w:val="00CB69FE"/>
    <w:rsid w:val="00CC4B04"/>
    <w:rsid w:val="00CD0355"/>
    <w:rsid w:val="00CD0D65"/>
    <w:rsid w:val="00CD1CEF"/>
    <w:rsid w:val="00CD74FC"/>
    <w:rsid w:val="00CD7B43"/>
    <w:rsid w:val="00CD7CDE"/>
    <w:rsid w:val="00CE037A"/>
    <w:rsid w:val="00CE1B17"/>
    <w:rsid w:val="00CE5899"/>
    <w:rsid w:val="00CF0EC9"/>
    <w:rsid w:val="00CF16CD"/>
    <w:rsid w:val="00CF2831"/>
    <w:rsid w:val="00CF5B6E"/>
    <w:rsid w:val="00D0046C"/>
    <w:rsid w:val="00D020AA"/>
    <w:rsid w:val="00D123A5"/>
    <w:rsid w:val="00D1404F"/>
    <w:rsid w:val="00D17170"/>
    <w:rsid w:val="00D17718"/>
    <w:rsid w:val="00D17A98"/>
    <w:rsid w:val="00D21BD6"/>
    <w:rsid w:val="00D322B5"/>
    <w:rsid w:val="00D35259"/>
    <w:rsid w:val="00D369C8"/>
    <w:rsid w:val="00D4246C"/>
    <w:rsid w:val="00D43A14"/>
    <w:rsid w:val="00D448FA"/>
    <w:rsid w:val="00D47905"/>
    <w:rsid w:val="00D501DC"/>
    <w:rsid w:val="00D57241"/>
    <w:rsid w:val="00D72CCE"/>
    <w:rsid w:val="00D738C0"/>
    <w:rsid w:val="00D75BC3"/>
    <w:rsid w:val="00D820FE"/>
    <w:rsid w:val="00D856EA"/>
    <w:rsid w:val="00D86682"/>
    <w:rsid w:val="00D86D8C"/>
    <w:rsid w:val="00D90C58"/>
    <w:rsid w:val="00D91ECD"/>
    <w:rsid w:val="00D949C0"/>
    <w:rsid w:val="00DA0237"/>
    <w:rsid w:val="00DA0259"/>
    <w:rsid w:val="00DA1BD4"/>
    <w:rsid w:val="00DA3580"/>
    <w:rsid w:val="00DA50BA"/>
    <w:rsid w:val="00DB5EE8"/>
    <w:rsid w:val="00DB7036"/>
    <w:rsid w:val="00DC03B5"/>
    <w:rsid w:val="00DC0F26"/>
    <w:rsid w:val="00DC56CD"/>
    <w:rsid w:val="00DD49D9"/>
    <w:rsid w:val="00DD4C62"/>
    <w:rsid w:val="00DD5DF4"/>
    <w:rsid w:val="00DE1303"/>
    <w:rsid w:val="00DE332E"/>
    <w:rsid w:val="00E00A65"/>
    <w:rsid w:val="00E01DAC"/>
    <w:rsid w:val="00E03724"/>
    <w:rsid w:val="00E03AFD"/>
    <w:rsid w:val="00E05366"/>
    <w:rsid w:val="00E14DC3"/>
    <w:rsid w:val="00E17A9C"/>
    <w:rsid w:val="00E211FA"/>
    <w:rsid w:val="00E22B41"/>
    <w:rsid w:val="00E305E6"/>
    <w:rsid w:val="00E3060E"/>
    <w:rsid w:val="00E3096A"/>
    <w:rsid w:val="00E31510"/>
    <w:rsid w:val="00E35B69"/>
    <w:rsid w:val="00E41DF1"/>
    <w:rsid w:val="00E523BC"/>
    <w:rsid w:val="00E54127"/>
    <w:rsid w:val="00E55517"/>
    <w:rsid w:val="00E66D58"/>
    <w:rsid w:val="00E717F9"/>
    <w:rsid w:val="00E72659"/>
    <w:rsid w:val="00E82BC4"/>
    <w:rsid w:val="00E83014"/>
    <w:rsid w:val="00E83D4D"/>
    <w:rsid w:val="00E84576"/>
    <w:rsid w:val="00E84CC1"/>
    <w:rsid w:val="00E84DC4"/>
    <w:rsid w:val="00E87130"/>
    <w:rsid w:val="00E9133E"/>
    <w:rsid w:val="00E93B8A"/>
    <w:rsid w:val="00EA35E1"/>
    <w:rsid w:val="00EB2B40"/>
    <w:rsid w:val="00EB3847"/>
    <w:rsid w:val="00EB3FCF"/>
    <w:rsid w:val="00EB432E"/>
    <w:rsid w:val="00EB63C0"/>
    <w:rsid w:val="00EB757C"/>
    <w:rsid w:val="00EC467F"/>
    <w:rsid w:val="00EC5567"/>
    <w:rsid w:val="00EC5DDF"/>
    <w:rsid w:val="00EC778C"/>
    <w:rsid w:val="00ED0168"/>
    <w:rsid w:val="00ED4BD9"/>
    <w:rsid w:val="00ED5327"/>
    <w:rsid w:val="00ED5E7C"/>
    <w:rsid w:val="00EE04AA"/>
    <w:rsid w:val="00EE2D0D"/>
    <w:rsid w:val="00EE5030"/>
    <w:rsid w:val="00EE7FBB"/>
    <w:rsid w:val="00EF437A"/>
    <w:rsid w:val="00EF43E3"/>
    <w:rsid w:val="00EF5451"/>
    <w:rsid w:val="00EF5794"/>
    <w:rsid w:val="00EF6F87"/>
    <w:rsid w:val="00EF7216"/>
    <w:rsid w:val="00F00671"/>
    <w:rsid w:val="00F022A0"/>
    <w:rsid w:val="00F116E5"/>
    <w:rsid w:val="00F120D5"/>
    <w:rsid w:val="00F13883"/>
    <w:rsid w:val="00F16FCF"/>
    <w:rsid w:val="00F17E96"/>
    <w:rsid w:val="00F214FE"/>
    <w:rsid w:val="00F22CB5"/>
    <w:rsid w:val="00F24C02"/>
    <w:rsid w:val="00F25AAD"/>
    <w:rsid w:val="00F25F19"/>
    <w:rsid w:val="00F25FDB"/>
    <w:rsid w:val="00F26EDE"/>
    <w:rsid w:val="00F27D5D"/>
    <w:rsid w:val="00F27DEC"/>
    <w:rsid w:val="00F326DC"/>
    <w:rsid w:val="00F347CD"/>
    <w:rsid w:val="00F37511"/>
    <w:rsid w:val="00F53C31"/>
    <w:rsid w:val="00F53FE5"/>
    <w:rsid w:val="00F55419"/>
    <w:rsid w:val="00F6030C"/>
    <w:rsid w:val="00F6105E"/>
    <w:rsid w:val="00F63F5A"/>
    <w:rsid w:val="00F66ACF"/>
    <w:rsid w:val="00F678EC"/>
    <w:rsid w:val="00F70316"/>
    <w:rsid w:val="00F70DE3"/>
    <w:rsid w:val="00F71DED"/>
    <w:rsid w:val="00F7230B"/>
    <w:rsid w:val="00F732E0"/>
    <w:rsid w:val="00F74D70"/>
    <w:rsid w:val="00F74E89"/>
    <w:rsid w:val="00F7542A"/>
    <w:rsid w:val="00F80038"/>
    <w:rsid w:val="00F82B83"/>
    <w:rsid w:val="00F85FF3"/>
    <w:rsid w:val="00F87747"/>
    <w:rsid w:val="00F935CA"/>
    <w:rsid w:val="00FA0070"/>
    <w:rsid w:val="00FA03A0"/>
    <w:rsid w:val="00FA088B"/>
    <w:rsid w:val="00FA7CD9"/>
    <w:rsid w:val="00FB2DC9"/>
    <w:rsid w:val="00FB5DC3"/>
    <w:rsid w:val="00FC416B"/>
    <w:rsid w:val="00FC4DA9"/>
    <w:rsid w:val="00FD0014"/>
    <w:rsid w:val="00FD110F"/>
    <w:rsid w:val="00FE1E0C"/>
    <w:rsid w:val="00FE30DE"/>
    <w:rsid w:val="00FF06B7"/>
    <w:rsid w:val="00FF2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96711"/>
  <w15:docId w15:val="{3249C621-E684-442B-8B4B-35687418B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068"/>
  </w:style>
  <w:style w:type="paragraph" w:styleId="Heading1">
    <w:name w:val="heading 1"/>
    <w:basedOn w:val="Normal"/>
    <w:next w:val="Normal"/>
    <w:link w:val="Heading1Char"/>
    <w:uiPriority w:val="9"/>
    <w:qFormat/>
    <w:rsid w:val="00CD7CD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D0B9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577D"/>
    <w:rPr>
      <w:rFonts w:ascii="Tahoma" w:hAnsi="Tahoma" w:cs="Tahoma"/>
      <w:sz w:val="16"/>
      <w:szCs w:val="16"/>
    </w:rPr>
  </w:style>
  <w:style w:type="character" w:customStyle="1" w:styleId="BalloonTextChar">
    <w:name w:val="Balloon Text Char"/>
    <w:basedOn w:val="DefaultParagraphFont"/>
    <w:link w:val="BalloonText"/>
    <w:uiPriority w:val="99"/>
    <w:semiHidden/>
    <w:rsid w:val="00BD577D"/>
    <w:rPr>
      <w:rFonts w:ascii="Tahoma" w:hAnsi="Tahoma" w:cs="Tahoma"/>
      <w:sz w:val="16"/>
      <w:szCs w:val="16"/>
    </w:rPr>
  </w:style>
  <w:style w:type="paragraph" w:styleId="Header">
    <w:name w:val="header"/>
    <w:basedOn w:val="Normal"/>
    <w:link w:val="HeaderChar"/>
    <w:uiPriority w:val="99"/>
    <w:unhideWhenUsed/>
    <w:rsid w:val="00784735"/>
    <w:pPr>
      <w:tabs>
        <w:tab w:val="center" w:pos="4680"/>
        <w:tab w:val="right" w:pos="9360"/>
      </w:tabs>
    </w:pPr>
  </w:style>
  <w:style w:type="character" w:customStyle="1" w:styleId="HeaderChar">
    <w:name w:val="Header Char"/>
    <w:basedOn w:val="DefaultParagraphFont"/>
    <w:link w:val="Header"/>
    <w:uiPriority w:val="99"/>
    <w:rsid w:val="00784735"/>
  </w:style>
  <w:style w:type="paragraph" w:styleId="Footer">
    <w:name w:val="footer"/>
    <w:basedOn w:val="Normal"/>
    <w:link w:val="FooterChar"/>
    <w:uiPriority w:val="99"/>
    <w:unhideWhenUsed/>
    <w:rsid w:val="00784735"/>
    <w:pPr>
      <w:tabs>
        <w:tab w:val="center" w:pos="4680"/>
        <w:tab w:val="right" w:pos="9360"/>
      </w:tabs>
    </w:pPr>
  </w:style>
  <w:style w:type="character" w:customStyle="1" w:styleId="FooterChar">
    <w:name w:val="Footer Char"/>
    <w:basedOn w:val="DefaultParagraphFont"/>
    <w:link w:val="Footer"/>
    <w:uiPriority w:val="99"/>
    <w:rsid w:val="00784735"/>
  </w:style>
  <w:style w:type="paragraph" w:styleId="ListParagraph">
    <w:name w:val="List Paragraph"/>
    <w:basedOn w:val="Normal"/>
    <w:uiPriority w:val="34"/>
    <w:qFormat/>
    <w:rsid w:val="000E1CD0"/>
    <w:pPr>
      <w:spacing w:after="200" w:line="276"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AE4000"/>
    <w:rPr>
      <w:color w:val="0000FF" w:themeColor="hyperlink"/>
      <w:u w:val="single"/>
    </w:rPr>
  </w:style>
  <w:style w:type="table" w:styleId="TableGrid">
    <w:name w:val="Table Grid"/>
    <w:basedOn w:val="TableNormal"/>
    <w:uiPriority w:val="59"/>
    <w:rsid w:val="00F27D5D"/>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27D5D"/>
    <w:rPr>
      <w:rFonts w:asciiTheme="minorHAnsi" w:hAnsiTheme="minorHAnsi" w:cstheme="minorBidi"/>
    </w:rPr>
  </w:style>
  <w:style w:type="character" w:customStyle="1" w:styleId="aqj">
    <w:name w:val="aqj"/>
    <w:basedOn w:val="DefaultParagraphFont"/>
    <w:rsid w:val="00F70DE3"/>
  </w:style>
  <w:style w:type="character" w:customStyle="1" w:styleId="Heading1Char">
    <w:name w:val="Heading 1 Char"/>
    <w:basedOn w:val="DefaultParagraphFont"/>
    <w:link w:val="Heading1"/>
    <w:uiPriority w:val="9"/>
    <w:rsid w:val="00CD7CDE"/>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CD7CDE"/>
    <w:pPr>
      <w:spacing w:before="240" w:line="259" w:lineRule="auto"/>
      <w:outlineLvl w:val="9"/>
    </w:pPr>
    <w:rPr>
      <w:b w:val="0"/>
      <w:bCs w:val="0"/>
      <w:sz w:val="32"/>
      <w:szCs w:val="32"/>
    </w:rPr>
  </w:style>
  <w:style w:type="table" w:customStyle="1" w:styleId="TableGrid1">
    <w:name w:val="Table Grid1"/>
    <w:basedOn w:val="TableNormal"/>
    <w:next w:val="TableGrid"/>
    <w:uiPriority w:val="59"/>
    <w:rsid w:val="00ED5E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F4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96C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D076B"/>
    <w:pPr>
      <w:spacing w:before="100" w:beforeAutospacing="1" w:after="100" w:afterAutospacing="1"/>
    </w:pPr>
    <w:rPr>
      <w:rFonts w:ascii="Times New Roman" w:eastAsia="Times New Roman" w:hAnsi="Times New Roman" w:cs="Times New Roman"/>
      <w:sz w:val="24"/>
      <w:szCs w:val="24"/>
    </w:rPr>
  </w:style>
  <w:style w:type="character" w:customStyle="1" w:styleId="fontstyle01">
    <w:name w:val="fontstyle01"/>
    <w:basedOn w:val="DefaultParagraphFont"/>
    <w:rsid w:val="0014409A"/>
    <w:rPr>
      <w:rFonts w:ascii="AvenirNext-Medium" w:hAnsi="AvenirNext-Medium" w:hint="default"/>
      <w:b w:val="0"/>
      <w:bCs w:val="0"/>
      <w:i w:val="0"/>
      <w:iCs w:val="0"/>
      <w:color w:val="008CB4"/>
      <w:sz w:val="20"/>
      <w:szCs w:val="20"/>
    </w:rPr>
  </w:style>
  <w:style w:type="character" w:customStyle="1" w:styleId="fontstyle21">
    <w:name w:val="fontstyle21"/>
    <w:basedOn w:val="DefaultParagraphFont"/>
    <w:rsid w:val="0014409A"/>
    <w:rPr>
      <w:rFonts w:ascii="HoeflerText-Black" w:hAnsi="HoeflerText-Black" w:hint="default"/>
      <w:b w:val="0"/>
      <w:bCs w:val="0"/>
      <w:i w:val="0"/>
      <w:iCs w:val="0"/>
      <w:color w:val="008CB4"/>
      <w:sz w:val="44"/>
      <w:szCs w:val="44"/>
    </w:rPr>
  </w:style>
  <w:style w:type="character" w:customStyle="1" w:styleId="fontstyle31">
    <w:name w:val="fontstyle31"/>
    <w:basedOn w:val="DefaultParagraphFont"/>
    <w:rsid w:val="0014409A"/>
    <w:rPr>
      <w:rFonts w:ascii="HoeflerText-Regular" w:hAnsi="HoeflerText-Regular" w:hint="default"/>
      <w:b w:val="0"/>
      <w:bCs w:val="0"/>
      <w:i w:val="0"/>
      <w:iCs w:val="0"/>
      <w:color w:val="000000"/>
      <w:sz w:val="22"/>
      <w:szCs w:val="22"/>
    </w:rPr>
  </w:style>
  <w:style w:type="character" w:customStyle="1" w:styleId="fontstyle41">
    <w:name w:val="fontstyle41"/>
    <w:basedOn w:val="DefaultParagraphFont"/>
    <w:rsid w:val="0014409A"/>
    <w:rPr>
      <w:rFonts w:ascii="AvenirNext-Regular" w:hAnsi="AvenirNext-Regular" w:hint="default"/>
      <w:b w:val="0"/>
      <w:bCs w:val="0"/>
      <w:i w:val="0"/>
      <w:iCs w:val="0"/>
      <w:color w:val="000000"/>
      <w:sz w:val="20"/>
      <w:szCs w:val="20"/>
    </w:rPr>
  </w:style>
  <w:style w:type="character" w:customStyle="1" w:styleId="fontstyle51">
    <w:name w:val="fontstyle51"/>
    <w:basedOn w:val="DefaultParagraphFont"/>
    <w:rsid w:val="0014409A"/>
    <w:rPr>
      <w:rFonts w:ascii="AvenirNext-UltraLight" w:hAnsi="AvenirNext-UltraLight" w:hint="default"/>
      <w:b w:val="0"/>
      <w:bCs w:val="0"/>
      <w:i w:val="0"/>
      <w:iCs w:val="0"/>
      <w:color w:val="FF4013"/>
      <w:sz w:val="130"/>
      <w:szCs w:val="130"/>
    </w:rPr>
  </w:style>
  <w:style w:type="character" w:customStyle="1" w:styleId="fontstyle61">
    <w:name w:val="fontstyle61"/>
    <w:basedOn w:val="DefaultParagraphFont"/>
    <w:rsid w:val="0014409A"/>
    <w:rPr>
      <w:rFonts w:ascii="AvenirNext-MediumItalic" w:hAnsi="AvenirNext-MediumItalic" w:hint="default"/>
      <w:b w:val="0"/>
      <w:bCs w:val="0"/>
      <w:i/>
      <w:iCs/>
      <w:color w:val="008CB4"/>
      <w:sz w:val="20"/>
      <w:szCs w:val="20"/>
    </w:rPr>
  </w:style>
  <w:style w:type="character" w:customStyle="1" w:styleId="fontstyle71">
    <w:name w:val="fontstyle71"/>
    <w:basedOn w:val="DefaultParagraphFont"/>
    <w:rsid w:val="0014409A"/>
    <w:rPr>
      <w:rFonts w:ascii="HoeflerText-Italic" w:hAnsi="HoeflerText-Italic" w:hint="default"/>
      <w:b w:val="0"/>
      <w:bCs w:val="0"/>
      <w:i/>
      <w:iCs/>
      <w:color w:val="008CB4"/>
      <w:sz w:val="28"/>
      <w:szCs w:val="28"/>
    </w:rPr>
  </w:style>
  <w:style w:type="character" w:styleId="Strong">
    <w:name w:val="Strong"/>
    <w:basedOn w:val="DefaultParagraphFont"/>
    <w:uiPriority w:val="22"/>
    <w:qFormat/>
    <w:rsid w:val="00441558"/>
    <w:rPr>
      <w:b/>
      <w:bCs/>
    </w:rPr>
  </w:style>
  <w:style w:type="character" w:customStyle="1" w:styleId="Heading2Char">
    <w:name w:val="Heading 2 Char"/>
    <w:basedOn w:val="DefaultParagraphFont"/>
    <w:link w:val="Heading2"/>
    <w:uiPriority w:val="9"/>
    <w:semiHidden/>
    <w:rsid w:val="007D0B9E"/>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semiHidden/>
    <w:rsid w:val="007D0B9E"/>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semiHidden/>
    <w:rsid w:val="007D0B9E"/>
    <w:rPr>
      <w:rFonts w:ascii="Times New Roman" w:eastAsia="Times New Roman" w:hAnsi="Times New Roman" w:cs="Times New Roman"/>
      <w:b/>
      <w:bCs/>
      <w:sz w:val="24"/>
      <w:szCs w:val="24"/>
    </w:rPr>
  </w:style>
  <w:style w:type="paragraph" w:styleId="BodyText2">
    <w:name w:val="Body Text 2"/>
    <w:basedOn w:val="Normal"/>
    <w:link w:val="BodyText2Char"/>
    <w:semiHidden/>
    <w:rsid w:val="007D0B9E"/>
    <w:pPr>
      <w:jc w:val="both"/>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semiHidden/>
    <w:rsid w:val="007D0B9E"/>
    <w:rPr>
      <w:rFonts w:ascii="Times New Roman" w:eastAsia="Times New Roman" w:hAnsi="Times New Roman" w:cs="Times New Roman"/>
      <w:sz w:val="24"/>
      <w:szCs w:val="24"/>
    </w:rPr>
  </w:style>
  <w:style w:type="table" w:customStyle="1" w:styleId="TableGrid0">
    <w:name w:val="TableGrid"/>
    <w:rsid w:val="009D3274"/>
    <w:rPr>
      <w:rFonts w:asciiTheme="minorHAnsi" w:eastAsiaTheme="minorEastAsia" w:hAnsiTheme="minorHAnsi" w:cstheme="minorBidi"/>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4696">
      <w:bodyDiv w:val="1"/>
      <w:marLeft w:val="0"/>
      <w:marRight w:val="0"/>
      <w:marTop w:val="0"/>
      <w:marBottom w:val="0"/>
      <w:divBdr>
        <w:top w:val="none" w:sz="0" w:space="0" w:color="auto"/>
        <w:left w:val="none" w:sz="0" w:space="0" w:color="auto"/>
        <w:bottom w:val="none" w:sz="0" w:space="0" w:color="auto"/>
        <w:right w:val="none" w:sz="0" w:space="0" w:color="auto"/>
      </w:divBdr>
    </w:div>
    <w:div w:id="30425529">
      <w:bodyDiv w:val="1"/>
      <w:marLeft w:val="0"/>
      <w:marRight w:val="0"/>
      <w:marTop w:val="0"/>
      <w:marBottom w:val="0"/>
      <w:divBdr>
        <w:top w:val="none" w:sz="0" w:space="0" w:color="auto"/>
        <w:left w:val="none" w:sz="0" w:space="0" w:color="auto"/>
        <w:bottom w:val="none" w:sz="0" w:space="0" w:color="auto"/>
        <w:right w:val="none" w:sz="0" w:space="0" w:color="auto"/>
      </w:divBdr>
    </w:div>
    <w:div w:id="195510510">
      <w:bodyDiv w:val="1"/>
      <w:marLeft w:val="0"/>
      <w:marRight w:val="0"/>
      <w:marTop w:val="0"/>
      <w:marBottom w:val="0"/>
      <w:divBdr>
        <w:top w:val="none" w:sz="0" w:space="0" w:color="auto"/>
        <w:left w:val="none" w:sz="0" w:space="0" w:color="auto"/>
        <w:bottom w:val="none" w:sz="0" w:space="0" w:color="auto"/>
        <w:right w:val="none" w:sz="0" w:space="0" w:color="auto"/>
      </w:divBdr>
    </w:div>
    <w:div w:id="199587160">
      <w:bodyDiv w:val="1"/>
      <w:marLeft w:val="0"/>
      <w:marRight w:val="0"/>
      <w:marTop w:val="0"/>
      <w:marBottom w:val="0"/>
      <w:divBdr>
        <w:top w:val="none" w:sz="0" w:space="0" w:color="auto"/>
        <w:left w:val="none" w:sz="0" w:space="0" w:color="auto"/>
        <w:bottom w:val="none" w:sz="0" w:space="0" w:color="auto"/>
        <w:right w:val="none" w:sz="0" w:space="0" w:color="auto"/>
      </w:divBdr>
    </w:div>
    <w:div w:id="245723880">
      <w:bodyDiv w:val="1"/>
      <w:marLeft w:val="0"/>
      <w:marRight w:val="0"/>
      <w:marTop w:val="0"/>
      <w:marBottom w:val="0"/>
      <w:divBdr>
        <w:top w:val="none" w:sz="0" w:space="0" w:color="auto"/>
        <w:left w:val="none" w:sz="0" w:space="0" w:color="auto"/>
        <w:bottom w:val="none" w:sz="0" w:space="0" w:color="auto"/>
        <w:right w:val="none" w:sz="0" w:space="0" w:color="auto"/>
      </w:divBdr>
    </w:div>
    <w:div w:id="260260069">
      <w:bodyDiv w:val="1"/>
      <w:marLeft w:val="0"/>
      <w:marRight w:val="0"/>
      <w:marTop w:val="0"/>
      <w:marBottom w:val="0"/>
      <w:divBdr>
        <w:top w:val="none" w:sz="0" w:space="0" w:color="auto"/>
        <w:left w:val="none" w:sz="0" w:space="0" w:color="auto"/>
        <w:bottom w:val="none" w:sz="0" w:space="0" w:color="auto"/>
        <w:right w:val="none" w:sz="0" w:space="0" w:color="auto"/>
      </w:divBdr>
    </w:div>
    <w:div w:id="520895543">
      <w:bodyDiv w:val="1"/>
      <w:marLeft w:val="0"/>
      <w:marRight w:val="0"/>
      <w:marTop w:val="0"/>
      <w:marBottom w:val="0"/>
      <w:divBdr>
        <w:top w:val="none" w:sz="0" w:space="0" w:color="auto"/>
        <w:left w:val="none" w:sz="0" w:space="0" w:color="auto"/>
        <w:bottom w:val="none" w:sz="0" w:space="0" w:color="auto"/>
        <w:right w:val="none" w:sz="0" w:space="0" w:color="auto"/>
      </w:divBdr>
    </w:div>
    <w:div w:id="654336932">
      <w:bodyDiv w:val="1"/>
      <w:marLeft w:val="0"/>
      <w:marRight w:val="0"/>
      <w:marTop w:val="0"/>
      <w:marBottom w:val="0"/>
      <w:divBdr>
        <w:top w:val="none" w:sz="0" w:space="0" w:color="auto"/>
        <w:left w:val="none" w:sz="0" w:space="0" w:color="auto"/>
        <w:bottom w:val="none" w:sz="0" w:space="0" w:color="auto"/>
        <w:right w:val="none" w:sz="0" w:space="0" w:color="auto"/>
      </w:divBdr>
    </w:div>
    <w:div w:id="898128099">
      <w:bodyDiv w:val="1"/>
      <w:marLeft w:val="0"/>
      <w:marRight w:val="0"/>
      <w:marTop w:val="0"/>
      <w:marBottom w:val="0"/>
      <w:divBdr>
        <w:top w:val="none" w:sz="0" w:space="0" w:color="auto"/>
        <w:left w:val="none" w:sz="0" w:space="0" w:color="auto"/>
        <w:bottom w:val="none" w:sz="0" w:space="0" w:color="auto"/>
        <w:right w:val="none" w:sz="0" w:space="0" w:color="auto"/>
      </w:divBdr>
    </w:div>
    <w:div w:id="965501133">
      <w:bodyDiv w:val="1"/>
      <w:marLeft w:val="0"/>
      <w:marRight w:val="0"/>
      <w:marTop w:val="0"/>
      <w:marBottom w:val="0"/>
      <w:divBdr>
        <w:top w:val="none" w:sz="0" w:space="0" w:color="auto"/>
        <w:left w:val="none" w:sz="0" w:space="0" w:color="auto"/>
        <w:bottom w:val="none" w:sz="0" w:space="0" w:color="auto"/>
        <w:right w:val="none" w:sz="0" w:space="0" w:color="auto"/>
      </w:divBdr>
      <w:divsChild>
        <w:div w:id="473330547">
          <w:marLeft w:val="0"/>
          <w:marRight w:val="0"/>
          <w:marTop w:val="0"/>
          <w:marBottom w:val="0"/>
          <w:divBdr>
            <w:top w:val="none" w:sz="0" w:space="0" w:color="auto"/>
            <w:left w:val="none" w:sz="0" w:space="0" w:color="auto"/>
            <w:bottom w:val="none" w:sz="0" w:space="0" w:color="auto"/>
            <w:right w:val="none" w:sz="0" w:space="0" w:color="auto"/>
          </w:divBdr>
          <w:divsChild>
            <w:div w:id="1500921077">
              <w:marLeft w:val="0"/>
              <w:marRight w:val="0"/>
              <w:marTop w:val="0"/>
              <w:marBottom w:val="0"/>
              <w:divBdr>
                <w:top w:val="none" w:sz="0" w:space="0" w:color="auto"/>
                <w:left w:val="none" w:sz="0" w:space="0" w:color="auto"/>
                <w:bottom w:val="none" w:sz="0" w:space="0" w:color="auto"/>
                <w:right w:val="none" w:sz="0" w:space="0" w:color="auto"/>
              </w:divBdr>
              <w:divsChild>
                <w:div w:id="976567103">
                  <w:marLeft w:val="0"/>
                  <w:marRight w:val="0"/>
                  <w:marTop w:val="120"/>
                  <w:marBottom w:val="0"/>
                  <w:divBdr>
                    <w:top w:val="none" w:sz="0" w:space="0" w:color="auto"/>
                    <w:left w:val="none" w:sz="0" w:space="0" w:color="auto"/>
                    <w:bottom w:val="none" w:sz="0" w:space="0" w:color="auto"/>
                    <w:right w:val="none" w:sz="0" w:space="0" w:color="auto"/>
                  </w:divBdr>
                  <w:divsChild>
                    <w:div w:id="509299862">
                      <w:marLeft w:val="0"/>
                      <w:marRight w:val="0"/>
                      <w:marTop w:val="0"/>
                      <w:marBottom w:val="0"/>
                      <w:divBdr>
                        <w:top w:val="none" w:sz="0" w:space="0" w:color="auto"/>
                        <w:left w:val="none" w:sz="0" w:space="0" w:color="auto"/>
                        <w:bottom w:val="none" w:sz="0" w:space="0" w:color="auto"/>
                        <w:right w:val="none" w:sz="0" w:space="0" w:color="auto"/>
                      </w:divBdr>
                      <w:divsChild>
                        <w:div w:id="121045383">
                          <w:marLeft w:val="0"/>
                          <w:marRight w:val="0"/>
                          <w:marTop w:val="0"/>
                          <w:marBottom w:val="0"/>
                          <w:divBdr>
                            <w:top w:val="none" w:sz="0" w:space="0" w:color="auto"/>
                            <w:left w:val="none" w:sz="0" w:space="0" w:color="auto"/>
                            <w:bottom w:val="none" w:sz="0" w:space="0" w:color="auto"/>
                            <w:right w:val="none" w:sz="0" w:space="0" w:color="auto"/>
                          </w:divBdr>
                          <w:divsChild>
                            <w:div w:id="904754181">
                              <w:marLeft w:val="0"/>
                              <w:marRight w:val="0"/>
                              <w:marTop w:val="0"/>
                              <w:marBottom w:val="0"/>
                              <w:divBdr>
                                <w:top w:val="none" w:sz="0" w:space="0" w:color="auto"/>
                                <w:left w:val="none" w:sz="0" w:space="0" w:color="auto"/>
                                <w:bottom w:val="none" w:sz="0" w:space="0" w:color="auto"/>
                                <w:right w:val="none" w:sz="0" w:space="0" w:color="auto"/>
                              </w:divBdr>
                              <w:divsChild>
                                <w:div w:id="96265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215605">
                  <w:marLeft w:val="0"/>
                  <w:marRight w:val="0"/>
                  <w:marTop w:val="225"/>
                  <w:marBottom w:val="225"/>
                  <w:divBdr>
                    <w:top w:val="none" w:sz="0" w:space="0" w:color="auto"/>
                    <w:left w:val="none" w:sz="0" w:space="0" w:color="auto"/>
                    <w:bottom w:val="none" w:sz="0" w:space="0" w:color="auto"/>
                    <w:right w:val="none" w:sz="0" w:space="0" w:color="auto"/>
                  </w:divBdr>
                  <w:divsChild>
                    <w:div w:id="6981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884335">
      <w:bodyDiv w:val="1"/>
      <w:marLeft w:val="0"/>
      <w:marRight w:val="0"/>
      <w:marTop w:val="0"/>
      <w:marBottom w:val="0"/>
      <w:divBdr>
        <w:top w:val="none" w:sz="0" w:space="0" w:color="auto"/>
        <w:left w:val="none" w:sz="0" w:space="0" w:color="auto"/>
        <w:bottom w:val="none" w:sz="0" w:space="0" w:color="auto"/>
        <w:right w:val="none" w:sz="0" w:space="0" w:color="auto"/>
      </w:divBdr>
    </w:div>
    <w:div w:id="1444416750">
      <w:bodyDiv w:val="1"/>
      <w:marLeft w:val="0"/>
      <w:marRight w:val="0"/>
      <w:marTop w:val="0"/>
      <w:marBottom w:val="0"/>
      <w:divBdr>
        <w:top w:val="none" w:sz="0" w:space="0" w:color="auto"/>
        <w:left w:val="none" w:sz="0" w:space="0" w:color="auto"/>
        <w:bottom w:val="none" w:sz="0" w:space="0" w:color="auto"/>
        <w:right w:val="none" w:sz="0" w:space="0" w:color="auto"/>
      </w:divBdr>
    </w:div>
    <w:div w:id="1473058132">
      <w:bodyDiv w:val="1"/>
      <w:marLeft w:val="0"/>
      <w:marRight w:val="0"/>
      <w:marTop w:val="0"/>
      <w:marBottom w:val="0"/>
      <w:divBdr>
        <w:top w:val="none" w:sz="0" w:space="0" w:color="auto"/>
        <w:left w:val="none" w:sz="0" w:space="0" w:color="auto"/>
        <w:bottom w:val="none" w:sz="0" w:space="0" w:color="auto"/>
        <w:right w:val="none" w:sz="0" w:space="0" w:color="auto"/>
      </w:divBdr>
    </w:div>
    <w:div w:id="1613979423">
      <w:bodyDiv w:val="1"/>
      <w:marLeft w:val="0"/>
      <w:marRight w:val="0"/>
      <w:marTop w:val="0"/>
      <w:marBottom w:val="0"/>
      <w:divBdr>
        <w:top w:val="none" w:sz="0" w:space="0" w:color="auto"/>
        <w:left w:val="none" w:sz="0" w:space="0" w:color="auto"/>
        <w:bottom w:val="none" w:sz="0" w:space="0" w:color="auto"/>
        <w:right w:val="none" w:sz="0" w:space="0" w:color="auto"/>
      </w:divBdr>
    </w:div>
    <w:div w:id="2026395164">
      <w:bodyDiv w:val="1"/>
      <w:marLeft w:val="0"/>
      <w:marRight w:val="0"/>
      <w:marTop w:val="0"/>
      <w:marBottom w:val="0"/>
      <w:divBdr>
        <w:top w:val="none" w:sz="0" w:space="0" w:color="auto"/>
        <w:left w:val="none" w:sz="0" w:space="0" w:color="auto"/>
        <w:bottom w:val="none" w:sz="0" w:space="0" w:color="auto"/>
        <w:right w:val="none" w:sz="0" w:space="0" w:color="auto"/>
      </w:divBdr>
    </w:div>
    <w:div w:id="2030059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0.png"/><Relationship Id="rId18" Type="http://schemas.openxmlformats.org/officeDocument/2006/relationships/image" Target="media/image70.jpe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90.jpe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google.com/imgres?hl=en&amp;tbo=d&amp;biw=1920&amp;bih=955&amp;tbm=isch&amp;tbnid=xwELvZfmR_odoM:&amp;imgrefurl=http://www.stlukerichmond.org/Pages/TimeandTalents.aspx&amp;docid=iipBMrcnyTy0AM&amp;imgurl=http://www.stlukerichmond.org/siteimages/Altar_Flowers.jpg&amp;w=372&amp;h=298&amp;ei=AOu8UNSOK42ByAGjhYHwBA&amp;zoom=1&amp;iact=hc&amp;vpx=569&amp;vpy=156&amp;dur=1135&amp;hovh=201&amp;hovw=251&amp;tx=90&amp;ty=112&amp;sig=104538642006477646809&amp;page=1&amp;tbnh=137&amp;tbnw=171&amp;start=0&amp;ndsp=58&amp;ved=1t:429,r:4,s:0,i:149" TargetMode="External"/><Relationship Id="rId25" Type="http://schemas.openxmlformats.org/officeDocument/2006/relationships/image" Target="media/image12.jpeg"/><Relationship Id="rId33" Type="http://schemas.openxmlformats.org/officeDocument/2006/relationships/image" Target="media/image160.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9.jpeg"/><Relationship Id="rId29" Type="http://schemas.openxmlformats.org/officeDocument/2006/relationships/image" Target="media/image140.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0.jpeg"/><Relationship Id="rId32"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hyperlink" Target="http://www.google.com/imgres?hl=en&amp;tbo=d&amp;biw=1920&amp;bih=955&amp;tbm=isch&amp;tbnid=xwELvZfmR_odoM:&amp;imgrefurl=http://www.stlukerichmond.org/Pages/TimeandTalents.aspx&amp;docid=iipBMrcnyTy0AM&amp;imgurl=http://www.stlukerichmond.org/siteimages/Altar_Flowers.jpg&amp;w=372&amp;h=298&amp;ei=AOu8UNSOK42ByAGjhYHwBA&amp;zoom=1&amp;iact=hc&amp;vpx=569&amp;vpy=156&amp;dur=1135&amp;hovh=201&amp;hovw=251&amp;tx=90&amp;ty=112&amp;sig=104538642006477646809&amp;page=1&amp;tbnh=137&amp;tbnw=171&amp;start=0&amp;ndsp=58&amp;ved=1t:429,r:4,s:0,i:149" TargetMode="External"/><Relationship Id="rId23" Type="http://schemas.openxmlformats.org/officeDocument/2006/relationships/image" Target="media/image11.jpeg"/><Relationship Id="rId28" Type="http://schemas.openxmlformats.org/officeDocument/2006/relationships/image" Target="media/image14.wmf"/><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8.emf"/><Relationship Id="rId31" Type="http://schemas.openxmlformats.org/officeDocument/2006/relationships/image" Target="media/image15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image" Target="media/image10.jpeg"/><Relationship Id="rId27" Type="http://schemas.openxmlformats.org/officeDocument/2006/relationships/image" Target="media/image130.jpeg"/><Relationship Id="rId30" Type="http://schemas.openxmlformats.org/officeDocument/2006/relationships/image" Target="media/image15.png"/><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A17D2-0D1A-4939-8073-D5CBD399B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467</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cp:lastPrinted>2019-11-04T14:26:00Z</cp:lastPrinted>
  <dcterms:created xsi:type="dcterms:W3CDTF">2020-01-31T13:34:00Z</dcterms:created>
  <dcterms:modified xsi:type="dcterms:W3CDTF">2020-01-31T13:34:00Z</dcterms:modified>
</cp:coreProperties>
</file>